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3EE6" w:rsidRDefault="000626CD">
      <w:pPr>
        <w:rPr>
          <w:sz w:val="28"/>
        </w:rPr>
      </w:pPr>
      <w:r>
        <w:rPr>
          <w:noProof/>
          <w:lang w:val="en-US"/>
        </w:rPr>
        <mc:AlternateContent>
          <mc:Choice Requires="wps">
            <w:drawing>
              <wp:anchor distT="45720" distB="45720" distL="114300" distR="114300" simplePos="0" relativeHeight="251659264" behindDoc="0" locked="0" layoutInCell="1" allowOverlap="1" wp14:anchorId="447D80CD" wp14:editId="1DC3220D">
                <wp:simplePos x="0" y="0"/>
                <wp:positionH relativeFrom="column">
                  <wp:posOffset>-286434</wp:posOffset>
                </wp:positionH>
                <wp:positionV relativeFrom="paragraph">
                  <wp:posOffset>-17048</wp:posOffset>
                </wp:positionV>
                <wp:extent cx="6919200" cy="9219600"/>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9200" cy="921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626CD" w:rsidRPr="006128A1" w:rsidRDefault="000626CD" w:rsidP="000626CD">
                            <w:pPr>
                              <w:jc w:val="center"/>
                              <w:rPr>
                                <w:rFonts w:ascii="Papyrus" w:hAnsi="Papyrus"/>
                                <w:b/>
                                <w:color w:val="C00000"/>
                                <w:sz w:val="44"/>
                                <w:szCs w:val="27"/>
                                <w:lang w:val="en-US"/>
                              </w:rPr>
                            </w:pPr>
                            <w:r w:rsidRPr="006128A1">
                              <w:rPr>
                                <w:rFonts w:ascii="Papyrus" w:hAnsi="Papyrus"/>
                                <w:b/>
                                <w:color w:val="C00000"/>
                                <w:sz w:val="94"/>
                                <w:szCs w:val="27"/>
                                <w:lang w:val="en-US"/>
                              </w:rPr>
                              <w:t>Surely he has borne our infirmities and carried our diseases…</w:t>
                            </w:r>
                            <w:r w:rsidRPr="006128A1">
                              <w:rPr>
                                <w:rFonts w:ascii="Papyrus" w:hAnsi="Papyrus"/>
                                <w:b/>
                                <w:color w:val="C00000"/>
                                <w:sz w:val="94"/>
                                <w:szCs w:val="27"/>
                                <w:lang w:val="en-US"/>
                              </w:rPr>
                              <w:br/>
                            </w:r>
                          </w:p>
                          <w:p w:rsidR="000626CD" w:rsidRPr="006128A1" w:rsidRDefault="000626CD" w:rsidP="000626CD">
                            <w:pPr>
                              <w:jc w:val="center"/>
                              <w:rPr>
                                <w:rFonts w:ascii="Papyrus" w:hAnsi="Papyrus"/>
                                <w:b/>
                                <w:color w:val="C00000"/>
                                <w:sz w:val="94"/>
                                <w:szCs w:val="27"/>
                                <w:lang w:val="en-US"/>
                              </w:rPr>
                            </w:pPr>
                            <w:r>
                              <w:rPr>
                                <w:rFonts w:ascii="Papyrus" w:hAnsi="Papyrus"/>
                                <w:b/>
                                <w:color w:val="C00000"/>
                                <w:sz w:val="94"/>
                                <w:szCs w:val="27"/>
                                <w:lang w:val="en-US"/>
                              </w:rPr>
                              <w:t>…</w:t>
                            </w:r>
                            <w:r w:rsidRPr="006128A1">
                              <w:rPr>
                                <w:rFonts w:ascii="Papyrus" w:hAnsi="Papyrus"/>
                                <w:b/>
                                <w:color w:val="C00000"/>
                                <w:sz w:val="94"/>
                                <w:szCs w:val="27"/>
                                <w:lang w:val="en-US"/>
                              </w:rPr>
                              <w:t>yet we accounted him stricken, struck down by God, and afflicted.</w:t>
                            </w:r>
                          </w:p>
                          <w:p w:rsidR="000626CD" w:rsidRDefault="000626CD" w:rsidP="000626CD">
                            <w:pPr>
                              <w:jc w:val="center"/>
                              <w:rPr>
                                <w:rFonts w:ascii="Papyrus" w:hAnsi="Papyrus"/>
                                <w:b/>
                                <w:color w:val="C00000"/>
                                <w:sz w:val="46"/>
                                <w:szCs w:val="27"/>
                                <w:lang w:val="en-US"/>
                              </w:rPr>
                            </w:pPr>
                          </w:p>
                          <w:p w:rsidR="000626CD" w:rsidRPr="006128A1" w:rsidRDefault="000626CD" w:rsidP="000626CD">
                            <w:pPr>
                              <w:jc w:val="center"/>
                              <w:rPr>
                                <w:rFonts w:ascii="Papyrus" w:hAnsi="Papyrus"/>
                                <w:color w:val="C00000"/>
                                <w:sz w:val="46"/>
                                <w:szCs w:val="27"/>
                                <w:lang w:val="en-US"/>
                              </w:rPr>
                            </w:pPr>
                            <w:r w:rsidRPr="006128A1">
                              <w:rPr>
                                <w:rFonts w:ascii="Papyrus" w:hAnsi="Papyrus"/>
                                <w:color w:val="C00000"/>
                                <w:sz w:val="46"/>
                                <w:szCs w:val="27"/>
                                <w:lang w:val="en-US"/>
                              </w:rPr>
                              <w:t>The passion of the Christ</w:t>
                            </w:r>
                            <w:r w:rsidRPr="006128A1">
                              <w:rPr>
                                <w:rFonts w:ascii="Papyrus" w:hAnsi="Papyrus"/>
                                <w:color w:val="C00000"/>
                                <w:sz w:val="46"/>
                                <w:szCs w:val="27"/>
                                <w:lang w:val="en-US"/>
                              </w:rPr>
                              <w:br/>
                              <w:t>according to Saint Matth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7D80CD" id="_x0000_t202" coordsize="21600,21600" o:spt="202" path="m,l,21600r21600,l21600,xe">
                <v:stroke joinstyle="miter"/>
                <v:path gradientshapeok="t" o:connecttype="rect"/>
              </v:shapetype>
              <v:shape id="Text Box 1" o:spid="_x0000_s1026" type="#_x0000_t202" style="position:absolute;margin-left:-22.55pt;margin-top:-1.35pt;width:544.8pt;height:725.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" stroked="f">
                <v:textbox>
                  <w:txbxContent>
                    <w:p w:rsidR="000626CD" w:rsidRPr="006128A1" w:rsidRDefault="000626CD" w:rsidP="000626CD">
                      <w:pPr>
                        <w:jc w:val="center"/>
                        <w:rPr>
                          <w:rFonts w:ascii="Papyrus" w:hAnsi="Papyrus"/>
                          <w:b/>
                          <w:color w:val="C00000"/>
                          <w:sz w:val="44"/>
                          <w:szCs w:val="27"/>
                          <w:lang w:val="en-US"/>
                        </w:rPr>
                      </w:pPr>
                      <w:r w:rsidRPr="006128A1">
                        <w:rPr>
                          <w:rFonts w:ascii="Papyrus" w:hAnsi="Papyrus"/>
                          <w:b/>
                          <w:color w:val="C00000"/>
                          <w:sz w:val="94"/>
                          <w:szCs w:val="27"/>
                          <w:lang w:val="en-US"/>
                        </w:rPr>
                        <w:t>Surely he has borne our infirmities and carried our diseases…</w:t>
                      </w:r>
                      <w:r w:rsidRPr="006128A1">
                        <w:rPr>
                          <w:rFonts w:ascii="Papyrus" w:hAnsi="Papyrus"/>
                          <w:b/>
                          <w:color w:val="C00000"/>
                          <w:sz w:val="94"/>
                          <w:szCs w:val="27"/>
                          <w:lang w:val="en-US"/>
                        </w:rPr>
                        <w:br/>
                      </w:r>
                    </w:p>
                    <w:p w:rsidR="000626CD" w:rsidRPr="006128A1" w:rsidRDefault="000626CD" w:rsidP="000626CD">
                      <w:pPr>
                        <w:jc w:val="center"/>
                        <w:rPr>
                          <w:rFonts w:ascii="Papyrus" w:hAnsi="Papyrus"/>
                          <w:b/>
                          <w:color w:val="C00000"/>
                          <w:sz w:val="94"/>
                          <w:szCs w:val="27"/>
                          <w:lang w:val="en-US"/>
                        </w:rPr>
                      </w:pPr>
                      <w:r>
                        <w:rPr>
                          <w:rFonts w:ascii="Papyrus" w:hAnsi="Papyrus"/>
                          <w:b/>
                          <w:color w:val="C00000"/>
                          <w:sz w:val="94"/>
                          <w:szCs w:val="27"/>
                          <w:lang w:val="en-US"/>
                        </w:rPr>
                        <w:t>…</w:t>
                      </w:r>
                      <w:r w:rsidRPr="006128A1">
                        <w:rPr>
                          <w:rFonts w:ascii="Papyrus" w:hAnsi="Papyrus"/>
                          <w:b/>
                          <w:color w:val="C00000"/>
                          <w:sz w:val="94"/>
                          <w:szCs w:val="27"/>
                          <w:lang w:val="en-US"/>
                        </w:rPr>
                        <w:t>yet we accounted him stricken, struck down by God, and afflicted.</w:t>
                      </w:r>
                    </w:p>
                    <w:p w:rsidR="000626CD" w:rsidRDefault="000626CD" w:rsidP="000626CD">
                      <w:pPr>
                        <w:jc w:val="center"/>
                        <w:rPr>
                          <w:rFonts w:ascii="Papyrus" w:hAnsi="Papyrus"/>
                          <w:b/>
                          <w:color w:val="C00000"/>
                          <w:sz w:val="46"/>
                          <w:szCs w:val="27"/>
                          <w:lang w:val="en-US"/>
                        </w:rPr>
                      </w:pPr>
                    </w:p>
                    <w:p w:rsidR="000626CD" w:rsidRPr="006128A1" w:rsidRDefault="000626CD" w:rsidP="000626CD">
                      <w:pPr>
                        <w:jc w:val="center"/>
                        <w:rPr>
                          <w:rFonts w:ascii="Papyrus" w:hAnsi="Papyrus"/>
                          <w:color w:val="C00000"/>
                          <w:sz w:val="46"/>
                          <w:szCs w:val="27"/>
                          <w:lang w:val="en-US"/>
                        </w:rPr>
                      </w:pPr>
                      <w:r w:rsidRPr="006128A1">
                        <w:rPr>
                          <w:rFonts w:ascii="Papyrus" w:hAnsi="Papyrus"/>
                          <w:color w:val="C00000"/>
                          <w:sz w:val="46"/>
                          <w:szCs w:val="27"/>
                          <w:lang w:val="en-US"/>
                        </w:rPr>
                        <w:t>The passion of the Christ</w:t>
                      </w:r>
                      <w:r w:rsidRPr="006128A1">
                        <w:rPr>
                          <w:rFonts w:ascii="Papyrus" w:hAnsi="Papyrus"/>
                          <w:color w:val="C00000"/>
                          <w:sz w:val="46"/>
                          <w:szCs w:val="27"/>
                          <w:lang w:val="en-US"/>
                        </w:rPr>
                        <w:br/>
                        <w:t>according to Saint Matthew</w:t>
                      </w:r>
                    </w:p>
                  </w:txbxContent>
                </v:textbox>
              </v:shape>
            </w:pict>
          </mc:Fallback>
        </mc:AlternateContent>
      </w:r>
    </w:p>
    <w:p w:rsidR="00DF615E" w:rsidRDefault="00DF615E">
      <w:pPr>
        <w:rPr>
          <w:bCs/>
          <w:sz w:val="46"/>
          <w:lang w:val="en-US"/>
        </w:rPr>
      </w:pPr>
      <w:r>
        <w:rPr>
          <w:bCs/>
          <w:sz w:val="46"/>
          <w:lang w:val="en-US"/>
        </w:rPr>
        <w:br w:type="page"/>
      </w:r>
    </w:p>
    <w:p w:rsidR="00B23EE6" w:rsidRPr="00B23EE6" w:rsidRDefault="00B23EE6" w:rsidP="00B23EE6">
      <w:pPr>
        <w:jc w:val="center"/>
        <w:rPr>
          <w:bCs/>
          <w:sz w:val="46"/>
          <w:lang w:val="en-US"/>
        </w:rPr>
      </w:pPr>
      <w:r w:rsidRPr="00B23EE6">
        <w:rPr>
          <w:bCs/>
          <w:sz w:val="46"/>
          <w:lang w:val="en-US"/>
        </w:rPr>
        <w:lastRenderedPageBreak/>
        <w:t>The Passion according to St Matthew</w:t>
      </w:r>
    </w:p>
    <w:p w:rsidR="00B23EE6" w:rsidRPr="00B23EE6" w:rsidRDefault="00B23EE6" w:rsidP="00B23EE6">
      <w:pPr>
        <w:jc w:val="center"/>
        <w:rPr>
          <w:bCs/>
          <w:i/>
          <w:lang w:val="en-US"/>
        </w:rPr>
      </w:pPr>
      <w:r w:rsidRPr="00B23EE6">
        <w:rPr>
          <w:bCs/>
          <w:i/>
          <w:lang w:val="en-US"/>
        </w:rPr>
        <w:t>A Service Order for Passion Sunday or Good Friday</w:t>
      </w:r>
    </w:p>
    <w:p w:rsidR="00B23EE6" w:rsidRPr="00B23EE6" w:rsidRDefault="00B23EE6" w:rsidP="00B23EE6">
      <w:pPr>
        <w:jc w:val="center"/>
        <w:rPr>
          <w:bCs/>
          <w:sz w:val="36"/>
          <w:lang w:val="en-US"/>
        </w:rPr>
      </w:pPr>
    </w:p>
    <w:p w:rsidR="006F4F87" w:rsidRDefault="006F4F87" w:rsidP="00B23EE6">
      <w:pPr>
        <w:rPr>
          <w:bCs/>
          <w:i/>
          <w:sz w:val="26"/>
          <w:lang w:val="en-US"/>
        </w:rPr>
      </w:pPr>
    </w:p>
    <w:p w:rsidR="00B23EE6" w:rsidRPr="00B23EE6" w:rsidRDefault="00B23EE6" w:rsidP="00B23EE6">
      <w:pPr>
        <w:rPr>
          <w:bCs/>
          <w:i/>
          <w:sz w:val="26"/>
          <w:lang w:val="en-US"/>
        </w:rPr>
      </w:pPr>
      <w:r w:rsidRPr="00B23EE6">
        <w:rPr>
          <w:bCs/>
          <w:i/>
          <w:sz w:val="26"/>
          <w:lang w:val="en-US"/>
        </w:rPr>
        <w:t>About this service</w:t>
      </w:r>
    </w:p>
    <w:p w:rsidR="00B23EE6" w:rsidRPr="00B23EE6" w:rsidRDefault="00B23EE6" w:rsidP="00B23EE6">
      <w:pPr>
        <w:rPr>
          <w:bCs/>
          <w:sz w:val="26"/>
          <w:lang w:val="en-US"/>
        </w:rPr>
      </w:pPr>
      <w:r w:rsidRPr="00B23EE6">
        <w:rPr>
          <w:bCs/>
          <w:sz w:val="26"/>
          <w:lang w:val="en-US"/>
        </w:rPr>
        <w:t xml:space="preserve">This service order around the passion narrative of Matthew is based on </w:t>
      </w:r>
      <w:r w:rsidR="006F4F87">
        <w:rPr>
          <w:bCs/>
          <w:sz w:val="26"/>
          <w:lang w:val="en-US"/>
        </w:rPr>
        <w:t>those</w:t>
      </w:r>
      <w:r w:rsidRPr="00B23EE6">
        <w:rPr>
          <w:bCs/>
          <w:sz w:val="26"/>
          <w:lang w:val="en-US"/>
        </w:rPr>
        <w:t xml:space="preserve"> </w:t>
      </w:r>
      <w:r w:rsidR="006F4F87">
        <w:rPr>
          <w:bCs/>
          <w:sz w:val="26"/>
          <w:lang w:val="en-US"/>
        </w:rPr>
        <w:t>which have</w:t>
      </w:r>
      <w:r w:rsidRPr="00B23EE6">
        <w:rPr>
          <w:bCs/>
          <w:sz w:val="26"/>
          <w:lang w:val="en-US"/>
        </w:rPr>
        <w:t xml:space="preserve"> been used for a number of years at the Congregation of Mark the Evangelist (</w:t>
      </w:r>
      <w:r w:rsidR="006F4F87">
        <w:rPr>
          <w:bCs/>
          <w:sz w:val="26"/>
          <w:lang w:val="en-US"/>
        </w:rPr>
        <w:t xml:space="preserve">Uniting Church, </w:t>
      </w:r>
      <w:r w:rsidRPr="00B23EE6">
        <w:rPr>
          <w:bCs/>
          <w:sz w:val="26"/>
          <w:lang w:val="en-US"/>
        </w:rPr>
        <w:t xml:space="preserve">North Melbourne) and is shared in the hope that it might be of use to others. If used on Passion Sunday, it would be useful for worshipful preparation for Holy Week or, if used on Good Friday, as a culmination of that </w:t>
      </w:r>
      <w:r w:rsidR="006F4F87">
        <w:rPr>
          <w:bCs/>
          <w:sz w:val="26"/>
          <w:lang w:val="en-US"/>
        </w:rPr>
        <w:t>w</w:t>
      </w:r>
      <w:r w:rsidRPr="00B23EE6">
        <w:rPr>
          <w:bCs/>
          <w:sz w:val="26"/>
          <w:lang w:val="en-US"/>
        </w:rPr>
        <w:t>eek.</w:t>
      </w:r>
      <w:r w:rsidR="00813E0D">
        <w:rPr>
          <w:bCs/>
          <w:sz w:val="26"/>
          <w:lang w:val="en-US"/>
        </w:rPr>
        <w:t xml:space="preserve"> The serv</w:t>
      </w:r>
      <w:r w:rsidR="00EC4726">
        <w:rPr>
          <w:bCs/>
          <w:sz w:val="26"/>
          <w:lang w:val="en-US"/>
        </w:rPr>
        <w:t>ice has a strong penitential fee</w:t>
      </w:r>
      <w:r w:rsidR="00813E0D">
        <w:rPr>
          <w:bCs/>
          <w:sz w:val="26"/>
          <w:lang w:val="en-US"/>
        </w:rPr>
        <w:t xml:space="preserve">l, with </w:t>
      </w:r>
      <w:r w:rsidR="00EC4726">
        <w:rPr>
          <w:bCs/>
          <w:sz w:val="26"/>
          <w:lang w:val="en-US"/>
        </w:rPr>
        <w:t>a</w:t>
      </w:r>
      <w:r w:rsidR="00813E0D">
        <w:rPr>
          <w:bCs/>
          <w:sz w:val="26"/>
          <w:lang w:val="en-US"/>
        </w:rPr>
        <w:t xml:space="preserve"> repeated Kyrie/Trisagion</w:t>
      </w:r>
      <w:r w:rsidR="00EC4726">
        <w:rPr>
          <w:bCs/>
          <w:sz w:val="26"/>
          <w:lang w:val="en-US"/>
        </w:rPr>
        <w:t xml:space="preserve"> punctuating the narrative</w:t>
      </w:r>
      <w:r w:rsidR="00813E0D">
        <w:rPr>
          <w:bCs/>
          <w:sz w:val="26"/>
          <w:lang w:val="en-US"/>
        </w:rPr>
        <w:t>.</w:t>
      </w:r>
    </w:p>
    <w:p w:rsidR="00B23EE6" w:rsidRPr="00B23EE6" w:rsidRDefault="00B23EE6" w:rsidP="00B23EE6">
      <w:pPr>
        <w:rPr>
          <w:bCs/>
          <w:sz w:val="26"/>
          <w:lang w:val="en-US"/>
        </w:rPr>
      </w:pPr>
    </w:p>
    <w:p w:rsidR="00B23EE6" w:rsidRPr="00B23EE6" w:rsidRDefault="00B23EE6" w:rsidP="00B23EE6">
      <w:pPr>
        <w:rPr>
          <w:bCs/>
          <w:sz w:val="26"/>
          <w:lang w:val="en-US"/>
        </w:rPr>
      </w:pPr>
      <w:r w:rsidRPr="00B23EE6">
        <w:rPr>
          <w:bCs/>
          <w:sz w:val="26"/>
          <w:lang w:val="en-US"/>
        </w:rPr>
        <w:t>The text of Matthew used in this order is the NRSV, reproduced here in accordance with the copyright requirements of its publisher.</w:t>
      </w:r>
    </w:p>
    <w:p w:rsidR="00B23EE6" w:rsidRPr="00B23EE6" w:rsidRDefault="00B23EE6" w:rsidP="00B23EE6">
      <w:pPr>
        <w:rPr>
          <w:bCs/>
          <w:sz w:val="26"/>
          <w:lang w:val="en-US"/>
        </w:rPr>
      </w:pPr>
    </w:p>
    <w:p w:rsidR="00B23EE6" w:rsidRDefault="00B23EE6" w:rsidP="00B23EE6">
      <w:pPr>
        <w:rPr>
          <w:bCs/>
          <w:sz w:val="26"/>
          <w:lang w:val="en-US"/>
        </w:rPr>
      </w:pPr>
      <w:r w:rsidRPr="00B23EE6">
        <w:rPr>
          <w:bCs/>
          <w:sz w:val="26"/>
          <w:lang w:val="en-US"/>
        </w:rPr>
        <w:t>The service is rather ‘wordy’</w:t>
      </w:r>
      <w:r>
        <w:rPr>
          <w:bCs/>
          <w:sz w:val="26"/>
          <w:lang w:val="en-US"/>
        </w:rPr>
        <w:t xml:space="preserve">, and Matthew’s passion narrative is somewhat longer than </w:t>
      </w:r>
      <w:r w:rsidR="006F4F87">
        <w:rPr>
          <w:bCs/>
          <w:sz w:val="26"/>
          <w:lang w:val="en-US"/>
        </w:rPr>
        <w:t>the other Gospels’;</w:t>
      </w:r>
      <w:r w:rsidRPr="00B23EE6">
        <w:rPr>
          <w:bCs/>
          <w:sz w:val="26"/>
          <w:lang w:val="en-US"/>
        </w:rPr>
        <w:t xml:space="preserve"> a few suggestions for ‘dramatic’ action to engage other senses are included in the order but you might consider others</w:t>
      </w:r>
      <w:r w:rsidR="00813E0D">
        <w:rPr>
          <w:bCs/>
          <w:sz w:val="26"/>
          <w:lang w:val="en-US"/>
        </w:rPr>
        <w:t xml:space="preserve"> – perhaps including printed or projected images – as </w:t>
      </w:r>
      <w:r w:rsidRPr="00B23EE6">
        <w:rPr>
          <w:bCs/>
          <w:sz w:val="26"/>
          <w:lang w:val="en-US"/>
        </w:rPr>
        <w:t>well as how the less literarily engaged (children, etc.) might be enabled to participate.</w:t>
      </w:r>
    </w:p>
    <w:p w:rsidR="00B96960" w:rsidRDefault="00B96960" w:rsidP="00B23EE6">
      <w:pPr>
        <w:rPr>
          <w:bCs/>
          <w:sz w:val="26"/>
          <w:lang w:val="en-US"/>
        </w:rPr>
      </w:pPr>
    </w:p>
    <w:p w:rsidR="00B96960" w:rsidRPr="00813E0D" w:rsidRDefault="00B96960" w:rsidP="00B23EE6">
      <w:pPr>
        <w:rPr>
          <w:bCs/>
          <w:sz w:val="26"/>
          <w:lang w:val="en-US"/>
        </w:rPr>
      </w:pPr>
      <w:r w:rsidRPr="00813E0D">
        <w:rPr>
          <w:bCs/>
          <w:sz w:val="26"/>
          <w:lang w:val="en-US"/>
        </w:rPr>
        <w:t xml:space="preserve">The service is similar in many respects to the previously published </w:t>
      </w:r>
      <w:hyperlink r:id="rId8" w:history="1">
        <w:r w:rsidRPr="00813E0D">
          <w:rPr>
            <w:rStyle w:val="Hyperlink"/>
            <w:rFonts w:ascii="Sylfaen" w:hAnsi="Sylfaen"/>
            <w:bCs/>
            <w:color w:val="auto"/>
            <w:sz w:val="26"/>
            <w:lang w:val="en-US"/>
          </w:rPr>
          <w:t>The Passion according to St Luke – A Service Order</w:t>
        </w:r>
      </w:hyperlink>
      <w:r w:rsidRPr="00813E0D">
        <w:rPr>
          <w:bCs/>
          <w:sz w:val="26"/>
          <w:lang w:val="en-US"/>
        </w:rPr>
        <w:t>. The text, of course, is different and – in some places – significantly so. Many of the interspersed hymns and psalms are the same as those in the Luke order, although several options are provided. A weakness in this is the ‘repetitiveness’ of the service</w:t>
      </w:r>
      <w:r w:rsidR="006F4F87" w:rsidRPr="00813E0D">
        <w:rPr>
          <w:bCs/>
          <w:sz w:val="26"/>
          <w:lang w:val="en-US"/>
        </w:rPr>
        <w:t xml:space="preserve"> from year to year</w:t>
      </w:r>
      <w:r w:rsidRPr="00813E0D">
        <w:rPr>
          <w:bCs/>
          <w:sz w:val="26"/>
          <w:lang w:val="en-US"/>
        </w:rPr>
        <w:t>; a strength is the familiarity brought by regularly hearing the different narratives in a similar liturgical structure</w:t>
      </w:r>
      <w:r w:rsidR="00C861CE">
        <w:rPr>
          <w:bCs/>
          <w:sz w:val="26"/>
          <w:lang w:val="en-US"/>
        </w:rPr>
        <w:t xml:space="preserve"> with recognisable prayers and familiar hymns</w:t>
      </w:r>
      <w:r w:rsidRPr="00813E0D">
        <w:rPr>
          <w:bCs/>
          <w:sz w:val="26"/>
          <w:lang w:val="en-US"/>
        </w:rPr>
        <w:t>. It is up to local worship leaders to adapt the service to find an appropriate balance of new and old for local tastes and needs.</w:t>
      </w:r>
    </w:p>
    <w:p w:rsidR="00B23EE6" w:rsidRPr="00B23EE6" w:rsidRDefault="00B23EE6" w:rsidP="00B23EE6">
      <w:pPr>
        <w:rPr>
          <w:bCs/>
          <w:sz w:val="26"/>
          <w:lang w:val="en-US"/>
        </w:rPr>
      </w:pPr>
    </w:p>
    <w:p w:rsidR="00B23EE6" w:rsidRPr="00B23EE6" w:rsidRDefault="00B23EE6" w:rsidP="00B23EE6">
      <w:pPr>
        <w:rPr>
          <w:bCs/>
          <w:sz w:val="26"/>
          <w:lang w:val="en-US"/>
        </w:rPr>
      </w:pPr>
      <w:r w:rsidRPr="00B23EE6">
        <w:rPr>
          <w:bCs/>
          <w:sz w:val="26"/>
          <w:lang w:val="en-US"/>
        </w:rPr>
        <w:t>It is assumed that the service will include a Eucharist; the basic elements of this part of the service are included in the order.</w:t>
      </w:r>
      <w:r w:rsidR="00B96960">
        <w:rPr>
          <w:bCs/>
          <w:sz w:val="26"/>
          <w:lang w:val="en-US"/>
        </w:rPr>
        <w:t xml:space="preserve"> Even if this does not fall on a Holy Communion Sunday/Friday for your local context, consider making an exception here for the significance of the occasion. </w:t>
      </w:r>
    </w:p>
    <w:p w:rsidR="00B23EE6" w:rsidRPr="00B23EE6" w:rsidRDefault="00B23EE6" w:rsidP="00B23EE6">
      <w:pPr>
        <w:autoSpaceDE w:val="0"/>
        <w:autoSpaceDN w:val="0"/>
        <w:adjustRightInd w:val="0"/>
        <w:rPr>
          <w:b/>
          <w:bCs/>
          <w:sz w:val="26"/>
          <w:szCs w:val="36"/>
          <w:lang w:val="en-US"/>
        </w:rPr>
      </w:pPr>
    </w:p>
    <w:p w:rsidR="00B23EE6" w:rsidRPr="00B23EE6" w:rsidRDefault="00B23EE6" w:rsidP="00B23EE6">
      <w:pPr>
        <w:autoSpaceDE w:val="0"/>
        <w:autoSpaceDN w:val="0"/>
        <w:adjustRightInd w:val="0"/>
        <w:rPr>
          <w:bCs/>
          <w:i/>
          <w:sz w:val="26"/>
          <w:szCs w:val="36"/>
          <w:lang w:val="en-US"/>
        </w:rPr>
      </w:pPr>
      <w:r w:rsidRPr="00B23EE6">
        <w:rPr>
          <w:bCs/>
          <w:i/>
          <w:sz w:val="26"/>
          <w:szCs w:val="36"/>
          <w:lang w:val="en-US"/>
        </w:rPr>
        <w:t>The Voices</w:t>
      </w:r>
    </w:p>
    <w:p w:rsidR="00B23EE6" w:rsidRDefault="00B23EE6" w:rsidP="00EC4726">
      <w:pPr>
        <w:rPr>
          <w:sz w:val="26"/>
          <w:lang w:val="en-US"/>
        </w:rPr>
      </w:pPr>
      <w:r w:rsidRPr="00B23EE6">
        <w:rPr>
          <w:sz w:val="26"/>
          <w:lang w:val="en-US"/>
        </w:rPr>
        <w:t>The narrative is arr</w:t>
      </w:r>
      <w:r w:rsidR="00EC4726">
        <w:rPr>
          <w:sz w:val="26"/>
          <w:lang w:val="en-US"/>
        </w:rPr>
        <w:t>anged to be read by four voices.</w:t>
      </w:r>
      <w:r w:rsidRPr="00B23EE6">
        <w:rPr>
          <w:sz w:val="26"/>
          <w:lang w:val="en-US"/>
        </w:rPr>
        <w:t xml:space="preserve"> This is the simplest arrangement for reading, collapsing several different speakers in Matthew’s text into DISCIPLES and OPPONENTS. If you have the space and the speakers, some of the smaller parts could be allocated to other readers.</w:t>
      </w:r>
    </w:p>
    <w:p w:rsidR="00EC4726" w:rsidRDefault="00EC4726" w:rsidP="00EC4726">
      <w:pPr>
        <w:rPr>
          <w:sz w:val="26"/>
          <w:lang w:val="en-US"/>
        </w:rPr>
      </w:pPr>
    </w:p>
    <w:p w:rsidR="00EC4726" w:rsidRDefault="00EC4726" w:rsidP="00EC4726">
      <w:pPr>
        <w:rPr>
          <w:sz w:val="26"/>
          <w:lang w:val="en-US"/>
        </w:rPr>
      </w:pPr>
      <w:r>
        <w:rPr>
          <w:sz w:val="26"/>
          <w:lang w:val="en-US"/>
        </w:rPr>
        <w:lastRenderedPageBreak/>
        <w:t>The voices are:</w:t>
      </w:r>
    </w:p>
    <w:p w:rsidR="00EC4726" w:rsidRPr="00B23EE6" w:rsidRDefault="00EC4726" w:rsidP="00EC4726">
      <w:pPr>
        <w:rPr>
          <w:sz w:val="26"/>
          <w:lang w:val="en-US"/>
        </w:rPr>
      </w:pPr>
    </w:p>
    <w:p w:rsidR="00B23EE6" w:rsidRPr="00B23EE6" w:rsidRDefault="00B23EE6" w:rsidP="00B23EE6">
      <w:pPr>
        <w:autoSpaceDE w:val="0"/>
        <w:autoSpaceDN w:val="0"/>
        <w:adjustRightInd w:val="0"/>
        <w:ind w:left="1440" w:hanging="720"/>
        <w:rPr>
          <w:bCs/>
          <w:sz w:val="26"/>
          <w:szCs w:val="36"/>
          <w:lang w:val="en-US"/>
        </w:rPr>
      </w:pPr>
      <w:r w:rsidRPr="00B23EE6">
        <w:rPr>
          <w:bCs/>
          <w:sz w:val="26"/>
          <w:szCs w:val="36"/>
          <w:lang w:val="en-US"/>
        </w:rPr>
        <w:t>NARRATOR: Most of the background detail (approximately 63 appearances); the narrative section headings should not be read. The Narrator also reads PILATE to save having a fifth read</w:t>
      </w:r>
      <w:r w:rsidR="006F4F87">
        <w:rPr>
          <w:bCs/>
          <w:sz w:val="26"/>
          <w:szCs w:val="36"/>
          <w:lang w:val="en-US"/>
        </w:rPr>
        <w:t>er</w:t>
      </w:r>
      <w:r w:rsidRPr="00B23EE6">
        <w:rPr>
          <w:bCs/>
          <w:sz w:val="26"/>
          <w:szCs w:val="36"/>
          <w:lang w:val="en-US"/>
        </w:rPr>
        <w:t xml:space="preserve"> with only a few lines.</w:t>
      </w:r>
    </w:p>
    <w:p w:rsidR="00B23EE6" w:rsidRPr="00B23EE6" w:rsidRDefault="00B23EE6" w:rsidP="00B23EE6">
      <w:pPr>
        <w:autoSpaceDE w:val="0"/>
        <w:autoSpaceDN w:val="0"/>
        <w:adjustRightInd w:val="0"/>
        <w:ind w:left="1440" w:hanging="720"/>
        <w:rPr>
          <w:bCs/>
          <w:sz w:val="26"/>
          <w:szCs w:val="36"/>
          <w:lang w:val="en-US"/>
        </w:rPr>
      </w:pPr>
      <w:r w:rsidRPr="00B23EE6">
        <w:rPr>
          <w:bCs/>
          <w:sz w:val="26"/>
          <w:szCs w:val="36"/>
          <w:lang w:val="en-US"/>
        </w:rPr>
        <w:t>JESUS: The words of Jesus (approximately 20 [longer] appearances)</w:t>
      </w:r>
    </w:p>
    <w:p w:rsidR="00B23EE6" w:rsidRPr="00B23EE6" w:rsidRDefault="00B23EE6" w:rsidP="00B23EE6">
      <w:pPr>
        <w:autoSpaceDE w:val="0"/>
        <w:autoSpaceDN w:val="0"/>
        <w:adjustRightInd w:val="0"/>
        <w:ind w:left="1440" w:hanging="720"/>
        <w:rPr>
          <w:bCs/>
          <w:sz w:val="26"/>
          <w:szCs w:val="36"/>
          <w:lang w:val="en-US"/>
        </w:rPr>
      </w:pPr>
      <w:r w:rsidRPr="00B23EE6">
        <w:rPr>
          <w:bCs/>
          <w:sz w:val="26"/>
          <w:szCs w:val="36"/>
          <w:lang w:val="en-US"/>
        </w:rPr>
        <w:t>DISCIPLES: Peter and the others, the confessing centurion (approximately 8 appearances)</w:t>
      </w:r>
    </w:p>
    <w:p w:rsidR="00B23EE6" w:rsidRPr="00B23EE6" w:rsidRDefault="00B23EE6" w:rsidP="00B23EE6">
      <w:pPr>
        <w:autoSpaceDE w:val="0"/>
        <w:autoSpaceDN w:val="0"/>
        <w:adjustRightInd w:val="0"/>
        <w:ind w:left="1440" w:hanging="720"/>
        <w:rPr>
          <w:bCs/>
          <w:sz w:val="26"/>
          <w:szCs w:val="36"/>
          <w:lang w:val="en-US"/>
        </w:rPr>
      </w:pPr>
      <w:r w:rsidRPr="00B23EE6">
        <w:rPr>
          <w:bCs/>
          <w:sz w:val="26"/>
          <w:szCs w:val="36"/>
          <w:lang w:val="en-US"/>
        </w:rPr>
        <w:t>OPPONENTS: Religious leaders, Judas, others (approximately 27 appearances)</w:t>
      </w:r>
    </w:p>
    <w:p w:rsidR="00B23EE6" w:rsidRPr="00B23EE6" w:rsidRDefault="00B23EE6" w:rsidP="00B23EE6">
      <w:pPr>
        <w:autoSpaceDE w:val="0"/>
        <w:autoSpaceDN w:val="0"/>
        <w:adjustRightInd w:val="0"/>
        <w:rPr>
          <w:bCs/>
          <w:i/>
          <w:sz w:val="26"/>
          <w:szCs w:val="36"/>
          <w:lang w:val="en-US"/>
        </w:rPr>
      </w:pPr>
    </w:p>
    <w:p w:rsidR="00B23EE6" w:rsidRPr="00B23EE6" w:rsidRDefault="00B23EE6" w:rsidP="00B23EE6">
      <w:pPr>
        <w:autoSpaceDE w:val="0"/>
        <w:autoSpaceDN w:val="0"/>
        <w:adjustRightInd w:val="0"/>
        <w:rPr>
          <w:bCs/>
          <w:i/>
          <w:sz w:val="26"/>
          <w:szCs w:val="36"/>
          <w:lang w:val="en-US"/>
        </w:rPr>
      </w:pPr>
      <w:r w:rsidRPr="00B23EE6">
        <w:rPr>
          <w:bCs/>
          <w:i/>
          <w:sz w:val="26"/>
          <w:szCs w:val="36"/>
          <w:lang w:val="en-US"/>
        </w:rPr>
        <w:t>Preparing for the service</w:t>
      </w:r>
    </w:p>
    <w:p w:rsidR="00B23EE6" w:rsidRPr="00B23EE6" w:rsidRDefault="00B23EE6" w:rsidP="00B23EE6">
      <w:pPr>
        <w:pStyle w:val="ListParagraph"/>
        <w:numPr>
          <w:ilvl w:val="0"/>
          <w:numId w:val="22"/>
        </w:numPr>
        <w:spacing w:after="240"/>
        <w:ind w:left="720"/>
        <w:rPr>
          <w:sz w:val="26"/>
        </w:rPr>
      </w:pPr>
      <w:r w:rsidRPr="00B23EE6">
        <w:rPr>
          <w:sz w:val="26"/>
        </w:rPr>
        <w:t>Start the preparation early! In particular, if you want to order music resources for the service, allow sufficient time for them to come (see ‘</w:t>
      </w:r>
      <w:r w:rsidRPr="00B23EE6">
        <w:rPr>
          <w:i/>
          <w:sz w:val="26"/>
        </w:rPr>
        <w:t>Music Resources</w:t>
      </w:r>
      <w:r w:rsidRPr="00B23EE6">
        <w:rPr>
          <w:sz w:val="26"/>
        </w:rPr>
        <w:t>’ below).</w:t>
      </w:r>
    </w:p>
    <w:p w:rsidR="00EE5F42" w:rsidRDefault="00EE5F42" w:rsidP="00B23EE6">
      <w:pPr>
        <w:pStyle w:val="ListParagraph"/>
        <w:numPr>
          <w:ilvl w:val="0"/>
          <w:numId w:val="22"/>
        </w:numPr>
        <w:spacing w:after="240"/>
        <w:ind w:left="720"/>
        <w:rPr>
          <w:sz w:val="26"/>
        </w:rPr>
      </w:pPr>
      <w:r>
        <w:rPr>
          <w:sz w:val="26"/>
        </w:rPr>
        <w:t>Decide which of the options in the service you will take and delete what is not needed to give yourself a clear working text</w:t>
      </w:r>
      <w:r w:rsidR="007E617A">
        <w:rPr>
          <w:sz w:val="26"/>
        </w:rPr>
        <w:t>.</w:t>
      </w:r>
    </w:p>
    <w:p w:rsidR="009B6307" w:rsidRDefault="009B6307" w:rsidP="00B23EE6">
      <w:pPr>
        <w:pStyle w:val="ListParagraph"/>
        <w:numPr>
          <w:ilvl w:val="0"/>
          <w:numId w:val="22"/>
        </w:numPr>
        <w:spacing w:after="240"/>
        <w:ind w:left="720"/>
        <w:rPr>
          <w:sz w:val="26"/>
        </w:rPr>
      </w:pPr>
      <w:r>
        <w:rPr>
          <w:sz w:val="26"/>
        </w:rPr>
        <w:t>Suggested prayers and oth</w:t>
      </w:r>
      <w:r w:rsidR="00DD5FA1">
        <w:rPr>
          <w:sz w:val="26"/>
        </w:rPr>
        <w:t>er comments are made in a light grey</w:t>
      </w:r>
      <w:r>
        <w:rPr>
          <w:sz w:val="26"/>
        </w:rPr>
        <w:t xml:space="preserve"> font; use or adapt these as you see fit.</w:t>
      </w:r>
    </w:p>
    <w:p w:rsidR="00EE5F42" w:rsidRDefault="00EE5F42" w:rsidP="00B23EE6">
      <w:pPr>
        <w:pStyle w:val="ListParagraph"/>
        <w:numPr>
          <w:ilvl w:val="0"/>
          <w:numId w:val="22"/>
        </w:numPr>
        <w:spacing w:after="240"/>
        <w:ind w:left="720"/>
        <w:rPr>
          <w:sz w:val="26"/>
        </w:rPr>
      </w:pPr>
      <w:r>
        <w:rPr>
          <w:sz w:val="26"/>
        </w:rPr>
        <w:t>Pew sheets or projection pages should only include the headings for the readings and other guides to the flow of the service; delete the narrative text</w:t>
      </w:r>
      <w:r w:rsidR="007E617A">
        <w:rPr>
          <w:sz w:val="26"/>
        </w:rPr>
        <w:t>, the red-text directions</w:t>
      </w:r>
      <w:r>
        <w:rPr>
          <w:sz w:val="26"/>
        </w:rPr>
        <w:t xml:space="preserve"> and the suggested liturgist’s prayers for the purpose of printed pew sheets or projected guides.</w:t>
      </w:r>
    </w:p>
    <w:p w:rsidR="00DF615E" w:rsidRDefault="00DF615E" w:rsidP="00B23EE6">
      <w:pPr>
        <w:pStyle w:val="ListParagraph"/>
        <w:numPr>
          <w:ilvl w:val="0"/>
          <w:numId w:val="22"/>
        </w:numPr>
        <w:spacing w:after="240"/>
        <w:ind w:left="720"/>
        <w:rPr>
          <w:sz w:val="26"/>
        </w:rPr>
      </w:pPr>
      <w:r>
        <w:rPr>
          <w:sz w:val="26"/>
        </w:rPr>
        <w:t xml:space="preserve">The text of the service order </w:t>
      </w:r>
      <w:r w:rsidR="006E4205">
        <w:rPr>
          <w:sz w:val="26"/>
        </w:rPr>
        <w:t xml:space="preserve">in this document </w:t>
      </w:r>
      <w:r>
        <w:rPr>
          <w:sz w:val="26"/>
        </w:rPr>
        <w:t>has been formatted with a font size suitable for pew sheet printing at a ‘two pages per (A4) sheet’ setting.</w:t>
      </w:r>
    </w:p>
    <w:p w:rsidR="00B23EE6" w:rsidRPr="00B23EE6" w:rsidRDefault="00B23EE6" w:rsidP="00B23EE6">
      <w:pPr>
        <w:pStyle w:val="ListParagraph"/>
        <w:numPr>
          <w:ilvl w:val="0"/>
          <w:numId w:val="22"/>
        </w:numPr>
        <w:spacing w:after="240"/>
        <w:ind w:left="720"/>
        <w:rPr>
          <w:sz w:val="26"/>
        </w:rPr>
      </w:pPr>
      <w:r w:rsidRPr="00B23EE6">
        <w:rPr>
          <w:sz w:val="26"/>
        </w:rPr>
        <w:t xml:space="preserve">Assign the voices </w:t>
      </w:r>
      <w:r w:rsidR="009B6307">
        <w:rPr>
          <w:sz w:val="26"/>
        </w:rPr>
        <w:t xml:space="preserve">in the narrative </w:t>
      </w:r>
      <w:r w:rsidRPr="00B23EE6">
        <w:rPr>
          <w:sz w:val="26"/>
        </w:rPr>
        <w:t>to readers.</w:t>
      </w:r>
    </w:p>
    <w:p w:rsidR="00B23EE6" w:rsidRPr="00B23EE6" w:rsidRDefault="00B23EE6" w:rsidP="00B23EE6">
      <w:pPr>
        <w:pStyle w:val="ListParagraph"/>
        <w:numPr>
          <w:ilvl w:val="0"/>
          <w:numId w:val="22"/>
        </w:numPr>
        <w:spacing w:after="240"/>
        <w:ind w:left="720"/>
        <w:rPr>
          <w:sz w:val="26"/>
        </w:rPr>
      </w:pPr>
      <w:r w:rsidRPr="00B23EE6">
        <w:rPr>
          <w:sz w:val="26"/>
        </w:rPr>
        <w:t>There are a few suggestions for dramatic actions interspersed in the text; assign responsibility for these if you are going to use them, and add others as seems appropriate to you, and gather such items as will be required (a musical triangle, coins, hammer, etc.)</w:t>
      </w:r>
    </w:p>
    <w:p w:rsidR="00B23EE6" w:rsidRPr="00B23EE6" w:rsidRDefault="00B23EE6" w:rsidP="00B23EE6">
      <w:pPr>
        <w:pStyle w:val="ListParagraph"/>
        <w:numPr>
          <w:ilvl w:val="0"/>
          <w:numId w:val="22"/>
        </w:numPr>
        <w:spacing w:after="240"/>
        <w:ind w:left="720"/>
        <w:rPr>
          <w:sz w:val="26"/>
        </w:rPr>
      </w:pPr>
      <w:r w:rsidRPr="00B23EE6">
        <w:rPr>
          <w:sz w:val="26"/>
        </w:rPr>
        <w:t xml:space="preserve">Each reader will need the full text of the passion narrative. </w:t>
      </w:r>
    </w:p>
    <w:p w:rsidR="00B23EE6" w:rsidRPr="00B23EE6" w:rsidRDefault="00B23EE6" w:rsidP="00B23EE6">
      <w:pPr>
        <w:pStyle w:val="ListParagraph"/>
        <w:numPr>
          <w:ilvl w:val="0"/>
          <w:numId w:val="22"/>
        </w:numPr>
        <w:spacing w:after="240"/>
        <w:ind w:left="720"/>
        <w:rPr>
          <w:sz w:val="26"/>
        </w:rPr>
      </w:pPr>
      <w:r w:rsidRPr="00B23EE6">
        <w:rPr>
          <w:sz w:val="26"/>
        </w:rPr>
        <w:t xml:space="preserve">A practice reading before the service would be ideal, to allow the readers to get used to the flow of the text; some modifications of the text might be appropriate (e.g., using a name in place of an ambiguous ‘he’). A rehearsal will also allow you to check where people need to stand in order best to be heard. It might be worth considering having NARRATOR and JESUS stand at the same location/microphone; this may improve the sense of drama and dialogue Jesus has with DISCIPLES and OPPONENTS standing at another, distant speaking point. In </w:t>
      </w:r>
      <w:r w:rsidRPr="00B23EE6">
        <w:rPr>
          <w:sz w:val="26"/>
        </w:rPr>
        <w:lastRenderedPageBreak/>
        <w:t>a few places the text has been greyed-out, usually where it is unnecessary for a dramatic reading.</w:t>
      </w:r>
    </w:p>
    <w:p w:rsidR="00B23EE6" w:rsidRPr="00B23EE6" w:rsidRDefault="00B23EE6" w:rsidP="00B23EE6">
      <w:pPr>
        <w:pStyle w:val="ListParagraph"/>
        <w:numPr>
          <w:ilvl w:val="0"/>
          <w:numId w:val="22"/>
        </w:numPr>
        <w:spacing w:after="240"/>
        <w:ind w:left="720"/>
        <w:rPr>
          <w:sz w:val="26"/>
        </w:rPr>
      </w:pPr>
      <w:r w:rsidRPr="00B23EE6">
        <w:rPr>
          <w:sz w:val="26"/>
        </w:rPr>
        <w:t xml:space="preserve">The reading of the passion narrative is punctuated by a series of prayers and hymns or psalms. </w:t>
      </w:r>
      <w:r w:rsidR="00DD5FA1">
        <w:rPr>
          <w:sz w:val="26"/>
        </w:rPr>
        <w:t>S</w:t>
      </w:r>
      <w:r w:rsidR="00813E0D">
        <w:rPr>
          <w:sz w:val="26"/>
        </w:rPr>
        <w:t xml:space="preserve">uggested </w:t>
      </w:r>
      <w:r w:rsidRPr="00B23EE6">
        <w:rPr>
          <w:sz w:val="26"/>
        </w:rPr>
        <w:t xml:space="preserve">prayers </w:t>
      </w:r>
      <w:r w:rsidR="00DD5FA1">
        <w:rPr>
          <w:sz w:val="26"/>
        </w:rPr>
        <w:t xml:space="preserve">are </w:t>
      </w:r>
      <w:r w:rsidR="00813E0D">
        <w:rPr>
          <w:sz w:val="26"/>
        </w:rPr>
        <w:t xml:space="preserve">included in light </w:t>
      </w:r>
      <w:r w:rsidR="00DD5FA1">
        <w:rPr>
          <w:sz w:val="26"/>
        </w:rPr>
        <w:t xml:space="preserve">grey </w:t>
      </w:r>
      <w:r w:rsidR="00813E0D">
        <w:rPr>
          <w:sz w:val="26"/>
        </w:rPr>
        <w:t xml:space="preserve">font in the document; </w:t>
      </w:r>
      <w:r w:rsidRPr="00B23EE6">
        <w:rPr>
          <w:sz w:val="26"/>
        </w:rPr>
        <w:t xml:space="preserve">these are intended to be read by the worship leader/liturgist. </w:t>
      </w:r>
      <w:r w:rsidR="00813E0D">
        <w:rPr>
          <w:sz w:val="26"/>
        </w:rPr>
        <w:t>The final section of the narrative is somewhat longer the earlier ones.</w:t>
      </w:r>
    </w:p>
    <w:p w:rsidR="00B23EE6" w:rsidRPr="00B23EE6" w:rsidRDefault="00B23EE6" w:rsidP="00B23EE6">
      <w:pPr>
        <w:pStyle w:val="ListParagraph"/>
        <w:numPr>
          <w:ilvl w:val="0"/>
          <w:numId w:val="22"/>
        </w:numPr>
        <w:spacing w:after="240"/>
        <w:ind w:left="720"/>
        <w:rPr>
          <w:sz w:val="26"/>
        </w:rPr>
      </w:pPr>
      <w:r w:rsidRPr="006F4F87">
        <w:rPr>
          <w:sz w:val="26"/>
        </w:rPr>
        <w:t xml:space="preserve">A </w:t>
      </w:r>
      <w:r w:rsidR="006F4F87" w:rsidRPr="006F4F87">
        <w:rPr>
          <w:sz w:val="26"/>
        </w:rPr>
        <w:t xml:space="preserve">general </w:t>
      </w:r>
      <w:r w:rsidRPr="006F4F87">
        <w:rPr>
          <w:sz w:val="26"/>
        </w:rPr>
        <w:t xml:space="preserve">text for the Great Prayer of Thanksgiving </w:t>
      </w:r>
      <w:r w:rsidR="006F4F87" w:rsidRPr="006F4F87">
        <w:rPr>
          <w:sz w:val="26"/>
        </w:rPr>
        <w:t>is supplied, built around themes and language borrowed from the ‘Servant Songs’ of Isaiah 40-55</w:t>
      </w:r>
      <w:r w:rsidRPr="006F4F87">
        <w:rPr>
          <w:sz w:val="26"/>
        </w:rPr>
        <w:t>.</w:t>
      </w:r>
      <w:r w:rsidRPr="00B23EE6">
        <w:rPr>
          <w:sz w:val="26"/>
        </w:rPr>
        <w:t xml:space="preserve"> </w:t>
      </w:r>
      <w:r w:rsidR="006E4205">
        <w:rPr>
          <w:sz w:val="26"/>
        </w:rPr>
        <w:t>T</w:t>
      </w:r>
      <w:r w:rsidRPr="00B23EE6">
        <w:rPr>
          <w:sz w:val="26"/>
        </w:rPr>
        <w:t>he general intercessions (‘Prayers of the People’) are incorporated into the Great Prayer for this service. If you don’t include Holy Communion, these prayers will need to be inserted at an appropriate point; they might also be included by expanding the suggested prayerful responses at the various stages of the narrative.</w:t>
      </w:r>
    </w:p>
    <w:p w:rsidR="00B23EE6" w:rsidRPr="00B23EE6" w:rsidRDefault="00B23EE6" w:rsidP="00B23EE6">
      <w:pPr>
        <w:pStyle w:val="ListParagraph"/>
        <w:numPr>
          <w:ilvl w:val="0"/>
          <w:numId w:val="22"/>
        </w:numPr>
        <w:spacing w:after="240"/>
        <w:ind w:left="720"/>
        <w:rPr>
          <w:sz w:val="26"/>
        </w:rPr>
      </w:pPr>
      <w:r w:rsidRPr="00B23EE6">
        <w:rPr>
          <w:sz w:val="26"/>
        </w:rPr>
        <w:t>Allowing for periods of silence is an important part of a service like this. The worship leader should consider where periods of silence might be appropriate; one possibility would be at the beginning of each of the short prayers interspersed through the narrative.</w:t>
      </w:r>
    </w:p>
    <w:p w:rsidR="00B23EE6" w:rsidRPr="00B23EE6" w:rsidRDefault="00B23EE6" w:rsidP="00B23EE6">
      <w:pPr>
        <w:pStyle w:val="ListParagraph"/>
        <w:numPr>
          <w:ilvl w:val="0"/>
          <w:numId w:val="22"/>
        </w:numPr>
        <w:spacing w:after="240"/>
        <w:ind w:left="720"/>
        <w:rPr>
          <w:sz w:val="26"/>
          <w:lang w:val="en-US"/>
        </w:rPr>
      </w:pPr>
      <w:r w:rsidRPr="00B23EE6">
        <w:rPr>
          <w:sz w:val="26"/>
        </w:rPr>
        <w:t xml:space="preserve">Used ‘as </w:t>
      </w:r>
      <w:r>
        <w:rPr>
          <w:sz w:val="26"/>
        </w:rPr>
        <w:t>is’, the service will run for 70-</w:t>
      </w:r>
      <w:r w:rsidRPr="00B23EE6">
        <w:rPr>
          <w:sz w:val="26"/>
        </w:rPr>
        <w:t>7</w:t>
      </w:r>
      <w:r>
        <w:rPr>
          <w:sz w:val="26"/>
        </w:rPr>
        <w:t>5</w:t>
      </w:r>
      <w:r w:rsidRPr="00B23EE6">
        <w:rPr>
          <w:sz w:val="26"/>
        </w:rPr>
        <w:t xml:space="preserve"> </w:t>
      </w:r>
      <w:r w:rsidRPr="00B23EE6">
        <w:rPr>
          <w:sz w:val="26"/>
          <w:lang w:val="en-US"/>
        </w:rPr>
        <w:t>minutes</w:t>
      </w:r>
      <w:r>
        <w:rPr>
          <w:sz w:val="26"/>
          <w:lang w:val="en-US"/>
        </w:rPr>
        <w:t>; Matthew’s passion narrative is longer than that of Mark and Luke. The time</w:t>
      </w:r>
      <w:r w:rsidRPr="00B23EE6">
        <w:rPr>
          <w:sz w:val="26"/>
          <w:lang w:val="en-US"/>
        </w:rPr>
        <w:t xml:space="preserve"> will vary, of course, according to whether you include Holy Communion, and the length of hymns and prayers and periods of silence you might include.</w:t>
      </w:r>
    </w:p>
    <w:p w:rsidR="00B23EE6" w:rsidRPr="00B23EE6" w:rsidRDefault="00B23EE6" w:rsidP="00B23EE6">
      <w:pPr>
        <w:autoSpaceDE w:val="0"/>
        <w:autoSpaceDN w:val="0"/>
        <w:adjustRightInd w:val="0"/>
        <w:ind w:left="360"/>
        <w:rPr>
          <w:bCs/>
          <w:sz w:val="26"/>
          <w:szCs w:val="36"/>
          <w:lang w:val="en-US"/>
        </w:rPr>
      </w:pPr>
    </w:p>
    <w:p w:rsidR="00B23EE6" w:rsidRPr="00B23EE6" w:rsidRDefault="00B23EE6" w:rsidP="00B23EE6">
      <w:pPr>
        <w:autoSpaceDE w:val="0"/>
        <w:autoSpaceDN w:val="0"/>
        <w:adjustRightInd w:val="0"/>
        <w:ind w:left="360"/>
        <w:rPr>
          <w:bCs/>
          <w:i/>
          <w:sz w:val="26"/>
          <w:szCs w:val="36"/>
          <w:lang w:val="en-US"/>
        </w:rPr>
      </w:pPr>
      <w:r w:rsidRPr="00B23EE6">
        <w:rPr>
          <w:bCs/>
          <w:i/>
          <w:sz w:val="26"/>
          <w:szCs w:val="36"/>
          <w:lang w:val="en-US"/>
        </w:rPr>
        <w:t>Music Resources</w:t>
      </w:r>
    </w:p>
    <w:p w:rsidR="00813E0D" w:rsidRDefault="00813E0D" w:rsidP="00B23EE6">
      <w:pPr>
        <w:pStyle w:val="ListParagraph"/>
        <w:numPr>
          <w:ilvl w:val="0"/>
          <w:numId w:val="22"/>
        </w:numPr>
        <w:spacing w:after="240"/>
        <w:ind w:left="720"/>
        <w:rPr>
          <w:sz w:val="26"/>
        </w:rPr>
      </w:pPr>
      <w:r>
        <w:rPr>
          <w:sz w:val="26"/>
        </w:rPr>
        <w:t>Online resources: most of the online resources suggested in the service notes in this document can be found by a link in the text itself (that is, [</w:t>
      </w:r>
      <w:r w:rsidR="006E4205">
        <w:rPr>
          <w:sz w:val="26"/>
        </w:rPr>
        <w:t>cmd/</w:t>
      </w:r>
      <w:r>
        <w:rPr>
          <w:sz w:val="26"/>
        </w:rPr>
        <w:t>ctrl+]click on the text to see the online resource).</w:t>
      </w:r>
    </w:p>
    <w:p w:rsidR="00B23EE6" w:rsidRPr="00B23EE6" w:rsidRDefault="00B23EE6" w:rsidP="00B23EE6">
      <w:pPr>
        <w:pStyle w:val="ListParagraph"/>
        <w:numPr>
          <w:ilvl w:val="0"/>
          <w:numId w:val="22"/>
        </w:numPr>
        <w:spacing w:after="240"/>
        <w:ind w:left="720"/>
        <w:rPr>
          <w:sz w:val="26"/>
        </w:rPr>
      </w:pPr>
      <w:r w:rsidRPr="00B23EE6">
        <w:rPr>
          <w:sz w:val="26"/>
        </w:rPr>
        <w:t xml:space="preserve">The hymns and musical settings in the order are only suggestions; their appropriateness will depend largely on the tastes and musical abilities of your congregation. Feel free to change this as you think necessary. </w:t>
      </w:r>
    </w:p>
    <w:p w:rsidR="00B23EE6" w:rsidRPr="00B23EE6" w:rsidRDefault="00B23EE6" w:rsidP="00B23EE6">
      <w:pPr>
        <w:pStyle w:val="ListParagraph"/>
        <w:numPr>
          <w:ilvl w:val="0"/>
          <w:numId w:val="22"/>
        </w:numPr>
        <w:spacing w:after="240"/>
        <w:ind w:left="720"/>
        <w:rPr>
          <w:sz w:val="26"/>
        </w:rPr>
      </w:pPr>
      <w:r w:rsidRPr="00B23EE6">
        <w:rPr>
          <w:sz w:val="26"/>
        </w:rPr>
        <w:t xml:space="preserve">Several of the hymns </w:t>
      </w:r>
      <w:r w:rsidR="00EE5F42">
        <w:rPr>
          <w:sz w:val="26"/>
        </w:rPr>
        <w:t>and</w:t>
      </w:r>
      <w:r w:rsidRPr="00B23EE6">
        <w:rPr>
          <w:sz w:val="26"/>
        </w:rPr>
        <w:t xml:space="preserve"> psalm</w:t>
      </w:r>
      <w:r w:rsidR="00EE5F42">
        <w:rPr>
          <w:sz w:val="26"/>
        </w:rPr>
        <w:t>s</w:t>
      </w:r>
      <w:r w:rsidRPr="00B23EE6">
        <w:rPr>
          <w:sz w:val="26"/>
        </w:rPr>
        <w:t xml:space="preserve"> would lend themselves to being sung by a choir if you have one. The service would also be a good opportunity to convene a small </w:t>
      </w:r>
      <w:r w:rsidRPr="00B23EE6">
        <w:rPr>
          <w:i/>
          <w:sz w:val="26"/>
        </w:rPr>
        <w:t>ad hoc</w:t>
      </w:r>
      <w:r w:rsidRPr="00B23EE6">
        <w:rPr>
          <w:sz w:val="26"/>
        </w:rPr>
        <w:t xml:space="preserve"> choir if you don’t usually have one.</w:t>
      </w:r>
    </w:p>
    <w:p w:rsidR="00B23EE6" w:rsidRPr="00B23EE6" w:rsidRDefault="00B23EE6" w:rsidP="00B23EE6">
      <w:pPr>
        <w:pStyle w:val="ListParagraph"/>
        <w:numPr>
          <w:ilvl w:val="0"/>
          <w:numId w:val="22"/>
        </w:numPr>
        <w:spacing w:after="240"/>
        <w:ind w:left="720"/>
        <w:rPr>
          <w:sz w:val="26"/>
        </w:rPr>
      </w:pPr>
      <w:r w:rsidRPr="00B23EE6">
        <w:rPr>
          <w:sz w:val="26"/>
        </w:rPr>
        <w:t>It might be worth convening a session with the congregation a week or two before the service in order to learn a new piece or two in preparation for this service</w:t>
      </w:r>
      <w:r w:rsidR="00EE5F42">
        <w:rPr>
          <w:sz w:val="26"/>
        </w:rPr>
        <w:t xml:space="preserve"> (hymn, communion setting, Trisagion, etc.).</w:t>
      </w:r>
      <w:r w:rsidRPr="00B23EE6">
        <w:rPr>
          <w:sz w:val="26"/>
        </w:rPr>
        <w:t xml:space="preserve"> </w:t>
      </w:r>
    </w:p>
    <w:p w:rsidR="00B23EE6" w:rsidRPr="00B23EE6" w:rsidRDefault="00B23EE6" w:rsidP="00B23EE6">
      <w:pPr>
        <w:pStyle w:val="ListParagraph"/>
        <w:numPr>
          <w:ilvl w:val="0"/>
          <w:numId w:val="22"/>
        </w:numPr>
        <w:spacing w:after="240"/>
        <w:ind w:left="720"/>
        <w:rPr>
          <w:sz w:val="26"/>
        </w:rPr>
      </w:pPr>
      <w:r w:rsidRPr="00B23EE6">
        <w:rPr>
          <w:sz w:val="26"/>
        </w:rPr>
        <w:t>Music in the service is from:</w:t>
      </w:r>
    </w:p>
    <w:p w:rsidR="00B23EE6" w:rsidRPr="00B23EE6" w:rsidRDefault="00B23EE6" w:rsidP="00B23EE6">
      <w:pPr>
        <w:pStyle w:val="ListParagraph"/>
        <w:numPr>
          <w:ilvl w:val="1"/>
          <w:numId w:val="22"/>
        </w:numPr>
        <w:spacing w:after="240"/>
        <w:ind w:left="1080"/>
        <w:rPr>
          <w:sz w:val="26"/>
        </w:rPr>
      </w:pPr>
      <w:r w:rsidRPr="00B23EE6">
        <w:rPr>
          <w:sz w:val="26"/>
        </w:rPr>
        <w:lastRenderedPageBreak/>
        <w:t xml:space="preserve">TIS: </w:t>
      </w:r>
      <w:r w:rsidRPr="00B23EE6">
        <w:rPr>
          <w:i/>
          <w:sz w:val="26"/>
        </w:rPr>
        <w:t xml:space="preserve">Together in Song </w:t>
      </w:r>
      <w:r w:rsidRPr="00B23EE6">
        <w:rPr>
          <w:sz w:val="26"/>
        </w:rPr>
        <w:t>(HarperCollins</w:t>
      </w:r>
      <w:r w:rsidRPr="00B23EE6">
        <w:rPr>
          <w:i/>
          <w:sz w:val="26"/>
        </w:rPr>
        <w:t>Religious,</w:t>
      </w:r>
      <w:r w:rsidRPr="00B23EE6">
        <w:rPr>
          <w:sz w:val="26"/>
        </w:rPr>
        <w:t xml:space="preserve"> 1999);</w:t>
      </w:r>
    </w:p>
    <w:p w:rsidR="00B23EE6" w:rsidRPr="00B23EE6" w:rsidRDefault="00B23EE6" w:rsidP="00B23EE6">
      <w:pPr>
        <w:pStyle w:val="ListParagraph"/>
        <w:numPr>
          <w:ilvl w:val="1"/>
          <w:numId w:val="22"/>
        </w:numPr>
        <w:spacing w:after="240"/>
        <w:ind w:left="1080"/>
        <w:rPr>
          <w:sz w:val="26"/>
        </w:rPr>
      </w:pPr>
      <w:r w:rsidRPr="00B23EE6">
        <w:rPr>
          <w:sz w:val="26"/>
        </w:rPr>
        <w:t xml:space="preserve"> PCS: </w:t>
      </w:r>
      <w:r w:rsidRPr="00B23EE6">
        <w:rPr>
          <w:i/>
          <w:sz w:val="26"/>
        </w:rPr>
        <w:t>The Psalter: Psalms and Canticles for Singing</w:t>
      </w:r>
      <w:r w:rsidRPr="00B23EE6">
        <w:rPr>
          <w:sz w:val="26"/>
        </w:rPr>
        <w:t xml:space="preserve"> (Westminster/John Knox, 1993);</w:t>
      </w:r>
    </w:p>
    <w:p w:rsidR="00B23EE6" w:rsidRDefault="00B23EE6" w:rsidP="00B23EE6">
      <w:pPr>
        <w:pStyle w:val="ListParagraph"/>
        <w:numPr>
          <w:ilvl w:val="1"/>
          <w:numId w:val="22"/>
        </w:numPr>
        <w:spacing w:after="240"/>
        <w:ind w:left="1080"/>
        <w:rPr>
          <w:sz w:val="26"/>
        </w:rPr>
      </w:pPr>
      <w:r w:rsidRPr="00B23EE6">
        <w:rPr>
          <w:sz w:val="26"/>
        </w:rPr>
        <w:t xml:space="preserve">WTC: </w:t>
      </w:r>
      <w:r w:rsidRPr="00B23EE6">
        <w:rPr>
          <w:i/>
          <w:sz w:val="26"/>
        </w:rPr>
        <w:t>The Way of the Cross</w:t>
      </w:r>
      <w:r w:rsidRPr="00B23EE6">
        <w:rPr>
          <w:sz w:val="26"/>
        </w:rPr>
        <w:t xml:space="preserve"> (RSCM, 2007).</w:t>
      </w:r>
    </w:p>
    <w:p w:rsidR="00350D6E" w:rsidRPr="00350D6E" w:rsidRDefault="00350D6E" w:rsidP="00B23EE6">
      <w:pPr>
        <w:pStyle w:val="ListParagraph"/>
        <w:numPr>
          <w:ilvl w:val="1"/>
          <w:numId w:val="22"/>
        </w:numPr>
        <w:spacing w:after="240"/>
        <w:ind w:left="1080"/>
        <w:rPr>
          <w:sz w:val="26"/>
        </w:rPr>
      </w:pPr>
      <w:r w:rsidRPr="00350D6E">
        <w:rPr>
          <w:sz w:val="26"/>
        </w:rPr>
        <w:t xml:space="preserve">The </w:t>
      </w:r>
      <w:r w:rsidR="00C861CE">
        <w:rPr>
          <w:sz w:val="26"/>
        </w:rPr>
        <w:t xml:space="preserve">music for the </w:t>
      </w:r>
      <w:r w:rsidR="006F4F87" w:rsidRPr="00350D6E">
        <w:rPr>
          <w:sz w:val="26"/>
        </w:rPr>
        <w:t xml:space="preserve">Trisagion </w:t>
      </w:r>
      <w:r w:rsidRPr="00350D6E">
        <w:rPr>
          <w:sz w:val="26"/>
        </w:rPr>
        <w:t xml:space="preserve">included in the order of service is available free for worship use </w:t>
      </w:r>
      <w:hyperlink r:id="rId9" w:history="1">
        <w:r w:rsidRPr="00350D6E">
          <w:rPr>
            <w:rStyle w:val="Hyperlink"/>
            <w:rFonts w:ascii="Sylfaen" w:hAnsi="Sylfaen"/>
            <w:color w:val="auto"/>
            <w:sz w:val="26"/>
          </w:rPr>
          <w:t>here</w:t>
        </w:r>
      </w:hyperlink>
      <w:r w:rsidRPr="00350D6E">
        <w:rPr>
          <w:sz w:val="26"/>
        </w:rPr>
        <w:t>.</w:t>
      </w:r>
    </w:p>
    <w:p w:rsidR="00B23EE6" w:rsidRPr="00B23EE6" w:rsidRDefault="00B23EE6" w:rsidP="00B23EE6">
      <w:pPr>
        <w:pStyle w:val="ListParagraph"/>
        <w:rPr>
          <w:bCs/>
          <w:i/>
          <w:sz w:val="26"/>
          <w:szCs w:val="36"/>
          <w:lang w:val="en-US"/>
        </w:rPr>
      </w:pPr>
      <w:r w:rsidRPr="00B23EE6">
        <w:rPr>
          <w:sz w:val="26"/>
        </w:rPr>
        <w:t>Of course, some of the music will be available in other resources, and substitutions can be made from your local resources.</w:t>
      </w:r>
    </w:p>
    <w:p w:rsidR="00B23EE6" w:rsidRDefault="00B23EE6" w:rsidP="00B23EE6"/>
    <w:p w:rsidR="00E7056B" w:rsidRPr="00B23EE6" w:rsidRDefault="00E7056B" w:rsidP="002B4B71">
      <w:pPr>
        <w:rPr>
          <w:sz w:val="28"/>
        </w:rPr>
      </w:pPr>
    </w:p>
    <w:p w:rsidR="00EE5F42" w:rsidRDefault="00EE5F42">
      <w:pPr>
        <w:rPr>
          <w:strike/>
        </w:rPr>
      </w:pPr>
      <w:r>
        <w:rPr>
          <w:strike/>
        </w:rPr>
        <w:br w:type="page"/>
      </w:r>
    </w:p>
    <w:p w:rsidR="00500771" w:rsidRPr="00DD5FA1" w:rsidRDefault="00DD5FA1" w:rsidP="00205BFE">
      <w:pPr>
        <w:jc w:val="center"/>
        <w:rPr>
          <w:u w:val="single"/>
        </w:rPr>
      </w:pPr>
      <w:r w:rsidRPr="00DD5FA1">
        <w:rPr>
          <w:u w:val="single"/>
        </w:rPr>
        <w:lastRenderedPageBreak/>
        <w:t>Introduction to the Service</w:t>
      </w:r>
    </w:p>
    <w:p w:rsidR="00500771" w:rsidRPr="00DD5FA1" w:rsidRDefault="001B5DF6" w:rsidP="00DD5FA1">
      <w:pPr>
        <w:jc w:val="both"/>
        <w:rPr>
          <w:i/>
          <w:iCs/>
        </w:rPr>
      </w:pPr>
      <w:r w:rsidRPr="00DD5FA1">
        <w:rPr>
          <w:bCs/>
          <w:lang w:val="en-US"/>
        </w:rPr>
        <w:t>This service order is set around the passion narrative of The Gospel according to Matthew. The reading of the narrative is broken up by a number of psalms, hymns and prayers as meditative responses to the story, with a ‘Lord, have mercy’ refrain inviting us into confession as we find ourselves caught up in the story of Jesus.</w:t>
      </w:r>
      <w:r w:rsidR="00DD5FA1" w:rsidRPr="00DD5FA1">
        <w:rPr>
          <w:bCs/>
          <w:lang w:val="en-US"/>
        </w:rPr>
        <w:t xml:space="preserve"> </w:t>
      </w:r>
      <w:r w:rsidR="00500771" w:rsidRPr="001B5DF6">
        <w:t xml:space="preserve">Congregational responses are printed in </w:t>
      </w:r>
      <w:r w:rsidR="00500771" w:rsidRPr="00DD5FA1">
        <w:rPr>
          <w:b/>
          <w:bCs/>
          <w:i/>
        </w:rPr>
        <w:t>bold italics</w:t>
      </w:r>
      <w:r w:rsidR="00500771" w:rsidRPr="001B5DF6">
        <w:t>.</w:t>
      </w:r>
    </w:p>
    <w:p w:rsidR="00500771" w:rsidRDefault="00500771" w:rsidP="002B4B71"/>
    <w:p w:rsidR="00500771" w:rsidRPr="00152C19" w:rsidRDefault="00500771" w:rsidP="00205BFE">
      <w:pPr>
        <w:jc w:val="center"/>
        <w:rPr>
          <w:rFonts w:ascii="MS Shell Dlg 2" w:hAnsi="MS Shell Dlg 2" w:cs="MS Shell Dlg 2"/>
          <w:color w:val="808080" w:themeColor="background1" w:themeShade="80"/>
          <w:sz w:val="25"/>
          <w:szCs w:val="17"/>
          <w:lang w:eastAsia="en-AU"/>
        </w:rPr>
      </w:pPr>
      <w:r w:rsidRPr="00152C19">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sidRPr="00152C19">
        <w:rPr>
          <w:rFonts w:ascii="Wingdings 2" w:hAnsi="Wingdings 2" w:cs="Wingdings 2"/>
          <w:color w:val="808080" w:themeColor="background1" w:themeShade="80"/>
          <w:sz w:val="35"/>
          <w:szCs w:val="27"/>
          <w:lang w:eastAsia="en-AU"/>
        </w:rPr>
        <w:t></w:t>
      </w:r>
    </w:p>
    <w:p w:rsidR="00500771" w:rsidRDefault="00500771" w:rsidP="002B4B71">
      <w:pPr>
        <w:rPr>
          <w:sz w:val="30"/>
        </w:rPr>
      </w:pPr>
    </w:p>
    <w:p w:rsidR="00500771" w:rsidRDefault="00500771" w:rsidP="002B4B71">
      <w:pPr>
        <w:rPr>
          <w:sz w:val="30"/>
        </w:rPr>
      </w:pPr>
    </w:p>
    <w:p w:rsidR="004E3347" w:rsidRDefault="005554CB" w:rsidP="002B4B71">
      <w:pPr>
        <w:pStyle w:val="OrderElement"/>
      </w:pPr>
      <w:r w:rsidRPr="005554CB">
        <w:t>[</w:t>
      </w:r>
      <w:r w:rsidR="006368A0">
        <w:t xml:space="preserve">Musical </w:t>
      </w:r>
      <w:r w:rsidR="009C21F1" w:rsidRPr="005554CB">
        <w:t>Prelude</w:t>
      </w:r>
      <w:r w:rsidRPr="005554CB">
        <w:t>]</w:t>
      </w:r>
    </w:p>
    <w:p w:rsidR="00706AC9" w:rsidRDefault="00706AC9" w:rsidP="00AB0FC9">
      <w:pPr>
        <w:jc w:val="center"/>
        <w:rPr>
          <w:i/>
          <w:color w:val="404040" w:themeColor="text1" w:themeTint="BF"/>
          <w:sz w:val="50"/>
        </w:rPr>
      </w:pPr>
    </w:p>
    <w:p w:rsidR="00AB0FC9" w:rsidRPr="00B32CF5" w:rsidRDefault="00B32CF5" w:rsidP="00AB0FC9">
      <w:pPr>
        <w:jc w:val="center"/>
        <w:rPr>
          <w:i/>
          <w:color w:val="404040" w:themeColor="text1" w:themeTint="BF"/>
          <w:sz w:val="52"/>
        </w:rPr>
      </w:pPr>
      <w:r w:rsidRPr="00B32CF5">
        <w:rPr>
          <w:i/>
          <w:color w:val="404040" w:themeColor="text1" w:themeTint="BF"/>
          <w:sz w:val="52"/>
        </w:rPr>
        <w:t>The Word Spoken: Scripture</w:t>
      </w:r>
    </w:p>
    <w:p w:rsidR="00AB0FC9" w:rsidRPr="002C0169" w:rsidRDefault="00AB0FC9" w:rsidP="002B4B71">
      <w:pPr>
        <w:pStyle w:val="OrderElement"/>
      </w:pPr>
      <w:r>
        <w:t>Introduction</w:t>
      </w:r>
    </w:p>
    <w:p w:rsidR="00C210E1" w:rsidRDefault="00C210E1" w:rsidP="00C210E1">
      <w:pPr>
        <w:pStyle w:val="IF-Rubric"/>
      </w:pPr>
      <w:r w:rsidRPr="00F965AD">
        <w:rPr>
          <w:smallCaps/>
          <w:u w:val="single"/>
        </w:rPr>
        <w:t>Service Note</w:t>
      </w:r>
      <w:r w:rsidRPr="00F965AD">
        <w:t xml:space="preserve">: </w:t>
      </w:r>
      <w:r>
        <w:t>If the service will not include the Eucharist, the above heading should be changed to ‘A Service of the Word’.</w:t>
      </w:r>
    </w:p>
    <w:p w:rsidR="00C210E1" w:rsidRDefault="00C210E1" w:rsidP="00C210E1">
      <w:pPr>
        <w:pStyle w:val="IF-Rubric"/>
      </w:pPr>
    </w:p>
    <w:p w:rsidR="00C210E1" w:rsidRPr="00F965AD" w:rsidRDefault="00C210E1" w:rsidP="00C210E1">
      <w:pPr>
        <w:pStyle w:val="IF-Rubric"/>
      </w:pPr>
      <w:r>
        <w:t>I</w:t>
      </w:r>
      <w:r w:rsidRPr="00F965AD">
        <w:t>nsert here advice as to how the service will c</w:t>
      </w:r>
      <w:r>
        <w:t>ommence (‘stand for procession’</w:t>
      </w:r>
      <w:r w:rsidRPr="00F965AD">
        <w:t>, etc.</w:t>
      </w:r>
      <w:r>
        <w:t>, according to local custom</w:t>
      </w:r>
      <w:r w:rsidRPr="00F965AD">
        <w:t>)</w:t>
      </w:r>
    </w:p>
    <w:p w:rsidR="005554CB" w:rsidRDefault="005554CB" w:rsidP="005554CB">
      <w:pPr>
        <w:pStyle w:val="IF-Rubric"/>
      </w:pPr>
    </w:p>
    <w:p w:rsidR="00984BC7" w:rsidRDefault="00984BC7" w:rsidP="005554CB">
      <w:pPr>
        <w:pStyle w:val="IF-Rubric"/>
      </w:pPr>
      <w:r>
        <w:t>The worship leader or another reader could read the following introduction from Isaiah.</w:t>
      </w:r>
    </w:p>
    <w:p w:rsidR="00984BC7" w:rsidRDefault="00984BC7" w:rsidP="005554CB">
      <w:pPr>
        <w:pStyle w:val="IF-Rubric"/>
      </w:pPr>
    </w:p>
    <w:p w:rsidR="00984BC7" w:rsidRDefault="00984BC7" w:rsidP="005554CB">
      <w:pPr>
        <w:pStyle w:val="IF-Rubric"/>
      </w:pPr>
      <w:r>
        <w:t xml:space="preserve">A shorter alternative to the Isaiah 53 text could be: </w:t>
      </w:r>
    </w:p>
    <w:p w:rsidR="00984BC7" w:rsidRDefault="00984BC7" w:rsidP="005554CB">
      <w:pPr>
        <w:pStyle w:val="IF-Rubric"/>
      </w:pPr>
    </w:p>
    <w:p w:rsidR="00984BC7" w:rsidRPr="00984BC7" w:rsidRDefault="00984BC7" w:rsidP="00984BC7">
      <w:pPr>
        <w:spacing w:before="240"/>
        <w:ind w:left="720"/>
        <w:rPr>
          <w:color w:val="FF0000"/>
        </w:rPr>
      </w:pPr>
      <w:r w:rsidRPr="00984BC7">
        <w:rPr>
          <w:color w:val="FF0000"/>
        </w:rPr>
        <w:t>The stone that the builders rejected</w:t>
      </w:r>
    </w:p>
    <w:p w:rsidR="00984BC7" w:rsidRPr="00984BC7" w:rsidRDefault="00984BC7" w:rsidP="00984BC7">
      <w:pPr>
        <w:ind w:left="720"/>
        <w:rPr>
          <w:b/>
          <w:bCs/>
          <w:i/>
          <w:color w:val="FF0000"/>
        </w:rPr>
      </w:pPr>
      <w:r w:rsidRPr="00984BC7">
        <w:rPr>
          <w:b/>
          <w:bCs/>
          <w:color w:val="FF0000"/>
        </w:rPr>
        <w:t xml:space="preserve">    </w:t>
      </w:r>
      <w:r w:rsidRPr="00984BC7">
        <w:rPr>
          <w:b/>
          <w:bCs/>
          <w:i/>
          <w:color w:val="FF0000"/>
        </w:rPr>
        <w:t>has become the chief cornerstone.</w:t>
      </w:r>
    </w:p>
    <w:p w:rsidR="00984BC7" w:rsidRPr="00984BC7" w:rsidRDefault="00984BC7" w:rsidP="00984BC7">
      <w:pPr>
        <w:ind w:left="720"/>
        <w:rPr>
          <w:color w:val="FF0000"/>
        </w:rPr>
      </w:pPr>
    </w:p>
    <w:p w:rsidR="00984BC7" w:rsidRPr="00984BC7" w:rsidRDefault="00984BC7" w:rsidP="00984BC7">
      <w:pPr>
        <w:ind w:left="720"/>
        <w:rPr>
          <w:color w:val="FF0000"/>
        </w:rPr>
      </w:pPr>
      <w:r w:rsidRPr="00984BC7">
        <w:rPr>
          <w:color w:val="FF0000"/>
        </w:rPr>
        <w:t>This is the Lord’s doing;</w:t>
      </w:r>
    </w:p>
    <w:p w:rsidR="00984BC7" w:rsidRPr="00984BC7" w:rsidRDefault="00984BC7" w:rsidP="00984BC7">
      <w:pPr>
        <w:ind w:left="720"/>
        <w:rPr>
          <w:i/>
          <w:iCs/>
          <w:color w:val="FF0000"/>
        </w:rPr>
      </w:pPr>
      <w:r w:rsidRPr="00984BC7">
        <w:rPr>
          <w:b/>
          <w:bCs/>
          <w:color w:val="FF0000"/>
        </w:rPr>
        <w:t xml:space="preserve">    </w:t>
      </w:r>
      <w:r w:rsidRPr="00984BC7">
        <w:rPr>
          <w:b/>
          <w:bCs/>
          <w:i/>
          <w:color w:val="FF0000"/>
        </w:rPr>
        <w:t>it is marvellous in our eyes.</w:t>
      </w:r>
      <w:r w:rsidRPr="00984BC7">
        <w:rPr>
          <w:b/>
          <w:bCs/>
          <w:color w:val="FF0000"/>
        </w:rPr>
        <w:tab/>
      </w:r>
      <w:r w:rsidRPr="00984BC7">
        <w:rPr>
          <w:b/>
          <w:bCs/>
          <w:color w:val="FF0000"/>
        </w:rPr>
        <w:tab/>
      </w:r>
      <w:r w:rsidRPr="00984BC7">
        <w:rPr>
          <w:b/>
          <w:bCs/>
          <w:color w:val="FF0000"/>
        </w:rPr>
        <w:tab/>
      </w:r>
      <w:r w:rsidRPr="00984BC7">
        <w:rPr>
          <w:b/>
          <w:bCs/>
          <w:color w:val="FF0000"/>
        </w:rPr>
        <w:tab/>
      </w:r>
      <w:r w:rsidRPr="00984BC7">
        <w:rPr>
          <w:i/>
          <w:iCs/>
          <w:color w:val="FF0000"/>
          <w:sz w:val="26"/>
        </w:rPr>
        <w:t>Psalm 118.22-23</w:t>
      </w:r>
    </w:p>
    <w:p w:rsidR="00984BC7" w:rsidRPr="00984BC7" w:rsidRDefault="00984BC7" w:rsidP="00984BC7">
      <w:pPr>
        <w:ind w:left="720"/>
        <w:rPr>
          <w:b/>
          <w:bCs/>
          <w:i/>
          <w:color w:val="FF0000"/>
        </w:rPr>
      </w:pPr>
    </w:p>
    <w:p w:rsidR="00984BC7" w:rsidRPr="00984BC7" w:rsidRDefault="00984BC7" w:rsidP="00984BC7">
      <w:pPr>
        <w:ind w:left="720"/>
        <w:rPr>
          <w:color w:val="FF0000"/>
        </w:rPr>
      </w:pPr>
      <w:r w:rsidRPr="00984BC7">
        <w:rPr>
          <w:color w:val="FF0000"/>
        </w:rPr>
        <w:t xml:space="preserve">Blessed is the kingdom of the Father </w:t>
      </w:r>
    </w:p>
    <w:p w:rsidR="00984BC7" w:rsidRPr="00984BC7" w:rsidRDefault="00984BC7" w:rsidP="00984BC7">
      <w:pPr>
        <w:ind w:left="720"/>
        <w:rPr>
          <w:color w:val="FF0000"/>
        </w:rPr>
      </w:pPr>
      <w:r w:rsidRPr="00984BC7">
        <w:rPr>
          <w:color w:val="FF0000"/>
        </w:rPr>
        <w:t xml:space="preserve">and of the Son and of the Holy Spirit. </w:t>
      </w:r>
    </w:p>
    <w:p w:rsidR="00984BC7" w:rsidRPr="00984BC7" w:rsidRDefault="00984BC7" w:rsidP="00984BC7">
      <w:pPr>
        <w:ind w:left="720"/>
        <w:rPr>
          <w:b/>
          <w:i/>
          <w:color w:val="FF0000"/>
        </w:rPr>
      </w:pPr>
      <w:r w:rsidRPr="00984BC7">
        <w:rPr>
          <w:b/>
          <w:i/>
          <w:color w:val="FF0000"/>
        </w:rPr>
        <w:t xml:space="preserve">    Amen.</w:t>
      </w:r>
    </w:p>
    <w:p w:rsidR="00984BC7" w:rsidRPr="00984BC7" w:rsidRDefault="00984BC7" w:rsidP="005554CB">
      <w:pPr>
        <w:pStyle w:val="IF-Rubric"/>
      </w:pPr>
    </w:p>
    <w:p w:rsidR="00984BC7" w:rsidRDefault="00984BC7" w:rsidP="005554CB">
      <w:pPr>
        <w:pStyle w:val="IF-Rubric"/>
      </w:pPr>
    </w:p>
    <w:p w:rsidR="0006082A" w:rsidRDefault="0006082A" w:rsidP="0006082A">
      <w:pPr>
        <w:ind w:left="720"/>
      </w:pPr>
      <w:r>
        <w:t>From Isaiah 53…</w:t>
      </w:r>
    </w:p>
    <w:p w:rsidR="0006082A" w:rsidRDefault="0006082A" w:rsidP="0006082A">
      <w:pPr>
        <w:pStyle w:val="IL-LiturgistPrayers"/>
      </w:pPr>
    </w:p>
    <w:p w:rsidR="0006082A" w:rsidRPr="0006082A" w:rsidRDefault="0006082A" w:rsidP="0006082A">
      <w:pPr>
        <w:pStyle w:val="IL-LiturgistPrayers"/>
      </w:pPr>
      <w:r w:rsidRPr="0006082A">
        <w:t>Who has believed what we have heard?</w:t>
      </w:r>
      <w:r w:rsidRPr="0006082A">
        <w:br/>
        <w:t>   And to whom has the arm of the </w:t>
      </w:r>
      <w:r w:rsidRPr="0006082A">
        <w:rPr>
          <w:smallCaps/>
        </w:rPr>
        <w:t>Lord</w:t>
      </w:r>
      <w:r w:rsidRPr="0006082A">
        <w:t> been revealed?</w:t>
      </w:r>
      <w:r w:rsidRPr="0006082A">
        <w:br/>
      </w:r>
      <w:r w:rsidRPr="0006082A">
        <w:rPr>
          <w:vertAlign w:val="superscript"/>
        </w:rPr>
        <w:t>2</w:t>
      </w:r>
      <w:r w:rsidRPr="0006082A">
        <w:t> For he grew up before him like a young plant,</w:t>
      </w:r>
      <w:r w:rsidRPr="0006082A">
        <w:br/>
        <w:t>   and like a root out of dry ground;</w:t>
      </w:r>
      <w:r w:rsidRPr="0006082A">
        <w:br/>
        <w:t>he had no form or majesty that we should look at him,</w:t>
      </w:r>
      <w:r w:rsidRPr="0006082A">
        <w:br/>
        <w:t>   nothing in his appearance that we should desire him.</w:t>
      </w:r>
      <w:r w:rsidRPr="0006082A">
        <w:br/>
      </w:r>
      <w:r w:rsidRPr="0006082A">
        <w:rPr>
          <w:vertAlign w:val="superscript"/>
        </w:rPr>
        <w:t>3</w:t>
      </w:r>
      <w:r w:rsidRPr="0006082A">
        <w:t> He was despised and rejected by others;</w:t>
      </w:r>
      <w:r w:rsidRPr="0006082A">
        <w:br/>
        <w:t>   a man of suffering and acquainted with infirmity;</w:t>
      </w:r>
      <w:r w:rsidRPr="0006082A">
        <w:br/>
        <w:t>and as one from whom others hide their faces</w:t>
      </w:r>
      <w:hyperlink r:id="rId10" w:history="1">
        <w:r w:rsidRPr="0006082A">
          <w:rPr>
            <w:vertAlign w:val="superscript"/>
          </w:rPr>
          <w:t>*</w:t>
        </w:r>
      </w:hyperlink>
      <w:r w:rsidRPr="0006082A">
        <w:br/>
        <w:t>   he was despised, and we held him of no account.</w:t>
      </w:r>
    </w:p>
    <w:p w:rsidR="0006082A" w:rsidRPr="0006082A" w:rsidRDefault="0006082A" w:rsidP="0006082A">
      <w:pPr>
        <w:pStyle w:val="IL-LiturgistPrayers"/>
      </w:pPr>
      <w:r w:rsidRPr="0006082A">
        <w:br/>
      </w:r>
      <w:r w:rsidRPr="0006082A">
        <w:rPr>
          <w:vertAlign w:val="superscript"/>
        </w:rPr>
        <w:t>4</w:t>
      </w:r>
      <w:r w:rsidRPr="0006082A">
        <w:t> Surely he has borne our infirmities</w:t>
      </w:r>
      <w:r w:rsidRPr="0006082A">
        <w:br/>
        <w:t>   and carried our diseases;</w:t>
      </w:r>
      <w:r w:rsidRPr="0006082A">
        <w:br/>
        <w:t>yet we accounted him stricken,</w:t>
      </w:r>
      <w:r w:rsidRPr="0006082A">
        <w:br/>
        <w:t>   struck down by God, and afflicted.</w:t>
      </w:r>
      <w:r w:rsidRPr="0006082A">
        <w:br/>
      </w:r>
      <w:r w:rsidRPr="0006082A">
        <w:rPr>
          <w:vertAlign w:val="superscript"/>
        </w:rPr>
        <w:t>5</w:t>
      </w:r>
      <w:r w:rsidRPr="0006082A">
        <w:t> But he was wounded for our transgressions,</w:t>
      </w:r>
      <w:r w:rsidRPr="0006082A">
        <w:br/>
        <w:t>   crushed for our iniquities;</w:t>
      </w:r>
      <w:r w:rsidRPr="0006082A">
        <w:br/>
        <w:t>upon him was the punishment that made us whole,</w:t>
      </w:r>
      <w:r w:rsidRPr="0006082A">
        <w:br/>
        <w:t>   and by his bruises we are healed.</w:t>
      </w:r>
      <w:r w:rsidRPr="0006082A">
        <w:br/>
      </w:r>
      <w:r w:rsidRPr="0006082A">
        <w:rPr>
          <w:vertAlign w:val="superscript"/>
        </w:rPr>
        <w:t>6</w:t>
      </w:r>
      <w:r w:rsidRPr="0006082A">
        <w:t> All we like sheep have gone astray;</w:t>
      </w:r>
      <w:r w:rsidRPr="0006082A">
        <w:br/>
        <w:t>   we have all turned to our own way,</w:t>
      </w:r>
      <w:r w:rsidRPr="0006082A">
        <w:br/>
        <w:t>and the </w:t>
      </w:r>
      <w:r w:rsidRPr="0006082A">
        <w:rPr>
          <w:smallCaps/>
        </w:rPr>
        <w:t>Lord</w:t>
      </w:r>
      <w:r w:rsidRPr="0006082A">
        <w:t> has laid on him</w:t>
      </w:r>
      <w:r w:rsidRPr="0006082A">
        <w:br/>
        <w:t>   the iniquity of us all.</w:t>
      </w:r>
    </w:p>
    <w:p w:rsidR="0006082A" w:rsidRDefault="0006082A" w:rsidP="0006082A">
      <w:pPr>
        <w:pStyle w:val="IL-LiturgistPrayers"/>
      </w:pPr>
      <w:r w:rsidRPr="0006082A">
        <w:br/>
      </w:r>
      <w:r w:rsidRPr="0006082A">
        <w:rPr>
          <w:vertAlign w:val="superscript"/>
        </w:rPr>
        <w:t>…12</w:t>
      </w:r>
      <w:r w:rsidRPr="0006082A">
        <w:t> Therefore I will allot him a portion with the great,</w:t>
      </w:r>
      <w:r w:rsidRPr="0006082A">
        <w:br/>
        <w:t>   and he shall divide the spoil with the strong;</w:t>
      </w:r>
      <w:r w:rsidRPr="0006082A">
        <w:br/>
        <w:t>because he poured out himself to death,</w:t>
      </w:r>
      <w:r w:rsidRPr="0006082A">
        <w:br/>
        <w:t>   and was numbered with the transgressors;</w:t>
      </w:r>
      <w:r w:rsidRPr="0006082A">
        <w:br/>
        <w:t>yet he bore the sin of many,</w:t>
      </w:r>
      <w:r w:rsidRPr="0006082A">
        <w:br/>
        <w:t>   and made intercession for the transgressors.</w:t>
      </w:r>
    </w:p>
    <w:p w:rsidR="0006082A" w:rsidRPr="0006082A" w:rsidRDefault="0006082A" w:rsidP="0006082A">
      <w:pPr>
        <w:pStyle w:val="IL-LiturgistPrayers"/>
        <w:jc w:val="right"/>
        <w:rPr>
          <w:i/>
        </w:rPr>
      </w:pPr>
      <w:r>
        <w:rPr>
          <w:i/>
        </w:rPr>
        <w:t xml:space="preserve"> </w:t>
      </w:r>
      <w:r w:rsidRPr="0006082A">
        <w:rPr>
          <w:i/>
        </w:rPr>
        <w:t>Isaiah 53</w:t>
      </w:r>
    </w:p>
    <w:p w:rsidR="0006082A" w:rsidRDefault="0006082A" w:rsidP="0006082A">
      <w:pPr>
        <w:pStyle w:val="IL-LiturgistPrayers"/>
      </w:pPr>
    </w:p>
    <w:p w:rsidR="0006082A" w:rsidRDefault="0006082A" w:rsidP="0006082A">
      <w:pPr>
        <w:pStyle w:val="IL-LiturgistPrayers"/>
      </w:pPr>
    </w:p>
    <w:p w:rsidR="00CE1B9A" w:rsidRDefault="00CE1B9A" w:rsidP="00CE1B9A">
      <w:pPr>
        <w:pStyle w:val="IF-Rubric"/>
      </w:pPr>
      <w:r w:rsidRPr="005554CB">
        <w:rPr>
          <w:smallCaps/>
          <w:u w:val="single"/>
        </w:rPr>
        <w:lastRenderedPageBreak/>
        <w:t>Service Note</w:t>
      </w:r>
      <w:r w:rsidRPr="005554CB">
        <w:rPr>
          <w:smallCaps/>
        </w:rPr>
        <w:t>:</w:t>
      </w:r>
      <w:r w:rsidRPr="005554CB">
        <w:t xml:space="preserve"> </w:t>
      </w:r>
      <w:r>
        <w:t xml:space="preserve">The following </w:t>
      </w:r>
      <w:r w:rsidR="00DD5FA1">
        <w:t xml:space="preserve">introduction and </w:t>
      </w:r>
      <w:r>
        <w:t>prayer t</w:t>
      </w:r>
      <w:r w:rsidR="00DD5FA1">
        <w:t>o be said by the worship leader:</w:t>
      </w:r>
    </w:p>
    <w:p w:rsidR="00CE1B9A" w:rsidRPr="00C81362" w:rsidRDefault="00CE1B9A" w:rsidP="0006082A">
      <w:pPr>
        <w:pStyle w:val="IL-LiturgistPrayers"/>
      </w:pPr>
    </w:p>
    <w:p w:rsidR="0006082A" w:rsidRPr="00C81362" w:rsidRDefault="0006082A" w:rsidP="0006082A">
      <w:pPr>
        <w:pStyle w:val="IL-LiturgistPrayers"/>
      </w:pPr>
      <w:r w:rsidRPr="00C81362">
        <w:t>We gather to reflect together on a remarkable thing:</w:t>
      </w:r>
    </w:p>
    <w:p w:rsidR="0006082A" w:rsidRPr="00C81362" w:rsidRDefault="0006082A" w:rsidP="0006082A">
      <w:pPr>
        <w:pStyle w:val="IL-LiturgistPrayers"/>
      </w:pPr>
      <w:r w:rsidRPr="00C81362">
        <w:t>that God has taken the broken and rejected body of one of us – Jesus of Nazareth – and now uses it for the healing of the world.</w:t>
      </w:r>
    </w:p>
    <w:p w:rsidR="0006082A" w:rsidRPr="00C81362" w:rsidRDefault="0006082A" w:rsidP="0006082A">
      <w:pPr>
        <w:pStyle w:val="IL-LiturgistPrayers"/>
      </w:pPr>
    </w:p>
    <w:p w:rsidR="0006082A" w:rsidRPr="00C81362" w:rsidRDefault="0006082A" w:rsidP="0006082A">
      <w:pPr>
        <w:pStyle w:val="IL-LiturgistPrayers"/>
      </w:pPr>
      <w:r w:rsidRPr="00C81362">
        <w:t>What a God, who does such a thing!</w:t>
      </w:r>
    </w:p>
    <w:p w:rsidR="0006082A" w:rsidRPr="00C81362" w:rsidRDefault="0006082A" w:rsidP="0006082A">
      <w:pPr>
        <w:pStyle w:val="IL-LiturgistPrayers"/>
      </w:pPr>
    </w:p>
    <w:p w:rsidR="0006082A" w:rsidRPr="00C81362" w:rsidRDefault="0006082A" w:rsidP="0006082A">
      <w:pPr>
        <w:pStyle w:val="IL-LiturgistPrayers"/>
      </w:pPr>
      <w:r w:rsidRPr="00C81362">
        <w:t>The mystery of God is not that God is invisible, or merely too big for our thoughts,</w:t>
      </w:r>
    </w:p>
    <w:p w:rsidR="0006082A" w:rsidRPr="00C81362" w:rsidRDefault="0006082A" w:rsidP="0006082A">
      <w:pPr>
        <w:pStyle w:val="IL-LiturgistPrayers"/>
      </w:pPr>
    </w:p>
    <w:p w:rsidR="0006082A" w:rsidRPr="00C81362" w:rsidRDefault="0006082A" w:rsidP="0006082A">
      <w:pPr>
        <w:pStyle w:val="IL-LiturgistPrayers"/>
      </w:pPr>
      <w:r w:rsidRPr="00C81362">
        <w:t xml:space="preserve">but that God is able to reach into the brokenness of our lives </w:t>
      </w:r>
    </w:p>
    <w:p w:rsidR="0006082A" w:rsidRPr="00C81362" w:rsidRDefault="0006082A" w:rsidP="0006082A">
      <w:pPr>
        <w:pStyle w:val="IL-LiturgistPrayers"/>
      </w:pPr>
    </w:p>
    <w:p w:rsidR="0006082A" w:rsidRPr="00C81362" w:rsidRDefault="0006082A" w:rsidP="0006082A">
      <w:pPr>
        <w:pStyle w:val="IL-LiturgistPrayers"/>
      </w:pPr>
      <w:r w:rsidRPr="00C81362">
        <w:t xml:space="preserve">and to haul newness and life out of what is </w:t>
      </w:r>
      <w:r w:rsidR="00DD5FA1">
        <w:t>dying</w:t>
      </w:r>
      <w:r w:rsidRPr="00C81362">
        <w:t>.</w:t>
      </w:r>
    </w:p>
    <w:p w:rsidR="0006082A" w:rsidRPr="00C81362" w:rsidRDefault="0006082A" w:rsidP="0006082A">
      <w:pPr>
        <w:pStyle w:val="IL-LiturgistPrayers"/>
      </w:pPr>
    </w:p>
    <w:p w:rsidR="0006082A" w:rsidRPr="00C81362" w:rsidRDefault="0006082A" w:rsidP="0006082A">
      <w:pPr>
        <w:pStyle w:val="IL-LiturgistPrayers"/>
        <w:rPr>
          <w:i/>
        </w:rPr>
      </w:pPr>
      <w:r w:rsidRPr="00C81362">
        <w:rPr>
          <w:i/>
        </w:rPr>
        <w:t>[Let us pray…]</w:t>
      </w:r>
    </w:p>
    <w:p w:rsidR="0006082A" w:rsidRDefault="0006082A" w:rsidP="0006082A">
      <w:pPr>
        <w:pStyle w:val="IL-LiturgistPrayers"/>
      </w:pPr>
    </w:p>
    <w:p w:rsidR="004E3347" w:rsidRPr="002C0169" w:rsidRDefault="009C21F1" w:rsidP="00842AE9">
      <w:pPr>
        <w:pStyle w:val="OrderElement"/>
      </w:pPr>
      <w:r w:rsidRPr="002C0169">
        <w:t>Prayer of Invocation</w:t>
      </w:r>
    </w:p>
    <w:p w:rsidR="00E25F2B" w:rsidRPr="00E25F2B" w:rsidRDefault="00E25F2B" w:rsidP="00E25F2B">
      <w:pPr>
        <w:pStyle w:val="IL-LiturgistPrayers"/>
      </w:pPr>
      <w:r w:rsidRPr="00E25F2B">
        <w:t xml:space="preserve">Is it truly so, gracious God, </w:t>
      </w:r>
    </w:p>
    <w:p w:rsidR="00E25F2B" w:rsidRPr="00E25F2B" w:rsidRDefault="00E25F2B" w:rsidP="00E25F2B">
      <w:pPr>
        <w:pStyle w:val="IL-LiturgistPrayers"/>
      </w:pPr>
      <w:r w:rsidRPr="00E25F2B">
        <w:t>that we have an interest in the death of Jesus?</w:t>
      </w:r>
    </w:p>
    <w:p w:rsidR="00E25F2B" w:rsidRPr="00E25F2B" w:rsidRDefault="00E25F2B" w:rsidP="00E25F2B">
      <w:pPr>
        <w:pStyle w:val="IL-LiturgistPrayers"/>
      </w:pPr>
    </w:p>
    <w:p w:rsidR="00E25F2B" w:rsidRPr="00E25F2B" w:rsidRDefault="00E25F2B" w:rsidP="00E25F2B">
      <w:pPr>
        <w:pStyle w:val="IL-LiturgistPrayers"/>
      </w:pPr>
      <w:r w:rsidRPr="00E25F2B">
        <w:t xml:space="preserve">Is it truly so that we, who caused the pain of the righteous one </w:t>
      </w:r>
    </w:p>
    <w:p w:rsidR="00E25F2B" w:rsidRPr="00E25F2B" w:rsidRDefault="00E25F2B" w:rsidP="00E25F2B">
      <w:pPr>
        <w:pStyle w:val="IL-LiturgistPrayers"/>
      </w:pPr>
      <w:r w:rsidRPr="00E25F2B">
        <w:t>are actually healed by what he endured from us?</w:t>
      </w:r>
    </w:p>
    <w:p w:rsidR="00E25F2B" w:rsidRPr="00E25F2B" w:rsidRDefault="00E25F2B" w:rsidP="00E25F2B">
      <w:pPr>
        <w:pStyle w:val="IL-LiturgistPrayers"/>
      </w:pPr>
    </w:p>
    <w:p w:rsidR="00E25F2B" w:rsidRPr="00E25F2B" w:rsidRDefault="00E25F2B" w:rsidP="00E25F2B">
      <w:pPr>
        <w:pStyle w:val="IL-LiturgistPrayers"/>
      </w:pPr>
      <w:r w:rsidRPr="00E25F2B">
        <w:t xml:space="preserve">Is it truly so that Jesus’ death at our hands can become a source of life for us, because </w:t>
      </w:r>
      <w:r>
        <w:t>you will that it be</w:t>
      </w:r>
      <w:r w:rsidRPr="00E25F2B">
        <w:t xml:space="preserve"> so?</w:t>
      </w:r>
    </w:p>
    <w:p w:rsidR="00E25F2B" w:rsidRPr="00E25F2B" w:rsidRDefault="00E25F2B" w:rsidP="00E25F2B">
      <w:pPr>
        <w:pStyle w:val="IL-LiturgistPrayers"/>
      </w:pPr>
    </w:p>
    <w:p w:rsidR="00E25F2B" w:rsidRPr="00E25F2B" w:rsidRDefault="00E25F2B" w:rsidP="00E25F2B">
      <w:pPr>
        <w:pStyle w:val="IL-LiturgistPrayers"/>
      </w:pPr>
      <w:r w:rsidRPr="00E25F2B">
        <w:t>We believe that it is.</w:t>
      </w:r>
    </w:p>
    <w:p w:rsidR="00E25F2B" w:rsidRPr="00E25F2B" w:rsidRDefault="00E25F2B" w:rsidP="00E25F2B">
      <w:pPr>
        <w:pStyle w:val="IL-LiturgistPrayers"/>
      </w:pPr>
    </w:p>
    <w:p w:rsidR="00E25F2B" w:rsidRPr="00E25F2B" w:rsidRDefault="00E25F2B" w:rsidP="00E25F2B">
      <w:pPr>
        <w:pStyle w:val="IL-LiturgistPrayers"/>
      </w:pPr>
      <w:r w:rsidRPr="00E25F2B">
        <w:t xml:space="preserve">And so we gather again to hear the story of divine </w:t>
      </w:r>
      <w:r>
        <w:t>wisdom in what sounds like foolishness</w:t>
      </w:r>
      <w:r w:rsidRPr="00E25F2B">
        <w:t>.</w:t>
      </w:r>
    </w:p>
    <w:p w:rsidR="00E25F2B" w:rsidRPr="00E25F2B" w:rsidRDefault="00E25F2B" w:rsidP="00E25F2B">
      <w:pPr>
        <w:pStyle w:val="IL-LiturgistPrayers"/>
      </w:pPr>
    </w:p>
    <w:p w:rsidR="00E25F2B" w:rsidRPr="00E25F2B" w:rsidRDefault="00E25F2B" w:rsidP="00E25F2B">
      <w:pPr>
        <w:pStyle w:val="IL-LiturgistPrayers"/>
      </w:pPr>
      <w:r w:rsidRPr="00E25F2B">
        <w:t>In our songs, in our prayers, in our thoughts together and the thoughts we keep to ourselves, be present to us.</w:t>
      </w:r>
    </w:p>
    <w:p w:rsidR="00E25F2B" w:rsidRPr="00E25F2B" w:rsidRDefault="00E25F2B" w:rsidP="00E25F2B">
      <w:pPr>
        <w:pStyle w:val="IL-LiturgistPrayers"/>
      </w:pPr>
    </w:p>
    <w:p w:rsidR="00E25F2B" w:rsidRPr="00E25F2B" w:rsidRDefault="00E25F2B" w:rsidP="00E25F2B">
      <w:pPr>
        <w:pStyle w:val="IL-LiturgistPrayers"/>
      </w:pPr>
      <w:r w:rsidRPr="00E25F2B">
        <w:t>Help us to see ever more clearly.</w:t>
      </w:r>
    </w:p>
    <w:p w:rsidR="00E25F2B" w:rsidRPr="00E25F2B" w:rsidRDefault="00E25F2B" w:rsidP="00E25F2B">
      <w:pPr>
        <w:pStyle w:val="IL-LiturgistPrayers"/>
      </w:pPr>
    </w:p>
    <w:p w:rsidR="00E25F2B" w:rsidRDefault="00E25F2B" w:rsidP="00E25F2B">
      <w:pPr>
        <w:pStyle w:val="IL-LiturgistPrayers"/>
      </w:pPr>
      <w:r w:rsidRPr="00E25F2B">
        <w:t>Help us to understand ever more thoroughly.</w:t>
      </w:r>
    </w:p>
    <w:p w:rsidR="00E25F2B" w:rsidRDefault="00E25F2B" w:rsidP="00E25F2B">
      <w:pPr>
        <w:pStyle w:val="IL-LiturgistPrayers"/>
      </w:pPr>
    </w:p>
    <w:p w:rsidR="00E25F2B" w:rsidRDefault="00E25F2B" w:rsidP="00E25F2B">
      <w:pPr>
        <w:pStyle w:val="IL-LiturgistPrayers"/>
      </w:pPr>
      <w:r>
        <w:lastRenderedPageBreak/>
        <w:t xml:space="preserve">Help us to discover ourselves gathered up in your loving arms </w:t>
      </w:r>
    </w:p>
    <w:p w:rsidR="00E25F2B" w:rsidRDefault="00E25F2B" w:rsidP="00E25F2B">
      <w:pPr>
        <w:pStyle w:val="IL-LiturgistPrayers"/>
      </w:pPr>
      <w:r>
        <w:t xml:space="preserve">as once again we hear the story </w:t>
      </w:r>
    </w:p>
    <w:p w:rsidR="00E25F2B" w:rsidRDefault="00E25F2B" w:rsidP="00E25F2B">
      <w:pPr>
        <w:pStyle w:val="IL-LiturgistPrayers"/>
      </w:pPr>
      <w:r>
        <w:t>of the Christ who died for us.</w:t>
      </w:r>
    </w:p>
    <w:p w:rsidR="00E25F2B" w:rsidRDefault="00E25F2B" w:rsidP="00E25F2B">
      <w:pPr>
        <w:pStyle w:val="IL-LiturgistPrayers"/>
      </w:pPr>
    </w:p>
    <w:p w:rsidR="00E25F2B" w:rsidRPr="00E25F2B" w:rsidRDefault="00E25F2B" w:rsidP="00E25F2B">
      <w:pPr>
        <w:pStyle w:val="IL-LiturgistPrayers"/>
      </w:pPr>
      <w:r>
        <w:t>This we ask in his name. Amen.</w:t>
      </w:r>
    </w:p>
    <w:p w:rsidR="004E3347" w:rsidRPr="002C0169" w:rsidRDefault="004E3347" w:rsidP="002B4B71">
      <w:pPr>
        <w:rPr>
          <w:sz w:val="30"/>
          <w:lang w:val="en-US"/>
        </w:rPr>
      </w:pPr>
    </w:p>
    <w:p w:rsidR="004E3347" w:rsidRPr="002C0169" w:rsidRDefault="009C21F1" w:rsidP="002B4B71">
      <w:r w:rsidRPr="002C0169">
        <w:rPr>
          <w:b/>
          <w:bCs/>
        </w:rPr>
        <w:t xml:space="preserve">Hymn </w:t>
      </w:r>
      <w:r w:rsidR="00DA5A42" w:rsidRPr="002C0169">
        <w:t xml:space="preserve">341 </w:t>
      </w:r>
      <w:r w:rsidRPr="002C0169">
        <w:t>My song is love unknown (vv 1-3, 6,7)</w:t>
      </w:r>
    </w:p>
    <w:p w:rsidR="002B4B71" w:rsidRDefault="002B4B71" w:rsidP="002B4B71">
      <w:pPr>
        <w:rPr>
          <w:i/>
          <w:color w:val="FF0000"/>
          <w:sz w:val="26"/>
        </w:rPr>
      </w:pPr>
    </w:p>
    <w:p w:rsidR="002B4B71" w:rsidRDefault="002B4B71" w:rsidP="00C95850">
      <w:pPr>
        <w:pStyle w:val="IF-Rubric"/>
        <w:numPr>
          <w:ilvl w:val="0"/>
          <w:numId w:val="21"/>
        </w:numPr>
      </w:pPr>
      <w:r w:rsidRPr="00C95850">
        <w:rPr>
          <w:i/>
          <w:smallCaps/>
        </w:rPr>
        <w:t>O</w:t>
      </w:r>
      <w:r w:rsidR="00C95850" w:rsidRPr="00C95850">
        <w:rPr>
          <w:i/>
          <w:smallCaps/>
        </w:rPr>
        <w:t>r</w:t>
      </w:r>
      <w:r w:rsidR="00993A30">
        <w:t xml:space="preserve"> TIS 332 The royal banners forward go</w:t>
      </w:r>
    </w:p>
    <w:p w:rsidR="000D2F2B" w:rsidRDefault="000D2F2B" w:rsidP="00205BFE">
      <w:pPr>
        <w:pStyle w:val="IF-Rubric"/>
      </w:pPr>
    </w:p>
    <w:p w:rsidR="000D2F2B" w:rsidRPr="00477D10" w:rsidRDefault="00C95850" w:rsidP="00C95850">
      <w:pPr>
        <w:pStyle w:val="IF-Rubric"/>
        <w:numPr>
          <w:ilvl w:val="0"/>
          <w:numId w:val="21"/>
        </w:numPr>
      </w:pPr>
      <w:r w:rsidRPr="00C95850">
        <w:rPr>
          <w:i/>
          <w:smallCaps/>
        </w:rPr>
        <w:t>Or</w:t>
      </w:r>
      <w:r w:rsidR="000D2F2B">
        <w:t xml:space="preserve"> TIS 331 Sing, my tongue, the glorious battle</w:t>
      </w:r>
    </w:p>
    <w:p w:rsidR="00C265E0" w:rsidRPr="002C0169" w:rsidRDefault="00C265E0" w:rsidP="002B4B71">
      <w:pPr>
        <w:rPr>
          <w:sz w:val="30"/>
          <w:lang w:val="en-US"/>
        </w:rPr>
      </w:pPr>
    </w:p>
    <w:p w:rsidR="00C265E0" w:rsidRPr="002C0169" w:rsidRDefault="00C265E0" w:rsidP="00B45760">
      <w:pPr>
        <w:pStyle w:val="OrderElement"/>
      </w:pPr>
      <w:r w:rsidRPr="002C0169">
        <w:t>With the Children</w:t>
      </w:r>
    </w:p>
    <w:p w:rsidR="00993A30" w:rsidRPr="00477D10" w:rsidRDefault="00A044CC" w:rsidP="00993A30">
      <w:pPr>
        <w:pStyle w:val="IF-Rubric"/>
      </w:pPr>
      <w:r w:rsidRPr="00A044CC">
        <w:rPr>
          <w:smallCaps/>
          <w:u w:val="single"/>
        </w:rPr>
        <w:t>Service Note</w:t>
      </w:r>
      <w:r w:rsidRPr="00A044CC">
        <w:rPr>
          <w:smallCaps/>
        </w:rPr>
        <w:t>:</w:t>
      </w:r>
      <w:r>
        <w:t xml:space="preserve"> </w:t>
      </w:r>
      <w:r w:rsidR="00993A30">
        <w:t>This provides an opportunity to explain the nature and purpose of this service</w:t>
      </w:r>
    </w:p>
    <w:p w:rsidR="001F184D" w:rsidRDefault="001F184D" w:rsidP="002B4B71"/>
    <w:p w:rsidR="003B70B8" w:rsidRDefault="003B70B8" w:rsidP="002B4B71">
      <w:pPr>
        <w:rPr>
          <w:rFonts w:ascii="Calibri" w:hAnsi="Calibri"/>
          <w:b/>
          <w:smallCaps/>
          <w:sz w:val="26"/>
        </w:rPr>
      </w:pPr>
    </w:p>
    <w:p w:rsidR="00AB18AB" w:rsidRDefault="00AB18AB" w:rsidP="002B4B71"/>
    <w:p w:rsidR="001F184D" w:rsidRPr="00152C19" w:rsidRDefault="001F184D" w:rsidP="00205BFE">
      <w:pPr>
        <w:jc w:val="center"/>
        <w:rPr>
          <w:rFonts w:ascii="MS Shell Dlg 2" w:hAnsi="MS Shell Dlg 2" w:cs="MS Shell Dlg 2"/>
          <w:color w:val="808080" w:themeColor="background1" w:themeShade="80"/>
          <w:sz w:val="25"/>
          <w:szCs w:val="17"/>
          <w:lang w:eastAsia="en-AU"/>
        </w:rPr>
      </w:pPr>
      <w:r w:rsidRPr="00152C19">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Pr>
          <w:rFonts w:ascii="Wingdings 2" w:hAnsi="Wingdings 2" w:cs="Wingdings 2"/>
          <w:color w:val="808080" w:themeColor="background1" w:themeShade="80"/>
          <w:sz w:val="35"/>
          <w:szCs w:val="27"/>
          <w:lang w:eastAsia="en-AU"/>
        </w:rPr>
        <w:t></w:t>
      </w:r>
      <w:r w:rsidRPr="00152C19">
        <w:rPr>
          <w:rFonts w:ascii="Wingdings 2" w:hAnsi="Wingdings 2" w:cs="Wingdings 2"/>
          <w:color w:val="808080" w:themeColor="background1" w:themeShade="80"/>
          <w:sz w:val="35"/>
          <w:szCs w:val="27"/>
          <w:lang w:eastAsia="en-AU"/>
        </w:rPr>
        <w:t></w:t>
      </w:r>
    </w:p>
    <w:p w:rsidR="008F2019" w:rsidRDefault="008F2019" w:rsidP="002B4B71">
      <w:pPr>
        <w:rPr>
          <w:sz w:val="30"/>
          <w:lang w:val="en-US"/>
        </w:rPr>
      </w:pPr>
    </w:p>
    <w:p w:rsidR="00B45760" w:rsidRDefault="00B45760" w:rsidP="00F454DD">
      <w:pPr>
        <w:spacing w:before="100" w:beforeAutospacing="1"/>
        <w:ind w:left="864" w:right="864"/>
        <w:jc w:val="both"/>
        <w:rPr>
          <w:rFonts w:ascii="Calibri" w:hAnsi="Calibri"/>
          <w:sz w:val="26"/>
        </w:rPr>
      </w:pPr>
      <w:r w:rsidRPr="000169A7">
        <w:rPr>
          <w:rFonts w:ascii="Calibri" w:hAnsi="Calibri"/>
          <w:b/>
          <w:sz w:val="26"/>
        </w:rPr>
        <w:t xml:space="preserve"> </w:t>
      </w:r>
      <w:r w:rsidRPr="000169A7">
        <w:rPr>
          <w:rFonts w:ascii="Calibri" w:hAnsi="Calibri"/>
          <w:sz w:val="26"/>
        </w:rPr>
        <w:t>…instead of that picture of the Bible as a book held in the hands of a solitary reader alone in a room, have in your mind another kind of picture, one in which somebody is proclaiming God</w:t>
      </w:r>
      <w:r w:rsidR="00B551AB">
        <w:rPr>
          <w:rFonts w:ascii="Calibri" w:hAnsi="Calibri"/>
          <w:sz w:val="26"/>
        </w:rPr>
        <w:t>’</w:t>
      </w:r>
      <w:r w:rsidRPr="000169A7">
        <w:rPr>
          <w:rFonts w:ascii="Calibri" w:hAnsi="Calibri"/>
          <w:sz w:val="26"/>
        </w:rPr>
        <w:t xml:space="preserve">s story to a gathering of diverse people – and all of them asking themselves, and asking one another, </w:t>
      </w:r>
      <w:r w:rsidR="00B551AB">
        <w:rPr>
          <w:rFonts w:ascii="Calibri" w:hAnsi="Calibri"/>
          <w:sz w:val="26"/>
        </w:rPr>
        <w:t>‘</w:t>
      </w:r>
      <w:r w:rsidRPr="000169A7">
        <w:rPr>
          <w:rFonts w:ascii="Calibri" w:hAnsi="Calibri"/>
          <w:sz w:val="26"/>
        </w:rPr>
        <w:t>How do we find ourselves in this? How are we going to be renewed together by this reading?</w:t>
      </w:r>
      <w:r w:rsidR="00B551AB">
        <w:rPr>
          <w:rFonts w:ascii="Calibri" w:hAnsi="Calibri"/>
          <w:sz w:val="26"/>
        </w:rPr>
        <w:t>’</w:t>
      </w:r>
    </w:p>
    <w:p w:rsidR="00B45760" w:rsidRDefault="00B45760" w:rsidP="005554CB">
      <w:pPr>
        <w:spacing w:before="100" w:beforeAutospacing="1"/>
        <w:ind w:right="864"/>
        <w:jc w:val="right"/>
        <w:rPr>
          <w:rFonts w:ascii="Calibri" w:hAnsi="Calibri"/>
          <w:smallCaps/>
          <w:sz w:val="26"/>
        </w:rPr>
      </w:pPr>
      <w:r w:rsidRPr="000169A7">
        <w:rPr>
          <w:rFonts w:ascii="Calibri" w:hAnsi="Calibri"/>
          <w:smallCaps/>
          <w:sz w:val="26"/>
        </w:rPr>
        <w:t>Rowan Williams</w:t>
      </w:r>
    </w:p>
    <w:p w:rsidR="00B45760" w:rsidRDefault="00B45760" w:rsidP="002B4B71">
      <w:pPr>
        <w:rPr>
          <w:sz w:val="30"/>
          <w:lang w:val="en-US"/>
        </w:rPr>
      </w:pPr>
    </w:p>
    <w:p w:rsidR="00D32359" w:rsidRPr="002C0169" w:rsidRDefault="00D32359" w:rsidP="002B4B71">
      <w:pPr>
        <w:rPr>
          <w:sz w:val="30"/>
          <w:lang w:val="en-US"/>
        </w:rPr>
      </w:pPr>
    </w:p>
    <w:p w:rsidR="006428B5" w:rsidRPr="00205BFE" w:rsidRDefault="009C21F1" w:rsidP="00205BFE">
      <w:pPr>
        <w:jc w:val="center"/>
        <w:rPr>
          <w:i/>
          <w:sz w:val="40"/>
        </w:rPr>
      </w:pPr>
      <w:r w:rsidRPr="00205BFE">
        <w:rPr>
          <w:i/>
          <w:sz w:val="40"/>
        </w:rPr>
        <w:t xml:space="preserve">The Passion of </w:t>
      </w:r>
      <w:r w:rsidR="00D66EF9" w:rsidRPr="00205BFE">
        <w:rPr>
          <w:i/>
          <w:sz w:val="40"/>
        </w:rPr>
        <w:t xml:space="preserve">the </w:t>
      </w:r>
      <w:r w:rsidRPr="00205BFE">
        <w:rPr>
          <w:i/>
          <w:sz w:val="40"/>
        </w:rPr>
        <w:t>Christ</w:t>
      </w:r>
      <w:r w:rsidR="006428B5" w:rsidRPr="00205BFE">
        <w:rPr>
          <w:i/>
          <w:sz w:val="40"/>
        </w:rPr>
        <w:t xml:space="preserve"> </w:t>
      </w:r>
      <w:r w:rsidRPr="00205BFE">
        <w:rPr>
          <w:i/>
          <w:sz w:val="40"/>
        </w:rPr>
        <w:t xml:space="preserve">according to St </w:t>
      </w:r>
      <w:r w:rsidR="00FC1044" w:rsidRPr="00205BFE">
        <w:rPr>
          <w:i/>
          <w:sz w:val="40"/>
        </w:rPr>
        <w:t>Matthew</w:t>
      </w:r>
    </w:p>
    <w:p w:rsidR="00D77AF9" w:rsidRPr="00205BFE" w:rsidRDefault="00B45448" w:rsidP="00205BFE">
      <w:pPr>
        <w:jc w:val="center"/>
        <w:rPr>
          <w:i/>
          <w:sz w:val="34"/>
        </w:rPr>
      </w:pPr>
      <w:r w:rsidRPr="00205BFE">
        <w:rPr>
          <w:i/>
          <w:sz w:val="34"/>
        </w:rPr>
        <w:t>Matthew 26.3</w:t>
      </w:r>
      <w:r w:rsidR="00D77AF9" w:rsidRPr="00205BFE">
        <w:rPr>
          <w:i/>
          <w:sz w:val="34"/>
        </w:rPr>
        <w:t>-27.54</w:t>
      </w:r>
    </w:p>
    <w:p w:rsidR="00B45760" w:rsidRDefault="00B45760" w:rsidP="002B4B71">
      <w:pPr>
        <w:rPr>
          <w:i/>
          <w:sz w:val="30"/>
        </w:rPr>
      </w:pPr>
    </w:p>
    <w:p w:rsidR="00205BFE" w:rsidRPr="002C0169" w:rsidRDefault="00205BFE" w:rsidP="002B4B71">
      <w:pPr>
        <w:rPr>
          <w:i/>
          <w:sz w:val="30"/>
        </w:rPr>
      </w:pPr>
    </w:p>
    <w:p w:rsidR="004E3347" w:rsidRPr="002C0169" w:rsidRDefault="00B45760" w:rsidP="00842AE9">
      <w:pPr>
        <w:pStyle w:val="IF-PassionNarrativeText"/>
      </w:pPr>
      <w:r>
        <w:t>NARRATOR</w:t>
      </w:r>
      <w:r w:rsidR="0056115E">
        <w:tab/>
      </w:r>
      <w:r w:rsidR="001316D5" w:rsidRPr="002C0169">
        <w:rPr>
          <w:vertAlign w:val="superscript"/>
        </w:rPr>
        <w:t xml:space="preserve">3 </w:t>
      </w:r>
      <w:r w:rsidR="001316D5" w:rsidRPr="002C0169">
        <w:t xml:space="preserve">Then the chief priests and the elders of the people gathered in the palace of the high priest, who was called </w:t>
      </w:r>
      <w:r w:rsidR="001316D5" w:rsidRPr="002C0169">
        <w:lastRenderedPageBreak/>
        <w:t xml:space="preserve">Caiaphas, </w:t>
      </w:r>
      <w:r w:rsidR="001316D5" w:rsidRPr="002C0169">
        <w:rPr>
          <w:vertAlign w:val="superscript"/>
        </w:rPr>
        <w:t xml:space="preserve">4 </w:t>
      </w:r>
      <w:r w:rsidR="001316D5" w:rsidRPr="002C0169">
        <w:t xml:space="preserve">and they conspired to arrest Jesus by stealth and kill him. </w:t>
      </w:r>
      <w:r w:rsidR="001316D5" w:rsidRPr="002C0169">
        <w:rPr>
          <w:vertAlign w:val="superscript"/>
        </w:rPr>
        <w:t xml:space="preserve">5 </w:t>
      </w:r>
      <w:r w:rsidR="001316D5" w:rsidRPr="002C0169">
        <w:t>But they said,</w:t>
      </w:r>
    </w:p>
    <w:p w:rsidR="001316D5" w:rsidRPr="002C0169" w:rsidRDefault="001316D5" w:rsidP="00842AE9">
      <w:pPr>
        <w:pStyle w:val="IF-PassionNarrativeText"/>
      </w:pPr>
    </w:p>
    <w:p w:rsidR="001316D5" w:rsidRPr="002C0169" w:rsidRDefault="0056115E" w:rsidP="00842AE9">
      <w:pPr>
        <w:pStyle w:val="IF-PassionNarrativeText"/>
      </w:pPr>
      <w:r>
        <w:t>OPPONENTS:</w:t>
      </w:r>
      <w:r w:rsidR="00842AE9">
        <w:tab/>
      </w:r>
      <w:r w:rsidR="00B551AB">
        <w:t>‘</w:t>
      </w:r>
      <w:r w:rsidR="001316D5" w:rsidRPr="002C0169">
        <w:t>Not during the festival, or there may be a riot among the people.</w:t>
      </w:r>
      <w:r w:rsidR="00B551AB">
        <w:t>’</w:t>
      </w:r>
    </w:p>
    <w:p w:rsidR="004E3347" w:rsidRPr="002C0169" w:rsidRDefault="004E3347" w:rsidP="00842AE9">
      <w:pPr>
        <w:pStyle w:val="IF-PassionNarrativeText"/>
      </w:pPr>
    </w:p>
    <w:p w:rsidR="006F7543" w:rsidRPr="002C0169" w:rsidRDefault="006F7543" w:rsidP="00842AE9">
      <w:pPr>
        <w:pStyle w:val="IF-PassionNarrativeText"/>
        <w:rPr>
          <w:sz w:val="28"/>
        </w:rPr>
      </w:pPr>
    </w:p>
    <w:p w:rsidR="004E3347" w:rsidRPr="002C0169" w:rsidRDefault="009C21F1" w:rsidP="00842AE9">
      <w:pPr>
        <w:pStyle w:val="IF-PassionNarrativeSectionHeading"/>
      </w:pPr>
      <w:r w:rsidRPr="002C0169">
        <w:t xml:space="preserve">The </w:t>
      </w:r>
      <w:r w:rsidRPr="00842AE9">
        <w:t>Anointing</w:t>
      </w:r>
      <w:r w:rsidRPr="002C0169">
        <w:t xml:space="preserve"> at Bethany</w:t>
      </w:r>
    </w:p>
    <w:p w:rsidR="006F7543" w:rsidRPr="002C0169" w:rsidRDefault="006F7543" w:rsidP="00842AE9">
      <w:pPr>
        <w:pStyle w:val="IF-PassionNarrativeText"/>
      </w:pPr>
    </w:p>
    <w:p w:rsidR="004E3347" w:rsidRPr="002C0169" w:rsidRDefault="0056115E" w:rsidP="00842AE9">
      <w:pPr>
        <w:pStyle w:val="IF-PassionNarrativeText"/>
      </w:pPr>
      <w:r>
        <w:t>NARRATOR:</w:t>
      </w:r>
      <w:r w:rsidR="00E622F4">
        <w:tab/>
      </w:r>
      <w:r w:rsidR="00A044CC">
        <w:t xml:space="preserve"> </w:t>
      </w:r>
      <w:r w:rsidR="001316D5" w:rsidRPr="002C0169">
        <w:rPr>
          <w:vertAlign w:val="superscript"/>
        </w:rPr>
        <w:t xml:space="preserve">6 </w:t>
      </w:r>
      <w:r w:rsidR="001316D5" w:rsidRPr="002C0169">
        <w:t xml:space="preserve">Now while Jesus was at Bethany in the house of Simon the leper, </w:t>
      </w:r>
      <w:r w:rsidR="001316D5" w:rsidRPr="002C0169">
        <w:rPr>
          <w:vertAlign w:val="superscript"/>
        </w:rPr>
        <w:t xml:space="preserve">7 </w:t>
      </w:r>
      <w:r w:rsidR="001316D5" w:rsidRPr="002C0169">
        <w:t xml:space="preserve">a woman came to him with an alabaster jar of very costly ointment, and she poured it on his head as he sat at the table. </w:t>
      </w:r>
      <w:r w:rsidR="001316D5" w:rsidRPr="002C0169">
        <w:rPr>
          <w:vertAlign w:val="superscript"/>
        </w:rPr>
        <w:t xml:space="preserve">8 </w:t>
      </w:r>
      <w:r w:rsidR="001316D5" w:rsidRPr="002C0169">
        <w:t>But when the disciples saw it, they were angry and said,</w:t>
      </w:r>
    </w:p>
    <w:p w:rsidR="00A80543" w:rsidRPr="002C0169" w:rsidRDefault="00A80543"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215E94" w:rsidRPr="002C0169">
        <w:t xml:space="preserve">Why this waste? </w:t>
      </w:r>
      <w:r w:rsidR="00215E94" w:rsidRPr="002C0169">
        <w:rPr>
          <w:vertAlign w:val="superscript"/>
        </w:rPr>
        <w:t xml:space="preserve">9 </w:t>
      </w:r>
      <w:r w:rsidR="00215E94" w:rsidRPr="002C0169">
        <w:t>For this ointment could have been sold for a large sum, and the money given to the poor.</w:t>
      </w:r>
      <w:r w:rsidR="00B551AB">
        <w:t>’</w:t>
      </w:r>
    </w:p>
    <w:p w:rsidR="00A80543" w:rsidRPr="002C0169" w:rsidRDefault="00A80543" w:rsidP="00842AE9">
      <w:pPr>
        <w:pStyle w:val="IF-PassionNarrativeText"/>
      </w:pPr>
    </w:p>
    <w:p w:rsidR="004E3347" w:rsidRPr="002C0169" w:rsidRDefault="0056115E" w:rsidP="00842AE9">
      <w:pPr>
        <w:pStyle w:val="IF-PassionNarrativeText"/>
      </w:pPr>
      <w:r>
        <w:t>NARRATOR:</w:t>
      </w:r>
      <w:r w:rsidR="00ED67A1">
        <w:tab/>
      </w:r>
      <w:r w:rsidR="003A1B0C" w:rsidRPr="002C0169">
        <w:rPr>
          <w:vertAlign w:val="superscript"/>
        </w:rPr>
        <w:t xml:space="preserve">10 </w:t>
      </w:r>
      <w:r w:rsidR="003A1B0C" w:rsidRPr="002C0169">
        <w:t>But Jesus, aware of this, said to them,</w:t>
      </w:r>
    </w:p>
    <w:p w:rsidR="004E3347" w:rsidRPr="002C0169" w:rsidRDefault="004E3347" w:rsidP="00842AE9">
      <w:pPr>
        <w:pStyle w:val="IF-PassionNarrativeText"/>
      </w:pPr>
    </w:p>
    <w:p w:rsidR="00215E94" w:rsidRPr="002C0169" w:rsidRDefault="00B45760" w:rsidP="00B551AB">
      <w:pPr>
        <w:pStyle w:val="IF-PassionNarrativeText"/>
      </w:pPr>
      <w:r>
        <w:t>JESUS:</w:t>
      </w:r>
      <w:r w:rsidR="00B551AB">
        <w:t>       </w:t>
      </w:r>
      <w:r>
        <w:tab/>
      </w:r>
      <w:r w:rsidR="00B551AB">
        <w:t>‘</w:t>
      </w:r>
      <w:r w:rsidR="00215E94" w:rsidRPr="002C0169">
        <w:t xml:space="preserve">Why do you trouble the woman? She has performed a good service for me. </w:t>
      </w:r>
      <w:r w:rsidR="00215E94" w:rsidRPr="002C0169">
        <w:rPr>
          <w:vertAlign w:val="superscript"/>
        </w:rPr>
        <w:t xml:space="preserve">11 </w:t>
      </w:r>
      <w:r w:rsidR="00215E94" w:rsidRPr="002C0169">
        <w:t xml:space="preserve">For you always have the poor with you, but you will not always have me. </w:t>
      </w:r>
      <w:r w:rsidR="00215E94" w:rsidRPr="002C0169">
        <w:rPr>
          <w:vertAlign w:val="superscript"/>
        </w:rPr>
        <w:t xml:space="preserve">12 </w:t>
      </w:r>
      <w:r w:rsidR="00215E94" w:rsidRPr="002C0169">
        <w:t xml:space="preserve">By pouring this ointment on my body she has prepared me for burial. </w:t>
      </w:r>
      <w:r w:rsidR="00215E94" w:rsidRPr="002C0169">
        <w:rPr>
          <w:vertAlign w:val="superscript"/>
        </w:rPr>
        <w:t xml:space="preserve">13 </w:t>
      </w:r>
      <w:r w:rsidR="00215E94" w:rsidRPr="002C0169">
        <w:t>Truly I tell you, wherever this good news is proclaimed in the whole world, what she has done will be told in remembrance of her.</w:t>
      </w:r>
      <w:r w:rsidR="00B551AB">
        <w:t>’</w:t>
      </w:r>
    </w:p>
    <w:p w:rsidR="004E3347" w:rsidRPr="002C0169" w:rsidRDefault="004E3347" w:rsidP="00842AE9">
      <w:pPr>
        <w:pStyle w:val="IF-PassionNarrativeText"/>
        <w:rPr>
          <w:i/>
          <w:iCs/>
        </w:rPr>
      </w:pPr>
    </w:p>
    <w:p w:rsidR="004E3347" w:rsidRPr="002C0169" w:rsidRDefault="009C21F1" w:rsidP="00842AE9">
      <w:pPr>
        <w:pStyle w:val="IF-PassionNarrativeSectionHeading"/>
      </w:pPr>
      <w:r w:rsidRPr="002C0169">
        <w:t>Judas Agrees to Betray Jesus</w:t>
      </w:r>
    </w:p>
    <w:p w:rsidR="00F008A1" w:rsidRPr="002C0169" w:rsidRDefault="0056115E" w:rsidP="00842AE9">
      <w:pPr>
        <w:pStyle w:val="IF-PassionNarrativeText"/>
      </w:pPr>
      <w:r>
        <w:t>NARRATOR:</w:t>
      </w:r>
      <w:r w:rsidR="00842AE9">
        <w:tab/>
      </w:r>
      <w:r w:rsidR="00F008A1" w:rsidRPr="002C0169">
        <w:rPr>
          <w:vertAlign w:val="superscript"/>
        </w:rPr>
        <w:t xml:space="preserve">14 </w:t>
      </w:r>
      <w:r w:rsidR="00F008A1" w:rsidRPr="002C0169">
        <w:t xml:space="preserve">Then one of the twelve, who was called Judas Iscariot, went to the chief priests </w:t>
      </w:r>
      <w:r w:rsidR="00F008A1" w:rsidRPr="002C0169">
        <w:rPr>
          <w:vertAlign w:val="superscript"/>
        </w:rPr>
        <w:t xml:space="preserve">15 </w:t>
      </w:r>
      <w:r w:rsidR="00F008A1" w:rsidRPr="002C0169">
        <w:t xml:space="preserve">and said, </w:t>
      </w:r>
      <w:r w:rsidR="00B551AB">
        <w:t>‘</w:t>
      </w:r>
      <w:r w:rsidR="00F008A1" w:rsidRPr="002C0169">
        <w:t>What will you give me if I betray him to you?</w:t>
      </w:r>
      <w:r w:rsidR="00B551AB">
        <w:t>’</w:t>
      </w:r>
      <w:r w:rsidR="00F008A1" w:rsidRPr="002C0169">
        <w:t xml:space="preserve"> They paid him thirty pieces of silver. </w:t>
      </w:r>
    </w:p>
    <w:p w:rsidR="0056115E" w:rsidRDefault="0056115E" w:rsidP="00842AE9">
      <w:pPr>
        <w:pStyle w:val="IF-PassionNarrativeText"/>
      </w:pPr>
    </w:p>
    <w:p w:rsidR="004E3347" w:rsidRPr="002C0169" w:rsidRDefault="000626CD" w:rsidP="00B551AB">
      <w:pPr>
        <w:pStyle w:val="IL-Action"/>
      </w:pPr>
      <w:r w:rsidRPr="000626CD">
        <w:rPr>
          <w:smallCaps/>
          <w:u w:val="single"/>
        </w:rPr>
        <w:lastRenderedPageBreak/>
        <w:t>Action</w:t>
      </w:r>
      <w:r w:rsidR="00130FBC" w:rsidRPr="00B551AB">
        <w:t>:</w:t>
      </w:r>
      <w:r w:rsidR="009C21F1" w:rsidRPr="00B551AB">
        <w:t xml:space="preserve"> Scatter</w:t>
      </w:r>
      <w:r w:rsidR="00F454DD">
        <w:t xml:space="preserve"> a handful</w:t>
      </w:r>
      <w:r w:rsidR="00130FBC" w:rsidRPr="00B551AB">
        <w:t xml:space="preserve"> of coins over </w:t>
      </w:r>
      <w:r w:rsidR="00F454DD">
        <w:t xml:space="preserve">the </w:t>
      </w:r>
      <w:r w:rsidR="00130FBC" w:rsidRPr="00B551AB">
        <w:t>Communion Table</w:t>
      </w:r>
    </w:p>
    <w:p w:rsidR="004E3347" w:rsidRPr="002C0169" w:rsidRDefault="004E3347" w:rsidP="00842AE9">
      <w:pPr>
        <w:pStyle w:val="IF-PassionNarrativeText"/>
      </w:pPr>
    </w:p>
    <w:p w:rsidR="004E3347" w:rsidRPr="002C0169" w:rsidRDefault="00D4329D" w:rsidP="00B551AB">
      <w:pPr>
        <w:pStyle w:val="IF-PassionNarrativeText"/>
        <w:ind w:firstLine="0"/>
        <w:jc w:val="both"/>
      </w:pPr>
      <w:r w:rsidRPr="002C0169">
        <w:rPr>
          <w:vertAlign w:val="superscript"/>
        </w:rPr>
        <w:t xml:space="preserve">16 </w:t>
      </w:r>
      <w:r w:rsidRPr="002C0169">
        <w:t>And from that moment he began to look for an opportunity to betray him.</w:t>
      </w:r>
    </w:p>
    <w:p w:rsidR="00D64C4D" w:rsidRDefault="00D64C4D" w:rsidP="002B4B71">
      <w:pPr>
        <w:rPr>
          <w:sz w:val="30"/>
          <w:lang w:val="en-US"/>
        </w:rPr>
      </w:pPr>
    </w:p>
    <w:p w:rsidR="00B45760" w:rsidRDefault="00B45760" w:rsidP="00B45760">
      <w:pPr>
        <w:jc w:val="center"/>
        <w:rPr>
          <w:sz w:val="30"/>
          <w:lang w:val="en-US"/>
        </w:rPr>
      </w:pPr>
    </w:p>
    <w:p w:rsidR="004E3347" w:rsidRDefault="009C21F1" w:rsidP="00B45760">
      <w:pPr>
        <w:jc w:val="center"/>
        <w:rPr>
          <w:sz w:val="30"/>
          <w:lang w:val="en-US"/>
        </w:rPr>
      </w:pPr>
      <w:r w:rsidRPr="002C0169">
        <w:rPr>
          <w:sz w:val="30"/>
          <w:lang w:val="en-US"/>
        </w:rPr>
        <w:t>--------------------</w:t>
      </w:r>
    </w:p>
    <w:p w:rsidR="00D64C4D" w:rsidRPr="002C0169" w:rsidRDefault="00D64C4D" w:rsidP="002B4B71">
      <w:pPr>
        <w:rPr>
          <w:sz w:val="30"/>
          <w:lang w:val="en-US"/>
        </w:rPr>
      </w:pPr>
    </w:p>
    <w:p w:rsidR="00B45760" w:rsidRDefault="00B45760" w:rsidP="002B4B71">
      <w:pPr>
        <w:rPr>
          <w:b/>
          <w:bCs/>
          <w:sz w:val="30"/>
        </w:rPr>
      </w:pPr>
    </w:p>
    <w:p w:rsidR="004E3347" w:rsidRPr="00130FBC" w:rsidRDefault="009C21F1" w:rsidP="002B4B71">
      <w:pPr>
        <w:rPr>
          <w:bCs/>
          <w:sz w:val="30"/>
        </w:rPr>
      </w:pPr>
      <w:r w:rsidRPr="00130FBC">
        <w:rPr>
          <w:bCs/>
          <w:sz w:val="30"/>
        </w:rPr>
        <w:t>Psalm 22</w:t>
      </w:r>
      <w:r w:rsidR="00D946E7" w:rsidRPr="00130FBC">
        <w:rPr>
          <w:bCs/>
          <w:sz w:val="30"/>
        </w:rPr>
        <w:t>.10</w:t>
      </w:r>
      <w:r w:rsidR="00EC2E0F" w:rsidRPr="00130FBC">
        <w:rPr>
          <w:bCs/>
          <w:sz w:val="30"/>
        </w:rPr>
        <w:t>-15</w:t>
      </w:r>
      <w:r w:rsidR="0056115E" w:rsidRPr="00130FBC">
        <w:rPr>
          <w:bCs/>
          <w:sz w:val="30"/>
        </w:rPr>
        <w:t xml:space="preserve"> </w:t>
      </w:r>
    </w:p>
    <w:p w:rsidR="0056115E" w:rsidRDefault="005554CB" w:rsidP="00205BFE">
      <w:pPr>
        <w:pStyle w:val="IF-Rubric"/>
      </w:pPr>
      <w:r w:rsidRPr="005554CB">
        <w:rPr>
          <w:smallCaps/>
          <w:u w:val="single"/>
        </w:rPr>
        <w:t>Service Note</w:t>
      </w:r>
      <w:r w:rsidR="0056115E" w:rsidRPr="00205BFE">
        <w:rPr>
          <w:smallCaps/>
        </w:rPr>
        <w:t xml:space="preserve">: </w:t>
      </w:r>
      <w:r w:rsidR="0056115E" w:rsidRPr="008F0A83">
        <w:t xml:space="preserve">This </w:t>
      </w:r>
      <w:r w:rsidR="003927FB">
        <w:t>could</w:t>
      </w:r>
      <w:r w:rsidR="0056115E" w:rsidRPr="008F0A83">
        <w:t xml:space="preserve"> be read responsively (</w:t>
      </w:r>
      <w:r w:rsidR="003927FB">
        <w:t>as below)</w:t>
      </w:r>
      <w:r w:rsidR="0056115E" w:rsidRPr="008F0A83">
        <w:t xml:space="preserve"> or sung</w:t>
      </w:r>
      <w:r w:rsidR="003927FB">
        <w:t>,</w:t>
      </w:r>
      <w:r w:rsidR="0056115E" w:rsidRPr="008F0A83">
        <w:t xml:space="preserve"> </w:t>
      </w:r>
      <w:r w:rsidR="003927FB">
        <w:t>with possible settings including</w:t>
      </w:r>
      <w:r w:rsidR="0056115E" w:rsidRPr="008F0A83">
        <w:t xml:space="preserve"> TIS 9 and PCS 15 or 16.</w:t>
      </w:r>
    </w:p>
    <w:p w:rsidR="000D2F2B" w:rsidRPr="008F0A83" w:rsidRDefault="000D2F2B" w:rsidP="00F454DD">
      <w:pPr>
        <w:pStyle w:val="NormalWeb"/>
        <w:shd w:val="clear" w:color="auto" w:fill="FFFFFF"/>
        <w:ind w:left="720"/>
        <w:rPr>
          <w:rFonts w:ascii="Sylfaen" w:hAnsi="Sylfaen"/>
          <w:b/>
          <w:i/>
          <w:color w:val="010000"/>
          <w:sz w:val="32"/>
          <w:szCs w:val="27"/>
        </w:rPr>
      </w:pPr>
      <w:r w:rsidRPr="008F0A83">
        <w:rPr>
          <w:rFonts w:ascii="Sylfaen" w:hAnsi="Sylfaen"/>
          <w:color w:val="777777"/>
          <w:sz w:val="32"/>
          <w:szCs w:val="27"/>
          <w:vertAlign w:val="superscript"/>
        </w:rPr>
        <w:t>10</w:t>
      </w:r>
      <w:r w:rsidRPr="008F0A83">
        <w:rPr>
          <w:rFonts w:ascii="Sylfaen" w:hAnsi="Sylfaen"/>
          <w:color w:val="010000"/>
          <w:sz w:val="32"/>
          <w:szCs w:val="27"/>
        </w:rPr>
        <w:t> On you I was cast from my birth,</w:t>
      </w:r>
      <w:r w:rsidRPr="008F0A83">
        <w:rPr>
          <w:rFonts w:ascii="Sylfaen" w:hAnsi="Sylfaen"/>
          <w:color w:val="010000"/>
          <w:sz w:val="32"/>
          <w:szCs w:val="27"/>
        </w:rPr>
        <w:br/>
        <w:t xml:space="preserve">    </w:t>
      </w:r>
      <w:r w:rsidRPr="008F0A83">
        <w:rPr>
          <w:rFonts w:ascii="Sylfaen" w:hAnsi="Sylfaen"/>
          <w:b/>
          <w:i/>
          <w:color w:val="010000"/>
          <w:sz w:val="32"/>
          <w:szCs w:val="27"/>
        </w:rPr>
        <w:t>   and since my mother bore me you have been my God. </w:t>
      </w:r>
      <w:r w:rsidRPr="008F0A83">
        <w:rPr>
          <w:rFonts w:ascii="Sylfaen" w:hAnsi="Sylfaen"/>
          <w:b/>
          <w:i/>
          <w:color w:val="010000"/>
          <w:sz w:val="32"/>
          <w:szCs w:val="27"/>
        </w:rPr>
        <w:br/>
      </w:r>
      <w:r w:rsidRPr="008F0A83">
        <w:rPr>
          <w:rFonts w:ascii="Sylfaen" w:hAnsi="Sylfaen"/>
          <w:color w:val="777777"/>
          <w:sz w:val="32"/>
          <w:szCs w:val="27"/>
          <w:vertAlign w:val="superscript"/>
        </w:rPr>
        <w:t>11</w:t>
      </w:r>
      <w:r w:rsidRPr="008F0A83">
        <w:rPr>
          <w:rFonts w:ascii="Sylfaen" w:hAnsi="Sylfaen"/>
          <w:color w:val="010000"/>
          <w:sz w:val="32"/>
          <w:szCs w:val="27"/>
        </w:rPr>
        <w:t> Do not be far from me,</w:t>
      </w:r>
      <w:r w:rsidRPr="008F0A83">
        <w:rPr>
          <w:rFonts w:ascii="Sylfaen" w:hAnsi="Sylfaen"/>
          <w:color w:val="010000"/>
          <w:sz w:val="32"/>
          <w:szCs w:val="27"/>
        </w:rPr>
        <w:br/>
      </w:r>
      <w:r w:rsidRPr="008F0A83">
        <w:rPr>
          <w:rFonts w:ascii="Sylfaen" w:hAnsi="Sylfaen"/>
          <w:b/>
          <w:i/>
          <w:color w:val="010000"/>
          <w:sz w:val="32"/>
          <w:szCs w:val="27"/>
        </w:rPr>
        <w:t xml:space="preserve">       for trouble is near</w:t>
      </w:r>
      <w:r w:rsidRPr="008F0A83">
        <w:rPr>
          <w:rFonts w:ascii="Sylfaen" w:hAnsi="Sylfaen"/>
          <w:b/>
          <w:i/>
          <w:color w:val="010000"/>
          <w:sz w:val="32"/>
          <w:szCs w:val="27"/>
        </w:rPr>
        <w:br/>
        <w:t>       and there is no one to help. </w:t>
      </w:r>
    </w:p>
    <w:p w:rsidR="000D2F2B" w:rsidRPr="008F0A83" w:rsidRDefault="000D2F2B" w:rsidP="000D2F2B">
      <w:pPr>
        <w:pStyle w:val="NormalWeb"/>
        <w:shd w:val="clear" w:color="auto" w:fill="FFFFFF"/>
        <w:ind w:left="720"/>
        <w:rPr>
          <w:rFonts w:ascii="Sylfaen" w:hAnsi="Sylfaen"/>
          <w:b/>
          <w:i/>
          <w:color w:val="010000"/>
          <w:sz w:val="32"/>
          <w:szCs w:val="27"/>
        </w:rPr>
      </w:pPr>
      <w:r w:rsidRPr="008F0A83">
        <w:rPr>
          <w:rFonts w:ascii="Sylfaen" w:hAnsi="Sylfaen"/>
          <w:color w:val="777777"/>
          <w:sz w:val="32"/>
          <w:szCs w:val="27"/>
          <w:vertAlign w:val="superscript"/>
        </w:rPr>
        <w:t>12</w:t>
      </w:r>
      <w:r w:rsidRPr="008F0A83">
        <w:rPr>
          <w:rFonts w:ascii="Sylfaen" w:hAnsi="Sylfaen"/>
          <w:color w:val="010000"/>
          <w:sz w:val="32"/>
          <w:szCs w:val="27"/>
        </w:rPr>
        <w:t> Many bulls encircle me,</w:t>
      </w:r>
      <w:r w:rsidRPr="008F0A83">
        <w:rPr>
          <w:rFonts w:ascii="Sylfaen" w:hAnsi="Sylfaen"/>
          <w:color w:val="010000"/>
          <w:sz w:val="32"/>
          <w:szCs w:val="27"/>
        </w:rPr>
        <w:br/>
        <w:t xml:space="preserve">    </w:t>
      </w:r>
      <w:r w:rsidRPr="008F0A83">
        <w:rPr>
          <w:rFonts w:ascii="Sylfaen" w:hAnsi="Sylfaen"/>
          <w:b/>
          <w:i/>
          <w:color w:val="010000"/>
          <w:sz w:val="32"/>
          <w:szCs w:val="27"/>
        </w:rPr>
        <w:t>   strong bulls of Bashan surround me; </w:t>
      </w:r>
      <w:r w:rsidRPr="008F0A83">
        <w:rPr>
          <w:rFonts w:ascii="Sylfaen" w:hAnsi="Sylfaen"/>
          <w:b/>
          <w:i/>
          <w:color w:val="010000"/>
          <w:sz w:val="32"/>
          <w:szCs w:val="27"/>
        </w:rPr>
        <w:br/>
      </w:r>
      <w:r w:rsidRPr="008F0A83">
        <w:rPr>
          <w:rFonts w:ascii="Sylfaen" w:hAnsi="Sylfaen"/>
          <w:color w:val="777777"/>
          <w:sz w:val="32"/>
          <w:szCs w:val="27"/>
          <w:vertAlign w:val="superscript"/>
        </w:rPr>
        <w:t>13</w:t>
      </w:r>
      <w:r w:rsidRPr="008F0A83">
        <w:rPr>
          <w:rFonts w:ascii="Sylfaen" w:hAnsi="Sylfaen"/>
          <w:color w:val="010000"/>
          <w:sz w:val="32"/>
          <w:szCs w:val="27"/>
        </w:rPr>
        <w:t> they open wide their mouths at me,</w:t>
      </w:r>
      <w:r w:rsidRPr="008F0A83">
        <w:rPr>
          <w:rFonts w:ascii="Sylfaen" w:hAnsi="Sylfaen"/>
          <w:color w:val="010000"/>
          <w:sz w:val="32"/>
          <w:szCs w:val="27"/>
        </w:rPr>
        <w:br/>
        <w:t xml:space="preserve">    </w:t>
      </w:r>
      <w:r w:rsidRPr="008F0A83">
        <w:rPr>
          <w:rFonts w:ascii="Sylfaen" w:hAnsi="Sylfaen"/>
          <w:b/>
          <w:i/>
          <w:color w:val="010000"/>
          <w:sz w:val="32"/>
          <w:szCs w:val="27"/>
        </w:rPr>
        <w:t>   like a ravening and roaring lion. </w:t>
      </w:r>
    </w:p>
    <w:p w:rsidR="000D2F2B" w:rsidRPr="008F0A83" w:rsidRDefault="000D2F2B" w:rsidP="00F454DD">
      <w:pPr>
        <w:pStyle w:val="NormalWeb"/>
        <w:shd w:val="clear" w:color="auto" w:fill="FFFFFF"/>
        <w:ind w:left="720"/>
        <w:rPr>
          <w:rFonts w:ascii="Sylfaen" w:hAnsi="Sylfaen"/>
          <w:b/>
          <w:i/>
          <w:color w:val="010000"/>
          <w:sz w:val="32"/>
          <w:szCs w:val="27"/>
        </w:rPr>
      </w:pPr>
      <w:r w:rsidRPr="008F0A83">
        <w:rPr>
          <w:rFonts w:ascii="Sylfaen" w:hAnsi="Sylfaen"/>
          <w:color w:val="777777"/>
          <w:sz w:val="32"/>
          <w:szCs w:val="27"/>
          <w:vertAlign w:val="superscript"/>
        </w:rPr>
        <w:t>14</w:t>
      </w:r>
      <w:r w:rsidRPr="008F0A83">
        <w:rPr>
          <w:rFonts w:ascii="Sylfaen" w:hAnsi="Sylfaen"/>
          <w:color w:val="010000"/>
          <w:sz w:val="32"/>
          <w:szCs w:val="27"/>
        </w:rPr>
        <w:t> I am poured out like water,</w:t>
      </w:r>
      <w:r w:rsidRPr="008F0A83">
        <w:rPr>
          <w:rFonts w:ascii="Sylfaen" w:hAnsi="Sylfaen"/>
          <w:color w:val="010000"/>
          <w:sz w:val="32"/>
          <w:szCs w:val="27"/>
        </w:rPr>
        <w:br/>
        <w:t xml:space="preserve">      </w:t>
      </w:r>
      <w:r w:rsidRPr="008F0A83">
        <w:rPr>
          <w:rFonts w:ascii="Sylfaen" w:hAnsi="Sylfaen"/>
          <w:b/>
          <w:i/>
          <w:color w:val="010000"/>
          <w:sz w:val="32"/>
          <w:szCs w:val="27"/>
        </w:rPr>
        <w:t> and all my bones are out of joint;</w:t>
      </w:r>
      <w:r w:rsidRPr="008F0A83">
        <w:rPr>
          <w:rFonts w:ascii="Sylfaen" w:hAnsi="Sylfaen"/>
          <w:b/>
          <w:i/>
          <w:color w:val="010000"/>
          <w:sz w:val="32"/>
          <w:szCs w:val="27"/>
        </w:rPr>
        <w:br/>
      </w:r>
      <w:r w:rsidRPr="008F0A83">
        <w:rPr>
          <w:rFonts w:ascii="Sylfaen" w:hAnsi="Sylfaen"/>
          <w:color w:val="010000"/>
          <w:sz w:val="32"/>
          <w:szCs w:val="27"/>
        </w:rPr>
        <w:t xml:space="preserve">    my heart is like wax;</w:t>
      </w:r>
      <w:r w:rsidRPr="008F0A83">
        <w:rPr>
          <w:rFonts w:ascii="Sylfaen" w:hAnsi="Sylfaen"/>
          <w:color w:val="010000"/>
          <w:sz w:val="32"/>
          <w:szCs w:val="27"/>
        </w:rPr>
        <w:br/>
        <w:t xml:space="preserve">       </w:t>
      </w:r>
      <w:r w:rsidRPr="008F0A83">
        <w:rPr>
          <w:rFonts w:ascii="Sylfaen" w:hAnsi="Sylfaen"/>
          <w:b/>
          <w:i/>
          <w:color w:val="010000"/>
          <w:sz w:val="32"/>
          <w:szCs w:val="27"/>
        </w:rPr>
        <w:t>it is melted within my breast; </w:t>
      </w:r>
      <w:r w:rsidRPr="008F0A83">
        <w:rPr>
          <w:rFonts w:ascii="Sylfaen" w:hAnsi="Sylfaen"/>
          <w:color w:val="010000"/>
          <w:sz w:val="32"/>
          <w:szCs w:val="27"/>
        </w:rPr>
        <w:br/>
      </w:r>
      <w:r w:rsidRPr="008F0A83">
        <w:rPr>
          <w:rFonts w:ascii="Sylfaen" w:hAnsi="Sylfaen"/>
          <w:color w:val="777777"/>
          <w:sz w:val="32"/>
          <w:szCs w:val="27"/>
          <w:vertAlign w:val="superscript"/>
        </w:rPr>
        <w:t>15</w:t>
      </w:r>
      <w:r w:rsidRPr="008F0A83">
        <w:rPr>
          <w:rFonts w:ascii="Sylfaen" w:hAnsi="Sylfaen"/>
          <w:color w:val="010000"/>
          <w:sz w:val="32"/>
          <w:szCs w:val="27"/>
        </w:rPr>
        <w:t> my mouth</w:t>
      </w:r>
      <w:hyperlink r:id="rId11" w:history="1"/>
      <w:r w:rsidRPr="008F0A83">
        <w:rPr>
          <w:rFonts w:ascii="Sylfaen" w:hAnsi="Sylfaen"/>
          <w:color w:val="010000"/>
          <w:sz w:val="32"/>
          <w:szCs w:val="27"/>
        </w:rPr>
        <w:t> is dried up like a potsherd,</w:t>
      </w:r>
      <w:r w:rsidRPr="008F0A83">
        <w:rPr>
          <w:rFonts w:ascii="Sylfaen" w:hAnsi="Sylfaen"/>
          <w:color w:val="010000"/>
          <w:sz w:val="32"/>
          <w:szCs w:val="27"/>
        </w:rPr>
        <w:br/>
        <w:t>   and my tongue sticks to my jaws;</w:t>
      </w:r>
      <w:r w:rsidRPr="008F0A83">
        <w:rPr>
          <w:rFonts w:ascii="Sylfaen" w:hAnsi="Sylfaen"/>
          <w:color w:val="010000"/>
          <w:sz w:val="32"/>
          <w:szCs w:val="27"/>
        </w:rPr>
        <w:br/>
        <w:t xml:space="preserve">    </w:t>
      </w:r>
      <w:r w:rsidRPr="008F0A83">
        <w:rPr>
          <w:rFonts w:ascii="Sylfaen" w:hAnsi="Sylfaen"/>
          <w:b/>
          <w:i/>
          <w:color w:val="010000"/>
          <w:sz w:val="32"/>
          <w:szCs w:val="27"/>
        </w:rPr>
        <w:t>   you lay me in the dust of death. </w:t>
      </w:r>
      <w:r w:rsidR="00F454DD">
        <w:rPr>
          <w:rFonts w:ascii="Sylfaen" w:hAnsi="Sylfaen"/>
          <w:b/>
          <w:i/>
          <w:color w:val="010000"/>
          <w:sz w:val="32"/>
          <w:szCs w:val="27"/>
        </w:rPr>
        <w:tab/>
      </w:r>
      <w:r w:rsidR="00F454DD">
        <w:rPr>
          <w:rFonts w:ascii="Sylfaen" w:hAnsi="Sylfaen"/>
          <w:b/>
          <w:i/>
          <w:color w:val="010000"/>
          <w:sz w:val="32"/>
          <w:szCs w:val="27"/>
        </w:rPr>
        <w:tab/>
      </w:r>
      <w:r w:rsidR="00F454DD">
        <w:rPr>
          <w:rFonts w:ascii="Sylfaen" w:hAnsi="Sylfaen"/>
          <w:b/>
          <w:i/>
          <w:color w:val="010000"/>
          <w:sz w:val="32"/>
          <w:szCs w:val="27"/>
        </w:rPr>
        <w:tab/>
      </w:r>
      <w:r w:rsidR="00F454DD" w:rsidRPr="00F454DD">
        <w:rPr>
          <w:rFonts w:ascii="Sylfaen" w:hAnsi="Sylfaen"/>
          <w:i/>
          <w:color w:val="010000"/>
          <w:sz w:val="26"/>
          <w:szCs w:val="27"/>
        </w:rPr>
        <w:t>NRSV</w:t>
      </w:r>
    </w:p>
    <w:p w:rsidR="0056115E" w:rsidRPr="0056115E" w:rsidRDefault="0056115E" w:rsidP="002B4B71">
      <w:pPr>
        <w:rPr>
          <w:lang w:val="en-US"/>
        </w:rPr>
      </w:pPr>
    </w:p>
    <w:p w:rsidR="00791431" w:rsidRPr="002C0169" w:rsidRDefault="00791431" w:rsidP="002B4B71">
      <w:pPr>
        <w:rPr>
          <w:sz w:val="30"/>
        </w:rPr>
      </w:pPr>
    </w:p>
    <w:p w:rsidR="004E3347" w:rsidRPr="00A044CC" w:rsidRDefault="009C21F1" w:rsidP="002B4B71">
      <w:pPr>
        <w:rPr>
          <w:sz w:val="30"/>
        </w:rPr>
      </w:pPr>
      <w:r w:rsidRPr="00A044CC">
        <w:rPr>
          <w:sz w:val="30"/>
        </w:rPr>
        <w:t>Prayer</w:t>
      </w:r>
      <w:r w:rsidR="00BB3BBC" w:rsidRPr="00A044CC">
        <w:rPr>
          <w:sz w:val="30"/>
        </w:rPr>
        <w:t xml:space="preserve"> </w:t>
      </w:r>
    </w:p>
    <w:p w:rsidR="00842AE9" w:rsidRPr="0036010B" w:rsidRDefault="00842AE9" w:rsidP="0036010B">
      <w:pPr>
        <w:pStyle w:val="IL-LiturgistPrayers"/>
      </w:pPr>
    </w:p>
    <w:p w:rsidR="0036010B" w:rsidRPr="0036010B" w:rsidRDefault="0036010B" w:rsidP="0036010B">
      <w:pPr>
        <w:pStyle w:val="IL-LiturgistPrayers"/>
      </w:pPr>
      <w:r w:rsidRPr="0036010B">
        <w:lastRenderedPageBreak/>
        <w:t>We give you thanks, passionate God, for your prodigal love in Jesus.</w:t>
      </w:r>
    </w:p>
    <w:p w:rsidR="0036010B" w:rsidRPr="0036010B" w:rsidRDefault="0036010B" w:rsidP="0036010B">
      <w:pPr>
        <w:pStyle w:val="IL-LiturgistPrayers"/>
      </w:pPr>
    </w:p>
    <w:p w:rsidR="0036010B" w:rsidRPr="0036010B" w:rsidRDefault="0036010B" w:rsidP="0036010B">
      <w:pPr>
        <w:pStyle w:val="IL-LiturgistPrayers"/>
      </w:pPr>
      <w:r w:rsidRPr="0036010B">
        <w:t>In him came one with healing hands,</w:t>
      </w:r>
    </w:p>
    <w:p w:rsidR="0036010B" w:rsidRPr="0036010B" w:rsidRDefault="0036010B" w:rsidP="0036010B">
      <w:pPr>
        <w:pStyle w:val="IL-LiturgistPrayers"/>
      </w:pPr>
      <w:r w:rsidRPr="0036010B">
        <w:t>although he would himself</w:t>
      </w:r>
    </w:p>
    <w:p w:rsidR="0036010B" w:rsidRPr="0036010B" w:rsidRDefault="0036010B" w:rsidP="0036010B">
      <w:pPr>
        <w:pStyle w:val="IL-LiturgistPrayers"/>
      </w:pPr>
      <w:r w:rsidRPr="0036010B">
        <w:t>be made to suffer.</w:t>
      </w:r>
    </w:p>
    <w:p w:rsidR="0036010B" w:rsidRPr="0036010B" w:rsidRDefault="0036010B" w:rsidP="0036010B">
      <w:pPr>
        <w:pStyle w:val="IL-LiturgistPrayers"/>
      </w:pPr>
    </w:p>
    <w:p w:rsidR="0036010B" w:rsidRPr="0036010B" w:rsidRDefault="0036010B" w:rsidP="0036010B">
      <w:pPr>
        <w:pStyle w:val="IL-LiturgistPrayers"/>
      </w:pPr>
      <w:r w:rsidRPr="0036010B">
        <w:t>In him came the Word which gives life,</w:t>
      </w:r>
    </w:p>
    <w:p w:rsidR="0036010B" w:rsidRPr="0036010B" w:rsidRDefault="0036010B" w:rsidP="0036010B">
      <w:pPr>
        <w:pStyle w:val="IL-LiturgistPrayers"/>
      </w:pPr>
      <w:r w:rsidRPr="0036010B">
        <w:t>although he was met with</w:t>
      </w:r>
    </w:p>
    <w:p w:rsidR="0036010B" w:rsidRPr="0036010B" w:rsidRDefault="00A044CC" w:rsidP="0036010B">
      <w:pPr>
        <w:pStyle w:val="IL-LiturgistPrayers"/>
      </w:pPr>
      <w:r>
        <w:t>words</w:t>
      </w:r>
      <w:r w:rsidR="0036010B" w:rsidRPr="0036010B">
        <w:t xml:space="preserve"> which brought death.</w:t>
      </w:r>
    </w:p>
    <w:p w:rsidR="0036010B" w:rsidRPr="0036010B" w:rsidRDefault="0036010B" w:rsidP="0036010B">
      <w:pPr>
        <w:pStyle w:val="IL-LiturgistPrayers"/>
      </w:pPr>
    </w:p>
    <w:p w:rsidR="0036010B" w:rsidRPr="0036010B" w:rsidRDefault="0036010B" w:rsidP="0036010B">
      <w:pPr>
        <w:pStyle w:val="IL-LiturgistPrayers"/>
      </w:pPr>
      <w:r w:rsidRPr="0036010B">
        <w:t>Forgive us our confused hearing of your word,</w:t>
      </w:r>
    </w:p>
    <w:p w:rsidR="0036010B" w:rsidRPr="0036010B" w:rsidRDefault="0036010B" w:rsidP="0036010B">
      <w:pPr>
        <w:pStyle w:val="IL-LiturgistPrayers"/>
      </w:pPr>
      <w:r w:rsidRPr="0036010B">
        <w:t>our uncertain hearing of your call to life.</w:t>
      </w:r>
    </w:p>
    <w:p w:rsidR="0036010B" w:rsidRPr="0036010B" w:rsidRDefault="0036010B" w:rsidP="0036010B">
      <w:pPr>
        <w:pStyle w:val="IL-LiturgistPrayers"/>
      </w:pPr>
    </w:p>
    <w:p w:rsidR="0036010B" w:rsidRPr="0036010B" w:rsidRDefault="0036010B" w:rsidP="0036010B">
      <w:pPr>
        <w:pStyle w:val="IL-LiturgistPrayers"/>
      </w:pPr>
      <w:r w:rsidRPr="0036010B">
        <w:t>Strengthen us when trouble is near</w:t>
      </w:r>
    </w:p>
    <w:p w:rsidR="0036010B" w:rsidRPr="0036010B" w:rsidRDefault="0036010B" w:rsidP="0036010B">
      <w:pPr>
        <w:pStyle w:val="IL-LiturgistPrayers"/>
      </w:pPr>
      <w:r w:rsidRPr="0036010B">
        <w:t>and it seems there is no one to help.</w:t>
      </w:r>
    </w:p>
    <w:p w:rsidR="0036010B" w:rsidRPr="0036010B" w:rsidRDefault="0036010B" w:rsidP="0036010B">
      <w:pPr>
        <w:pStyle w:val="IL-LiturgistPrayers"/>
      </w:pPr>
    </w:p>
    <w:p w:rsidR="0036010B" w:rsidRPr="0036010B" w:rsidRDefault="0036010B" w:rsidP="0036010B">
      <w:pPr>
        <w:pStyle w:val="IL-LiturgistPrayers"/>
      </w:pPr>
      <w:r w:rsidRPr="0036010B">
        <w:t>Passionate God, have mercy on us.</w:t>
      </w:r>
    </w:p>
    <w:p w:rsidR="0056115E" w:rsidRPr="008F0A83" w:rsidRDefault="0056115E" w:rsidP="002B4B71">
      <w:pPr>
        <w:rPr>
          <w:smallCaps/>
          <w:sz w:val="26"/>
          <w:lang w:val="en-US"/>
        </w:rPr>
      </w:pPr>
    </w:p>
    <w:p w:rsidR="0056115E" w:rsidRPr="008F0A83" w:rsidRDefault="005554CB" w:rsidP="00842AE9">
      <w:pPr>
        <w:pStyle w:val="IF-Rubric"/>
      </w:pPr>
      <w:r w:rsidRPr="005554CB">
        <w:rPr>
          <w:smallCaps/>
          <w:u w:val="single"/>
        </w:rPr>
        <w:t>Service Note</w:t>
      </w:r>
      <w:r w:rsidR="0056115E" w:rsidRPr="00842AE9">
        <w:rPr>
          <w:smallCaps/>
        </w:rPr>
        <w:t xml:space="preserve">: </w:t>
      </w:r>
      <w:r w:rsidR="0056115E" w:rsidRPr="008F0A83">
        <w:t xml:space="preserve">A Kyrie or Trisagion is appropriate for each of the prayer interludes – the same sung response each time. Possibilities include one of the several Kyries in TIS (see the Communion Settings, TIS 756+). TIS </w:t>
      </w:r>
      <w:r w:rsidR="006770F7">
        <w:t xml:space="preserve">736 is also a simple Kyrie, </w:t>
      </w:r>
      <w:r w:rsidR="0056115E" w:rsidRPr="008F0A83">
        <w:t xml:space="preserve">perhaps for this purpose sung through just once but alternating the </w:t>
      </w:r>
      <w:r w:rsidR="006770F7">
        <w:t>‘</w:t>
      </w:r>
      <w:r w:rsidR="0056115E" w:rsidRPr="008F0A83">
        <w:t>Kyrie</w:t>
      </w:r>
      <w:r w:rsidR="006770F7">
        <w:t>’</w:t>
      </w:r>
      <w:r w:rsidR="0056115E" w:rsidRPr="008F0A83">
        <w:t xml:space="preserve"> and </w:t>
      </w:r>
      <w:r w:rsidR="006770F7">
        <w:t>‘</w:t>
      </w:r>
      <w:r w:rsidR="0056115E" w:rsidRPr="008F0A83">
        <w:t>Christe</w:t>
      </w:r>
      <w:r w:rsidR="006770F7">
        <w:t>’</w:t>
      </w:r>
      <w:r w:rsidR="0056115E" w:rsidRPr="008F0A83">
        <w:t xml:space="preserve"> for the three musical phrases. </w:t>
      </w:r>
      <w:r w:rsidR="00B81EB5">
        <w:t xml:space="preserve">A Trisagion is provided below; the accompaniment can be found on the </w:t>
      </w:r>
      <w:r w:rsidR="00B81EB5">
        <w:rPr>
          <w:i/>
        </w:rPr>
        <w:t xml:space="preserve">Illuminating </w:t>
      </w:r>
      <w:r w:rsidR="00B81EB5" w:rsidRPr="006770F7">
        <w:rPr>
          <w:i/>
        </w:rPr>
        <w:t xml:space="preserve">Faith </w:t>
      </w:r>
      <w:hyperlink r:id="rId12" w:history="1">
        <w:r w:rsidR="00B81EB5" w:rsidRPr="006770F7">
          <w:rPr>
            <w:rStyle w:val="Hyperlink"/>
            <w:rFonts w:ascii="Sylfaen" w:hAnsi="Sylfaen"/>
            <w:color w:val="FF0000"/>
          </w:rPr>
          <w:t>web pages</w:t>
        </w:r>
      </w:hyperlink>
      <w:r w:rsidR="00B81EB5" w:rsidRPr="006770F7">
        <w:t>. A</w:t>
      </w:r>
      <w:r w:rsidR="00B81EB5">
        <w:t xml:space="preserve">nother </w:t>
      </w:r>
      <w:r w:rsidR="0056115E" w:rsidRPr="008F0A83">
        <w:t>simple Tri</w:t>
      </w:r>
      <w:r w:rsidR="00361648">
        <w:t>sagion can be found in WTC, p.3</w:t>
      </w:r>
      <w:r w:rsidR="00B81EB5">
        <w:t>.</w:t>
      </w:r>
      <w:r w:rsidR="0056115E" w:rsidRPr="008F0A83">
        <w:t xml:space="preserve"> </w:t>
      </w:r>
    </w:p>
    <w:p w:rsidR="0056115E" w:rsidRPr="008F0A83" w:rsidRDefault="0056115E" w:rsidP="002B4B71">
      <w:pPr>
        <w:rPr>
          <w:b/>
          <w:i/>
          <w:smallCaps/>
          <w:color w:val="FF0000"/>
          <w:sz w:val="26"/>
          <w:lang w:val="en-US"/>
        </w:rPr>
      </w:pPr>
    </w:p>
    <w:p w:rsidR="0056115E" w:rsidRPr="008F0A83" w:rsidRDefault="005554CB" w:rsidP="00205BFE">
      <w:pPr>
        <w:pStyle w:val="IF-Rubric"/>
      </w:pPr>
      <w:r w:rsidRPr="005554CB">
        <w:rPr>
          <w:smallCaps/>
          <w:u w:val="single"/>
        </w:rPr>
        <w:t>Service Note</w:t>
      </w:r>
      <w:r w:rsidR="0056115E" w:rsidRPr="00205BFE">
        <w:rPr>
          <w:smallCaps/>
        </w:rPr>
        <w:t xml:space="preserve">: </w:t>
      </w:r>
      <w:r w:rsidR="0056115E" w:rsidRPr="008F0A83">
        <w:t xml:space="preserve">The words of the Kyrie/Trisagion should be printed at each prayer point. </w:t>
      </w:r>
    </w:p>
    <w:p w:rsidR="00E57BE8" w:rsidRPr="002C0169" w:rsidRDefault="00E57BE8" w:rsidP="002B4B71">
      <w:pPr>
        <w:rPr>
          <w:b/>
          <w:sz w:val="30"/>
        </w:rPr>
      </w:pPr>
    </w:p>
    <w:p w:rsidR="001D06ED" w:rsidRPr="002C0169" w:rsidRDefault="00B81EB5" w:rsidP="00B81EB5">
      <w:pPr>
        <w:ind w:left="720"/>
        <w:rPr>
          <w:sz w:val="38"/>
        </w:rPr>
      </w:pPr>
      <w:r>
        <w:rPr>
          <w:noProof/>
          <w:lang w:val="en-US"/>
        </w:rPr>
        <w:lastRenderedPageBreak/>
        <w:drawing>
          <wp:inline distT="0" distB="0" distL="0" distR="0" wp14:anchorId="5D22D100" wp14:editId="1BB8CC50">
            <wp:extent cx="5248275" cy="2471195"/>
            <wp:effectExtent l="0" t="0" r="0" b="5715"/>
            <wp:docPr id="3" name="Picture 3" descr="C:\Users\Craig\Documents\MuseScore3\Scores\Trisagion 1\Trisagion - MtE 1 - Pew Sheet Inser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raig\Documents\MuseScore3\Scores\Trisagion 1\Trisagion - MtE 1 - Pew Sheet Insert-1-1.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249318" cy="2471686"/>
                    </a:xfrm>
                    <a:prstGeom prst="rect">
                      <a:avLst/>
                    </a:prstGeom>
                    <a:noFill/>
                    <a:ln>
                      <a:noFill/>
                    </a:ln>
                    <a:extLst>
                      <a:ext uri="{53640926-AAD7-44D8-BBD7-CCE9431645EC}">
                        <a14:shadowObscured xmlns:a14="http://schemas.microsoft.com/office/drawing/2010/main"/>
                      </a:ext>
                    </a:extLst>
                  </pic:spPr>
                </pic:pic>
              </a:graphicData>
            </a:graphic>
          </wp:inline>
        </w:drawing>
      </w:r>
    </w:p>
    <w:p w:rsidR="00B81EB5" w:rsidRPr="00B81EB5" w:rsidRDefault="00B81EB5" w:rsidP="00B81EB5">
      <w:pPr>
        <w:rPr>
          <w:i/>
          <w:sz w:val="30"/>
        </w:rPr>
      </w:pPr>
      <w:r w:rsidRPr="00B81EB5">
        <w:rPr>
          <w:i/>
          <w:sz w:val="30"/>
        </w:rPr>
        <w:t xml:space="preserve">(Sung:) </w:t>
      </w:r>
    </w:p>
    <w:p w:rsidR="002B4B71" w:rsidRPr="002B4B71" w:rsidRDefault="002B4B71" w:rsidP="00842AE9">
      <w:pPr>
        <w:pStyle w:val="CongregationalResponse"/>
        <w:rPr>
          <w:lang w:val="en-US"/>
        </w:rPr>
      </w:pPr>
      <w:r w:rsidRPr="002B4B71">
        <w:rPr>
          <w:lang w:val="en-US"/>
        </w:rPr>
        <w:t>Holy God</w:t>
      </w:r>
      <w:r>
        <w:rPr>
          <w:lang w:val="en-US"/>
        </w:rPr>
        <w:t>, (holy God)</w:t>
      </w:r>
    </w:p>
    <w:p w:rsidR="002B4B71" w:rsidRPr="002B4B71" w:rsidRDefault="002B4B71" w:rsidP="00842AE9">
      <w:pPr>
        <w:pStyle w:val="CongregationalResponse"/>
        <w:rPr>
          <w:lang w:val="en-US"/>
        </w:rPr>
      </w:pPr>
      <w:r>
        <w:rPr>
          <w:lang w:val="en-US"/>
        </w:rPr>
        <w:t>h</w:t>
      </w:r>
      <w:r w:rsidRPr="002B4B71">
        <w:rPr>
          <w:lang w:val="en-US"/>
        </w:rPr>
        <w:t>oly and strong</w:t>
      </w:r>
      <w:r>
        <w:rPr>
          <w:lang w:val="en-US"/>
        </w:rPr>
        <w:t>, (holy and strong)</w:t>
      </w:r>
    </w:p>
    <w:p w:rsidR="002B4B71" w:rsidRDefault="002B4B71" w:rsidP="00842AE9">
      <w:pPr>
        <w:pStyle w:val="CongregationalResponse"/>
        <w:rPr>
          <w:lang w:val="en-US"/>
        </w:rPr>
      </w:pPr>
      <w:r>
        <w:rPr>
          <w:lang w:val="en-US"/>
        </w:rPr>
        <w:t>h</w:t>
      </w:r>
      <w:r w:rsidRPr="002B4B71">
        <w:rPr>
          <w:lang w:val="en-US"/>
        </w:rPr>
        <w:t xml:space="preserve">oly, immortal </w:t>
      </w:r>
      <w:r>
        <w:rPr>
          <w:lang w:val="en-US"/>
        </w:rPr>
        <w:t>One, (h</w:t>
      </w:r>
      <w:r w:rsidRPr="002B4B71">
        <w:rPr>
          <w:lang w:val="en-US"/>
        </w:rPr>
        <w:t xml:space="preserve">oly, immortal </w:t>
      </w:r>
      <w:r>
        <w:rPr>
          <w:lang w:val="en-US"/>
        </w:rPr>
        <w:t>One)</w:t>
      </w:r>
      <w:r w:rsidRPr="002B4B71">
        <w:rPr>
          <w:lang w:val="en-US"/>
        </w:rPr>
        <w:t xml:space="preserve"> </w:t>
      </w:r>
    </w:p>
    <w:p w:rsidR="002B4B71" w:rsidRPr="002B4B71" w:rsidRDefault="002B4B71" w:rsidP="00842AE9">
      <w:pPr>
        <w:pStyle w:val="CongregationalResponse"/>
        <w:rPr>
          <w:lang w:val="en-US"/>
        </w:rPr>
      </w:pPr>
      <w:r>
        <w:rPr>
          <w:lang w:val="en-US"/>
        </w:rPr>
        <w:t xml:space="preserve">    </w:t>
      </w:r>
      <w:r w:rsidR="003F6D70">
        <w:rPr>
          <w:lang w:val="en-US"/>
        </w:rPr>
        <w:t>have mercy on us!</w:t>
      </w:r>
    </w:p>
    <w:p w:rsidR="001D06ED" w:rsidRPr="002C0169" w:rsidRDefault="001D06ED" w:rsidP="002B4B71">
      <w:pPr>
        <w:rPr>
          <w:sz w:val="38"/>
        </w:rPr>
      </w:pPr>
    </w:p>
    <w:p w:rsidR="004E3347" w:rsidRPr="002C0169" w:rsidRDefault="004E3347" w:rsidP="002B4B71">
      <w:pPr>
        <w:rPr>
          <w:sz w:val="30"/>
          <w:lang w:val="en-US"/>
        </w:rPr>
      </w:pPr>
    </w:p>
    <w:p w:rsidR="004E3347" w:rsidRDefault="009C21F1" w:rsidP="00B45760">
      <w:pPr>
        <w:jc w:val="center"/>
        <w:rPr>
          <w:sz w:val="30"/>
          <w:lang w:val="en-US"/>
        </w:rPr>
      </w:pPr>
      <w:r w:rsidRPr="002C0169">
        <w:rPr>
          <w:sz w:val="30"/>
          <w:lang w:val="en-US"/>
        </w:rPr>
        <w:t>--------------------</w:t>
      </w:r>
    </w:p>
    <w:p w:rsidR="00B45760" w:rsidRPr="002C0169" w:rsidRDefault="00B45760" w:rsidP="00B45760">
      <w:pPr>
        <w:jc w:val="center"/>
        <w:rPr>
          <w:sz w:val="30"/>
          <w:lang w:val="en-US"/>
        </w:rPr>
      </w:pPr>
    </w:p>
    <w:p w:rsidR="004E3347" w:rsidRPr="002C0169" w:rsidRDefault="004E3347" w:rsidP="002B4B71">
      <w:pPr>
        <w:rPr>
          <w:sz w:val="30"/>
        </w:rPr>
      </w:pPr>
    </w:p>
    <w:p w:rsidR="004E3347" w:rsidRPr="002C0169" w:rsidRDefault="009C21F1" w:rsidP="00842AE9">
      <w:pPr>
        <w:pStyle w:val="IF-PassionNarrativeSectionHeading"/>
      </w:pPr>
      <w:r w:rsidRPr="002C0169">
        <w:t>The Passover with the Disciples</w:t>
      </w:r>
    </w:p>
    <w:p w:rsidR="00BB1B8D" w:rsidRPr="002C0169" w:rsidRDefault="00BB1B8D" w:rsidP="002B4B71">
      <w:pPr>
        <w:rPr>
          <w:sz w:val="30"/>
          <w:lang w:val="en-US"/>
        </w:rPr>
      </w:pPr>
    </w:p>
    <w:p w:rsidR="006D6B1D" w:rsidRPr="002C0169" w:rsidRDefault="0056115E" w:rsidP="00842AE9">
      <w:pPr>
        <w:pStyle w:val="IF-PassionNarrativeText"/>
      </w:pPr>
      <w:r>
        <w:t>NARRATOR:</w:t>
      </w:r>
      <w:r w:rsidR="00E622F4">
        <w:tab/>
      </w:r>
      <w:r w:rsidR="009C21F1" w:rsidRPr="002C0169">
        <w:t xml:space="preserve"> </w:t>
      </w:r>
      <w:r w:rsidR="006D6B1D" w:rsidRPr="002C0169">
        <w:rPr>
          <w:vertAlign w:val="superscript"/>
        </w:rPr>
        <w:t xml:space="preserve">17 </w:t>
      </w:r>
      <w:r w:rsidR="006D6B1D" w:rsidRPr="002C0169">
        <w:t>On the first day of Unleavened Bread the disciples came to Jesus, saying,</w:t>
      </w:r>
    </w:p>
    <w:p w:rsidR="009065A5" w:rsidRPr="002C0169" w:rsidRDefault="009065A5" w:rsidP="00842AE9">
      <w:pPr>
        <w:pStyle w:val="IF-PassionNarrativeText"/>
        <w:rPr>
          <w:sz w:val="30"/>
        </w:rPr>
      </w:pPr>
    </w:p>
    <w:p w:rsidR="004E3347" w:rsidRPr="002C0169" w:rsidRDefault="0056115E" w:rsidP="00842AE9">
      <w:pPr>
        <w:pStyle w:val="IF-PassionNarrativeText"/>
        <w:rPr>
          <w:vertAlign w:val="superscript"/>
        </w:rPr>
      </w:pPr>
      <w:r>
        <w:t>DISCIPLES:</w:t>
      </w:r>
      <w:r w:rsidR="009C21F1" w:rsidRPr="002C0169">
        <w:tab/>
      </w:r>
      <w:r w:rsidR="00B551AB">
        <w:t>‘</w:t>
      </w:r>
      <w:r w:rsidR="006D6B1D" w:rsidRPr="002C0169">
        <w:t>Where do you want us to make the preparations for you to eat the Passover?</w:t>
      </w:r>
      <w:r w:rsidR="00B551AB">
        <w:t>’</w:t>
      </w:r>
      <w:r w:rsidR="006D6B1D" w:rsidRPr="002C0169">
        <w:t xml:space="preserve"> </w:t>
      </w:r>
      <w:r w:rsidR="009C21F1" w:rsidRPr="002C0169">
        <w:rPr>
          <w:vertAlign w:val="superscript"/>
        </w:rPr>
        <w:t xml:space="preserve"> </w:t>
      </w:r>
    </w:p>
    <w:p w:rsidR="0082485C" w:rsidRPr="002C0169" w:rsidRDefault="0082485C" w:rsidP="00842AE9">
      <w:pPr>
        <w:pStyle w:val="IF-PassionNarrativeText"/>
        <w:rPr>
          <w:sz w:val="30"/>
        </w:rPr>
      </w:pPr>
    </w:p>
    <w:p w:rsidR="006A0A6A" w:rsidRPr="002C0169" w:rsidRDefault="0056115E" w:rsidP="00842AE9">
      <w:pPr>
        <w:pStyle w:val="IF-PassionNarrativeText"/>
      </w:pPr>
      <w:r>
        <w:t>JESUS:</w:t>
      </w:r>
      <w:r w:rsidR="009C21F1" w:rsidRPr="002C0169">
        <w:tab/>
      </w:r>
      <w:r w:rsidR="006A0A6A" w:rsidRPr="002C0169">
        <w:rPr>
          <w:vertAlign w:val="superscript"/>
        </w:rPr>
        <w:t xml:space="preserve">18 </w:t>
      </w:r>
      <w:r w:rsidR="006A0A6A" w:rsidRPr="002C0169">
        <w:rPr>
          <w:strike/>
          <w:color w:val="BFBFBF" w:themeColor="background1" w:themeShade="BF"/>
        </w:rPr>
        <w:t>He said,</w:t>
      </w:r>
      <w:r w:rsidR="006A0A6A" w:rsidRPr="002C0169">
        <w:rPr>
          <w:color w:val="BFBFBF" w:themeColor="background1" w:themeShade="BF"/>
        </w:rPr>
        <w:t xml:space="preserve"> </w:t>
      </w:r>
      <w:r w:rsidR="00B551AB">
        <w:t>‘</w:t>
      </w:r>
      <w:r w:rsidR="006A0A6A" w:rsidRPr="002C0169">
        <w:t xml:space="preserve">Go into the city to a certain man, and say to him, </w:t>
      </w:r>
      <w:r w:rsidR="00B551AB">
        <w:t>‘</w:t>
      </w:r>
      <w:r w:rsidR="006A0A6A" w:rsidRPr="002C0169">
        <w:t>The Teacher says, My time is near; I will keep the Passover at your house with my disciples.</w:t>
      </w:r>
      <w:r w:rsidR="00B551AB">
        <w:t>’</w:t>
      </w:r>
      <w:r w:rsidR="006A0A6A" w:rsidRPr="002C0169">
        <w:t xml:space="preserve"> </w:t>
      </w:r>
      <w:r w:rsidR="00B551AB">
        <w:t>‘</w:t>
      </w:r>
    </w:p>
    <w:p w:rsidR="009065A5" w:rsidRPr="002C0169" w:rsidRDefault="009065A5" w:rsidP="00842AE9">
      <w:pPr>
        <w:pStyle w:val="IF-PassionNarrativeText"/>
        <w:rPr>
          <w:sz w:val="30"/>
        </w:rPr>
      </w:pPr>
    </w:p>
    <w:p w:rsidR="006A0A6A" w:rsidRPr="002C0169" w:rsidRDefault="0056115E" w:rsidP="00842AE9">
      <w:pPr>
        <w:pStyle w:val="IF-PassionNarrativeText"/>
        <w:rPr>
          <w:i/>
          <w:iCs/>
        </w:rPr>
      </w:pPr>
      <w:r>
        <w:t>NARRATOR:</w:t>
      </w:r>
      <w:r w:rsidR="00842AE9">
        <w:tab/>
      </w:r>
      <w:r w:rsidR="006A0A6A" w:rsidRPr="002C0169">
        <w:rPr>
          <w:vertAlign w:val="superscript"/>
        </w:rPr>
        <w:t xml:space="preserve">19 </w:t>
      </w:r>
      <w:r w:rsidR="006A0A6A" w:rsidRPr="002C0169">
        <w:t>So the disciples did as Jesus had directed them, and they prepared the Passover meal.</w:t>
      </w:r>
    </w:p>
    <w:p w:rsidR="004E3347" w:rsidRPr="002C0169" w:rsidRDefault="004E3347" w:rsidP="00842AE9">
      <w:pPr>
        <w:pStyle w:val="IF-PassionNarrativeText"/>
        <w:rPr>
          <w:sz w:val="30"/>
        </w:rPr>
      </w:pPr>
    </w:p>
    <w:p w:rsidR="00223162" w:rsidRPr="002C0169" w:rsidRDefault="000626CD" w:rsidP="00201C56">
      <w:pPr>
        <w:pStyle w:val="IL-Action"/>
      </w:pPr>
      <w:r w:rsidRPr="000626CD">
        <w:rPr>
          <w:smallCaps/>
          <w:u w:val="single"/>
        </w:rPr>
        <w:lastRenderedPageBreak/>
        <w:t>Action</w:t>
      </w:r>
      <w:r w:rsidR="00130FBC" w:rsidRPr="00201C56">
        <w:t xml:space="preserve">: </w:t>
      </w:r>
      <w:r w:rsidR="003F6D70">
        <w:t>Bring forth and p</w:t>
      </w:r>
      <w:r w:rsidR="00223162" w:rsidRPr="00201C56">
        <w:t>lace</w:t>
      </w:r>
      <w:r w:rsidR="003F6D70">
        <w:t xml:space="preserve"> the Communion</w:t>
      </w:r>
      <w:r w:rsidR="00223162" w:rsidRPr="00201C56">
        <w:t xml:space="preserve"> elements on </w:t>
      </w:r>
      <w:r w:rsidR="003F6D70">
        <w:t>T</w:t>
      </w:r>
      <w:r w:rsidR="00223162" w:rsidRPr="00201C56">
        <w:t>able</w:t>
      </w:r>
    </w:p>
    <w:p w:rsidR="00223162" w:rsidRPr="002C0169" w:rsidRDefault="00223162" w:rsidP="00842AE9">
      <w:pPr>
        <w:pStyle w:val="IF-PassionNarrativeText"/>
        <w:rPr>
          <w:i/>
          <w:iCs/>
          <w:sz w:val="30"/>
        </w:rPr>
      </w:pPr>
    </w:p>
    <w:p w:rsidR="004E3347" w:rsidRPr="002C0169" w:rsidRDefault="00AB18F1" w:rsidP="003F6D70">
      <w:pPr>
        <w:pStyle w:val="IF-PassionNarrativeText"/>
        <w:ind w:firstLine="0"/>
        <w:rPr>
          <w:sz w:val="30"/>
        </w:rPr>
      </w:pPr>
      <w:r w:rsidRPr="002C0169">
        <w:rPr>
          <w:sz w:val="30"/>
          <w:vertAlign w:val="superscript"/>
        </w:rPr>
        <w:t xml:space="preserve">20 </w:t>
      </w:r>
      <w:r w:rsidRPr="002C0169">
        <w:rPr>
          <w:sz w:val="30"/>
        </w:rPr>
        <w:t xml:space="preserve">When it was evening, he took his place with the twelve; </w:t>
      </w:r>
      <w:r w:rsidRPr="002C0169">
        <w:rPr>
          <w:sz w:val="30"/>
          <w:vertAlign w:val="superscript"/>
        </w:rPr>
        <w:t xml:space="preserve">21 </w:t>
      </w:r>
      <w:r w:rsidRPr="002C0169">
        <w:rPr>
          <w:sz w:val="30"/>
        </w:rPr>
        <w:t>and while they were eating, he said,</w:t>
      </w:r>
    </w:p>
    <w:p w:rsidR="00AB18F1" w:rsidRPr="002C0169" w:rsidRDefault="00AB18F1" w:rsidP="00842AE9">
      <w:pPr>
        <w:pStyle w:val="IF-PassionNarrativeText"/>
        <w:rPr>
          <w:sz w:val="30"/>
        </w:rPr>
      </w:pPr>
    </w:p>
    <w:p w:rsidR="004E3347" w:rsidRPr="002C0169" w:rsidRDefault="0056115E" w:rsidP="00842AE9">
      <w:pPr>
        <w:pStyle w:val="IF-PassionNarrativeText"/>
        <w:rPr>
          <w:sz w:val="30"/>
        </w:rPr>
      </w:pPr>
      <w:r>
        <w:rPr>
          <w:sz w:val="30"/>
        </w:rPr>
        <w:t>JESUS:</w:t>
      </w:r>
      <w:r w:rsidR="009C21F1" w:rsidRPr="002C0169">
        <w:rPr>
          <w:sz w:val="30"/>
        </w:rPr>
        <w:tab/>
      </w:r>
      <w:r w:rsidR="00B551AB">
        <w:rPr>
          <w:sz w:val="30"/>
        </w:rPr>
        <w:t>‘</w:t>
      </w:r>
      <w:r w:rsidR="00AB18F1" w:rsidRPr="002C0169">
        <w:rPr>
          <w:sz w:val="30"/>
        </w:rPr>
        <w:t>Truly I tell you, one of you will betray me.</w:t>
      </w:r>
      <w:r w:rsidR="00B551AB">
        <w:rPr>
          <w:sz w:val="30"/>
        </w:rPr>
        <w:t>’</w:t>
      </w:r>
    </w:p>
    <w:p w:rsidR="00D13993" w:rsidRDefault="00D13993" w:rsidP="00842AE9">
      <w:pPr>
        <w:pStyle w:val="IF-PassionNarrativeText"/>
        <w:rPr>
          <w:sz w:val="30"/>
        </w:rPr>
      </w:pPr>
    </w:p>
    <w:p w:rsidR="004E3347" w:rsidRPr="002C0169" w:rsidRDefault="0056115E" w:rsidP="00842AE9">
      <w:pPr>
        <w:pStyle w:val="IF-PassionNarrativeText"/>
        <w:rPr>
          <w:sz w:val="30"/>
        </w:rPr>
      </w:pPr>
      <w:r>
        <w:rPr>
          <w:sz w:val="30"/>
        </w:rPr>
        <w:t>NARRATOR:</w:t>
      </w:r>
      <w:r w:rsidR="00842AE9">
        <w:rPr>
          <w:sz w:val="30"/>
        </w:rPr>
        <w:tab/>
      </w:r>
      <w:r w:rsidR="00AB18F1" w:rsidRPr="002C0169">
        <w:rPr>
          <w:sz w:val="30"/>
          <w:vertAlign w:val="superscript"/>
        </w:rPr>
        <w:t xml:space="preserve">22 </w:t>
      </w:r>
      <w:r w:rsidR="00AB18F1" w:rsidRPr="002C0169">
        <w:rPr>
          <w:sz w:val="30"/>
        </w:rPr>
        <w:t>And they became greatly distressed and began to say to him one after another,</w:t>
      </w:r>
    </w:p>
    <w:p w:rsidR="004E3347" w:rsidRPr="002C0169" w:rsidRDefault="004E3347" w:rsidP="00842AE9">
      <w:pPr>
        <w:pStyle w:val="IF-PassionNarrativeText"/>
        <w:rPr>
          <w:sz w:val="30"/>
        </w:rPr>
      </w:pPr>
    </w:p>
    <w:p w:rsidR="00AB18F1" w:rsidRPr="002C0169" w:rsidRDefault="0056115E" w:rsidP="00842AE9">
      <w:pPr>
        <w:pStyle w:val="IF-PassionNarrativeText"/>
        <w:rPr>
          <w:sz w:val="30"/>
        </w:rPr>
      </w:pPr>
      <w:r>
        <w:rPr>
          <w:sz w:val="30"/>
        </w:rPr>
        <w:t>DISCIPLES:</w:t>
      </w:r>
      <w:r w:rsidR="009C21F1" w:rsidRPr="002C0169">
        <w:rPr>
          <w:sz w:val="30"/>
        </w:rPr>
        <w:tab/>
      </w:r>
      <w:r w:rsidR="00B551AB">
        <w:rPr>
          <w:sz w:val="30"/>
        </w:rPr>
        <w:t>‘</w:t>
      </w:r>
      <w:r w:rsidR="00AB18F1" w:rsidRPr="002C0169">
        <w:rPr>
          <w:sz w:val="30"/>
        </w:rPr>
        <w:t>Surely not I, Lord?</w:t>
      </w:r>
      <w:r w:rsidR="00B551AB">
        <w:rPr>
          <w:sz w:val="30"/>
        </w:rPr>
        <w:t>’</w:t>
      </w:r>
      <w:r w:rsidR="00AB18F1" w:rsidRPr="002C0169">
        <w:rPr>
          <w:sz w:val="30"/>
        </w:rPr>
        <w:t xml:space="preserve"> </w:t>
      </w:r>
    </w:p>
    <w:p w:rsidR="00AB18F1" w:rsidRPr="002C0169" w:rsidRDefault="00AB18F1" w:rsidP="00842AE9">
      <w:pPr>
        <w:pStyle w:val="IF-PassionNarrativeText"/>
        <w:rPr>
          <w:sz w:val="30"/>
          <w:vertAlign w:val="superscript"/>
        </w:rPr>
      </w:pPr>
    </w:p>
    <w:p w:rsidR="004E3347" w:rsidRPr="0056115E" w:rsidRDefault="0056115E" w:rsidP="00842AE9">
      <w:pPr>
        <w:pStyle w:val="IF-PassionNarrativeText"/>
        <w:rPr>
          <w:color w:val="BFBFBF" w:themeColor="background1" w:themeShade="BF"/>
          <w:sz w:val="30"/>
        </w:rPr>
      </w:pPr>
      <w:r w:rsidRPr="0056115E">
        <w:rPr>
          <w:color w:val="BFBFBF" w:themeColor="background1" w:themeShade="BF"/>
          <w:sz w:val="30"/>
        </w:rPr>
        <w:t>NARRATOR:</w:t>
      </w:r>
      <w:r w:rsidR="00842AE9">
        <w:rPr>
          <w:color w:val="BFBFBF" w:themeColor="background1" w:themeShade="BF"/>
          <w:sz w:val="30"/>
        </w:rPr>
        <w:tab/>
      </w:r>
      <w:r w:rsidR="00AB18F1" w:rsidRPr="0056115E">
        <w:rPr>
          <w:color w:val="BFBFBF" w:themeColor="background1" w:themeShade="BF"/>
          <w:sz w:val="30"/>
          <w:vertAlign w:val="superscript"/>
        </w:rPr>
        <w:t xml:space="preserve">23 </w:t>
      </w:r>
      <w:r w:rsidR="00AB18F1" w:rsidRPr="0056115E">
        <w:rPr>
          <w:color w:val="BFBFBF" w:themeColor="background1" w:themeShade="BF"/>
          <w:sz w:val="30"/>
        </w:rPr>
        <w:t>He answered,</w:t>
      </w:r>
    </w:p>
    <w:p w:rsidR="004E3347" w:rsidRPr="002C0169" w:rsidRDefault="004E3347" w:rsidP="00842AE9">
      <w:pPr>
        <w:pStyle w:val="IF-PassionNarrativeText"/>
        <w:rPr>
          <w:sz w:val="30"/>
        </w:rPr>
      </w:pPr>
    </w:p>
    <w:p w:rsidR="004E3347" w:rsidRPr="002C0169" w:rsidRDefault="0056115E" w:rsidP="00842AE9">
      <w:pPr>
        <w:pStyle w:val="IF-PassionNarrativeText"/>
        <w:rPr>
          <w:sz w:val="30"/>
        </w:rPr>
      </w:pPr>
      <w:r>
        <w:rPr>
          <w:sz w:val="30"/>
        </w:rPr>
        <w:t>JESUS:</w:t>
      </w:r>
      <w:r w:rsidR="009C21F1" w:rsidRPr="002C0169">
        <w:rPr>
          <w:sz w:val="30"/>
        </w:rPr>
        <w:tab/>
      </w:r>
      <w:r w:rsidR="00B551AB">
        <w:rPr>
          <w:sz w:val="30"/>
        </w:rPr>
        <w:t>‘</w:t>
      </w:r>
      <w:r w:rsidR="00AB18F1" w:rsidRPr="002C0169">
        <w:rPr>
          <w:sz w:val="30"/>
        </w:rPr>
        <w:t xml:space="preserve">The one who has dipped his hand into the bowl with me will betray me. </w:t>
      </w:r>
      <w:r w:rsidR="00AB18F1" w:rsidRPr="002C0169">
        <w:rPr>
          <w:sz w:val="30"/>
          <w:vertAlign w:val="superscript"/>
        </w:rPr>
        <w:t xml:space="preserve">24 </w:t>
      </w:r>
      <w:r w:rsidR="00AB18F1" w:rsidRPr="002C0169">
        <w:rPr>
          <w:sz w:val="30"/>
        </w:rPr>
        <w:t>The Son of Man goes as it is written of him, but woe to that one by whom the Son of Man is betrayed! It would have been better for that one not to have been born.</w:t>
      </w:r>
      <w:r w:rsidR="00B551AB">
        <w:rPr>
          <w:sz w:val="30"/>
        </w:rPr>
        <w:t>’</w:t>
      </w:r>
    </w:p>
    <w:p w:rsidR="00D93DD4" w:rsidRPr="002C0169" w:rsidRDefault="00D93DD4" w:rsidP="00842AE9">
      <w:pPr>
        <w:pStyle w:val="IF-PassionNarrativeText"/>
        <w:rPr>
          <w:sz w:val="30"/>
        </w:rPr>
      </w:pPr>
    </w:p>
    <w:p w:rsidR="00D93DD4" w:rsidRPr="00DA5CBA" w:rsidRDefault="0056115E" w:rsidP="00842AE9">
      <w:pPr>
        <w:pStyle w:val="IF-PassionNarrativeText"/>
        <w:rPr>
          <w:sz w:val="30"/>
        </w:rPr>
      </w:pPr>
      <w:r>
        <w:rPr>
          <w:sz w:val="30"/>
        </w:rPr>
        <w:t>NARRATOR:</w:t>
      </w:r>
      <w:r w:rsidR="00842AE9">
        <w:rPr>
          <w:sz w:val="30"/>
        </w:rPr>
        <w:tab/>
      </w:r>
      <w:r w:rsidR="00D93DD4" w:rsidRPr="00DA5CBA">
        <w:rPr>
          <w:sz w:val="30"/>
          <w:vertAlign w:val="superscript"/>
        </w:rPr>
        <w:t xml:space="preserve">25 </w:t>
      </w:r>
      <w:r w:rsidR="00D93DD4" w:rsidRPr="00DA5CBA">
        <w:rPr>
          <w:sz w:val="30"/>
        </w:rPr>
        <w:t xml:space="preserve">Judas, who betrayed him, said, </w:t>
      </w:r>
    </w:p>
    <w:p w:rsidR="00D93DD4" w:rsidRPr="00DA5CBA" w:rsidRDefault="00D93DD4" w:rsidP="00842AE9">
      <w:pPr>
        <w:pStyle w:val="IF-PassionNarrativeText"/>
        <w:rPr>
          <w:sz w:val="30"/>
        </w:rPr>
      </w:pPr>
    </w:p>
    <w:p w:rsidR="00D93DD4" w:rsidRPr="00DA5CBA" w:rsidRDefault="0056115E" w:rsidP="00842AE9">
      <w:pPr>
        <w:pStyle w:val="IF-PassionNarrativeText"/>
        <w:rPr>
          <w:sz w:val="30"/>
        </w:rPr>
      </w:pPr>
      <w:r>
        <w:rPr>
          <w:sz w:val="30"/>
        </w:rPr>
        <w:t>OPPONENTS:</w:t>
      </w:r>
      <w:r w:rsidR="00B95DC7" w:rsidRPr="00DA5CBA">
        <w:rPr>
          <w:sz w:val="30"/>
        </w:rPr>
        <w:tab/>
      </w:r>
      <w:r w:rsidR="00B551AB">
        <w:rPr>
          <w:sz w:val="30"/>
        </w:rPr>
        <w:t>‘</w:t>
      </w:r>
      <w:r w:rsidR="00D93DD4" w:rsidRPr="00DA5CBA">
        <w:rPr>
          <w:sz w:val="30"/>
        </w:rPr>
        <w:t>Surely not I, Rabbi?</w:t>
      </w:r>
      <w:r w:rsidR="00B551AB">
        <w:rPr>
          <w:sz w:val="30"/>
        </w:rPr>
        <w:t>’</w:t>
      </w:r>
      <w:r w:rsidR="00D93DD4" w:rsidRPr="00DA5CBA">
        <w:rPr>
          <w:sz w:val="30"/>
        </w:rPr>
        <w:t xml:space="preserve"> </w:t>
      </w:r>
    </w:p>
    <w:p w:rsidR="00D93DD4" w:rsidRPr="00DA5CBA" w:rsidRDefault="00D93DD4" w:rsidP="002B4B71">
      <w:pPr>
        <w:rPr>
          <w:sz w:val="30"/>
          <w:lang w:val="en-US"/>
        </w:rPr>
      </w:pPr>
    </w:p>
    <w:p w:rsidR="00D93DD4" w:rsidRPr="002C0169" w:rsidRDefault="0056115E" w:rsidP="00842AE9">
      <w:pPr>
        <w:pStyle w:val="IF-PassionNarrativeText"/>
      </w:pPr>
      <w:r>
        <w:t>JESUS:</w:t>
      </w:r>
      <w:r w:rsidR="00D13993" w:rsidRPr="00DA5CBA">
        <w:t xml:space="preserve"> </w:t>
      </w:r>
      <w:r w:rsidR="00B95DC7" w:rsidRPr="00DA5CBA">
        <w:tab/>
      </w:r>
      <w:r w:rsidR="00D93DD4" w:rsidRPr="0056115E">
        <w:rPr>
          <w:color w:val="BFBFBF" w:themeColor="background1" w:themeShade="BF"/>
        </w:rPr>
        <w:t>He replied,</w:t>
      </w:r>
      <w:r w:rsidR="00D93DD4" w:rsidRPr="00DA5CBA">
        <w:rPr>
          <w:color w:val="BFBFBF" w:themeColor="background1" w:themeShade="BF"/>
        </w:rPr>
        <w:t xml:space="preserve"> </w:t>
      </w:r>
      <w:r w:rsidR="00B551AB">
        <w:t>‘</w:t>
      </w:r>
      <w:r w:rsidR="00D93DD4" w:rsidRPr="00DA5CBA">
        <w:t>You have said so.</w:t>
      </w:r>
      <w:r w:rsidR="00B551AB">
        <w:t>’</w:t>
      </w:r>
    </w:p>
    <w:p w:rsidR="00D93DD4" w:rsidRPr="002C0169" w:rsidRDefault="00D93DD4" w:rsidP="00842AE9">
      <w:pPr>
        <w:pStyle w:val="IF-PassionNarrativeText"/>
      </w:pPr>
    </w:p>
    <w:p w:rsidR="004E3347" w:rsidRPr="002C0169" w:rsidRDefault="009C21F1" w:rsidP="00842AE9">
      <w:pPr>
        <w:pStyle w:val="IF-PassionNarrativeSectionHeading"/>
      </w:pPr>
      <w:r w:rsidRPr="002C0169">
        <w:t>The Institution of the Lord</w:t>
      </w:r>
      <w:r w:rsidR="00B551AB">
        <w:t>’</w:t>
      </w:r>
      <w:r w:rsidRPr="002C0169">
        <w:t>s Supper</w:t>
      </w:r>
    </w:p>
    <w:p w:rsidR="004E3347" w:rsidRPr="002C0169" w:rsidRDefault="004E3347" w:rsidP="00842AE9">
      <w:pPr>
        <w:pStyle w:val="IF-PassionNarrativeText"/>
      </w:pPr>
    </w:p>
    <w:p w:rsidR="004E3347" w:rsidRPr="002C0169" w:rsidRDefault="0056115E" w:rsidP="00842AE9">
      <w:pPr>
        <w:pStyle w:val="IF-PassionNarrativeText"/>
      </w:pPr>
      <w:r>
        <w:t>NARRATOR:</w:t>
      </w:r>
      <w:r w:rsidR="00842AE9">
        <w:tab/>
      </w:r>
      <w:r w:rsidR="00B51B42" w:rsidRPr="002C0169">
        <w:rPr>
          <w:vertAlign w:val="superscript"/>
        </w:rPr>
        <w:t xml:space="preserve">26 </w:t>
      </w:r>
      <w:r w:rsidR="00B51B42" w:rsidRPr="002C0169">
        <w:t>While they were eating, Jesus took a loaf of bread, and after blessing it he broke it, gave it to the disciples, and said,</w:t>
      </w:r>
    </w:p>
    <w:p w:rsidR="009A61F0" w:rsidRPr="002C0169" w:rsidRDefault="009A61F0" w:rsidP="00842AE9">
      <w:pPr>
        <w:pStyle w:val="IF-PassionNarrativeText"/>
      </w:pPr>
    </w:p>
    <w:p w:rsidR="004E3347" w:rsidRPr="002C0169" w:rsidRDefault="0056115E" w:rsidP="00842AE9">
      <w:pPr>
        <w:pStyle w:val="IF-PassionNarrativeText"/>
      </w:pPr>
      <w:r>
        <w:t>JESUS:</w:t>
      </w:r>
      <w:r w:rsidR="009C21F1" w:rsidRPr="002C0169">
        <w:tab/>
      </w:r>
      <w:r w:rsidR="00B551AB">
        <w:t>‘</w:t>
      </w:r>
      <w:r w:rsidR="009A61F0" w:rsidRPr="002C0169">
        <w:t>Take, eat; this is my body.</w:t>
      </w:r>
      <w:r w:rsidR="00B551AB">
        <w:t>’</w:t>
      </w:r>
    </w:p>
    <w:p w:rsidR="009A61F0" w:rsidRPr="002C0169" w:rsidRDefault="009A61F0" w:rsidP="00842AE9">
      <w:pPr>
        <w:pStyle w:val="IF-PassionNarrativeText"/>
      </w:pPr>
    </w:p>
    <w:p w:rsidR="004E3347" w:rsidRPr="002C0169" w:rsidRDefault="0056115E" w:rsidP="00842AE9">
      <w:pPr>
        <w:pStyle w:val="IF-PassionNarrativeText"/>
      </w:pPr>
      <w:r>
        <w:t>NARRATOR:</w:t>
      </w:r>
      <w:r w:rsidR="00842AE9">
        <w:tab/>
      </w:r>
      <w:r w:rsidR="009A61F0" w:rsidRPr="002C0169">
        <w:rPr>
          <w:vertAlign w:val="superscript"/>
        </w:rPr>
        <w:t xml:space="preserve">27 </w:t>
      </w:r>
      <w:r w:rsidR="009A61F0" w:rsidRPr="002C0169">
        <w:t>Then he took a cup, and after giving thanks he gave it to them, saying,</w:t>
      </w:r>
    </w:p>
    <w:p w:rsidR="004E3347" w:rsidRPr="002C0169" w:rsidRDefault="004E3347" w:rsidP="00842AE9">
      <w:pPr>
        <w:pStyle w:val="IF-PassionNarrativeText"/>
      </w:pPr>
    </w:p>
    <w:p w:rsidR="009A61F0" w:rsidRPr="002C0169" w:rsidRDefault="0056115E" w:rsidP="00842AE9">
      <w:pPr>
        <w:pStyle w:val="IF-PassionNarrativeText"/>
        <w:rPr>
          <w:i/>
          <w:iCs/>
        </w:rPr>
      </w:pPr>
      <w:r>
        <w:t>JESUS:</w:t>
      </w:r>
      <w:r w:rsidR="009C21F1" w:rsidRPr="002C0169">
        <w:tab/>
      </w:r>
      <w:r w:rsidR="00B551AB">
        <w:t>‘</w:t>
      </w:r>
      <w:r w:rsidR="009A61F0" w:rsidRPr="002C0169">
        <w:t xml:space="preserve">Drink from it, all of you; </w:t>
      </w:r>
      <w:r w:rsidR="009A61F0" w:rsidRPr="002C0169">
        <w:rPr>
          <w:vertAlign w:val="superscript"/>
        </w:rPr>
        <w:t xml:space="preserve">28 </w:t>
      </w:r>
      <w:r w:rsidR="009A61F0" w:rsidRPr="002C0169">
        <w:t xml:space="preserve">for this is my blood of the covenant, which is poured out for many for the forgiveness of sins. </w:t>
      </w:r>
      <w:r w:rsidR="009A61F0" w:rsidRPr="002C0169">
        <w:rPr>
          <w:vertAlign w:val="superscript"/>
        </w:rPr>
        <w:t xml:space="preserve">29 </w:t>
      </w:r>
      <w:r w:rsidR="009A61F0" w:rsidRPr="002C0169">
        <w:t>I tell you, I will never again drink of this fruit of the vine until that day when I drink it new with you in my Father</w:t>
      </w:r>
      <w:r w:rsidR="00B551AB">
        <w:t>’</w:t>
      </w:r>
      <w:r w:rsidR="009A61F0" w:rsidRPr="002C0169">
        <w:t>s kingdom.</w:t>
      </w:r>
      <w:r w:rsidR="00B551AB">
        <w:t>’</w:t>
      </w:r>
    </w:p>
    <w:p w:rsidR="004E3347" w:rsidRPr="002C0169" w:rsidRDefault="004E3347" w:rsidP="002B4B71">
      <w:pPr>
        <w:rPr>
          <w:i/>
          <w:iCs/>
          <w:sz w:val="30"/>
          <w:lang w:val="en-US"/>
        </w:rPr>
      </w:pPr>
    </w:p>
    <w:p w:rsidR="004E3347" w:rsidRPr="002C0169" w:rsidRDefault="009C21F1" w:rsidP="00842AE9">
      <w:pPr>
        <w:pStyle w:val="IF-PassionNarrativeSectionHeading"/>
      </w:pPr>
      <w:r w:rsidRPr="002C0169">
        <w:t>Peter</w:t>
      </w:r>
      <w:r w:rsidR="00B551AB">
        <w:t>’</w:t>
      </w:r>
      <w:r w:rsidRPr="002C0169">
        <w:t>s Denial Foretold</w:t>
      </w:r>
    </w:p>
    <w:p w:rsidR="00073CCB" w:rsidRPr="002C0169" w:rsidRDefault="00073CCB" w:rsidP="002B4B71">
      <w:pPr>
        <w:rPr>
          <w:sz w:val="30"/>
          <w:lang w:val="en-US"/>
        </w:rPr>
      </w:pPr>
    </w:p>
    <w:p w:rsidR="004E3347" w:rsidRPr="002C0169" w:rsidRDefault="0056115E" w:rsidP="00842AE9">
      <w:pPr>
        <w:pStyle w:val="IF-PassionNarrativeText"/>
      </w:pPr>
      <w:r>
        <w:t>NARRATOR:</w:t>
      </w:r>
      <w:r w:rsidR="00842AE9">
        <w:tab/>
      </w:r>
      <w:r w:rsidR="009A61F0" w:rsidRPr="002C0169">
        <w:rPr>
          <w:vertAlign w:val="superscript"/>
        </w:rPr>
        <w:t xml:space="preserve">30 </w:t>
      </w:r>
      <w:r w:rsidR="009A61F0" w:rsidRPr="002C0169">
        <w:t>When they had sung the hymn, they went out to the Mount of Olives.</w:t>
      </w:r>
      <w:r w:rsidR="006601D5" w:rsidRPr="002C0169">
        <w:t xml:space="preserve"> </w:t>
      </w:r>
      <w:r w:rsidR="009C21F1" w:rsidRPr="002C0169">
        <w:t xml:space="preserve"> </w:t>
      </w:r>
      <w:r w:rsidR="006601D5" w:rsidRPr="002C0169">
        <w:rPr>
          <w:vertAlign w:val="superscript"/>
        </w:rPr>
        <w:t xml:space="preserve">31 </w:t>
      </w:r>
      <w:r w:rsidR="006601D5" w:rsidRPr="002C0169">
        <w:t>Then Jesus said to them,</w:t>
      </w:r>
    </w:p>
    <w:p w:rsidR="004E3347" w:rsidRPr="002C0169" w:rsidRDefault="004E3347" w:rsidP="00842AE9">
      <w:pPr>
        <w:pStyle w:val="IF-PassionNarrativeText"/>
      </w:pPr>
    </w:p>
    <w:p w:rsidR="006601D5" w:rsidRPr="002C0169" w:rsidRDefault="0056115E" w:rsidP="00842AE9">
      <w:pPr>
        <w:pStyle w:val="IF-PassionNarrativeText"/>
        <w:rPr>
          <w:i/>
          <w:iCs/>
        </w:rPr>
      </w:pPr>
      <w:r>
        <w:t>JESUS:</w:t>
      </w:r>
      <w:r w:rsidR="009C21F1" w:rsidRPr="002C0169">
        <w:tab/>
      </w:r>
      <w:r w:rsidR="00B551AB">
        <w:t>‘</w:t>
      </w:r>
      <w:r w:rsidR="006601D5" w:rsidRPr="002C0169">
        <w:t>You will all become deserters because of me this night; for it is written,</w:t>
      </w:r>
    </w:p>
    <w:p w:rsidR="006601D5" w:rsidRPr="002C0169" w:rsidRDefault="00B551AB" w:rsidP="00842AE9">
      <w:pPr>
        <w:pStyle w:val="IF-PassionNarrativeText"/>
        <w:ind w:left="3600"/>
      </w:pPr>
      <w:r>
        <w:t>‘</w:t>
      </w:r>
      <w:r w:rsidR="006601D5" w:rsidRPr="002C0169">
        <w:t>I will strike the shepherd,</w:t>
      </w:r>
    </w:p>
    <w:p w:rsidR="006601D5" w:rsidRPr="002C0169" w:rsidRDefault="006601D5" w:rsidP="00842AE9">
      <w:pPr>
        <w:pStyle w:val="IF-PassionNarrativeText"/>
        <w:ind w:left="3600"/>
      </w:pPr>
      <w:r w:rsidRPr="002C0169">
        <w:t>and the sheep of the flock will be scattered.</w:t>
      </w:r>
      <w:r w:rsidR="00B551AB">
        <w:t>’</w:t>
      </w:r>
    </w:p>
    <w:p w:rsidR="004E3347" w:rsidRPr="002C0169" w:rsidRDefault="006601D5" w:rsidP="00842AE9">
      <w:pPr>
        <w:pStyle w:val="IF-PassionNarrativeText"/>
        <w:ind w:left="3600"/>
      </w:pPr>
      <w:r w:rsidRPr="002C0169">
        <w:rPr>
          <w:vertAlign w:val="superscript"/>
        </w:rPr>
        <w:t xml:space="preserve">32 </w:t>
      </w:r>
      <w:r w:rsidRPr="002C0169">
        <w:t>But after I am raised up, I will go ahead of you to Galilee.</w:t>
      </w:r>
      <w:r w:rsidR="00B551AB">
        <w:t>’</w:t>
      </w:r>
    </w:p>
    <w:p w:rsidR="005035EB" w:rsidRDefault="005035EB" w:rsidP="00842AE9">
      <w:pPr>
        <w:pStyle w:val="IF-PassionNarrativeText"/>
      </w:pPr>
    </w:p>
    <w:p w:rsidR="00C2498A" w:rsidRDefault="0056115E" w:rsidP="00842AE9">
      <w:pPr>
        <w:pStyle w:val="IF-PassionNarrativeText"/>
      </w:pPr>
      <w:r>
        <w:t>NARRATOR:</w:t>
      </w:r>
      <w:r w:rsidR="00E622F4">
        <w:tab/>
      </w:r>
      <w:r w:rsidR="00C2498A" w:rsidRPr="00C2498A">
        <w:t xml:space="preserve"> </w:t>
      </w:r>
      <w:r w:rsidR="00C2498A" w:rsidRPr="00C2498A">
        <w:rPr>
          <w:vertAlign w:val="superscript"/>
        </w:rPr>
        <w:t>33</w:t>
      </w:r>
      <w:r w:rsidR="00C2498A" w:rsidRPr="00C2498A">
        <w:t>Peter said to him</w:t>
      </w:r>
      <w:r w:rsidR="00A044CC">
        <w:t>,</w:t>
      </w:r>
    </w:p>
    <w:p w:rsidR="00C2498A" w:rsidRDefault="00C2498A" w:rsidP="00842AE9">
      <w:pPr>
        <w:pStyle w:val="IF-PassionNarrativeText"/>
      </w:pPr>
    </w:p>
    <w:p w:rsidR="005035EB" w:rsidRPr="005035EB" w:rsidRDefault="0056115E" w:rsidP="00842AE9">
      <w:pPr>
        <w:pStyle w:val="IF-PassionNarrativeText"/>
      </w:pPr>
      <w:r>
        <w:t>DISCIPLES:</w:t>
      </w:r>
      <w:r w:rsidR="00842AE9">
        <w:tab/>
      </w:r>
      <w:r w:rsidR="005035EB" w:rsidRPr="005035EB">
        <w:t xml:space="preserve"> </w:t>
      </w:r>
      <w:r w:rsidR="00B551AB">
        <w:t>‘</w:t>
      </w:r>
      <w:r w:rsidR="005035EB" w:rsidRPr="005035EB">
        <w:t>Though all become deserters because of you, I will never desert you.</w:t>
      </w:r>
      <w:r w:rsidR="00B551AB">
        <w:t>’</w:t>
      </w:r>
    </w:p>
    <w:p w:rsidR="005035EB" w:rsidRDefault="005035EB" w:rsidP="00842AE9">
      <w:pPr>
        <w:pStyle w:val="IF-PassionNarrativeText"/>
      </w:pPr>
    </w:p>
    <w:p w:rsidR="004E3347" w:rsidRPr="0056115E" w:rsidRDefault="0056115E" w:rsidP="00842AE9">
      <w:pPr>
        <w:pStyle w:val="IF-PassionNarrativeText"/>
        <w:rPr>
          <w:color w:val="BFBFBF" w:themeColor="background1" w:themeShade="BF"/>
        </w:rPr>
      </w:pPr>
      <w:r w:rsidRPr="0056115E">
        <w:rPr>
          <w:color w:val="BFBFBF" w:themeColor="background1" w:themeShade="BF"/>
        </w:rPr>
        <w:t>NARRATOR:</w:t>
      </w:r>
      <w:r w:rsidR="00842AE9">
        <w:rPr>
          <w:color w:val="BFBFBF" w:themeColor="background1" w:themeShade="BF"/>
        </w:rPr>
        <w:tab/>
      </w:r>
      <w:r w:rsidR="006601D5" w:rsidRPr="0056115E">
        <w:rPr>
          <w:color w:val="BFBFBF" w:themeColor="background1" w:themeShade="BF"/>
          <w:vertAlign w:val="superscript"/>
        </w:rPr>
        <w:t xml:space="preserve">34 </w:t>
      </w:r>
      <w:r w:rsidR="006601D5" w:rsidRPr="0056115E">
        <w:rPr>
          <w:color w:val="BFBFBF" w:themeColor="background1" w:themeShade="BF"/>
        </w:rPr>
        <w:t>Jesus said to him,</w:t>
      </w:r>
    </w:p>
    <w:p w:rsidR="005035EB" w:rsidRPr="002C0169" w:rsidRDefault="005035EB" w:rsidP="00842AE9">
      <w:pPr>
        <w:pStyle w:val="IF-PassionNarrativeText"/>
      </w:pPr>
    </w:p>
    <w:p w:rsidR="004E3347" w:rsidRPr="002C0169" w:rsidRDefault="0056115E" w:rsidP="00842AE9">
      <w:pPr>
        <w:pStyle w:val="IF-PassionNarrativeText"/>
      </w:pPr>
      <w:r>
        <w:t>JESUS:</w:t>
      </w:r>
      <w:r w:rsidR="009C21F1" w:rsidRPr="002C0169">
        <w:tab/>
      </w:r>
      <w:r w:rsidR="00B551AB">
        <w:t>‘</w:t>
      </w:r>
      <w:r w:rsidR="006601D5" w:rsidRPr="002C0169">
        <w:t>Truly I tell you, this very night, before the cock crows, you will deny me three times.</w:t>
      </w:r>
      <w:r w:rsidR="00B551AB">
        <w:t>’</w:t>
      </w:r>
    </w:p>
    <w:p w:rsidR="004E3347" w:rsidRPr="002C0169" w:rsidRDefault="004E3347" w:rsidP="00842AE9">
      <w:pPr>
        <w:pStyle w:val="IF-PassionNarrativeText"/>
      </w:pPr>
    </w:p>
    <w:p w:rsidR="004E3347" w:rsidRPr="0056115E" w:rsidRDefault="0056115E" w:rsidP="00842AE9">
      <w:pPr>
        <w:pStyle w:val="IF-PassionNarrativeText"/>
        <w:rPr>
          <w:color w:val="BFBFBF" w:themeColor="background1" w:themeShade="BF"/>
        </w:rPr>
      </w:pPr>
      <w:r w:rsidRPr="0056115E">
        <w:rPr>
          <w:color w:val="BFBFBF" w:themeColor="background1" w:themeShade="BF"/>
        </w:rPr>
        <w:t>NARRATOR:</w:t>
      </w:r>
      <w:r w:rsidR="00842AE9">
        <w:rPr>
          <w:color w:val="BFBFBF" w:themeColor="background1" w:themeShade="BF"/>
        </w:rPr>
        <w:tab/>
      </w:r>
      <w:r w:rsidR="006F12A3" w:rsidRPr="0056115E">
        <w:rPr>
          <w:color w:val="BFBFBF" w:themeColor="background1" w:themeShade="BF"/>
          <w:vertAlign w:val="superscript"/>
        </w:rPr>
        <w:t xml:space="preserve">35 </w:t>
      </w:r>
      <w:r w:rsidR="006F12A3" w:rsidRPr="0056115E">
        <w:rPr>
          <w:color w:val="BFBFBF" w:themeColor="background1" w:themeShade="BF"/>
        </w:rPr>
        <w:t>Peter said to him,</w:t>
      </w:r>
    </w:p>
    <w:p w:rsidR="00A473B4" w:rsidRDefault="00A473B4" w:rsidP="00842AE9">
      <w:pPr>
        <w:pStyle w:val="IF-PassionNarrativeText"/>
      </w:pPr>
    </w:p>
    <w:p w:rsidR="006601D5" w:rsidRPr="002C0169" w:rsidRDefault="0056115E" w:rsidP="00842AE9">
      <w:pPr>
        <w:pStyle w:val="IF-PassionNarrativeText"/>
      </w:pPr>
      <w:r>
        <w:t>DISCIPLES:</w:t>
      </w:r>
      <w:r w:rsidR="009C21F1" w:rsidRPr="002C0169">
        <w:tab/>
      </w:r>
      <w:r w:rsidR="006601D5" w:rsidRPr="002C0169">
        <w:t xml:space="preserve"> </w:t>
      </w:r>
      <w:r w:rsidR="00B551AB">
        <w:t>‘</w:t>
      </w:r>
      <w:r w:rsidR="006601D5" w:rsidRPr="002C0169">
        <w:t>Even though I must die with you, I will not deny you.</w:t>
      </w:r>
      <w:r w:rsidR="00B551AB">
        <w:t>’</w:t>
      </w:r>
    </w:p>
    <w:p w:rsidR="004E3347" w:rsidRPr="002C0169" w:rsidRDefault="009C21F1" w:rsidP="00201C56">
      <w:pPr>
        <w:pStyle w:val="IL-Action"/>
      </w:pPr>
      <w:r w:rsidRPr="002C0169">
        <w:t xml:space="preserve"> </w:t>
      </w:r>
      <w:r w:rsidR="000626CD" w:rsidRPr="000626CD">
        <w:rPr>
          <w:smallCaps/>
          <w:u w:val="single"/>
        </w:rPr>
        <w:t>Action</w:t>
      </w:r>
      <w:r w:rsidR="00201C56" w:rsidRPr="00201C56">
        <w:t xml:space="preserve">: </w:t>
      </w:r>
      <w:r w:rsidR="00840A11">
        <w:t>Sound a musical</w:t>
      </w:r>
      <w:r w:rsidRPr="00201C56">
        <w:t xml:space="preserve"> triangle </w:t>
      </w:r>
      <w:r w:rsidR="00840A11">
        <w:t xml:space="preserve">three </w:t>
      </w:r>
      <w:r w:rsidRPr="00201C56">
        <w:t>times</w:t>
      </w:r>
    </w:p>
    <w:p w:rsidR="004E3347" w:rsidRPr="002C0169" w:rsidRDefault="004E3347" w:rsidP="00842AE9">
      <w:pPr>
        <w:pStyle w:val="IF-PassionNarrativeText"/>
      </w:pPr>
    </w:p>
    <w:p w:rsidR="004E3347" w:rsidRPr="002C0169" w:rsidRDefault="0056115E" w:rsidP="00842AE9">
      <w:pPr>
        <w:pStyle w:val="IF-PassionNarrativeText"/>
        <w:rPr>
          <w:i/>
          <w:iCs/>
        </w:rPr>
      </w:pPr>
      <w:r>
        <w:lastRenderedPageBreak/>
        <w:t>NARRATOR:</w:t>
      </w:r>
      <w:r w:rsidR="00842AE9">
        <w:tab/>
      </w:r>
      <w:r w:rsidR="006601D5" w:rsidRPr="002C0169">
        <w:t>And so said all the disciples.</w:t>
      </w:r>
    </w:p>
    <w:p w:rsidR="004E3347" w:rsidRDefault="004E3347" w:rsidP="00842AE9">
      <w:pPr>
        <w:pStyle w:val="IF-PassionNarrativeText"/>
      </w:pPr>
    </w:p>
    <w:p w:rsidR="007A376C" w:rsidRPr="002C0169" w:rsidRDefault="007A376C" w:rsidP="00842AE9">
      <w:pPr>
        <w:pStyle w:val="IF-PassionNarrativeText"/>
      </w:pPr>
    </w:p>
    <w:p w:rsidR="004E3347" w:rsidRPr="002C0169" w:rsidRDefault="009C21F1" w:rsidP="00B45760">
      <w:pPr>
        <w:jc w:val="center"/>
        <w:rPr>
          <w:sz w:val="30"/>
          <w:lang w:val="en-US"/>
        </w:rPr>
      </w:pPr>
      <w:r w:rsidRPr="002C0169">
        <w:rPr>
          <w:sz w:val="30"/>
          <w:lang w:val="en-US"/>
        </w:rPr>
        <w:t>--------------------</w:t>
      </w:r>
    </w:p>
    <w:p w:rsidR="004E3347" w:rsidRPr="002C0169" w:rsidRDefault="004E3347" w:rsidP="002B4B71">
      <w:pPr>
        <w:rPr>
          <w:sz w:val="30"/>
        </w:rPr>
      </w:pPr>
    </w:p>
    <w:p w:rsidR="00CF3F11" w:rsidRPr="002C0169" w:rsidRDefault="00CF3F11" w:rsidP="002B4B71">
      <w:pPr>
        <w:rPr>
          <w:sz w:val="30"/>
        </w:rPr>
      </w:pPr>
    </w:p>
    <w:p w:rsidR="004E3347" w:rsidRPr="00A044CC" w:rsidRDefault="009C21F1" w:rsidP="002B4B71">
      <w:pPr>
        <w:rPr>
          <w:sz w:val="30"/>
        </w:rPr>
      </w:pPr>
      <w:r w:rsidRPr="00A044CC">
        <w:rPr>
          <w:sz w:val="30"/>
        </w:rPr>
        <w:t>Prayer</w:t>
      </w:r>
      <w:r w:rsidR="00A044CC" w:rsidRPr="00A044CC">
        <w:rPr>
          <w:sz w:val="30"/>
        </w:rPr>
        <w:t xml:space="preserve"> </w:t>
      </w:r>
    </w:p>
    <w:p w:rsidR="002924FC" w:rsidRDefault="002924FC" w:rsidP="002924FC">
      <w:pPr>
        <w:pStyle w:val="IL-LiturgistPrayers"/>
      </w:pPr>
    </w:p>
    <w:p w:rsidR="002924FC" w:rsidRPr="002924FC" w:rsidRDefault="002924FC" w:rsidP="002924FC">
      <w:pPr>
        <w:pStyle w:val="IL-LiturgistPrayers"/>
      </w:pPr>
      <w:r w:rsidRPr="002924FC">
        <w:t>We give you thanks, gifting God, that in Jesus you have given us yourself, even given up your body for us.</w:t>
      </w:r>
    </w:p>
    <w:p w:rsidR="002924FC" w:rsidRPr="002924FC" w:rsidRDefault="002924FC" w:rsidP="002924FC">
      <w:pPr>
        <w:pStyle w:val="IL-LiturgistPrayers"/>
      </w:pPr>
    </w:p>
    <w:p w:rsidR="002924FC" w:rsidRPr="002924FC" w:rsidRDefault="002924FC" w:rsidP="002924FC">
      <w:pPr>
        <w:pStyle w:val="IL-LiturgistPrayers"/>
      </w:pPr>
      <w:r w:rsidRPr="002924FC">
        <w:t>When Christ offered us the bread and the cup as the signs of his life soon to be given up, he gave us also the signs by which our relationship to you was now to stand.</w:t>
      </w:r>
    </w:p>
    <w:p w:rsidR="002924FC" w:rsidRPr="002924FC" w:rsidRDefault="002924FC" w:rsidP="002924FC">
      <w:pPr>
        <w:pStyle w:val="IL-LiturgistPrayers"/>
      </w:pPr>
    </w:p>
    <w:p w:rsidR="002924FC" w:rsidRPr="002924FC" w:rsidRDefault="002924FC" w:rsidP="002924FC">
      <w:pPr>
        <w:pStyle w:val="IL-LiturgistPrayers"/>
      </w:pPr>
      <w:r w:rsidRPr="002924FC">
        <w:t>Forgive us when, indifferent to your giving of yourself to us, we hesitate to give ourselves for you.</w:t>
      </w:r>
    </w:p>
    <w:p w:rsidR="002924FC" w:rsidRPr="002924FC" w:rsidRDefault="002924FC" w:rsidP="002924FC">
      <w:pPr>
        <w:pStyle w:val="IL-LiturgistPrayers"/>
      </w:pPr>
    </w:p>
    <w:p w:rsidR="002924FC" w:rsidRPr="002924FC" w:rsidRDefault="002924FC" w:rsidP="002924FC">
      <w:pPr>
        <w:pStyle w:val="IL-LiturgistPrayers"/>
      </w:pPr>
      <w:r w:rsidRPr="002924FC">
        <w:t>Forgive us when, hearing you speak our name, we refuse to speak yours in return.</w:t>
      </w:r>
    </w:p>
    <w:p w:rsidR="002924FC" w:rsidRPr="002924FC" w:rsidRDefault="002924FC" w:rsidP="002924FC">
      <w:pPr>
        <w:pStyle w:val="IL-LiturgistPrayers"/>
      </w:pPr>
    </w:p>
    <w:p w:rsidR="002924FC" w:rsidRPr="002924FC" w:rsidRDefault="002924FC" w:rsidP="002924FC">
      <w:pPr>
        <w:pStyle w:val="IL-LiturgistPrayers"/>
      </w:pPr>
      <w:r w:rsidRPr="002924FC">
        <w:t>Strengthen us when the call comes</w:t>
      </w:r>
    </w:p>
    <w:p w:rsidR="002924FC" w:rsidRPr="002924FC" w:rsidRDefault="002924FC" w:rsidP="002924FC">
      <w:pPr>
        <w:pStyle w:val="IL-LiturgistPrayers"/>
      </w:pPr>
      <w:r w:rsidRPr="002924FC">
        <w:t>to give ourselves for you</w:t>
      </w:r>
    </w:p>
    <w:p w:rsidR="002924FC" w:rsidRPr="002924FC" w:rsidRDefault="002924FC" w:rsidP="002924FC">
      <w:pPr>
        <w:pStyle w:val="IL-LiturgistPrayers"/>
      </w:pPr>
      <w:r w:rsidRPr="002924FC">
        <w:t>in response to the needs of others.</w:t>
      </w:r>
    </w:p>
    <w:p w:rsidR="002924FC" w:rsidRPr="002924FC" w:rsidRDefault="002924FC" w:rsidP="002924FC">
      <w:pPr>
        <w:pStyle w:val="IL-LiturgistPrayers"/>
      </w:pPr>
    </w:p>
    <w:p w:rsidR="002924FC" w:rsidRPr="002924FC" w:rsidRDefault="002924FC" w:rsidP="002924FC">
      <w:pPr>
        <w:pStyle w:val="IL-LiturgistPrayers"/>
      </w:pPr>
      <w:r w:rsidRPr="002924FC">
        <w:t>Gifting God, have mercy on us.</w:t>
      </w:r>
    </w:p>
    <w:p w:rsidR="0056115E" w:rsidRPr="00201C56" w:rsidRDefault="0056115E" w:rsidP="00201C56">
      <w:pPr>
        <w:pStyle w:val="IF-Rubric"/>
      </w:pPr>
    </w:p>
    <w:p w:rsidR="0056115E" w:rsidRPr="00201C56" w:rsidRDefault="005554CB" w:rsidP="00201C56">
      <w:pPr>
        <w:pStyle w:val="IF-Rubric"/>
      </w:pPr>
      <w:r w:rsidRPr="005554CB">
        <w:rPr>
          <w:smallCaps/>
          <w:u w:val="single"/>
        </w:rPr>
        <w:t>Service Note</w:t>
      </w:r>
      <w:r w:rsidR="0056115E" w:rsidRPr="00201C56">
        <w:rPr>
          <w:smallCaps/>
          <w:sz w:val="26"/>
        </w:rPr>
        <w:t xml:space="preserve">: </w:t>
      </w:r>
      <w:r w:rsidR="006770F7">
        <w:t>Insert the words of the Kyrie or Trisagion here, if not using the suggested setting</w:t>
      </w:r>
    </w:p>
    <w:p w:rsidR="0056115E" w:rsidRDefault="0056115E" w:rsidP="002B4B71"/>
    <w:p w:rsidR="001D06ED" w:rsidRPr="00840A11" w:rsidRDefault="00840A11" w:rsidP="002B4B71">
      <w:pPr>
        <w:rPr>
          <w:sz w:val="30"/>
        </w:rPr>
      </w:pPr>
      <w:r w:rsidRPr="00840A11">
        <w:rPr>
          <w:i/>
          <w:sz w:val="30"/>
        </w:rPr>
        <w:t>(Sung:)</w:t>
      </w:r>
      <w:r w:rsidR="001D06ED" w:rsidRPr="00840A11">
        <w:rPr>
          <w:sz w:val="30"/>
        </w:rPr>
        <w:t xml:space="preserve"> </w:t>
      </w:r>
    </w:p>
    <w:p w:rsidR="002B4B71" w:rsidRPr="002B4B71" w:rsidRDefault="002B4B71" w:rsidP="00842AE9">
      <w:pPr>
        <w:pStyle w:val="CongregationalResponse"/>
      </w:pPr>
      <w:r w:rsidRPr="002B4B71">
        <w:t>Holy God</w:t>
      </w:r>
      <w:r>
        <w:t>, (holy God)</w:t>
      </w:r>
    </w:p>
    <w:p w:rsidR="002B4B71" w:rsidRPr="002B4B71" w:rsidRDefault="002B4B71" w:rsidP="00842AE9">
      <w:pPr>
        <w:pStyle w:val="CongregationalResponse"/>
      </w:pPr>
      <w:r>
        <w:t>h</w:t>
      </w:r>
      <w:r w:rsidRPr="002B4B71">
        <w:t>oly and strong</w:t>
      </w:r>
      <w:r>
        <w:t>, (holy and strong)</w:t>
      </w:r>
    </w:p>
    <w:p w:rsidR="002B4B71" w:rsidRDefault="002B4B71" w:rsidP="00842AE9">
      <w:pPr>
        <w:pStyle w:val="CongregationalResponse"/>
      </w:pPr>
      <w:r>
        <w:t>h</w:t>
      </w:r>
      <w:r w:rsidRPr="002B4B71">
        <w:t xml:space="preserve">oly, immortal </w:t>
      </w:r>
      <w:r>
        <w:t>One, (h</w:t>
      </w:r>
      <w:r w:rsidRPr="002B4B71">
        <w:t xml:space="preserve">oly, immortal </w:t>
      </w:r>
      <w:r>
        <w:t>One)</w:t>
      </w:r>
      <w:r w:rsidRPr="002B4B71">
        <w:t xml:space="preserve"> </w:t>
      </w:r>
    </w:p>
    <w:p w:rsidR="002B4B71" w:rsidRPr="002B4B71" w:rsidRDefault="003F6D70" w:rsidP="00842AE9">
      <w:pPr>
        <w:pStyle w:val="CongregationalResponse"/>
      </w:pPr>
      <w:r>
        <w:t xml:space="preserve">    have mercy on us!</w:t>
      </w:r>
    </w:p>
    <w:p w:rsidR="001D06ED" w:rsidRDefault="001D06ED" w:rsidP="002B4B71">
      <w:pPr>
        <w:rPr>
          <w:sz w:val="38"/>
        </w:rPr>
      </w:pPr>
    </w:p>
    <w:p w:rsidR="00B45760" w:rsidRPr="002C0169" w:rsidRDefault="00B45760" w:rsidP="002B4B71">
      <w:pPr>
        <w:rPr>
          <w:sz w:val="38"/>
        </w:rPr>
      </w:pPr>
    </w:p>
    <w:p w:rsidR="004E3347" w:rsidRDefault="009C21F1" w:rsidP="00B45760">
      <w:pPr>
        <w:jc w:val="center"/>
        <w:rPr>
          <w:sz w:val="30"/>
          <w:lang w:val="en-US"/>
        </w:rPr>
      </w:pPr>
      <w:r w:rsidRPr="002C0169">
        <w:rPr>
          <w:sz w:val="30"/>
          <w:lang w:val="en-US"/>
        </w:rPr>
        <w:t>--------------------</w:t>
      </w:r>
    </w:p>
    <w:p w:rsidR="00B45760" w:rsidRPr="002C0169" w:rsidRDefault="00B45760" w:rsidP="00B45760">
      <w:pPr>
        <w:jc w:val="center"/>
        <w:rPr>
          <w:sz w:val="30"/>
          <w:lang w:val="en-US"/>
        </w:rPr>
      </w:pPr>
    </w:p>
    <w:p w:rsidR="004E3347" w:rsidRPr="002C0169" w:rsidRDefault="004E3347" w:rsidP="002B4B71">
      <w:pPr>
        <w:rPr>
          <w:sz w:val="30"/>
          <w:lang w:val="en-US"/>
        </w:rPr>
      </w:pPr>
    </w:p>
    <w:p w:rsidR="004E3347" w:rsidRPr="002C0169" w:rsidRDefault="009C21F1" w:rsidP="00842AE9">
      <w:pPr>
        <w:pStyle w:val="IF-PassionNarrativeSectionHeading"/>
        <w:rPr>
          <w:vertAlign w:val="superscript"/>
        </w:rPr>
      </w:pPr>
      <w:r w:rsidRPr="002C0169">
        <w:t>Jesus Prays in Gethsemane</w:t>
      </w:r>
    </w:p>
    <w:p w:rsidR="00073CCB" w:rsidRPr="002C0169" w:rsidRDefault="00073CCB" w:rsidP="002B4B71">
      <w:pPr>
        <w:rPr>
          <w:sz w:val="30"/>
          <w:lang w:val="en-US"/>
        </w:rPr>
      </w:pPr>
    </w:p>
    <w:p w:rsidR="004E3347" w:rsidRPr="002C0169" w:rsidRDefault="0056115E" w:rsidP="00842AE9">
      <w:pPr>
        <w:pStyle w:val="IF-PassionNarrativeText"/>
      </w:pPr>
      <w:r>
        <w:t>NARRATOR:</w:t>
      </w:r>
      <w:r w:rsidR="00842AE9">
        <w:tab/>
      </w:r>
      <w:r w:rsidR="003B26F1" w:rsidRPr="002C0169">
        <w:rPr>
          <w:vertAlign w:val="superscript"/>
        </w:rPr>
        <w:t xml:space="preserve">36 </w:t>
      </w:r>
      <w:r w:rsidR="003B26F1" w:rsidRPr="002C0169">
        <w:t>Then Jesus went with them to a place called Gethsemane; and he said to his disciples,</w:t>
      </w:r>
    </w:p>
    <w:p w:rsidR="003B26F1" w:rsidRPr="002C0169" w:rsidRDefault="003B26F1" w:rsidP="00842AE9">
      <w:pPr>
        <w:pStyle w:val="IF-PassionNarrativeText"/>
      </w:pPr>
    </w:p>
    <w:p w:rsidR="004E3347" w:rsidRPr="002C0169" w:rsidRDefault="0056115E" w:rsidP="00842AE9">
      <w:pPr>
        <w:pStyle w:val="IF-PassionNarrativeText"/>
      </w:pPr>
      <w:r>
        <w:t>JESUS:</w:t>
      </w:r>
      <w:r w:rsidR="009C21F1" w:rsidRPr="002C0169">
        <w:tab/>
      </w:r>
      <w:r w:rsidR="00B551AB">
        <w:t>‘</w:t>
      </w:r>
      <w:r w:rsidR="003B26F1" w:rsidRPr="002C0169">
        <w:t>Sit here while I go over there and pray.</w:t>
      </w:r>
      <w:r w:rsidR="00B551AB">
        <w:t>’</w:t>
      </w:r>
    </w:p>
    <w:p w:rsidR="004E3347" w:rsidRPr="002C0169" w:rsidRDefault="004E3347" w:rsidP="00842AE9">
      <w:pPr>
        <w:pStyle w:val="IF-PassionNarrativeText"/>
      </w:pPr>
    </w:p>
    <w:p w:rsidR="004E3347" w:rsidRPr="002C0169" w:rsidRDefault="0056115E" w:rsidP="00842AE9">
      <w:pPr>
        <w:pStyle w:val="IF-PassionNarrativeText"/>
      </w:pPr>
      <w:r>
        <w:t>NARRATOR:</w:t>
      </w:r>
      <w:r w:rsidR="00842AE9">
        <w:tab/>
      </w:r>
      <w:r w:rsidR="003B26F1" w:rsidRPr="002C0169">
        <w:rPr>
          <w:vertAlign w:val="superscript"/>
        </w:rPr>
        <w:t xml:space="preserve">37 </w:t>
      </w:r>
      <w:r w:rsidR="003B26F1" w:rsidRPr="002C0169">
        <w:t xml:space="preserve">He took with him Peter and the two sons of Zebedee, and began to be grieved and agitated. </w:t>
      </w:r>
      <w:r w:rsidR="003B26F1" w:rsidRPr="002C0169">
        <w:rPr>
          <w:vertAlign w:val="superscript"/>
        </w:rPr>
        <w:t xml:space="preserve">38 </w:t>
      </w:r>
      <w:r w:rsidR="003B26F1" w:rsidRPr="002C0169">
        <w:t>Then he said to them,</w:t>
      </w:r>
    </w:p>
    <w:p w:rsidR="003B26F1" w:rsidRPr="002C0169" w:rsidRDefault="003B26F1" w:rsidP="00842AE9">
      <w:pPr>
        <w:pStyle w:val="IF-PassionNarrativeText"/>
      </w:pPr>
    </w:p>
    <w:p w:rsidR="004E3347" w:rsidRPr="002C0169" w:rsidRDefault="0056115E" w:rsidP="00842AE9">
      <w:pPr>
        <w:pStyle w:val="IF-PassionNarrativeText"/>
      </w:pPr>
      <w:r>
        <w:t>JESUS:</w:t>
      </w:r>
      <w:r w:rsidR="009C21F1" w:rsidRPr="002C0169">
        <w:tab/>
      </w:r>
      <w:r w:rsidR="00B551AB">
        <w:t>‘</w:t>
      </w:r>
      <w:r w:rsidR="003B26F1" w:rsidRPr="002C0169">
        <w:t>I am deeply grieved, even to death; remain here, and stay awake with me.</w:t>
      </w:r>
      <w:r w:rsidR="00B551AB">
        <w:t>’</w:t>
      </w:r>
    </w:p>
    <w:p w:rsidR="003B26F1" w:rsidRPr="002C0169" w:rsidRDefault="003B26F1" w:rsidP="00842AE9">
      <w:pPr>
        <w:pStyle w:val="IF-PassionNarrativeText"/>
      </w:pPr>
    </w:p>
    <w:p w:rsidR="004E3347" w:rsidRPr="002C0169" w:rsidRDefault="0056115E" w:rsidP="00842AE9">
      <w:pPr>
        <w:pStyle w:val="IF-PassionNarrativeText"/>
      </w:pPr>
      <w:r>
        <w:t>NARRATOR:</w:t>
      </w:r>
      <w:r w:rsidR="00842AE9">
        <w:tab/>
      </w:r>
      <w:r w:rsidR="003B26F1" w:rsidRPr="002C0169">
        <w:rPr>
          <w:vertAlign w:val="superscript"/>
        </w:rPr>
        <w:t xml:space="preserve">39 </w:t>
      </w:r>
      <w:r w:rsidR="003B26F1" w:rsidRPr="002C0169">
        <w:t>And going a little farther, he threw himself on the ground and prayed,</w:t>
      </w:r>
    </w:p>
    <w:p w:rsidR="003B26F1" w:rsidRPr="002C0169" w:rsidRDefault="003B26F1" w:rsidP="00842AE9">
      <w:pPr>
        <w:pStyle w:val="IF-PassionNarrativeText"/>
      </w:pPr>
    </w:p>
    <w:p w:rsidR="004E3347" w:rsidRPr="002C0169" w:rsidRDefault="0056115E" w:rsidP="00842AE9">
      <w:pPr>
        <w:pStyle w:val="IF-PassionNarrativeText"/>
      </w:pPr>
      <w:r>
        <w:t>JESUS:</w:t>
      </w:r>
      <w:r w:rsidR="009C21F1" w:rsidRPr="002C0169">
        <w:tab/>
      </w:r>
      <w:r w:rsidR="00B551AB">
        <w:t>‘</w:t>
      </w:r>
      <w:r w:rsidR="003B26F1" w:rsidRPr="002C0169">
        <w:t>My Father, if it is possible, let this cup pass from me; yet not what I want but what you want.</w:t>
      </w:r>
      <w:r w:rsidR="00B551AB">
        <w:t>’</w:t>
      </w:r>
    </w:p>
    <w:p w:rsidR="003B26F1" w:rsidRPr="002C0169" w:rsidRDefault="003B26F1" w:rsidP="00842AE9">
      <w:pPr>
        <w:pStyle w:val="IF-PassionNarrativeText"/>
      </w:pPr>
    </w:p>
    <w:p w:rsidR="004E3347" w:rsidRPr="002C0169" w:rsidRDefault="0056115E" w:rsidP="00842AE9">
      <w:pPr>
        <w:pStyle w:val="IF-PassionNarrativeText"/>
      </w:pPr>
      <w:r>
        <w:t>NARRATOR:</w:t>
      </w:r>
      <w:r w:rsidR="00842AE9">
        <w:tab/>
      </w:r>
      <w:r w:rsidR="003B26F1" w:rsidRPr="002C0169">
        <w:rPr>
          <w:vertAlign w:val="superscript"/>
        </w:rPr>
        <w:t xml:space="preserve">40 </w:t>
      </w:r>
      <w:r w:rsidR="003B26F1" w:rsidRPr="002C0169">
        <w:t>Then he came to the disciples and found them sleeping; and he said to Peter,</w:t>
      </w:r>
    </w:p>
    <w:p w:rsidR="003B26F1" w:rsidRPr="002C0169" w:rsidRDefault="003B26F1" w:rsidP="00842AE9">
      <w:pPr>
        <w:pStyle w:val="IF-PassionNarrativeText"/>
      </w:pPr>
    </w:p>
    <w:p w:rsidR="004E3347" w:rsidRPr="002C0169" w:rsidRDefault="0056115E" w:rsidP="00842AE9">
      <w:pPr>
        <w:pStyle w:val="IF-PassionNarrativeText"/>
      </w:pPr>
      <w:r>
        <w:t>JESUS:</w:t>
      </w:r>
      <w:r w:rsidR="009C21F1" w:rsidRPr="002C0169">
        <w:tab/>
      </w:r>
      <w:r w:rsidR="00B551AB">
        <w:t>‘</w:t>
      </w:r>
      <w:r w:rsidR="00EC1C73" w:rsidRPr="002C0169">
        <w:t xml:space="preserve">So, could you not stay awake with me one hour? </w:t>
      </w:r>
      <w:r w:rsidR="00EC1C73" w:rsidRPr="002C0169">
        <w:rPr>
          <w:vertAlign w:val="superscript"/>
        </w:rPr>
        <w:t xml:space="preserve">41 </w:t>
      </w:r>
      <w:r w:rsidR="00EC1C73" w:rsidRPr="002C0169">
        <w:t>Stay awake and pray that you may not come into the time of trial; the spirit indeed is willing, but the flesh is weak.</w:t>
      </w:r>
      <w:r w:rsidR="00B551AB">
        <w:t>’</w:t>
      </w:r>
    </w:p>
    <w:p w:rsidR="00EC1C73" w:rsidRPr="002C0169" w:rsidRDefault="00EC1C73" w:rsidP="00842AE9">
      <w:pPr>
        <w:pStyle w:val="IF-PassionNarrativeText"/>
      </w:pPr>
    </w:p>
    <w:p w:rsidR="00EC1C73" w:rsidRPr="002C0169" w:rsidRDefault="0056115E" w:rsidP="00842AE9">
      <w:pPr>
        <w:pStyle w:val="IF-PassionNarrativeText"/>
      </w:pPr>
      <w:r>
        <w:t>NARRATOR:</w:t>
      </w:r>
      <w:r w:rsidR="00842AE9">
        <w:tab/>
      </w:r>
      <w:r w:rsidR="00EC1C73" w:rsidRPr="002C0169">
        <w:rPr>
          <w:vertAlign w:val="superscript"/>
        </w:rPr>
        <w:t xml:space="preserve">42 </w:t>
      </w:r>
      <w:r w:rsidR="00EC1C73" w:rsidRPr="002C0169">
        <w:t>Again he went away for the second time and prayed,</w:t>
      </w:r>
    </w:p>
    <w:p w:rsidR="00EC1C73" w:rsidRPr="002C0169" w:rsidRDefault="00EC1C73" w:rsidP="00842AE9">
      <w:pPr>
        <w:pStyle w:val="IF-PassionNarrativeText"/>
        <w:rPr>
          <w:vertAlign w:val="superscript"/>
        </w:rPr>
      </w:pPr>
    </w:p>
    <w:p w:rsidR="00EC1C73" w:rsidRPr="002C0169" w:rsidRDefault="0056115E" w:rsidP="00842AE9">
      <w:pPr>
        <w:pStyle w:val="IF-PassionNarrativeText"/>
        <w:rPr>
          <w:vertAlign w:val="superscript"/>
        </w:rPr>
      </w:pPr>
      <w:r>
        <w:t>JESUS:</w:t>
      </w:r>
      <w:r w:rsidR="00EC1C73" w:rsidRPr="002C0169">
        <w:t xml:space="preserve"> </w:t>
      </w:r>
      <w:r w:rsidR="00EC1C73" w:rsidRPr="002C0169">
        <w:tab/>
      </w:r>
      <w:r w:rsidR="00B551AB">
        <w:t>‘</w:t>
      </w:r>
      <w:r w:rsidR="00EC1C73" w:rsidRPr="002C0169">
        <w:t>My Father, if this cannot pass unless I drink it, your will be done.</w:t>
      </w:r>
      <w:r w:rsidR="00B551AB">
        <w:t>’</w:t>
      </w:r>
    </w:p>
    <w:p w:rsidR="00EC1C73" w:rsidRPr="002C0169" w:rsidRDefault="00EC1C73" w:rsidP="00842AE9">
      <w:pPr>
        <w:pStyle w:val="IF-PassionNarrativeText"/>
        <w:rPr>
          <w:vertAlign w:val="superscript"/>
        </w:rPr>
      </w:pPr>
    </w:p>
    <w:p w:rsidR="00EC1C73" w:rsidRPr="002C0169" w:rsidRDefault="009143A2" w:rsidP="00842AE9">
      <w:pPr>
        <w:pStyle w:val="IF-PassionNarrativeText"/>
      </w:pPr>
      <w:r>
        <w:lastRenderedPageBreak/>
        <w:t>MICHAEL</w:t>
      </w:r>
      <w:r w:rsidR="00EC1C73" w:rsidRPr="002C0169">
        <w:t xml:space="preserve"> </w:t>
      </w:r>
      <w:r w:rsidR="00090B12">
        <w:t>:</w:t>
      </w:r>
      <w:r w:rsidR="00EC1C73" w:rsidRPr="002C0169">
        <w:rPr>
          <w:vertAlign w:val="superscript"/>
        </w:rPr>
        <w:tab/>
        <w:t xml:space="preserve">43 </w:t>
      </w:r>
      <w:r w:rsidR="00EC1C73" w:rsidRPr="002C0169">
        <w:t xml:space="preserve">Again he came and found them sleeping, for their eyes were heavy. </w:t>
      </w:r>
      <w:r w:rsidR="00EC1C73" w:rsidRPr="002C0169">
        <w:rPr>
          <w:vertAlign w:val="superscript"/>
        </w:rPr>
        <w:t xml:space="preserve">44 </w:t>
      </w:r>
      <w:r w:rsidR="00EC1C73" w:rsidRPr="002C0169">
        <w:t xml:space="preserve">So leaving them again, he went away and prayed for the third time, saying the same words. </w:t>
      </w:r>
      <w:r w:rsidR="00EC1C73" w:rsidRPr="002C0169">
        <w:rPr>
          <w:vertAlign w:val="superscript"/>
        </w:rPr>
        <w:t xml:space="preserve">45 </w:t>
      </w:r>
      <w:r w:rsidR="00EC1C73" w:rsidRPr="002C0169">
        <w:t>Then he came to the disciples and said to them,</w:t>
      </w:r>
    </w:p>
    <w:p w:rsidR="00EC1C73" w:rsidRPr="002C0169" w:rsidRDefault="00EC1C73" w:rsidP="00842AE9">
      <w:pPr>
        <w:pStyle w:val="IF-PassionNarrativeText"/>
      </w:pPr>
    </w:p>
    <w:p w:rsidR="00EC1C73" w:rsidRPr="002C0169" w:rsidRDefault="0056115E" w:rsidP="00842AE9">
      <w:pPr>
        <w:pStyle w:val="IF-PassionNarrativeText"/>
      </w:pPr>
      <w:r>
        <w:t>JESUS:</w:t>
      </w:r>
      <w:r w:rsidR="009C21F1" w:rsidRPr="002C0169">
        <w:tab/>
      </w:r>
      <w:r w:rsidR="00B551AB">
        <w:t>‘</w:t>
      </w:r>
      <w:r w:rsidR="00EC1C73" w:rsidRPr="002C0169">
        <w:t xml:space="preserve">Are you still sleeping and taking your rest? See, the hour is at hand, and the Son of Man is betrayed into the hands of sinners. </w:t>
      </w:r>
      <w:r w:rsidR="00EC1C73" w:rsidRPr="002C0169">
        <w:rPr>
          <w:vertAlign w:val="superscript"/>
        </w:rPr>
        <w:t xml:space="preserve">46 </w:t>
      </w:r>
      <w:r w:rsidR="00EC1C73" w:rsidRPr="002C0169">
        <w:t>Get up, let us be going. See, my betrayer is at hand.</w:t>
      </w:r>
      <w:r w:rsidR="00B551AB">
        <w:t>’</w:t>
      </w:r>
    </w:p>
    <w:p w:rsidR="004E3347" w:rsidRPr="002C0169" w:rsidRDefault="004E3347" w:rsidP="00842AE9">
      <w:pPr>
        <w:pStyle w:val="IF-PassionNarrativeText"/>
      </w:pPr>
    </w:p>
    <w:p w:rsidR="004E3347" w:rsidRPr="002C0169" w:rsidRDefault="009C21F1" w:rsidP="00842AE9">
      <w:pPr>
        <w:pStyle w:val="IF-PassionNarrativeSectionHeading"/>
      </w:pPr>
      <w:r w:rsidRPr="002C0169">
        <w:t>The Betrayal and Arrest of Jesus</w:t>
      </w:r>
    </w:p>
    <w:p w:rsidR="00073CCB" w:rsidRPr="002C0169" w:rsidRDefault="00073CCB" w:rsidP="00842AE9">
      <w:pPr>
        <w:pStyle w:val="IF-PassionNarrativeText"/>
      </w:pPr>
    </w:p>
    <w:p w:rsidR="004E3347" w:rsidRPr="002C0169" w:rsidRDefault="0056115E" w:rsidP="00842AE9">
      <w:pPr>
        <w:pStyle w:val="IF-PassionNarrativeText"/>
      </w:pPr>
      <w:r>
        <w:t>NARRATOR:</w:t>
      </w:r>
      <w:r w:rsidR="00842AE9">
        <w:tab/>
      </w:r>
      <w:r w:rsidR="00646664" w:rsidRPr="002C0169">
        <w:rPr>
          <w:vertAlign w:val="superscript"/>
        </w:rPr>
        <w:t xml:space="preserve">47 </w:t>
      </w:r>
      <w:r w:rsidR="00646664" w:rsidRPr="002C0169">
        <w:t xml:space="preserve">While he was still speaking, Judas, one of the twelve, arrived; with him was a large crowd with swords and clubs, from the chief priests and the elders of the people. </w:t>
      </w:r>
      <w:r w:rsidR="00646664" w:rsidRPr="002C0169">
        <w:rPr>
          <w:vertAlign w:val="superscript"/>
        </w:rPr>
        <w:t xml:space="preserve">48 </w:t>
      </w:r>
      <w:r w:rsidR="00646664" w:rsidRPr="002C0169">
        <w:t>Now the betrayer had given them a sign, saying,</w:t>
      </w:r>
    </w:p>
    <w:p w:rsidR="00646664" w:rsidRPr="002C0169" w:rsidRDefault="00646664"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646664" w:rsidRPr="002C0169">
        <w:t>The one I will kiss is the man; arrest him.</w:t>
      </w:r>
      <w:r w:rsidR="00B551AB">
        <w:t>’</w:t>
      </w:r>
    </w:p>
    <w:p w:rsidR="00646664" w:rsidRPr="002C0169" w:rsidRDefault="00646664" w:rsidP="00842AE9">
      <w:pPr>
        <w:pStyle w:val="IF-PassionNarrativeText"/>
      </w:pPr>
    </w:p>
    <w:p w:rsidR="004E3347" w:rsidRPr="002C0169" w:rsidRDefault="0056115E" w:rsidP="00842AE9">
      <w:pPr>
        <w:pStyle w:val="IF-PassionNarrativeText"/>
      </w:pPr>
      <w:r>
        <w:t>NARRATOR:</w:t>
      </w:r>
      <w:r w:rsidR="00842AE9">
        <w:tab/>
      </w:r>
      <w:r w:rsidR="00646664" w:rsidRPr="002C0169">
        <w:rPr>
          <w:vertAlign w:val="superscript"/>
        </w:rPr>
        <w:t xml:space="preserve">49 </w:t>
      </w:r>
      <w:r w:rsidR="00646664" w:rsidRPr="002C0169">
        <w:t>At once he came up to Jesus and said,</w:t>
      </w:r>
    </w:p>
    <w:p w:rsidR="00646664" w:rsidRPr="002C0169" w:rsidRDefault="00646664"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646664" w:rsidRPr="002C0169">
        <w:t>Greetings, Rabbi!</w:t>
      </w:r>
      <w:r w:rsidR="00B551AB">
        <w:t>’</w:t>
      </w:r>
    </w:p>
    <w:p w:rsidR="004E3347" w:rsidRPr="002C0169" w:rsidRDefault="004E3347" w:rsidP="00842AE9">
      <w:pPr>
        <w:pStyle w:val="IF-PassionNarrativeText"/>
      </w:pPr>
    </w:p>
    <w:p w:rsidR="00646664" w:rsidRPr="002C0169" w:rsidRDefault="0056115E" w:rsidP="00842AE9">
      <w:pPr>
        <w:pStyle w:val="IF-PassionNarrativeText"/>
      </w:pPr>
      <w:r>
        <w:t>NARRATOR:</w:t>
      </w:r>
      <w:r w:rsidR="00842AE9">
        <w:tab/>
      </w:r>
      <w:r w:rsidR="00646664" w:rsidRPr="002C0169">
        <w:t xml:space="preserve">and kissed him. </w:t>
      </w:r>
      <w:r w:rsidR="00646664" w:rsidRPr="002C0169">
        <w:rPr>
          <w:vertAlign w:val="superscript"/>
        </w:rPr>
        <w:t xml:space="preserve">50 </w:t>
      </w:r>
      <w:r w:rsidR="00646664" w:rsidRPr="002C0169">
        <w:t xml:space="preserve">Jesus said to him, </w:t>
      </w:r>
    </w:p>
    <w:p w:rsidR="00646664" w:rsidRPr="002C0169" w:rsidRDefault="00646664" w:rsidP="00842AE9">
      <w:pPr>
        <w:pStyle w:val="IF-PassionNarrativeText"/>
      </w:pPr>
    </w:p>
    <w:p w:rsidR="00646664" w:rsidRPr="002C0169" w:rsidRDefault="0056115E" w:rsidP="00842AE9">
      <w:pPr>
        <w:pStyle w:val="IF-PassionNarrativeText"/>
      </w:pPr>
      <w:r>
        <w:t>JESUS:</w:t>
      </w:r>
      <w:r w:rsidR="00646664" w:rsidRPr="002C0169">
        <w:tab/>
      </w:r>
      <w:r w:rsidR="00B551AB">
        <w:t>‘</w:t>
      </w:r>
      <w:r w:rsidR="00646664" w:rsidRPr="002C0169">
        <w:t>Friend, do what you are here to do.</w:t>
      </w:r>
      <w:r w:rsidR="00B551AB">
        <w:t>’</w:t>
      </w:r>
    </w:p>
    <w:p w:rsidR="00646664" w:rsidRPr="002C0169" w:rsidRDefault="00646664" w:rsidP="00842AE9">
      <w:pPr>
        <w:pStyle w:val="IF-PassionNarrativeText"/>
      </w:pPr>
    </w:p>
    <w:p w:rsidR="004E3347" w:rsidRPr="002C0169" w:rsidRDefault="0056115E" w:rsidP="00842AE9">
      <w:pPr>
        <w:pStyle w:val="IF-PassionNarrativeText"/>
      </w:pPr>
      <w:r>
        <w:t>NARRATOR:</w:t>
      </w:r>
      <w:r w:rsidR="00E622F4">
        <w:tab/>
      </w:r>
      <w:r w:rsidR="00646664" w:rsidRPr="002C0169">
        <w:t xml:space="preserve"> </w:t>
      </w:r>
      <w:r w:rsidR="00646664" w:rsidRPr="002C0169">
        <w:tab/>
        <w:t xml:space="preserve">Then they came and laid hands on Jesus and arrested him. </w:t>
      </w:r>
      <w:r w:rsidR="00646664" w:rsidRPr="002C0169">
        <w:rPr>
          <w:vertAlign w:val="superscript"/>
        </w:rPr>
        <w:t xml:space="preserve">51 </w:t>
      </w:r>
      <w:r w:rsidR="00646664" w:rsidRPr="002C0169">
        <w:t xml:space="preserve">Suddenly, one of those with Jesus put his hand on his sword, drew it, and struck the slave of the high priest, cutting off his ear. </w:t>
      </w:r>
      <w:r w:rsidR="00646664" w:rsidRPr="002C0169">
        <w:rPr>
          <w:vertAlign w:val="superscript"/>
        </w:rPr>
        <w:t xml:space="preserve">52 </w:t>
      </w:r>
      <w:r w:rsidR="00646664" w:rsidRPr="002C0169">
        <w:t>Then Jesus said to him,</w:t>
      </w:r>
    </w:p>
    <w:p w:rsidR="004E3347" w:rsidRPr="002C0169" w:rsidRDefault="004E3347" w:rsidP="00842AE9">
      <w:pPr>
        <w:pStyle w:val="IF-PassionNarrativeText"/>
      </w:pPr>
    </w:p>
    <w:p w:rsidR="00785DC8" w:rsidRDefault="0056115E" w:rsidP="00842AE9">
      <w:pPr>
        <w:pStyle w:val="IF-PassionNarrativeText"/>
      </w:pPr>
      <w:r>
        <w:t>JESUS:</w:t>
      </w:r>
      <w:r w:rsidR="009C21F1" w:rsidRPr="002C0169">
        <w:tab/>
      </w:r>
      <w:r w:rsidR="00B551AB">
        <w:t>‘</w:t>
      </w:r>
      <w:r w:rsidR="00646664" w:rsidRPr="002C0169">
        <w:t xml:space="preserve">Put your sword back into its place; for all who take the sword will perish by the sword. </w:t>
      </w:r>
      <w:r w:rsidR="00646664" w:rsidRPr="002C0169">
        <w:rPr>
          <w:vertAlign w:val="superscript"/>
        </w:rPr>
        <w:t xml:space="preserve">53 </w:t>
      </w:r>
      <w:r w:rsidR="00646664" w:rsidRPr="002C0169">
        <w:t xml:space="preserve">Do you think that I cannot </w:t>
      </w:r>
      <w:r w:rsidR="00646664" w:rsidRPr="002C0169">
        <w:lastRenderedPageBreak/>
        <w:t xml:space="preserve">appeal to my Father, and he will at once send me more than twelve legions of angels? </w:t>
      </w:r>
      <w:r w:rsidR="00646664" w:rsidRPr="002C0169">
        <w:rPr>
          <w:vertAlign w:val="superscript"/>
        </w:rPr>
        <w:t xml:space="preserve">54 </w:t>
      </w:r>
      <w:r w:rsidR="00646664" w:rsidRPr="002C0169">
        <w:t>But how then would the scriptures be fulfilled, which say it must happen in this way?</w:t>
      </w:r>
      <w:r w:rsidR="00B551AB">
        <w:t>’</w:t>
      </w:r>
    </w:p>
    <w:p w:rsidR="00785DC8" w:rsidRDefault="00785DC8" w:rsidP="00842AE9">
      <w:pPr>
        <w:pStyle w:val="IF-PassionNarrativeText"/>
      </w:pPr>
    </w:p>
    <w:p w:rsidR="004E3347" w:rsidRPr="002C0169" w:rsidRDefault="00646664" w:rsidP="00842AE9">
      <w:pPr>
        <w:pStyle w:val="IF-PassionNarrativeText"/>
      </w:pPr>
      <w:r w:rsidRPr="002C0169">
        <w:rPr>
          <w:strike/>
          <w:color w:val="BFBFBF" w:themeColor="background1" w:themeShade="BF"/>
        </w:rPr>
        <w:t>At that hour Jesus said to the crowds,</w:t>
      </w:r>
      <w:r w:rsidRPr="002C0169">
        <w:rPr>
          <w:color w:val="BFBFBF" w:themeColor="background1" w:themeShade="BF"/>
        </w:rPr>
        <w:t xml:space="preserve"> </w:t>
      </w:r>
      <w:r w:rsidR="00B551AB">
        <w:t>‘</w:t>
      </w:r>
      <w:r w:rsidRPr="002C0169">
        <w:t xml:space="preserve">Have you come out with swords and clubs to arrest me as though I were a bandit? Day after day I sat in the temple teaching, and you did not arrest me. </w:t>
      </w:r>
      <w:r w:rsidRPr="002C0169">
        <w:rPr>
          <w:vertAlign w:val="superscript"/>
        </w:rPr>
        <w:t xml:space="preserve">56 </w:t>
      </w:r>
      <w:r w:rsidRPr="002C0169">
        <w:t>But all this has taken place, so that the scriptures of the prophets may be fulfilled.</w:t>
      </w:r>
      <w:r w:rsidR="00B551AB">
        <w:t>’</w:t>
      </w:r>
    </w:p>
    <w:p w:rsidR="0051744F" w:rsidRDefault="0051744F" w:rsidP="00842AE9">
      <w:pPr>
        <w:pStyle w:val="IF-PassionNarrativeText"/>
      </w:pPr>
    </w:p>
    <w:p w:rsidR="00646664" w:rsidRPr="002C0169" w:rsidRDefault="0056115E" w:rsidP="00842AE9">
      <w:pPr>
        <w:pStyle w:val="IF-PassionNarrativeText"/>
      </w:pPr>
      <w:r>
        <w:t>NARRATOR:</w:t>
      </w:r>
      <w:r w:rsidR="00842AE9">
        <w:tab/>
      </w:r>
      <w:r w:rsidR="00646664" w:rsidRPr="002C0169">
        <w:rPr>
          <w:vertAlign w:val="superscript"/>
        </w:rPr>
        <w:t xml:space="preserve">55 </w:t>
      </w:r>
      <w:r w:rsidR="00646664" w:rsidRPr="002C0169">
        <w:t>Then all the disciples deserted him and fled.</w:t>
      </w:r>
    </w:p>
    <w:p w:rsidR="004E3347" w:rsidRPr="002C0169" w:rsidRDefault="004E3347" w:rsidP="002B4B71">
      <w:pPr>
        <w:rPr>
          <w:sz w:val="30"/>
          <w:lang w:val="en-US"/>
        </w:rPr>
      </w:pPr>
    </w:p>
    <w:p w:rsidR="004E3347" w:rsidRPr="002C0169" w:rsidRDefault="004E3347" w:rsidP="002B4B71">
      <w:pPr>
        <w:rPr>
          <w:sz w:val="30"/>
          <w:lang w:val="en-US"/>
        </w:rPr>
      </w:pPr>
    </w:p>
    <w:p w:rsidR="004E3347" w:rsidRPr="002C0169" w:rsidRDefault="009C21F1" w:rsidP="00B45760">
      <w:pPr>
        <w:jc w:val="center"/>
        <w:rPr>
          <w:sz w:val="30"/>
          <w:lang w:val="en-US"/>
        </w:rPr>
      </w:pPr>
      <w:r w:rsidRPr="002C0169">
        <w:rPr>
          <w:sz w:val="30"/>
          <w:lang w:val="en-US"/>
        </w:rPr>
        <w:t>--------------------</w:t>
      </w:r>
    </w:p>
    <w:p w:rsidR="00B45760" w:rsidRDefault="00B45760" w:rsidP="002B4B71">
      <w:pPr>
        <w:rPr>
          <w:sz w:val="30"/>
        </w:rPr>
      </w:pPr>
    </w:p>
    <w:p w:rsidR="000D76CC" w:rsidRPr="002C0169" w:rsidRDefault="000D76CC" w:rsidP="002B4B71">
      <w:pPr>
        <w:rPr>
          <w:sz w:val="30"/>
        </w:rPr>
      </w:pPr>
      <w:r w:rsidRPr="002C0169">
        <w:rPr>
          <w:sz w:val="30"/>
        </w:rPr>
        <w:t>Psalm 69</w:t>
      </w:r>
      <w:r w:rsidR="00B77270">
        <w:rPr>
          <w:sz w:val="30"/>
        </w:rPr>
        <w:t>.6-15</w:t>
      </w:r>
    </w:p>
    <w:p w:rsidR="0056115E" w:rsidRDefault="0056115E" w:rsidP="002B4B71">
      <w:pPr>
        <w:rPr>
          <w:smallCaps/>
          <w:color w:val="FF0000"/>
          <w:sz w:val="26"/>
        </w:rPr>
      </w:pPr>
    </w:p>
    <w:p w:rsidR="0056115E" w:rsidRDefault="005554CB" w:rsidP="00201C56">
      <w:pPr>
        <w:pStyle w:val="IF-Rubric"/>
      </w:pPr>
      <w:r w:rsidRPr="005554CB">
        <w:rPr>
          <w:smallCaps/>
          <w:u w:val="single"/>
        </w:rPr>
        <w:t>Service Note</w:t>
      </w:r>
      <w:r w:rsidR="0056115E" w:rsidRPr="008F0A83">
        <w:rPr>
          <w:smallCaps/>
          <w:sz w:val="26"/>
        </w:rPr>
        <w:t xml:space="preserve">: </w:t>
      </w:r>
      <w:r w:rsidR="0056115E" w:rsidRPr="008F0A83">
        <w:t>Options include TIS 39 or a responsive reading</w:t>
      </w:r>
      <w:r w:rsidR="00326FA0">
        <w:t xml:space="preserve"> (below)</w:t>
      </w:r>
    </w:p>
    <w:p w:rsidR="00326FA0" w:rsidRDefault="00326FA0" w:rsidP="002B4B71">
      <w:pPr>
        <w:rPr>
          <w:color w:val="FF0000"/>
        </w:rPr>
      </w:pPr>
    </w:p>
    <w:p w:rsidR="00201C56" w:rsidRDefault="00326FA0" w:rsidP="00201C56">
      <w:pPr>
        <w:ind w:left="720"/>
      </w:pPr>
      <w:r>
        <w:rPr>
          <w:color w:val="777777"/>
          <w:vertAlign w:val="superscript"/>
        </w:rPr>
        <w:t>6</w:t>
      </w:r>
      <w:r>
        <w:t> Do not let those who hope in you be put to shame because of me,</w:t>
      </w:r>
    </w:p>
    <w:p w:rsidR="00201C56" w:rsidRDefault="00326FA0" w:rsidP="00201C56">
      <w:pPr>
        <w:ind w:left="720"/>
      </w:pPr>
      <w:r>
        <w:t>   O Lord</w:t>
      </w:r>
      <w:r w:rsidRPr="00201C56">
        <w:t> </w:t>
      </w:r>
      <w:r w:rsidRPr="00201C56">
        <w:rPr>
          <w:rStyle w:val="sc"/>
          <w:smallCaps/>
          <w:color w:val="010000"/>
          <w:szCs w:val="27"/>
        </w:rPr>
        <w:t>God</w:t>
      </w:r>
      <w:r>
        <w:t> of hosts;</w:t>
      </w:r>
    </w:p>
    <w:p w:rsidR="00201C56" w:rsidRPr="00201C56" w:rsidRDefault="00201C56" w:rsidP="00201C56">
      <w:pPr>
        <w:ind w:left="720"/>
        <w:rPr>
          <w:b/>
          <w:i/>
        </w:rPr>
      </w:pPr>
      <w:r w:rsidRPr="00201C56">
        <w:rPr>
          <w:b/>
          <w:i/>
        </w:rPr>
        <w:t xml:space="preserve">       </w:t>
      </w:r>
      <w:r w:rsidR="00326FA0" w:rsidRPr="00201C56">
        <w:rPr>
          <w:b/>
          <w:i/>
        </w:rPr>
        <w:t>do not let those who seek you be dishonoured because of me,</w:t>
      </w:r>
    </w:p>
    <w:p w:rsidR="00201C56" w:rsidRPr="00201C56" w:rsidRDefault="00326FA0" w:rsidP="00201C56">
      <w:pPr>
        <w:ind w:left="1440"/>
        <w:rPr>
          <w:b/>
          <w:i/>
        </w:rPr>
      </w:pPr>
      <w:r w:rsidRPr="00201C56">
        <w:rPr>
          <w:b/>
          <w:i/>
        </w:rPr>
        <w:t>O God of Israel.</w:t>
      </w:r>
    </w:p>
    <w:p w:rsidR="00201C56" w:rsidRDefault="00326FA0" w:rsidP="00201C56">
      <w:pPr>
        <w:ind w:left="720"/>
      </w:pPr>
      <w:r>
        <w:rPr>
          <w:color w:val="777777"/>
          <w:vertAlign w:val="superscript"/>
        </w:rPr>
        <w:t>7</w:t>
      </w:r>
      <w:r>
        <w:t> It is for your sake that I have borne reproach,</w:t>
      </w:r>
    </w:p>
    <w:p w:rsidR="00201C56" w:rsidRPr="00201C56" w:rsidRDefault="00201C56" w:rsidP="00201C56">
      <w:pPr>
        <w:ind w:left="720"/>
        <w:rPr>
          <w:b/>
          <w:i/>
        </w:rPr>
      </w:pPr>
      <w:r>
        <w:t xml:space="preserve">    </w:t>
      </w:r>
      <w:r w:rsidR="00326FA0" w:rsidRPr="00201C56">
        <w:rPr>
          <w:b/>
          <w:i/>
        </w:rPr>
        <w:t>   that shame has covered my face.</w:t>
      </w:r>
    </w:p>
    <w:p w:rsidR="00201C56" w:rsidRDefault="00326FA0" w:rsidP="00201C56">
      <w:pPr>
        <w:ind w:left="720"/>
      </w:pPr>
      <w:r>
        <w:rPr>
          <w:color w:val="777777"/>
          <w:vertAlign w:val="superscript"/>
        </w:rPr>
        <w:t>8</w:t>
      </w:r>
      <w:r>
        <w:t> I have become a stranger to my kindred,</w:t>
      </w:r>
    </w:p>
    <w:p w:rsidR="00326FA0" w:rsidRPr="00201C56" w:rsidRDefault="00201C56" w:rsidP="00201C56">
      <w:pPr>
        <w:ind w:left="720"/>
        <w:rPr>
          <w:b/>
          <w:i/>
        </w:rPr>
      </w:pPr>
      <w:r>
        <w:t xml:space="preserve">    </w:t>
      </w:r>
      <w:r w:rsidR="00326FA0" w:rsidRPr="00201C56">
        <w:rPr>
          <w:b/>
          <w:i/>
        </w:rPr>
        <w:t>   an alien to my mother</w:t>
      </w:r>
      <w:r w:rsidR="00B551AB" w:rsidRPr="00201C56">
        <w:rPr>
          <w:b/>
          <w:i/>
        </w:rPr>
        <w:t>’</w:t>
      </w:r>
      <w:r w:rsidR="00326FA0" w:rsidRPr="00201C56">
        <w:rPr>
          <w:b/>
          <w:i/>
        </w:rPr>
        <w:t>s children.</w:t>
      </w:r>
    </w:p>
    <w:p w:rsidR="00201C56" w:rsidRDefault="00201C56" w:rsidP="00201C56">
      <w:pPr>
        <w:ind w:left="720"/>
      </w:pPr>
    </w:p>
    <w:p w:rsidR="00201C56" w:rsidRDefault="00326FA0" w:rsidP="00201C56">
      <w:pPr>
        <w:ind w:left="720"/>
      </w:pPr>
      <w:r>
        <w:rPr>
          <w:color w:val="777777"/>
          <w:vertAlign w:val="superscript"/>
        </w:rPr>
        <w:t>9</w:t>
      </w:r>
      <w:r>
        <w:t> It is zeal for your house that has consumed me;</w:t>
      </w:r>
    </w:p>
    <w:p w:rsidR="00201C56" w:rsidRPr="00201C56" w:rsidRDefault="00201C56" w:rsidP="00201C56">
      <w:pPr>
        <w:ind w:left="720"/>
        <w:rPr>
          <w:b/>
          <w:i/>
        </w:rPr>
      </w:pPr>
      <w:r>
        <w:t xml:space="preserve">    </w:t>
      </w:r>
      <w:r w:rsidR="00326FA0" w:rsidRPr="00201C56">
        <w:rPr>
          <w:b/>
          <w:i/>
        </w:rPr>
        <w:t>   the insults of those who insult you have fallen on me.</w:t>
      </w:r>
    </w:p>
    <w:p w:rsidR="00201C56" w:rsidRDefault="00326FA0" w:rsidP="00201C56">
      <w:pPr>
        <w:ind w:left="720"/>
      </w:pPr>
      <w:r>
        <w:rPr>
          <w:color w:val="777777"/>
          <w:vertAlign w:val="superscript"/>
        </w:rPr>
        <w:t>10</w:t>
      </w:r>
      <w:r>
        <w:t> When I humbled my soul with fasting,</w:t>
      </w:r>
      <w:hyperlink r:id="rId14" w:history="1">
        <w:r w:rsidRPr="00201C56">
          <w:rPr>
            <w:rStyle w:val="Hyperlink"/>
            <w:rFonts w:ascii="Sylfaen" w:hAnsi="Sylfaen"/>
            <w:color w:val="0000BB"/>
            <w:szCs w:val="27"/>
            <w:vertAlign w:val="superscript"/>
          </w:rPr>
          <w:t>*</w:t>
        </w:r>
      </w:hyperlink>
    </w:p>
    <w:p w:rsidR="00201C56" w:rsidRPr="00201C56" w:rsidRDefault="00201C56" w:rsidP="00201C56">
      <w:pPr>
        <w:ind w:left="720"/>
        <w:rPr>
          <w:b/>
          <w:i/>
        </w:rPr>
      </w:pPr>
      <w:r>
        <w:t xml:space="preserve">    </w:t>
      </w:r>
      <w:r w:rsidR="00326FA0" w:rsidRPr="00201C56">
        <w:rPr>
          <w:b/>
          <w:i/>
        </w:rPr>
        <w:t>   they insulted me for doing so.</w:t>
      </w:r>
    </w:p>
    <w:p w:rsidR="00201C56" w:rsidRDefault="00326FA0" w:rsidP="00201C56">
      <w:pPr>
        <w:ind w:left="720"/>
      </w:pPr>
      <w:r>
        <w:rPr>
          <w:color w:val="777777"/>
          <w:vertAlign w:val="superscript"/>
        </w:rPr>
        <w:t>11</w:t>
      </w:r>
      <w:r>
        <w:t> When I made sackcloth my clothing,</w:t>
      </w:r>
    </w:p>
    <w:p w:rsidR="00201C56" w:rsidRPr="00201C56" w:rsidRDefault="00326FA0" w:rsidP="00201C56">
      <w:pPr>
        <w:ind w:left="720"/>
        <w:rPr>
          <w:b/>
          <w:i/>
        </w:rPr>
      </w:pPr>
      <w:r>
        <w:t>   </w:t>
      </w:r>
      <w:r w:rsidR="00201C56">
        <w:t xml:space="preserve">    </w:t>
      </w:r>
      <w:r w:rsidRPr="00201C56">
        <w:rPr>
          <w:b/>
          <w:i/>
        </w:rPr>
        <w:t>I became a byword to them.</w:t>
      </w:r>
    </w:p>
    <w:p w:rsidR="00201C56" w:rsidRDefault="00326FA0" w:rsidP="00201C56">
      <w:pPr>
        <w:ind w:left="720"/>
      </w:pPr>
      <w:r>
        <w:rPr>
          <w:color w:val="777777"/>
          <w:vertAlign w:val="superscript"/>
        </w:rPr>
        <w:lastRenderedPageBreak/>
        <w:t>12</w:t>
      </w:r>
      <w:r>
        <w:t> I am the subject of gossip for those who sit in the gate,</w:t>
      </w:r>
    </w:p>
    <w:p w:rsidR="00326FA0" w:rsidRPr="00201C56" w:rsidRDefault="00326FA0" w:rsidP="00201C56">
      <w:pPr>
        <w:ind w:left="720"/>
        <w:rPr>
          <w:b/>
          <w:i/>
        </w:rPr>
      </w:pPr>
      <w:r>
        <w:t>  </w:t>
      </w:r>
      <w:r w:rsidR="00201C56">
        <w:t xml:space="preserve">    </w:t>
      </w:r>
      <w:r>
        <w:t> </w:t>
      </w:r>
      <w:r w:rsidRPr="00201C56">
        <w:rPr>
          <w:b/>
          <w:i/>
        </w:rPr>
        <w:t>and the drunkards make songs about me.</w:t>
      </w:r>
    </w:p>
    <w:p w:rsidR="00201C56" w:rsidRDefault="00201C56" w:rsidP="00201C56">
      <w:pPr>
        <w:ind w:left="720"/>
      </w:pPr>
    </w:p>
    <w:p w:rsidR="00201C56" w:rsidRDefault="00326FA0" w:rsidP="00201C56">
      <w:pPr>
        <w:ind w:left="720"/>
      </w:pPr>
      <w:r>
        <w:rPr>
          <w:color w:val="777777"/>
          <w:vertAlign w:val="superscript"/>
        </w:rPr>
        <w:t>13</w:t>
      </w:r>
      <w:r>
        <w:t> But as for me, my prayer is to you, O </w:t>
      </w:r>
      <w:r w:rsidRPr="00201C56">
        <w:rPr>
          <w:rStyle w:val="sc"/>
          <w:smallCaps/>
          <w:color w:val="010000"/>
          <w:szCs w:val="27"/>
        </w:rPr>
        <w:t>Lord</w:t>
      </w:r>
      <w:r>
        <w:t>.</w:t>
      </w:r>
    </w:p>
    <w:p w:rsidR="00201C56" w:rsidRPr="00201C56" w:rsidRDefault="00326FA0" w:rsidP="00201C56">
      <w:pPr>
        <w:ind w:left="720"/>
        <w:rPr>
          <w:b/>
          <w:i/>
        </w:rPr>
      </w:pPr>
      <w:r>
        <w:t>   </w:t>
      </w:r>
      <w:r w:rsidR="00201C56">
        <w:t xml:space="preserve">    </w:t>
      </w:r>
      <w:r w:rsidRPr="00201C56">
        <w:rPr>
          <w:b/>
          <w:i/>
        </w:rPr>
        <w:t>At an acceptable time, O God,</w:t>
      </w:r>
    </w:p>
    <w:p w:rsidR="00201C56" w:rsidRPr="00201C56" w:rsidRDefault="00326FA0" w:rsidP="00201C56">
      <w:pPr>
        <w:ind w:left="720"/>
        <w:rPr>
          <w:b/>
          <w:i/>
        </w:rPr>
      </w:pPr>
      <w:r>
        <w:t>   </w:t>
      </w:r>
      <w:r w:rsidR="00201C56">
        <w:t xml:space="preserve">    </w:t>
      </w:r>
      <w:r w:rsidRPr="00201C56">
        <w:rPr>
          <w:b/>
          <w:i/>
        </w:rPr>
        <w:t>in the abundance of your steadfast love, answer me.</w:t>
      </w:r>
    </w:p>
    <w:p w:rsidR="00201C56" w:rsidRDefault="00326FA0" w:rsidP="00201C56">
      <w:pPr>
        <w:ind w:left="720"/>
      </w:pPr>
      <w:r>
        <w:t>With your faithful help </w:t>
      </w:r>
      <w:r>
        <w:rPr>
          <w:color w:val="777777"/>
          <w:vertAlign w:val="superscript"/>
        </w:rPr>
        <w:t>14</w:t>
      </w:r>
      <w:r>
        <w:t>rescue me</w:t>
      </w:r>
    </w:p>
    <w:p w:rsidR="00201C56" w:rsidRPr="00201C56" w:rsidRDefault="00326FA0" w:rsidP="00201C56">
      <w:pPr>
        <w:ind w:left="720"/>
        <w:rPr>
          <w:b/>
          <w:i/>
        </w:rPr>
      </w:pPr>
      <w:r>
        <w:t>   </w:t>
      </w:r>
      <w:r w:rsidR="00201C56">
        <w:t xml:space="preserve">    </w:t>
      </w:r>
      <w:r w:rsidRPr="00201C56">
        <w:rPr>
          <w:b/>
          <w:i/>
        </w:rPr>
        <w:t>from sinking in the mire;</w:t>
      </w:r>
    </w:p>
    <w:p w:rsidR="00201C56" w:rsidRDefault="00326FA0" w:rsidP="00201C56">
      <w:pPr>
        <w:ind w:left="720"/>
      </w:pPr>
      <w:r>
        <w:t>let me be delivered from my enemies</w:t>
      </w:r>
    </w:p>
    <w:p w:rsidR="00201C56" w:rsidRPr="00201C56" w:rsidRDefault="00326FA0" w:rsidP="00201C56">
      <w:pPr>
        <w:ind w:left="720"/>
        <w:rPr>
          <w:b/>
          <w:i/>
        </w:rPr>
      </w:pPr>
      <w:r>
        <w:t>   </w:t>
      </w:r>
      <w:r w:rsidR="00201C56">
        <w:t xml:space="preserve">    </w:t>
      </w:r>
      <w:r w:rsidRPr="00201C56">
        <w:rPr>
          <w:b/>
          <w:i/>
        </w:rPr>
        <w:t>and from the deep waters.</w:t>
      </w:r>
    </w:p>
    <w:p w:rsidR="00201C56" w:rsidRDefault="00326FA0" w:rsidP="00201C56">
      <w:pPr>
        <w:ind w:left="720"/>
      </w:pPr>
      <w:r>
        <w:rPr>
          <w:color w:val="777777"/>
          <w:vertAlign w:val="superscript"/>
        </w:rPr>
        <w:t>15</w:t>
      </w:r>
      <w:r>
        <w:t> Do not let the flood sweep over me,</w:t>
      </w:r>
    </w:p>
    <w:p w:rsidR="00201C56" w:rsidRPr="00201C56" w:rsidRDefault="00326FA0" w:rsidP="00201C56">
      <w:pPr>
        <w:ind w:left="720"/>
        <w:rPr>
          <w:b/>
          <w:i/>
        </w:rPr>
      </w:pPr>
      <w:r>
        <w:t>   </w:t>
      </w:r>
      <w:r w:rsidR="00201C56">
        <w:t xml:space="preserve">    </w:t>
      </w:r>
      <w:r w:rsidRPr="00201C56">
        <w:rPr>
          <w:b/>
          <w:i/>
        </w:rPr>
        <w:t>or the deep swallow me up,</w:t>
      </w:r>
    </w:p>
    <w:p w:rsidR="00326FA0" w:rsidRPr="00201C56" w:rsidRDefault="00326FA0" w:rsidP="00201C56">
      <w:pPr>
        <w:ind w:left="720"/>
        <w:rPr>
          <w:b/>
          <w:i/>
        </w:rPr>
      </w:pPr>
      <w:r w:rsidRPr="00201C56">
        <w:rPr>
          <w:b/>
          <w:i/>
        </w:rPr>
        <w:t>   </w:t>
      </w:r>
      <w:r w:rsidR="00201C56" w:rsidRPr="00201C56">
        <w:rPr>
          <w:b/>
          <w:i/>
        </w:rPr>
        <w:t xml:space="preserve">    </w:t>
      </w:r>
      <w:r w:rsidRPr="00201C56">
        <w:rPr>
          <w:b/>
          <w:i/>
        </w:rPr>
        <w:t>or the Pit close its mouth over me.</w:t>
      </w:r>
      <w:r w:rsidR="006770F7">
        <w:rPr>
          <w:b/>
          <w:i/>
        </w:rPr>
        <w:tab/>
      </w:r>
      <w:r w:rsidR="006770F7">
        <w:rPr>
          <w:b/>
          <w:i/>
        </w:rPr>
        <w:tab/>
      </w:r>
      <w:r w:rsidR="006770F7" w:rsidRPr="006770F7">
        <w:rPr>
          <w:i/>
          <w:sz w:val="26"/>
        </w:rPr>
        <w:t>NRSV</w:t>
      </w:r>
    </w:p>
    <w:p w:rsidR="0056115E" w:rsidRDefault="0056115E" w:rsidP="002B4B71">
      <w:pPr>
        <w:rPr>
          <w:i/>
          <w:sz w:val="30"/>
        </w:rPr>
      </w:pPr>
    </w:p>
    <w:p w:rsidR="000A0323" w:rsidRPr="002C0169" w:rsidRDefault="000A0323" w:rsidP="002B4B71">
      <w:pPr>
        <w:rPr>
          <w:sz w:val="30"/>
        </w:rPr>
      </w:pPr>
    </w:p>
    <w:p w:rsidR="004E3347" w:rsidRDefault="009C21F1" w:rsidP="002B4B71">
      <w:pPr>
        <w:rPr>
          <w:sz w:val="30"/>
        </w:rPr>
      </w:pPr>
      <w:r w:rsidRPr="002C0169">
        <w:rPr>
          <w:sz w:val="30"/>
        </w:rPr>
        <w:t>Prayer</w:t>
      </w:r>
      <w:r w:rsidR="00A044CC">
        <w:rPr>
          <w:sz w:val="30"/>
        </w:rPr>
        <w:t xml:space="preserve"> </w:t>
      </w:r>
    </w:p>
    <w:p w:rsidR="00931F7E" w:rsidRDefault="00931F7E" w:rsidP="00931F7E">
      <w:pPr>
        <w:pStyle w:val="IL-LiturgistPrayers"/>
      </w:pPr>
    </w:p>
    <w:p w:rsidR="00931F7E" w:rsidRPr="00931F7E" w:rsidRDefault="00931F7E" w:rsidP="00931F7E">
      <w:pPr>
        <w:pStyle w:val="IL-LiturgistPrayers"/>
      </w:pPr>
      <w:r w:rsidRPr="00931F7E">
        <w:t>We give you thanks, faithful God,</w:t>
      </w:r>
    </w:p>
    <w:p w:rsidR="00931F7E" w:rsidRPr="00931F7E" w:rsidRDefault="00931F7E" w:rsidP="00931F7E">
      <w:pPr>
        <w:pStyle w:val="IL-LiturgistPrayers"/>
      </w:pPr>
      <w:r w:rsidRPr="00931F7E">
        <w:t>that your Son Jesus remained obedient to your call.</w:t>
      </w:r>
    </w:p>
    <w:p w:rsidR="00931F7E" w:rsidRPr="00931F7E" w:rsidRDefault="00931F7E" w:rsidP="00931F7E">
      <w:pPr>
        <w:pStyle w:val="IL-LiturgistPrayers"/>
      </w:pPr>
    </w:p>
    <w:p w:rsidR="00931F7E" w:rsidRPr="00931F7E" w:rsidRDefault="00931F7E" w:rsidP="00931F7E">
      <w:pPr>
        <w:pStyle w:val="IL-LiturgistPrayers"/>
      </w:pPr>
      <w:r w:rsidRPr="00931F7E">
        <w:t xml:space="preserve">Not relishing the thought of death, he nevertheless remained true. </w:t>
      </w:r>
    </w:p>
    <w:p w:rsidR="00931F7E" w:rsidRPr="00931F7E" w:rsidRDefault="00931F7E" w:rsidP="00931F7E">
      <w:pPr>
        <w:pStyle w:val="IL-LiturgistPrayers"/>
      </w:pPr>
    </w:p>
    <w:p w:rsidR="00931F7E" w:rsidRPr="00931F7E" w:rsidRDefault="00931F7E" w:rsidP="00931F7E">
      <w:pPr>
        <w:pStyle w:val="IL-LiturgistPrayers"/>
      </w:pPr>
      <w:r w:rsidRPr="00931F7E">
        <w:t>Forgive us, that though we are called simply to watch and wait while Jesus prays, even this can be too much for us sometimes.</w:t>
      </w:r>
    </w:p>
    <w:p w:rsidR="00931F7E" w:rsidRPr="00931F7E" w:rsidRDefault="00931F7E" w:rsidP="00931F7E">
      <w:pPr>
        <w:pStyle w:val="IL-LiturgistPrayers"/>
      </w:pPr>
    </w:p>
    <w:p w:rsidR="00931F7E" w:rsidRPr="00931F7E" w:rsidRDefault="00931F7E" w:rsidP="00931F7E">
      <w:pPr>
        <w:pStyle w:val="IL-LiturgistPrayers"/>
      </w:pPr>
      <w:r w:rsidRPr="00931F7E">
        <w:t>Forgive us when you seem to us powerless before other gods and authorities, and we take up swords to defend you, or we flee the powers and abandon you in terror.</w:t>
      </w:r>
    </w:p>
    <w:p w:rsidR="00931F7E" w:rsidRPr="00931F7E" w:rsidRDefault="00931F7E" w:rsidP="00931F7E">
      <w:pPr>
        <w:pStyle w:val="IL-LiturgistPrayers"/>
      </w:pPr>
    </w:p>
    <w:p w:rsidR="00931F7E" w:rsidRPr="00931F7E" w:rsidRDefault="00931F7E" w:rsidP="00931F7E">
      <w:pPr>
        <w:pStyle w:val="IL-LiturgistPrayers"/>
      </w:pPr>
      <w:r w:rsidRPr="00931F7E">
        <w:t>Strengthen us in the face of all</w:t>
      </w:r>
    </w:p>
    <w:p w:rsidR="00931F7E" w:rsidRPr="00931F7E" w:rsidRDefault="00931F7E" w:rsidP="00931F7E">
      <w:pPr>
        <w:pStyle w:val="IL-LiturgistPrayers"/>
      </w:pPr>
      <w:r w:rsidRPr="00931F7E">
        <w:t>which threatens to overwhelm us.</w:t>
      </w:r>
    </w:p>
    <w:p w:rsidR="00931F7E" w:rsidRPr="00931F7E" w:rsidRDefault="00931F7E" w:rsidP="00931F7E">
      <w:pPr>
        <w:pStyle w:val="IL-LiturgistPrayers"/>
      </w:pPr>
    </w:p>
    <w:p w:rsidR="00931F7E" w:rsidRPr="00931F7E" w:rsidRDefault="00931F7E" w:rsidP="00931F7E">
      <w:pPr>
        <w:pStyle w:val="IL-LiturgistPrayers"/>
      </w:pPr>
      <w:r w:rsidRPr="00931F7E">
        <w:t>Faithful God, have mercy on us.</w:t>
      </w:r>
    </w:p>
    <w:p w:rsidR="00931F7E" w:rsidRDefault="00931F7E" w:rsidP="00201C56">
      <w:pPr>
        <w:pStyle w:val="IF-Rubric"/>
        <w:rPr>
          <w:smallCaps/>
          <w:u w:val="single"/>
        </w:rPr>
      </w:pPr>
    </w:p>
    <w:p w:rsidR="0056115E" w:rsidRPr="008F0A83" w:rsidRDefault="005554CB" w:rsidP="00201C56">
      <w:pPr>
        <w:pStyle w:val="IF-Rubric"/>
      </w:pPr>
      <w:r w:rsidRPr="005554CB">
        <w:rPr>
          <w:smallCaps/>
          <w:u w:val="single"/>
        </w:rPr>
        <w:t>Service Note</w:t>
      </w:r>
      <w:r w:rsidR="0056115E" w:rsidRPr="00201C56">
        <w:rPr>
          <w:smallCaps/>
          <w:sz w:val="26"/>
        </w:rPr>
        <w:t xml:space="preserve">: </w:t>
      </w:r>
      <w:r w:rsidR="006770F7">
        <w:t>Insert the words of the Kyrie or Trisagion here, if not using the suggested setting</w:t>
      </w:r>
    </w:p>
    <w:p w:rsidR="0056115E" w:rsidRPr="0056115E" w:rsidRDefault="0056115E" w:rsidP="002B4B71"/>
    <w:p w:rsidR="002B4B71" w:rsidRPr="002B4B71" w:rsidRDefault="002B4B71" w:rsidP="00842AE9">
      <w:pPr>
        <w:pStyle w:val="CongregationalResponse"/>
        <w:rPr>
          <w:lang w:val="en-US"/>
        </w:rPr>
      </w:pPr>
      <w:r w:rsidRPr="002B4B71">
        <w:rPr>
          <w:lang w:val="en-US"/>
        </w:rPr>
        <w:lastRenderedPageBreak/>
        <w:t>Holy God</w:t>
      </w:r>
      <w:r>
        <w:rPr>
          <w:lang w:val="en-US"/>
        </w:rPr>
        <w:t>, (holy God)</w:t>
      </w:r>
    </w:p>
    <w:p w:rsidR="002B4B71" w:rsidRPr="002B4B71" w:rsidRDefault="002B4B71" w:rsidP="00842AE9">
      <w:pPr>
        <w:pStyle w:val="CongregationalResponse"/>
        <w:rPr>
          <w:lang w:val="en-US"/>
        </w:rPr>
      </w:pPr>
      <w:r>
        <w:rPr>
          <w:lang w:val="en-US"/>
        </w:rPr>
        <w:t>h</w:t>
      </w:r>
      <w:r w:rsidRPr="002B4B71">
        <w:rPr>
          <w:lang w:val="en-US"/>
        </w:rPr>
        <w:t>oly and strong</w:t>
      </w:r>
      <w:r>
        <w:rPr>
          <w:lang w:val="en-US"/>
        </w:rPr>
        <w:t>, (holy and strong)</w:t>
      </w:r>
    </w:p>
    <w:p w:rsidR="002B4B71" w:rsidRDefault="002B4B71" w:rsidP="00842AE9">
      <w:pPr>
        <w:pStyle w:val="CongregationalResponse"/>
        <w:rPr>
          <w:lang w:val="en-US"/>
        </w:rPr>
      </w:pPr>
      <w:r>
        <w:rPr>
          <w:lang w:val="en-US"/>
        </w:rPr>
        <w:t>h</w:t>
      </w:r>
      <w:r w:rsidRPr="002B4B71">
        <w:rPr>
          <w:lang w:val="en-US"/>
        </w:rPr>
        <w:t xml:space="preserve">oly, immortal </w:t>
      </w:r>
      <w:r>
        <w:rPr>
          <w:lang w:val="en-US"/>
        </w:rPr>
        <w:t>One, (h</w:t>
      </w:r>
      <w:r w:rsidRPr="002B4B71">
        <w:rPr>
          <w:lang w:val="en-US"/>
        </w:rPr>
        <w:t xml:space="preserve">oly, immortal </w:t>
      </w:r>
      <w:r>
        <w:rPr>
          <w:lang w:val="en-US"/>
        </w:rPr>
        <w:t>One)</w:t>
      </w:r>
      <w:r w:rsidRPr="002B4B71">
        <w:rPr>
          <w:lang w:val="en-US"/>
        </w:rPr>
        <w:t xml:space="preserve"> </w:t>
      </w:r>
    </w:p>
    <w:p w:rsidR="002B4B71" w:rsidRPr="002B4B71" w:rsidRDefault="003F6D70" w:rsidP="00842AE9">
      <w:pPr>
        <w:pStyle w:val="CongregationalResponse"/>
        <w:rPr>
          <w:lang w:val="en-US"/>
        </w:rPr>
      </w:pPr>
      <w:r>
        <w:rPr>
          <w:lang w:val="en-US"/>
        </w:rPr>
        <w:t xml:space="preserve">    have mercy on us!</w:t>
      </w:r>
    </w:p>
    <w:p w:rsidR="001D06ED" w:rsidRPr="002C0169" w:rsidRDefault="001D06ED" w:rsidP="002B4B71">
      <w:pPr>
        <w:rPr>
          <w:sz w:val="30"/>
        </w:rPr>
      </w:pPr>
    </w:p>
    <w:p w:rsidR="004E3347" w:rsidRPr="002C0169" w:rsidRDefault="004E3347" w:rsidP="002B4B71">
      <w:pPr>
        <w:rPr>
          <w:sz w:val="30"/>
          <w:lang w:val="en-US"/>
        </w:rPr>
      </w:pPr>
    </w:p>
    <w:p w:rsidR="004E3347" w:rsidRPr="002C0169" w:rsidRDefault="009C21F1" w:rsidP="00B45760">
      <w:pPr>
        <w:jc w:val="center"/>
        <w:rPr>
          <w:sz w:val="30"/>
          <w:lang w:val="en-US"/>
        </w:rPr>
      </w:pPr>
      <w:r w:rsidRPr="002C0169">
        <w:rPr>
          <w:sz w:val="30"/>
          <w:lang w:val="en-US"/>
        </w:rPr>
        <w:t>--------------------</w:t>
      </w:r>
    </w:p>
    <w:p w:rsidR="004E3347" w:rsidRDefault="004E3347" w:rsidP="002B4B71">
      <w:pPr>
        <w:rPr>
          <w:sz w:val="30"/>
          <w:lang w:val="en-US"/>
        </w:rPr>
      </w:pPr>
    </w:p>
    <w:p w:rsidR="00B45760" w:rsidRPr="002C0169" w:rsidRDefault="00B45760" w:rsidP="002B4B71">
      <w:pPr>
        <w:rPr>
          <w:sz w:val="30"/>
          <w:lang w:val="en-US"/>
        </w:rPr>
      </w:pPr>
    </w:p>
    <w:p w:rsidR="004E3347" w:rsidRPr="002C0169" w:rsidRDefault="009C21F1" w:rsidP="00842AE9">
      <w:pPr>
        <w:pStyle w:val="IF-PassionNarrativeSectionHeading"/>
        <w:rPr>
          <w:vertAlign w:val="superscript"/>
        </w:rPr>
      </w:pPr>
      <w:r w:rsidRPr="002C0169">
        <w:t>Jesus before the Council</w:t>
      </w:r>
    </w:p>
    <w:p w:rsidR="00D147FF" w:rsidRPr="002C0169" w:rsidRDefault="00D147FF" w:rsidP="002B4B71">
      <w:pPr>
        <w:rPr>
          <w:sz w:val="30"/>
          <w:lang w:val="en-US"/>
        </w:rPr>
      </w:pPr>
    </w:p>
    <w:p w:rsidR="004E3347" w:rsidRPr="002C0169" w:rsidRDefault="0056115E" w:rsidP="00842AE9">
      <w:pPr>
        <w:pStyle w:val="IF-PassionNarrativeText"/>
      </w:pPr>
      <w:r>
        <w:t>NARRATOR:</w:t>
      </w:r>
      <w:r w:rsidR="00842AE9">
        <w:tab/>
      </w:r>
      <w:r w:rsidR="00A27039" w:rsidRPr="002C0169">
        <w:rPr>
          <w:vertAlign w:val="superscript"/>
        </w:rPr>
        <w:t xml:space="preserve">57 </w:t>
      </w:r>
      <w:r w:rsidR="00A27039" w:rsidRPr="002C0169">
        <w:t xml:space="preserve">Those who had arrested Jesus took him to Caiaphas the high priest, in whose house the scribes and the elders had gathered. </w:t>
      </w:r>
      <w:r w:rsidR="00A27039" w:rsidRPr="002C0169">
        <w:rPr>
          <w:vertAlign w:val="superscript"/>
        </w:rPr>
        <w:t xml:space="preserve">58 </w:t>
      </w:r>
      <w:r w:rsidR="00A27039" w:rsidRPr="002C0169">
        <w:t xml:space="preserve">But Peter was following him at a distance, as far as the courtyard of the high priest; and going inside, he sat with the guards in order to see how this would end. </w:t>
      </w:r>
      <w:r w:rsidR="00A27039" w:rsidRPr="002C0169">
        <w:rPr>
          <w:vertAlign w:val="superscript"/>
        </w:rPr>
        <w:t xml:space="preserve">59 </w:t>
      </w:r>
      <w:r w:rsidR="00A27039" w:rsidRPr="002C0169">
        <w:t xml:space="preserve">Now the chief priests and the whole council were looking for false testimony against Jesus so that they might put him to death, </w:t>
      </w:r>
      <w:r w:rsidR="00A27039" w:rsidRPr="002C0169">
        <w:rPr>
          <w:vertAlign w:val="superscript"/>
        </w:rPr>
        <w:t xml:space="preserve">60 </w:t>
      </w:r>
      <w:r w:rsidR="00A27039" w:rsidRPr="002C0169">
        <w:t xml:space="preserve">but they found none, though many false witnesses came forward. At last two came forward </w:t>
      </w:r>
      <w:r w:rsidR="00A27039" w:rsidRPr="002C0169">
        <w:rPr>
          <w:vertAlign w:val="superscript"/>
        </w:rPr>
        <w:t xml:space="preserve">61 </w:t>
      </w:r>
      <w:r w:rsidR="00A27039" w:rsidRPr="002C0169">
        <w:t>and said,</w:t>
      </w:r>
    </w:p>
    <w:p w:rsidR="00A27039" w:rsidRPr="002C0169" w:rsidRDefault="00A27039"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A27039" w:rsidRPr="002C0169">
        <w:t xml:space="preserve">This fellow said, </w:t>
      </w:r>
      <w:r w:rsidR="00B551AB">
        <w:t>‘</w:t>
      </w:r>
      <w:r w:rsidR="00A27039" w:rsidRPr="002C0169">
        <w:t>I am able to destroy the temple of God and to build it in three days.</w:t>
      </w:r>
      <w:r w:rsidR="00B551AB">
        <w:t>’</w:t>
      </w:r>
      <w:r w:rsidR="00A27039" w:rsidRPr="002C0169">
        <w:t xml:space="preserve"> </w:t>
      </w:r>
      <w:r w:rsidR="00B551AB">
        <w:t>‘</w:t>
      </w:r>
    </w:p>
    <w:p w:rsidR="00A27039" w:rsidRPr="002C0169" w:rsidRDefault="00A27039" w:rsidP="00842AE9">
      <w:pPr>
        <w:pStyle w:val="IF-PassionNarrativeText"/>
      </w:pPr>
    </w:p>
    <w:p w:rsidR="00A27039" w:rsidRPr="002C0169" w:rsidRDefault="00842AE9" w:rsidP="00842AE9">
      <w:pPr>
        <w:pStyle w:val="IF-PassionNarrativeText"/>
      </w:pPr>
      <w:r>
        <w:t>NARRATOR:</w:t>
      </w:r>
      <w:r w:rsidR="009C21F1" w:rsidRPr="002C0169">
        <w:tab/>
      </w:r>
      <w:r w:rsidR="00A27039" w:rsidRPr="002C0169">
        <w:rPr>
          <w:vertAlign w:val="superscript"/>
        </w:rPr>
        <w:t xml:space="preserve">62 </w:t>
      </w:r>
      <w:r w:rsidR="00A27039" w:rsidRPr="002C0169">
        <w:t xml:space="preserve">The high priest stood up and said, </w:t>
      </w:r>
    </w:p>
    <w:p w:rsidR="00A27039" w:rsidRPr="002C0169" w:rsidRDefault="00A27039" w:rsidP="00842AE9">
      <w:pPr>
        <w:pStyle w:val="IF-PassionNarrativeText"/>
      </w:pPr>
    </w:p>
    <w:p w:rsidR="00A27039" w:rsidRPr="002C0169" w:rsidRDefault="0056115E" w:rsidP="00842AE9">
      <w:pPr>
        <w:pStyle w:val="IF-PassionNarrativeText"/>
      </w:pPr>
      <w:r>
        <w:t>OPPONENTS:</w:t>
      </w:r>
      <w:r w:rsidR="009C21F1" w:rsidRPr="002C0169">
        <w:tab/>
      </w:r>
      <w:r w:rsidR="00B551AB">
        <w:t>‘</w:t>
      </w:r>
      <w:r w:rsidR="00A27039" w:rsidRPr="002C0169">
        <w:t>Have you no answer? What is it that they testify against you?</w:t>
      </w:r>
      <w:r w:rsidR="00B551AB">
        <w:t>’</w:t>
      </w:r>
    </w:p>
    <w:p w:rsidR="004E3347" w:rsidRPr="002C0169" w:rsidRDefault="004E3347" w:rsidP="00842AE9">
      <w:pPr>
        <w:pStyle w:val="IF-PassionNarrativeText"/>
      </w:pPr>
    </w:p>
    <w:p w:rsidR="004E3347" w:rsidRPr="002C0169" w:rsidRDefault="0056115E" w:rsidP="00842AE9">
      <w:pPr>
        <w:pStyle w:val="IF-PassionNarrativeText"/>
      </w:pPr>
      <w:r>
        <w:t>NARRATOR:</w:t>
      </w:r>
      <w:r w:rsidR="009C21F1" w:rsidRPr="002C0169">
        <w:tab/>
      </w:r>
      <w:r w:rsidR="009A4157" w:rsidRPr="002C0169">
        <w:rPr>
          <w:vertAlign w:val="superscript"/>
        </w:rPr>
        <w:t xml:space="preserve">63 </w:t>
      </w:r>
      <w:r w:rsidR="009A4157" w:rsidRPr="002C0169">
        <w:t>But Jesus was silent. Then the high priest said to him,</w:t>
      </w:r>
    </w:p>
    <w:p w:rsidR="009A4157" w:rsidRPr="002C0169" w:rsidRDefault="009A4157"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9A4157" w:rsidRPr="002C0169">
        <w:t>I put you under oath before the living God, tell us if you are the Messiah, the Son of God.</w:t>
      </w:r>
      <w:r w:rsidR="00B551AB">
        <w:t>’</w:t>
      </w:r>
    </w:p>
    <w:p w:rsidR="009A4157" w:rsidRPr="002C0169" w:rsidRDefault="009A4157" w:rsidP="00842AE9">
      <w:pPr>
        <w:pStyle w:val="IF-PassionNarrativeText"/>
      </w:pPr>
    </w:p>
    <w:p w:rsidR="004E3347" w:rsidRPr="0056115E" w:rsidRDefault="0056115E" w:rsidP="00842AE9">
      <w:pPr>
        <w:pStyle w:val="IF-PassionNarrativeText"/>
      </w:pPr>
      <w:r w:rsidRPr="0056115E">
        <w:t>NARRATOR:</w:t>
      </w:r>
      <w:r w:rsidR="009C21F1" w:rsidRPr="0056115E">
        <w:tab/>
      </w:r>
      <w:r w:rsidR="009A4157" w:rsidRPr="0056115E">
        <w:rPr>
          <w:vertAlign w:val="superscript"/>
        </w:rPr>
        <w:t xml:space="preserve">64 </w:t>
      </w:r>
      <w:r w:rsidR="009A4157" w:rsidRPr="0056115E">
        <w:t>Jesus said to him,</w:t>
      </w:r>
    </w:p>
    <w:p w:rsidR="004E3347" w:rsidRPr="002C0169" w:rsidRDefault="004E3347" w:rsidP="00842AE9">
      <w:pPr>
        <w:pStyle w:val="IF-PassionNarrativeText"/>
      </w:pPr>
    </w:p>
    <w:p w:rsidR="009A4157" w:rsidRPr="002C0169" w:rsidRDefault="0056115E" w:rsidP="00842AE9">
      <w:pPr>
        <w:pStyle w:val="IF-PassionNarrativeText"/>
      </w:pPr>
      <w:r>
        <w:t>JESUS:</w:t>
      </w:r>
      <w:r w:rsidR="009C21F1" w:rsidRPr="002C0169">
        <w:tab/>
      </w:r>
      <w:r w:rsidR="00B551AB">
        <w:t>‘</w:t>
      </w:r>
      <w:r w:rsidR="009A4157" w:rsidRPr="002C0169">
        <w:t>You have said so. But I tell you,</w:t>
      </w:r>
      <w:r w:rsidR="00842AE9">
        <w:t xml:space="preserve"> </w:t>
      </w:r>
      <w:r w:rsidR="009A4157" w:rsidRPr="002C0169">
        <w:t>From now on you will see the Son of Man</w:t>
      </w:r>
      <w:r w:rsidR="00842AE9">
        <w:t xml:space="preserve"> </w:t>
      </w:r>
      <w:r w:rsidR="009A4157" w:rsidRPr="002C0169">
        <w:t>seated at the right hand of Power</w:t>
      </w:r>
      <w:r w:rsidR="00842AE9">
        <w:t xml:space="preserve"> </w:t>
      </w:r>
      <w:r w:rsidR="009A4157" w:rsidRPr="002C0169">
        <w:t>and coming on the clouds of heaven.</w:t>
      </w:r>
      <w:r w:rsidR="00B551AB">
        <w:t>’</w:t>
      </w:r>
    </w:p>
    <w:p w:rsidR="004E3347" w:rsidRPr="002C0169" w:rsidRDefault="004E3347" w:rsidP="00842AE9">
      <w:pPr>
        <w:pStyle w:val="IF-PassionNarrativeText"/>
        <w:rPr>
          <w:vertAlign w:val="superscript"/>
        </w:rPr>
      </w:pPr>
    </w:p>
    <w:p w:rsidR="004E3347" w:rsidRPr="002C0169" w:rsidRDefault="0056115E" w:rsidP="00842AE9">
      <w:pPr>
        <w:pStyle w:val="IF-PassionNarrativeText"/>
      </w:pPr>
      <w:r>
        <w:t>NARRATOR:</w:t>
      </w:r>
      <w:r w:rsidR="00842AE9">
        <w:tab/>
      </w:r>
      <w:r w:rsidR="009A4157" w:rsidRPr="002C0169">
        <w:rPr>
          <w:vertAlign w:val="superscript"/>
        </w:rPr>
        <w:t xml:space="preserve">65 </w:t>
      </w:r>
      <w:r w:rsidR="009A4157" w:rsidRPr="002C0169">
        <w:t>Then the high priest tore his clothes and said,</w:t>
      </w:r>
    </w:p>
    <w:p w:rsidR="009A4157" w:rsidRPr="002C0169" w:rsidRDefault="009A4157"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9A4157" w:rsidRPr="002C0169">
        <w:t xml:space="preserve">He has blasphemed! Why do we still need witnesses? You have now heard his blasphemy. </w:t>
      </w:r>
      <w:r w:rsidR="009A4157" w:rsidRPr="002C0169">
        <w:rPr>
          <w:vertAlign w:val="superscript"/>
        </w:rPr>
        <w:t xml:space="preserve">66 </w:t>
      </w:r>
      <w:r w:rsidR="009A4157" w:rsidRPr="002C0169">
        <w:t>What is your verdict?</w:t>
      </w:r>
      <w:r w:rsidR="00B551AB">
        <w:t>’</w:t>
      </w:r>
    </w:p>
    <w:p w:rsidR="00CD75AF" w:rsidRPr="002C0169" w:rsidRDefault="00CD75AF" w:rsidP="00842AE9">
      <w:pPr>
        <w:pStyle w:val="IF-PassionNarrativeText"/>
      </w:pPr>
    </w:p>
    <w:p w:rsidR="00CD75AF" w:rsidRPr="002C0169" w:rsidRDefault="0056115E" w:rsidP="00842AE9">
      <w:pPr>
        <w:pStyle w:val="IF-PassionNarrativeText"/>
      </w:pPr>
      <w:r>
        <w:t>NARRATOR:</w:t>
      </w:r>
      <w:r w:rsidR="00842AE9">
        <w:tab/>
      </w:r>
      <w:r w:rsidR="009A4157" w:rsidRPr="002C0169">
        <w:t xml:space="preserve">They answered, </w:t>
      </w:r>
      <w:r w:rsidR="00B551AB">
        <w:t>‘</w:t>
      </w:r>
      <w:r w:rsidR="009A4157" w:rsidRPr="002C0169">
        <w:t>He deserves death.</w:t>
      </w:r>
      <w:r w:rsidR="00B551AB">
        <w:t>’</w:t>
      </w:r>
      <w:r w:rsidR="009A4157" w:rsidRPr="002C0169">
        <w:t xml:space="preserve"> </w:t>
      </w:r>
      <w:r w:rsidR="009A4157" w:rsidRPr="002C0169">
        <w:rPr>
          <w:vertAlign w:val="superscript"/>
        </w:rPr>
        <w:t xml:space="preserve">67 </w:t>
      </w:r>
      <w:r w:rsidR="009A4157" w:rsidRPr="002C0169">
        <w:t xml:space="preserve">Then they spat in his face and struck him; and some slapped him, </w:t>
      </w:r>
      <w:r w:rsidR="009A4157" w:rsidRPr="002C0169">
        <w:rPr>
          <w:vertAlign w:val="superscript"/>
        </w:rPr>
        <w:t xml:space="preserve">68 </w:t>
      </w:r>
      <w:r w:rsidR="009A4157" w:rsidRPr="002C0169">
        <w:t xml:space="preserve">saying, </w:t>
      </w:r>
    </w:p>
    <w:p w:rsidR="00CD75AF" w:rsidRPr="002C0169" w:rsidRDefault="00CD75AF" w:rsidP="00842AE9">
      <w:pPr>
        <w:pStyle w:val="IF-PassionNarrativeText"/>
      </w:pPr>
    </w:p>
    <w:p w:rsidR="004E3347" w:rsidRPr="002C0169" w:rsidRDefault="0056115E" w:rsidP="00842AE9">
      <w:pPr>
        <w:pStyle w:val="IF-PassionNarrativeText"/>
      </w:pPr>
      <w:r>
        <w:t>OPPONENTS:</w:t>
      </w:r>
      <w:r w:rsidR="00CD75AF" w:rsidRPr="002C0169">
        <w:t xml:space="preserve"> </w:t>
      </w:r>
      <w:r w:rsidR="00CD75AF" w:rsidRPr="002C0169">
        <w:tab/>
      </w:r>
      <w:r w:rsidR="00B551AB">
        <w:t>‘</w:t>
      </w:r>
      <w:r w:rsidR="009A4157" w:rsidRPr="002C0169">
        <w:t>Prophesy to us, you Messiah! Who is it that struck you?</w:t>
      </w:r>
      <w:r w:rsidR="00B551AB">
        <w:t>’</w:t>
      </w:r>
    </w:p>
    <w:p w:rsidR="006525B7" w:rsidRPr="002C0169" w:rsidRDefault="006525B7" w:rsidP="00842AE9">
      <w:pPr>
        <w:pStyle w:val="IF-PassionNarrativeText"/>
        <w:rPr>
          <w:i/>
          <w:iCs/>
        </w:rPr>
      </w:pPr>
    </w:p>
    <w:p w:rsidR="004E3347" w:rsidRPr="002C0169" w:rsidRDefault="009C21F1" w:rsidP="00842AE9">
      <w:pPr>
        <w:pStyle w:val="IF-PassionNarrativeSectionHeading"/>
      </w:pPr>
      <w:r w:rsidRPr="002C0169">
        <w:t>Peter Denies Jesus</w:t>
      </w:r>
    </w:p>
    <w:p w:rsidR="00D147FF" w:rsidRPr="002C0169" w:rsidRDefault="00D147FF" w:rsidP="00842AE9">
      <w:pPr>
        <w:pStyle w:val="IF-PassionNarrativeText"/>
      </w:pPr>
    </w:p>
    <w:p w:rsidR="004E3347" w:rsidRPr="002C0169" w:rsidRDefault="0056115E" w:rsidP="00842AE9">
      <w:pPr>
        <w:pStyle w:val="IF-PassionNarrativeText"/>
      </w:pPr>
      <w:r>
        <w:t>NARRATOR:</w:t>
      </w:r>
      <w:r w:rsidR="00842AE9">
        <w:tab/>
      </w:r>
      <w:r w:rsidR="00302A06" w:rsidRPr="002C0169">
        <w:rPr>
          <w:vertAlign w:val="superscript"/>
        </w:rPr>
        <w:t xml:space="preserve">69 </w:t>
      </w:r>
      <w:r w:rsidR="00302A06" w:rsidRPr="002C0169">
        <w:t>Now Peter was sitting outside in the courtyard. A servant-girl came to him and said,</w:t>
      </w:r>
    </w:p>
    <w:p w:rsidR="00302A06" w:rsidRPr="002C0169" w:rsidRDefault="00302A06" w:rsidP="00842AE9">
      <w:pPr>
        <w:pStyle w:val="IF-PassionNarrativeText"/>
      </w:pPr>
    </w:p>
    <w:p w:rsidR="004E3347" w:rsidRPr="002C0169" w:rsidRDefault="0056115E" w:rsidP="00842AE9">
      <w:pPr>
        <w:pStyle w:val="IF-PassionNarrativeText"/>
      </w:pPr>
      <w:r>
        <w:t>OPPONENTS:</w:t>
      </w:r>
      <w:r w:rsidR="009C21F1" w:rsidRPr="002C0169">
        <w:t xml:space="preserve"> </w:t>
      </w:r>
      <w:r w:rsidR="006F1EF5" w:rsidRPr="002C0169">
        <w:t xml:space="preserve"> </w:t>
      </w:r>
      <w:r w:rsidR="006F1EF5" w:rsidRPr="002C0169">
        <w:tab/>
      </w:r>
      <w:r w:rsidR="00B551AB">
        <w:t>‘</w:t>
      </w:r>
      <w:r w:rsidR="00302A06" w:rsidRPr="002C0169">
        <w:t>You also were with Jesus the Galilean.</w:t>
      </w:r>
      <w:r w:rsidR="00B551AB">
        <w:t>’</w:t>
      </w:r>
    </w:p>
    <w:p w:rsidR="00302A06" w:rsidRPr="002C0169" w:rsidRDefault="00302A06" w:rsidP="00842AE9">
      <w:pPr>
        <w:pStyle w:val="IF-PassionNarrativeText"/>
      </w:pPr>
    </w:p>
    <w:p w:rsidR="004E3347" w:rsidRPr="002C0169" w:rsidRDefault="0056115E" w:rsidP="00842AE9">
      <w:pPr>
        <w:pStyle w:val="IF-PassionNarrativeText"/>
      </w:pPr>
      <w:r>
        <w:t>NARRATOR:</w:t>
      </w:r>
      <w:r w:rsidR="00842AE9">
        <w:tab/>
      </w:r>
      <w:r w:rsidR="00302A06" w:rsidRPr="002C0169">
        <w:rPr>
          <w:vertAlign w:val="superscript"/>
        </w:rPr>
        <w:t xml:space="preserve">70 </w:t>
      </w:r>
      <w:r w:rsidR="00302A06" w:rsidRPr="002C0169">
        <w:t>But he denied it before all of them, saying,</w:t>
      </w:r>
    </w:p>
    <w:p w:rsidR="00302A06" w:rsidRPr="002C0169" w:rsidRDefault="00302A06" w:rsidP="00842AE9">
      <w:pPr>
        <w:pStyle w:val="IF-PassionNarrativeText"/>
      </w:pPr>
    </w:p>
    <w:p w:rsidR="00302A06" w:rsidRPr="002C0169" w:rsidRDefault="0056115E" w:rsidP="00842AE9">
      <w:pPr>
        <w:pStyle w:val="IF-PassionNarrativeText"/>
      </w:pPr>
      <w:r>
        <w:t>DISCIPLES:</w:t>
      </w:r>
      <w:r w:rsidR="009C21F1" w:rsidRPr="002C0169">
        <w:tab/>
      </w:r>
      <w:r w:rsidR="00B551AB">
        <w:t>‘</w:t>
      </w:r>
      <w:r w:rsidR="00302A06" w:rsidRPr="002C0169">
        <w:t>I do not know what you are talking about.</w:t>
      </w:r>
      <w:r w:rsidR="00B551AB">
        <w:t>’</w:t>
      </w:r>
      <w:r w:rsidR="00302A06" w:rsidRPr="002C0169">
        <w:t xml:space="preserve"> </w:t>
      </w:r>
    </w:p>
    <w:p w:rsidR="00302A06" w:rsidRPr="002C0169" w:rsidRDefault="00302A06" w:rsidP="00842AE9">
      <w:pPr>
        <w:pStyle w:val="IF-PassionNarrativeText"/>
      </w:pPr>
    </w:p>
    <w:p w:rsidR="004E3347" w:rsidRPr="002C0169" w:rsidRDefault="000626CD" w:rsidP="00201C56">
      <w:pPr>
        <w:pStyle w:val="IL-Action"/>
      </w:pPr>
      <w:r w:rsidRPr="000626CD">
        <w:rPr>
          <w:smallCaps/>
          <w:u w:val="single"/>
        </w:rPr>
        <w:t>Action</w:t>
      </w:r>
      <w:r w:rsidR="00201C56" w:rsidRPr="00201C56">
        <w:t>:</w:t>
      </w:r>
      <w:r w:rsidR="009C21F1" w:rsidRPr="00201C56">
        <w:t xml:space="preserve"> Sound triangle once</w:t>
      </w:r>
      <w:r w:rsidR="00004D44" w:rsidRPr="00201C56">
        <w:t xml:space="preserve"> </w:t>
      </w:r>
    </w:p>
    <w:p w:rsidR="004E3347" w:rsidRPr="002C0169" w:rsidRDefault="004E3347" w:rsidP="00842AE9">
      <w:pPr>
        <w:pStyle w:val="IF-PassionNarrativeText"/>
      </w:pPr>
    </w:p>
    <w:p w:rsidR="004E3347" w:rsidRPr="002C0169" w:rsidRDefault="0056115E" w:rsidP="00842AE9">
      <w:pPr>
        <w:pStyle w:val="IF-PassionNarrativeText"/>
      </w:pPr>
      <w:r>
        <w:t>NARRATOR:</w:t>
      </w:r>
      <w:r w:rsidR="00842AE9">
        <w:tab/>
      </w:r>
      <w:r w:rsidR="00CE3511" w:rsidRPr="002C0169">
        <w:rPr>
          <w:vertAlign w:val="superscript"/>
        </w:rPr>
        <w:t xml:space="preserve">71 </w:t>
      </w:r>
      <w:r w:rsidR="00CE3511" w:rsidRPr="002C0169">
        <w:t>When he went out to the porch, another servant-girl saw him, and she said to the bystanders,</w:t>
      </w:r>
    </w:p>
    <w:p w:rsidR="00CE3511" w:rsidRPr="002C0169" w:rsidRDefault="00CE3511" w:rsidP="00842AE9">
      <w:pPr>
        <w:pStyle w:val="IF-PassionNarrativeText"/>
      </w:pPr>
    </w:p>
    <w:p w:rsidR="004E3347" w:rsidRPr="002C0169" w:rsidRDefault="0056115E" w:rsidP="00842AE9">
      <w:pPr>
        <w:pStyle w:val="IF-PassionNarrativeText"/>
        <w:rPr>
          <w:vertAlign w:val="superscript"/>
        </w:rPr>
      </w:pPr>
      <w:r>
        <w:lastRenderedPageBreak/>
        <w:t>OPPONENTS:</w:t>
      </w:r>
      <w:r w:rsidR="009C21F1" w:rsidRPr="002C0169">
        <w:t xml:space="preserve"> </w:t>
      </w:r>
      <w:r w:rsidR="006F1EF5" w:rsidRPr="002C0169">
        <w:tab/>
      </w:r>
      <w:r w:rsidR="00B551AB">
        <w:t>‘</w:t>
      </w:r>
      <w:r w:rsidR="00D06AE0" w:rsidRPr="002C0169">
        <w:t>This man was with Jesus of Nazareth.</w:t>
      </w:r>
      <w:r w:rsidR="00B551AB">
        <w:t>’</w:t>
      </w:r>
    </w:p>
    <w:p w:rsidR="00D06AE0" w:rsidRPr="002C0169" w:rsidRDefault="00D06AE0" w:rsidP="00842AE9">
      <w:pPr>
        <w:pStyle w:val="IF-PassionNarrativeText"/>
      </w:pPr>
    </w:p>
    <w:p w:rsidR="00D06AE0" w:rsidRPr="002C0169" w:rsidRDefault="0056115E" w:rsidP="00842AE9">
      <w:pPr>
        <w:pStyle w:val="IF-PassionNarrativeText"/>
      </w:pPr>
      <w:r>
        <w:t>NARRATOR:</w:t>
      </w:r>
      <w:r w:rsidR="00842AE9">
        <w:tab/>
      </w:r>
      <w:r w:rsidR="00D06AE0" w:rsidRPr="002C0169">
        <w:rPr>
          <w:vertAlign w:val="superscript"/>
        </w:rPr>
        <w:t xml:space="preserve">72 </w:t>
      </w:r>
      <w:r w:rsidR="00D06AE0" w:rsidRPr="002C0169">
        <w:t>Again he denied it with an oath,</w:t>
      </w:r>
    </w:p>
    <w:p w:rsidR="00D06AE0" w:rsidRPr="002C0169" w:rsidRDefault="00D06AE0" w:rsidP="00842AE9">
      <w:pPr>
        <w:pStyle w:val="IF-PassionNarrativeText"/>
      </w:pPr>
    </w:p>
    <w:p w:rsidR="00D06AE0" w:rsidRPr="002C0169" w:rsidRDefault="0056115E" w:rsidP="00842AE9">
      <w:pPr>
        <w:pStyle w:val="IF-PassionNarrativeText"/>
      </w:pPr>
      <w:r>
        <w:t>DISCIPLES:</w:t>
      </w:r>
      <w:r w:rsidR="00D06AE0" w:rsidRPr="002C0169">
        <w:t xml:space="preserve"> </w:t>
      </w:r>
      <w:r w:rsidR="00D06AE0" w:rsidRPr="002C0169">
        <w:tab/>
      </w:r>
      <w:r w:rsidR="00B551AB">
        <w:t>‘</w:t>
      </w:r>
      <w:r w:rsidR="00D06AE0" w:rsidRPr="002C0169">
        <w:t>I do not know the man.</w:t>
      </w:r>
      <w:r w:rsidR="00B551AB">
        <w:t>’</w:t>
      </w:r>
    </w:p>
    <w:p w:rsidR="004E3347" w:rsidRPr="002C0169" w:rsidRDefault="009C21F1" w:rsidP="00201C56">
      <w:pPr>
        <w:pStyle w:val="IL-Action"/>
      </w:pPr>
      <w:r w:rsidRPr="002C0169">
        <w:t xml:space="preserve"> </w:t>
      </w:r>
      <w:r w:rsidR="000626CD" w:rsidRPr="000626CD">
        <w:rPr>
          <w:smallCaps/>
          <w:u w:val="single"/>
        </w:rPr>
        <w:t>Action</w:t>
      </w:r>
      <w:r w:rsidR="00201C56" w:rsidRPr="00201C56">
        <w:t xml:space="preserve">: </w:t>
      </w:r>
      <w:r w:rsidRPr="00201C56">
        <w:t xml:space="preserve">Sound triangle twice </w:t>
      </w:r>
    </w:p>
    <w:p w:rsidR="004E3347" w:rsidRPr="002C0169" w:rsidRDefault="004E3347" w:rsidP="00842AE9">
      <w:pPr>
        <w:pStyle w:val="IF-PassionNarrativeText"/>
      </w:pPr>
    </w:p>
    <w:p w:rsidR="004E3347" w:rsidRPr="002C0169" w:rsidRDefault="0056115E" w:rsidP="00842AE9">
      <w:pPr>
        <w:pStyle w:val="IF-PassionNarrativeText"/>
      </w:pPr>
      <w:r>
        <w:t>NARRATOR:</w:t>
      </w:r>
      <w:r w:rsidR="00842AE9">
        <w:tab/>
      </w:r>
      <w:r w:rsidR="00D06AE0" w:rsidRPr="002C0169">
        <w:rPr>
          <w:vertAlign w:val="superscript"/>
        </w:rPr>
        <w:t xml:space="preserve">73 </w:t>
      </w:r>
      <w:r w:rsidR="00D06AE0" w:rsidRPr="002C0169">
        <w:t>After a little while the bystanders came up and said to Peter,</w:t>
      </w:r>
    </w:p>
    <w:p w:rsidR="00D06AE0" w:rsidRPr="002C0169" w:rsidRDefault="00D06AE0" w:rsidP="00842AE9">
      <w:pPr>
        <w:pStyle w:val="IF-PassionNarrativeText"/>
      </w:pPr>
    </w:p>
    <w:p w:rsidR="004E3347" w:rsidRPr="002C0169" w:rsidRDefault="0056115E" w:rsidP="00842AE9">
      <w:pPr>
        <w:pStyle w:val="IF-PassionNarrativeText"/>
      </w:pPr>
      <w:r>
        <w:t>OPPONENTS:</w:t>
      </w:r>
      <w:r w:rsidR="009C21F1" w:rsidRPr="002C0169">
        <w:t xml:space="preserve"> </w:t>
      </w:r>
      <w:r w:rsidR="006F1EF5" w:rsidRPr="002C0169">
        <w:tab/>
      </w:r>
      <w:r w:rsidR="00B551AB">
        <w:t>‘</w:t>
      </w:r>
      <w:r w:rsidR="00D06AE0" w:rsidRPr="002C0169">
        <w:t>Certainly you are also one of them, for your accent betrays you.</w:t>
      </w:r>
      <w:r w:rsidR="00B551AB">
        <w:t>’</w:t>
      </w:r>
    </w:p>
    <w:p w:rsidR="00D06AE0" w:rsidRPr="002C0169" w:rsidRDefault="00D06AE0" w:rsidP="00842AE9">
      <w:pPr>
        <w:pStyle w:val="IF-PassionNarrativeText"/>
      </w:pPr>
    </w:p>
    <w:p w:rsidR="00D06AE0" w:rsidRPr="002C0169" w:rsidRDefault="0056115E" w:rsidP="00842AE9">
      <w:pPr>
        <w:pStyle w:val="IF-PassionNarrativeText"/>
      </w:pPr>
      <w:r>
        <w:t>NARRATOR:</w:t>
      </w:r>
      <w:r w:rsidR="00842AE9">
        <w:tab/>
      </w:r>
      <w:r w:rsidR="00D06AE0" w:rsidRPr="002C0169">
        <w:rPr>
          <w:vertAlign w:val="superscript"/>
        </w:rPr>
        <w:t xml:space="preserve">74 </w:t>
      </w:r>
      <w:r w:rsidR="00D06AE0" w:rsidRPr="002C0169">
        <w:t xml:space="preserve">Then he began to curse, and he swore an oath, </w:t>
      </w:r>
    </w:p>
    <w:p w:rsidR="00D06AE0" w:rsidRPr="002C0169" w:rsidRDefault="00D06AE0" w:rsidP="00842AE9">
      <w:pPr>
        <w:pStyle w:val="IF-PassionNarrativeText"/>
      </w:pPr>
    </w:p>
    <w:p w:rsidR="00D06AE0" w:rsidRPr="002C0169" w:rsidRDefault="0056115E" w:rsidP="00842AE9">
      <w:pPr>
        <w:pStyle w:val="IF-PassionNarrativeText"/>
      </w:pPr>
      <w:r>
        <w:t>DISCIPLES:</w:t>
      </w:r>
      <w:r w:rsidR="009C21F1" w:rsidRPr="002C0169">
        <w:tab/>
      </w:r>
      <w:r w:rsidR="00B551AB">
        <w:t>‘</w:t>
      </w:r>
      <w:r w:rsidR="00D06AE0" w:rsidRPr="002C0169">
        <w:t>I do not know the man!</w:t>
      </w:r>
      <w:r w:rsidR="00B551AB">
        <w:t>’</w:t>
      </w:r>
    </w:p>
    <w:p w:rsidR="00D06AE0" w:rsidRPr="002C0169" w:rsidRDefault="00D06AE0" w:rsidP="00842AE9">
      <w:pPr>
        <w:pStyle w:val="IF-PassionNarrativeText"/>
      </w:pPr>
    </w:p>
    <w:p w:rsidR="004E3347" w:rsidRPr="002C0169" w:rsidRDefault="000626CD" w:rsidP="00201C56">
      <w:pPr>
        <w:pStyle w:val="IL-Action"/>
      </w:pPr>
      <w:r w:rsidRPr="000626CD">
        <w:rPr>
          <w:smallCaps/>
          <w:u w:val="single"/>
        </w:rPr>
        <w:t>Action</w:t>
      </w:r>
      <w:r w:rsidR="00201C56" w:rsidRPr="00201C56">
        <w:t xml:space="preserve">: </w:t>
      </w:r>
      <w:r w:rsidR="009C21F1" w:rsidRPr="00201C56">
        <w:t xml:space="preserve"> Sound triangle three times</w:t>
      </w:r>
    </w:p>
    <w:p w:rsidR="004E3347" w:rsidRPr="002C0169" w:rsidRDefault="004E3347" w:rsidP="00842AE9">
      <w:pPr>
        <w:pStyle w:val="IF-PassionNarrativeText"/>
      </w:pPr>
    </w:p>
    <w:p w:rsidR="00D06AE0" w:rsidRPr="002C0169" w:rsidRDefault="0056115E" w:rsidP="00842AE9">
      <w:pPr>
        <w:pStyle w:val="IF-PassionNarrativeText"/>
      </w:pPr>
      <w:r>
        <w:t>NARRATOR:</w:t>
      </w:r>
      <w:r w:rsidR="00842AE9">
        <w:tab/>
      </w:r>
      <w:r w:rsidR="00D06AE0" w:rsidRPr="002C0169">
        <w:t xml:space="preserve">At that moment the cock crowed. </w:t>
      </w:r>
      <w:r w:rsidR="00D06AE0" w:rsidRPr="002C0169">
        <w:rPr>
          <w:vertAlign w:val="superscript"/>
        </w:rPr>
        <w:t xml:space="preserve">75 </w:t>
      </w:r>
      <w:r w:rsidR="00D06AE0" w:rsidRPr="002C0169">
        <w:t xml:space="preserve">Then Peter remembered what Jesus had said: </w:t>
      </w:r>
      <w:r w:rsidR="00B551AB">
        <w:t>‘</w:t>
      </w:r>
      <w:r w:rsidR="00D06AE0" w:rsidRPr="002C0169">
        <w:t>Before the cock crows, you will deny me three times.</w:t>
      </w:r>
      <w:r w:rsidR="00B551AB">
        <w:t>’</w:t>
      </w:r>
      <w:r w:rsidR="00D06AE0" w:rsidRPr="002C0169">
        <w:t xml:space="preserve"> And he went out and wept bitterly.</w:t>
      </w:r>
    </w:p>
    <w:p w:rsidR="004E3347" w:rsidRPr="002C0169" w:rsidRDefault="004E3347" w:rsidP="00842AE9">
      <w:pPr>
        <w:pStyle w:val="IF-PassionNarrativeText"/>
      </w:pPr>
    </w:p>
    <w:p w:rsidR="004E3347" w:rsidRPr="002C0169" w:rsidRDefault="004E3347" w:rsidP="002B4B71">
      <w:pPr>
        <w:rPr>
          <w:sz w:val="30"/>
          <w:lang w:val="en-US"/>
        </w:rPr>
      </w:pPr>
    </w:p>
    <w:p w:rsidR="004E3347" w:rsidRPr="002C0169" w:rsidRDefault="009C21F1" w:rsidP="00B45760">
      <w:pPr>
        <w:jc w:val="center"/>
        <w:rPr>
          <w:sz w:val="30"/>
          <w:lang w:val="en-US"/>
        </w:rPr>
      </w:pPr>
      <w:r w:rsidRPr="002C0169">
        <w:rPr>
          <w:sz w:val="30"/>
          <w:lang w:val="en-US"/>
        </w:rPr>
        <w:t>--------------------</w:t>
      </w:r>
    </w:p>
    <w:p w:rsidR="00B45760" w:rsidRDefault="00B45760" w:rsidP="002B4B71">
      <w:pPr>
        <w:rPr>
          <w:b/>
          <w:bCs/>
          <w:sz w:val="30"/>
          <w:lang w:val="en-US"/>
        </w:rPr>
      </w:pPr>
    </w:p>
    <w:p w:rsidR="004E3347" w:rsidRDefault="00186736" w:rsidP="002B4B71">
      <w:pPr>
        <w:rPr>
          <w:bCs/>
          <w:sz w:val="30"/>
          <w:lang w:val="en-US"/>
        </w:rPr>
      </w:pPr>
      <w:r>
        <w:rPr>
          <w:b/>
          <w:bCs/>
          <w:sz w:val="30"/>
          <w:lang w:val="en-US"/>
        </w:rPr>
        <w:t xml:space="preserve">Hymn </w:t>
      </w:r>
      <w:r w:rsidRPr="00186736">
        <w:rPr>
          <w:bCs/>
          <w:sz w:val="30"/>
          <w:lang w:val="en-US"/>
        </w:rPr>
        <w:t>340 Before the cock crew.</w:t>
      </w:r>
    </w:p>
    <w:p w:rsidR="0056115E" w:rsidRDefault="0056115E" w:rsidP="002B4B71">
      <w:pPr>
        <w:rPr>
          <w:bCs/>
          <w:smallCaps/>
          <w:color w:val="FF0000"/>
          <w:sz w:val="26"/>
          <w:lang w:val="en-US"/>
        </w:rPr>
      </w:pPr>
    </w:p>
    <w:p w:rsidR="0056115E" w:rsidRPr="008F0A83" w:rsidRDefault="005554CB" w:rsidP="00201C56">
      <w:pPr>
        <w:pStyle w:val="IF-Rubric"/>
      </w:pPr>
      <w:r w:rsidRPr="00DF615E">
        <w:rPr>
          <w:smallCaps/>
          <w:u w:val="single"/>
        </w:rPr>
        <w:t>Service Note</w:t>
      </w:r>
      <w:r w:rsidR="0056115E" w:rsidRPr="00DF615E">
        <w:t xml:space="preserve">: </w:t>
      </w:r>
      <w:r w:rsidR="00201C56" w:rsidRPr="00DF615E">
        <w:t>An alternative could be the hymn, ‘</w:t>
      </w:r>
      <w:r w:rsidR="0056115E" w:rsidRPr="00DF615E">
        <w:t>Drop, drop slow tears</w:t>
      </w:r>
      <w:r w:rsidR="00201C56" w:rsidRPr="00DF615E">
        <w:t xml:space="preserve">,’ sung by either congregration or choir. A </w:t>
      </w:r>
      <w:r w:rsidR="0056115E" w:rsidRPr="00DF615E">
        <w:t xml:space="preserve">free version of the music is </w:t>
      </w:r>
      <w:hyperlink r:id="rId15" w:history="1">
        <w:r w:rsidR="0056115E" w:rsidRPr="00DF615E">
          <w:rPr>
            <w:rStyle w:val="Hyperlink"/>
            <w:bCs/>
            <w:color w:val="FF0000"/>
          </w:rPr>
          <w:t>here</w:t>
        </w:r>
      </w:hyperlink>
      <w:r w:rsidR="0056115E" w:rsidRPr="00DF615E">
        <w:t>.</w:t>
      </w:r>
      <w:r w:rsidR="00577A9E">
        <w:t xml:space="preserve"> </w:t>
      </w:r>
    </w:p>
    <w:p w:rsidR="004E3347" w:rsidRPr="002C0169" w:rsidRDefault="004E3347" w:rsidP="002B4B71">
      <w:pPr>
        <w:rPr>
          <w:sz w:val="30"/>
          <w:lang w:val="en-US"/>
        </w:rPr>
      </w:pPr>
    </w:p>
    <w:p w:rsidR="004E3347" w:rsidRPr="002C0169" w:rsidRDefault="009C21F1" w:rsidP="002B4B71">
      <w:pPr>
        <w:rPr>
          <w:sz w:val="30"/>
        </w:rPr>
      </w:pPr>
      <w:r w:rsidRPr="002C0169">
        <w:rPr>
          <w:sz w:val="30"/>
        </w:rPr>
        <w:t>Prayer</w:t>
      </w:r>
    </w:p>
    <w:p w:rsidR="0056115E" w:rsidRDefault="0056115E" w:rsidP="002B4B71">
      <w:pPr>
        <w:rPr>
          <w:b/>
          <w:sz w:val="30"/>
        </w:rPr>
      </w:pPr>
    </w:p>
    <w:p w:rsidR="00931F7E" w:rsidRPr="00931F7E" w:rsidRDefault="00931F7E" w:rsidP="00931F7E">
      <w:pPr>
        <w:pStyle w:val="IL-LiturgistPrayers"/>
      </w:pPr>
      <w:r w:rsidRPr="00931F7E">
        <w:lastRenderedPageBreak/>
        <w:t>We give you thanks, God of truth, for Jesus’ testimony to the truth in the country towns and in the halls of power.</w:t>
      </w:r>
    </w:p>
    <w:p w:rsidR="00931F7E" w:rsidRPr="00931F7E" w:rsidRDefault="00931F7E" w:rsidP="00931F7E">
      <w:pPr>
        <w:pStyle w:val="IL-LiturgistPrayers"/>
      </w:pPr>
    </w:p>
    <w:p w:rsidR="00931F7E" w:rsidRPr="00931F7E" w:rsidRDefault="00931F7E" w:rsidP="00931F7E">
      <w:pPr>
        <w:pStyle w:val="IL-LiturgistPrayers"/>
      </w:pPr>
      <w:r w:rsidRPr="00931F7E">
        <w:t>Where our voice would vary and falter with the changing circumstances, his was steady and even, pointing always to your coming kingdom.</w:t>
      </w:r>
    </w:p>
    <w:p w:rsidR="00931F7E" w:rsidRPr="00931F7E" w:rsidRDefault="00931F7E" w:rsidP="00931F7E">
      <w:pPr>
        <w:pStyle w:val="IL-LiturgistPrayers"/>
      </w:pPr>
    </w:p>
    <w:p w:rsidR="00931F7E" w:rsidRPr="00931F7E" w:rsidRDefault="00931F7E" w:rsidP="00931F7E">
      <w:pPr>
        <w:pStyle w:val="IL-LiturgistPrayers"/>
      </w:pPr>
      <w:r w:rsidRPr="00931F7E">
        <w:t>Forgive us when, given the chance, we fail in our testimony to you.</w:t>
      </w:r>
    </w:p>
    <w:p w:rsidR="00931F7E" w:rsidRPr="00931F7E" w:rsidRDefault="00931F7E" w:rsidP="00931F7E">
      <w:pPr>
        <w:pStyle w:val="IL-LiturgistPrayers"/>
      </w:pPr>
    </w:p>
    <w:p w:rsidR="00931F7E" w:rsidRPr="00931F7E" w:rsidRDefault="00931F7E" w:rsidP="00931F7E">
      <w:pPr>
        <w:pStyle w:val="IL-LiturgistPrayers"/>
      </w:pPr>
      <w:r w:rsidRPr="00931F7E">
        <w:t>Forgive us when it seems that to be known as yours is undesirable, and to seem not to be yours is the way we prefer it.</w:t>
      </w:r>
    </w:p>
    <w:p w:rsidR="00931F7E" w:rsidRPr="00931F7E" w:rsidRDefault="00931F7E" w:rsidP="00931F7E">
      <w:pPr>
        <w:pStyle w:val="IL-LiturgistPrayers"/>
      </w:pPr>
    </w:p>
    <w:p w:rsidR="00931F7E" w:rsidRPr="00931F7E" w:rsidRDefault="00931F7E" w:rsidP="00931F7E">
      <w:pPr>
        <w:pStyle w:val="IL-LiturgistPrayers"/>
      </w:pPr>
      <w:r w:rsidRPr="00931F7E">
        <w:t>Strengthen us when the time comes</w:t>
      </w:r>
    </w:p>
    <w:p w:rsidR="00931F7E" w:rsidRPr="00931F7E" w:rsidRDefault="00931F7E" w:rsidP="00931F7E">
      <w:pPr>
        <w:pStyle w:val="IL-LiturgistPrayers"/>
      </w:pPr>
      <w:r w:rsidRPr="00931F7E">
        <w:t>to speak the truth, whatever the cost.</w:t>
      </w:r>
    </w:p>
    <w:p w:rsidR="00931F7E" w:rsidRPr="00931F7E" w:rsidRDefault="00931F7E" w:rsidP="00931F7E">
      <w:pPr>
        <w:pStyle w:val="IL-LiturgistPrayers"/>
      </w:pPr>
    </w:p>
    <w:p w:rsidR="00931F7E" w:rsidRPr="00931F7E" w:rsidRDefault="00931F7E" w:rsidP="00931F7E">
      <w:pPr>
        <w:pStyle w:val="IL-LiturgistPrayers"/>
      </w:pPr>
      <w:r w:rsidRPr="00931F7E">
        <w:t>God of truth, have mercy on us.</w:t>
      </w:r>
    </w:p>
    <w:p w:rsidR="0056115E" w:rsidRPr="008F0A83" w:rsidRDefault="0056115E" w:rsidP="00201C56">
      <w:pPr>
        <w:pStyle w:val="IF-Rubric"/>
      </w:pPr>
    </w:p>
    <w:p w:rsidR="0056115E" w:rsidRPr="008F0A83" w:rsidRDefault="005554CB" w:rsidP="00201C56">
      <w:pPr>
        <w:pStyle w:val="IF-Rubric"/>
      </w:pPr>
      <w:r w:rsidRPr="005554CB">
        <w:rPr>
          <w:smallCaps/>
          <w:u w:val="single"/>
        </w:rPr>
        <w:t>Service Note</w:t>
      </w:r>
      <w:r w:rsidR="0056115E" w:rsidRPr="00201C56">
        <w:rPr>
          <w:smallCaps/>
        </w:rPr>
        <w:t xml:space="preserve">: </w:t>
      </w:r>
      <w:r w:rsidR="006770F7">
        <w:t>Insert the words of the Kyrie or Trisagion here, if not using the suggested setting</w:t>
      </w:r>
    </w:p>
    <w:p w:rsidR="0056115E" w:rsidRDefault="0056115E" w:rsidP="002B4B71">
      <w:pPr>
        <w:rPr>
          <w:b/>
          <w:sz w:val="30"/>
        </w:rPr>
      </w:pPr>
      <w:r w:rsidRPr="002C0169">
        <w:rPr>
          <w:b/>
          <w:sz w:val="30"/>
        </w:rPr>
        <w:t xml:space="preserve"> </w:t>
      </w:r>
    </w:p>
    <w:p w:rsidR="002B4B71" w:rsidRPr="002B4B71" w:rsidRDefault="002B4B71" w:rsidP="00842AE9">
      <w:pPr>
        <w:pStyle w:val="CongregationalResponse"/>
        <w:rPr>
          <w:lang w:val="en-US"/>
        </w:rPr>
      </w:pPr>
      <w:r w:rsidRPr="002B4B71">
        <w:rPr>
          <w:lang w:val="en-US"/>
        </w:rPr>
        <w:t>Holy God</w:t>
      </w:r>
      <w:r>
        <w:rPr>
          <w:lang w:val="en-US"/>
        </w:rPr>
        <w:t>, (holy God)</w:t>
      </w:r>
    </w:p>
    <w:p w:rsidR="002B4B71" w:rsidRPr="002B4B71" w:rsidRDefault="002B4B71" w:rsidP="00842AE9">
      <w:pPr>
        <w:pStyle w:val="CongregationalResponse"/>
        <w:rPr>
          <w:lang w:val="en-US"/>
        </w:rPr>
      </w:pPr>
      <w:r>
        <w:rPr>
          <w:lang w:val="en-US"/>
        </w:rPr>
        <w:t>h</w:t>
      </w:r>
      <w:r w:rsidRPr="002B4B71">
        <w:rPr>
          <w:lang w:val="en-US"/>
        </w:rPr>
        <w:t>oly and strong</w:t>
      </w:r>
      <w:r>
        <w:rPr>
          <w:lang w:val="en-US"/>
        </w:rPr>
        <w:t>, (holy and strong)</w:t>
      </w:r>
    </w:p>
    <w:p w:rsidR="002B4B71" w:rsidRDefault="002B4B71" w:rsidP="00842AE9">
      <w:pPr>
        <w:pStyle w:val="CongregationalResponse"/>
        <w:rPr>
          <w:lang w:val="en-US"/>
        </w:rPr>
      </w:pPr>
      <w:r>
        <w:rPr>
          <w:lang w:val="en-US"/>
        </w:rPr>
        <w:t>h</w:t>
      </w:r>
      <w:r w:rsidRPr="002B4B71">
        <w:rPr>
          <w:lang w:val="en-US"/>
        </w:rPr>
        <w:t xml:space="preserve">oly, immortal </w:t>
      </w:r>
      <w:r>
        <w:rPr>
          <w:lang w:val="en-US"/>
        </w:rPr>
        <w:t>One, (h</w:t>
      </w:r>
      <w:r w:rsidRPr="002B4B71">
        <w:rPr>
          <w:lang w:val="en-US"/>
        </w:rPr>
        <w:t xml:space="preserve">oly, immortal </w:t>
      </w:r>
      <w:r>
        <w:rPr>
          <w:lang w:val="en-US"/>
        </w:rPr>
        <w:t>One)</w:t>
      </w:r>
      <w:r w:rsidRPr="002B4B71">
        <w:rPr>
          <w:lang w:val="en-US"/>
        </w:rPr>
        <w:t xml:space="preserve"> </w:t>
      </w:r>
    </w:p>
    <w:p w:rsidR="002B4B71" w:rsidRPr="002B4B71" w:rsidRDefault="003F6D70" w:rsidP="00842AE9">
      <w:pPr>
        <w:pStyle w:val="CongregationalResponse"/>
        <w:rPr>
          <w:lang w:val="en-US"/>
        </w:rPr>
      </w:pPr>
      <w:r>
        <w:rPr>
          <w:lang w:val="en-US"/>
        </w:rPr>
        <w:t xml:space="preserve">    have mercy on us!</w:t>
      </w:r>
    </w:p>
    <w:p w:rsidR="001D06ED" w:rsidRDefault="001D06ED" w:rsidP="002B4B71">
      <w:pPr>
        <w:rPr>
          <w:sz w:val="38"/>
        </w:rPr>
      </w:pPr>
    </w:p>
    <w:p w:rsidR="00B45760" w:rsidRPr="002C0169" w:rsidRDefault="00B45760" w:rsidP="002B4B71">
      <w:pPr>
        <w:rPr>
          <w:sz w:val="38"/>
        </w:rPr>
      </w:pPr>
    </w:p>
    <w:p w:rsidR="004E3347" w:rsidRDefault="009C21F1" w:rsidP="00B45760">
      <w:pPr>
        <w:jc w:val="center"/>
        <w:rPr>
          <w:sz w:val="30"/>
          <w:lang w:val="en-US"/>
        </w:rPr>
      </w:pPr>
      <w:r w:rsidRPr="002C0169">
        <w:rPr>
          <w:sz w:val="30"/>
          <w:lang w:val="en-US"/>
        </w:rPr>
        <w:t>--------------------</w:t>
      </w:r>
    </w:p>
    <w:p w:rsidR="00B45760" w:rsidRPr="002C0169" w:rsidRDefault="00B45760" w:rsidP="002B4B71">
      <w:pPr>
        <w:rPr>
          <w:sz w:val="30"/>
          <w:lang w:val="en-US"/>
        </w:rPr>
      </w:pPr>
    </w:p>
    <w:p w:rsidR="004E3347" w:rsidRPr="002C0169" w:rsidRDefault="004E3347" w:rsidP="002B4B71">
      <w:pPr>
        <w:rPr>
          <w:i/>
          <w:iCs/>
          <w:sz w:val="30"/>
          <w:lang w:val="en-US"/>
        </w:rPr>
      </w:pPr>
    </w:p>
    <w:p w:rsidR="004E3347" w:rsidRPr="002C0169" w:rsidRDefault="009C21F1" w:rsidP="00842AE9">
      <w:pPr>
        <w:pStyle w:val="IF-PassionNarrativeSectionHeading"/>
      </w:pPr>
      <w:r w:rsidRPr="002C0169">
        <w:t>Jesus before Pilate</w:t>
      </w:r>
    </w:p>
    <w:p w:rsidR="006127F4" w:rsidRPr="002C0169" w:rsidRDefault="0056115E" w:rsidP="00842AE9">
      <w:pPr>
        <w:pStyle w:val="IF-PassionNarrativeText"/>
      </w:pPr>
      <w:r>
        <w:t>NARRATOR:</w:t>
      </w:r>
      <w:r w:rsidR="00842AE9">
        <w:tab/>
      </w:r>
      <w:r w:rsidR="006127F4" w:rsidRPr="002C0169">
        <w:rPr>
          <w:b/>
          <w:bCs/>
          <w:szCs w:val="36"/>
        </w:rPr>
        <w:t>27</w:t>
      </w:r>
      <w:r w:rsidR="006127F4" w:rsidRPr="002C0169">
        <w:t xml:space="preserve"> When morning came, all the chief priests and the elders of the people conferred together against Jesus in order to bring about his death. </w:t>
      </w:r>
      <w:r w:rsidR="006127F4" w:rsidRPr="002C0169">
        <w:rPr>
          <w:vertAlign w:val="superscript"/>
        </w:rPr>
        <w:t xml:space="preserve">2 </w:t>
      </w:r>
      <w:r w:rsidR="006127F4" w:rsidRPr="002C0169">
        <w:t>They bound him, led him away, and handed him over to Pilate the governor.</w:t>
      </w:r>
    </w:p>
    <w:p w:rsidR="004E3347" w:rsidRPr="002C0169" w:rsidRDefault="004E3347" w:rsidP="00842AE9">
      <w:pPr>
        <w:pStyle w:val="IF-PassionNarrativeText"/>
      </w:pPr>
    </w:p>
    <w:p w:rsidR="00DA2D3D" w:rsidRPr="000C12D2" w:rsidRDefault="00DA2D3D" w:rsidP="00842AE9">
      <w:pPr>
        <w:pStyle w:val="IF-PassionNarrativeSectionHeading"/>
      </w:pPr>
      <w:r w:rsidRPr="000C12D2">
        <w:t>The Suicide of Judas</w:t>
      </w:r>
    </w:p>
    <w:p w:rsidR="003E569D" w:rsidRPr="000C12D2" w:rsidRDefault="0056115E" w:rsidP="00842AE9">
      <w:pPr>
        <w:pStyle w:val="IF-PassionNarrativeText"/>
      </w:pPr>
      <w:r>
        <w:lastRenderedPageBreak/>
        <w:t>NARRATOR:</w:t>
      </w:r>
      <w:r w:rsidR="00842AE9">
        <w:tab/>
      </w:r>
      <w:r w:rsidR="00DA2D3D" w:rsidRPr="000C12D2">
        <w:rPr>
          <w:vertAlign w:val="superscript"/>
        </w:rPr>
        <w:t xml:space="preserve">3 </w:t>
      </w:r>
      <w:r w:rsidR="00DA2D3D" w:rsidRPr="000C12D2">
        <w:t xml:space="preserve">When Judas, his betrayer, saw that Jesus was condemned, he repented and brought back the thirty pieces of silver to the chief priests and the elders. </w:t>
      </w:r>
      <w:r w:rsidR="00DA2D3D" w:rsidRPr="000C12D2">
        <w:rPr>
          <w:vertAlign w:val="superscript"/>
        </w:rPr>
        <w:t xml:space="preserve">4 </w:t>
      </w:r>
      <w:r w:rsidR="00DA2D3D" w:rsidRPr="000C12D2">
        <w:t xml:space="preserve">He said, </w:t>
      </w:r>
    </w:p>
    <w:p w:rsidR="00015111" w:rsidRPr="000C12D2" w:rsidRDefault="00015111" w:rsidP="00842AE9">
      <w:pPr>
        <w:pStyle w:val="IF-PassionNarrativeText"/>
      </w:pPr>
    </w:p>
    <w:p w:rsidR="003E569D" w:rsidRPr="000C12D2" w:rsidRDefault="0056115E" w:rsidP="00842AE9">
      <w:pPr>
        <w:pStyle w:val="IF-PassionNarrativeText"/>
      </w:pPr>
      <w:r>
        <w:t>OPPONENTS:</w:t>
      </w:r>
      <w:r w:rsidR="00015111" w:rsidRPr="000C12D2">
        <w:t xml:space="preserve"> </w:t>
      </w:r>
      <w:r w:rsidR="00015111" w:rsidRPr="000C12D2">
        <w:tab/>
      </w:r>
      <w:r w:rsidR="00B551AB">
        <w:t>‘</w:t>
      </w:r>
      <w:r w:rsidR="00DA2D3D" w:rsidRPr="000C12D2">
        <w:t>I have sinned by betraying innocent blood.</w:t>
      </w:r>
      <w:r w:rsidR="00B551AB">
        <w:t>’</w:t>
      </w:r>
      <w:r w:rsidR="00DA2D3D" w:rsidRPr="000C12D2">
        <w:t xml:space="preserve"> </w:t>
      </w:r>
    </w:p>
    <w:p w:rsidR="00015111" w:rsidRPr="000C12D2" w:rsidRDefault="00015111" w:rsidP="00842AE9">
      <w:pPr>
        <w:pStyle w:val="IF-PassionNarrativeText"/>
      </w:pPr>
    </w:p>
    <w:p w:rsidR="003E569D" w:rsidRDefault="0056115E" w:rsidP="00842AE9">
      <w:pPr>
        <w:pStyle w:val="IF-PassionNarrativeText"/>
        <w:rPr>
          <w:vertAlign w:val="superscript"/>
        </w:rPr>
      </w:pPr>
      <w:r>
        <w:t>NARRATOR:</w:t>
      </w:r>
      <w:r w:rsidR="00E622F4">
        <w:tab/>
      </w:r>
      <w:r w:rsidR="00015111" w:rsidRPr="000C12D2">
        <w:t xml:space="preserve"> </w:t>
      </w:r>
      <w:r w:rsidR="00DA2D3D" w:rsidRPr="000C12D2">
        <w:t xml:space="preserve">But they said, </w:t>
      </w:r>
      <w:r w:rsidR="00B551AB">
        <w:t>‘</w:t>
      </w:r>
      <w:r w:rsidR="00DA2D3D" w:rsidRPr="000C12D2">
        <w:t>What is that to us? See to it yourself.</w:t>
      </w:r>
      <w:r w:rsidR="00B551AB">
        <w:t>’</w:t>
      </w:r>
      <w:r w:rsidR="00DA2D3D" w:rsidRPr="000C12D2">
        <w:t xml:space="preserve"> </w:t>
      </w:r>
      <w:r w:rsidR="00DA2D3D" w:rsidRPr="000C12D2">
        <w:rPr>
          <w:vertAlign w:val="superscript"/>
        </w:rPr>
        <w:t xml:space="preserve">5 </w:t>
      </w:r>
    </w:p>
    <w:p w:rsidR="0043619B" w:rsidRPr="000C12D2" w:rsidRDefault="0043619B" w:rsidP="00842AE9">
      <w:pPr>
        <w:pStyle w:val="IF-PassionNarrativeText"/>
        <w:rPr>
          <w:vertAlign w:val="superscript"/>
        </w:rPr>
      </w:pPr>
    </w:p>
    <w:p w:rsidR="003E569D" w:rsidRPr="000C12D2" w:rsidRDefault="00DA2D3D" w:rsidP="0043619B">
      <w:pPr>
        <w:pStyle w:val="IF-PassionNarrativeText"/>
        <w:ind w:firstLine="0"/>
      </w:pPr>
      <w:r w:rsidRPr="000C12D2">
        <w:t xml:space="preserve">Throwing down the pieces of silver in the temple, he departed; and he went and hanged himself. </w:t>
      </w:r>
      <w:r w:rsidRPr="000C12D2">
        <w:rPr>
          <w:vertAlign w:val="superscript"/>
        </w:rPr>
        <w:t xml:space="preserve">6 </w:t>
      </w:r>
      <w:r w:rsidRPr="000C12D2">
        <w:t xml:space="preserve">But the chief priests, taking the pieces of silver, said, </w:t>
      </w:r>
      <w:r w:rsidR="00B551AB">
        <w:t>‘</w:t>
      </w:r>
      <w:r w:rsidRPr="000C12D2">
        <w:t>It is not lawful to put them into the treasury, since they are blood money.</w:t>
      </w:r>
      <w:r w:rsidR="00B551AB">
        <w:t>’</w:t>
      </w:r>
      <w:r w:rsidRPr="000C12D2">
        <w:t xml:space="preserve"> </w:t>
      </w:r>
    </w:p>
    <w:p w:rsidR="0043619B" w:rsidRDefault="0043619B" w:rsidP="0043619B">
      <w:pPr>
        <w:pStyle w:val="IF-PassionNarrativeText"/>
        <w:ind w:firstLine="0"/>
        <w:rPr>
          <w:vertAlign w:val="superscript"/>
        </w:rPr>
      </w:pPr>
    </w:p>
    <w:p w:rsidR="003E569D" w:rsidRPr="000C12D2" w:rsidRDefault="00DA2D3D" w:rsidP="0043619B">
      <w:pPr>
        <w:pStyle w:val="IF-PassionNarrativeText"/>
        <w:ind w:firstLine="0"/>
      </w:pPr>
      <w:r w:rsidRPr="000C12D2">
        <w:rPr>
          <w:vertAlign w:val="superscript"/>
        </w:rPr>
        <w:t xml:space="preserve">7 </w:t>
      </w:r>
      <w:r w:rsidRPr="000C12D2">
        <w:t>After conferring together, they used them to buy the potter</w:t>
      </w:r>
      <w:r w:rsidR="00B551AB">
        <w:t>’</w:t>
      </w:r>
      <w:r w:rsidRPr="000C12D2">
        <w:t xml:space="preserve">s field as a place to bury foreigners. </w:t>
      </w:r>
      <w:r w:rsidRPr="000C12D2">
        <w:rPr>
          <w:vertAlign w:val="superscript"/>
        </w:rPr>
        <w:t xml:space="preserve">8 </w:t>
      </w:r>
      <w:r w:rsidRPr="000C12D2">
        <w:t xml:space="preserve">For this reason that field has been called the Field of Blood to this day. </w:t>
      </w:r>
      <w:r w:rsidRPr="000C12D2">
        <w:rPr>
          <w:vertAlign w:val="superscript"/>
        </w:rPr>
        <w:t xml:space="preserve">9 </w:t>
      </w:r>
      <w:r w:rsidRPr="000C12D2">
        <w:t>Then was fulfilled what had been spoken through the prophet Jeremiah,</w:t>
      </w:r>
    </w:p>
    <w:p w:rsidR="0043619B" w:rsidRDefault="0043619B" w:rsidP="0043619B">
      <w:pPr>
        <w:pStyle w:val="IF-PassionNarrativeText"/>
        <w:ind w:firstLine="0"/>
      </w:pPr>
    </w:p>
    <w:p w:rsidR="00DA2D3D" w:rsidRPr="00015111" w:rsidRDefault="00B551AB" w:rsidP="0043619B">
      <w:pPr>
        <w:pStyle w:val="IF-PassionNarrativeText"/>
        <w:ind w:firstLine="0"/>
      </w:pPr>
      <w:r>
        <w:t>‘</w:t>
      </w:r>
      <w:r w:rsidR="00DA2D3D" w:rsidRPr="000C12D2">
        <w:t>And they took</w:t>
      </w:r>
      <w:r w:rsidR="000C12D2" w:rsidRPr="000C12D2">
        <w:t xml:space="preserve"> </w:t>
      </w:r>
      <w:r w:rsidR="00DA2D3D" w:rsidRPr="000C12D2">
        <w:t xml:space="preserve">the thirty pieces of silver, the price of the one on whom a price had been set, on whom some of the people of Israel had set a price, </w:t>
      </w:r>
      <w:r w:rsidR="00DA2D3D" w:rsidRPr="000C12D2">
        <w:rPr>
          <w:vertAlign w:val="superscript"/>
        </w:rPr>
        <w:t xml:space="preserve">10 </w:t>
      </w:r>
      <w:r w:rsidR="00DA2D3D" w:rsidRPr="000C12D2">
        <w:t>and they gave them for the potter</w:t>
      </w:r>
      <w:r>
        <w:t>’</w:t>
      </w:r>
      <w:r w:rsidR="00DA2D3D" w:rsidRPr="000C12D2">
        <w:t>s field, as the Lord commanded me.</w:t>
      </w:r>
      <w:r>
        <w:t>’</w:t>
      </w:r>
    </w:p>
    <w:p w:rsidR="003E569D" w:rsidRPr="002C0169" w:rsidRDefault="003E569D" w:rsidP="00842AE9">
      <w:pPr>
        <w:pStyle w:val="IF-PassionNarrativeText"/>
        <w:rPr>
          <w:color w:val="BFBFBF" w:themeColor="background1" w:themeShade="BF"/>
          <w:sz w:val="26"/>
        </w:rPr>
      </w:pPr>
    </w:p>
    <w:p w:rsidR="007038C1" w:rsidRPr="000C12D2" w:rsidRDefault="007038C1" w:rsidP="00842AE9">
      <w:pPr>
        <w:pStyle w:val="IF-PassionNarrativeSectionHeading"/>
      </w:pPr>
      <w:r w:rsidRPr="000C12D2">
        <w:t>Pilate Questions Jesus</w:t>
      </w:r>
    </w:p>
    <w:p w:rsidR="00A64D42" w:rsidRPr="002C0169" w:rsidRDefault="00A64D42" w:rsidP="00842AE9">
      <w:pPr>
        <w:pStyle w:val="IF-PassionNarrativeText"/>
      </w:pPr>
    </w:p>
    <w:p w:rsidR="00A64D42" w:rsidRPr="002C0169" w:rsidRDefault="0056115E" w:rsidP="00842AE9">
      <w:pPr>
        <w:pStyle w:val="IF-PassionNarrativeText"/>
      </w:pPr>
      <w:r>
        <w:t>NARRATOR:</w:t>
      </w:r>
      <w:r w:rsidR="00842AE9">
        <w:tab/>
      </w:r>
      <w:r w:rsidR="00A64D42" w:rsidRPr="002C0169">
        <w:rPr>
          <w:vertAlign w:val="superscript"/>
        </w:rPr>
        <w:t xml:space="preserve">11 </w:t>
      </w:r>
      <w:r w:rsidR="00A64D42" w:rsidRPr="002C0169">
        <w:t xml:space="preserve">Now Jesus stood before the governor; and the governor asked him, </w:t>
      </w:r>
    </w:p>
    <w:p w:rsidR="00A64D42" w:rsidRPr="002C0169" w:rsidRDefault="00A64D42" w:rsidP="00842AE9">
      <w:pPr>
        <w:pStyle w:val="IF-PassionNarrativeText"/>
      </w:pPr>
    </w:p>
    <w:p w:rsidR="00B85E6E" w:rsidRPr="002C0169" w:rsidRDefault="0056115E" w:rsidP="00842AE9">
      <w:pPr>
        <w:pStyle w:val="IF-PassionNarrativeText"/>
      </w:pPr>
      <w:r>
        <w:t>OPPONENTS:</w:t>
      </w:r>
      <w:r w:rsidR="00B85E6E" w:rsidRPr="002C0169">
        <w:tab/>
      </w:r>
      <w:r w:rsidR="00B551AB">
        <w:t>‘</w:t>
      </w:r>
      <w:r w:rsidR="00A64D42" w:rsidRPr="002C0169">
        <w:t>Are you the King of the Jews?</w:t>
      </w:r>
      <w:r w:rsidR="00B551AB">
        <w:t>’</w:t>
      </w:r>
    </w:p>
    <w:p w:rsidR="00B85E6E" w:rsidRPr="002C0169" w:rsidRDefault="00B85E6E" w:rsidP="00842AE9">
      <w:pPr>
        <w:pStyle w:val="IF-PassionNarrativeText"/>
      </w:pPr>
    </w:p>
    <w:p w:rsidR="00B85E6E" w:rsidRPr="002C0169" w:rsidRDefault="0056115E" w:rsidP="00842AE9">
      <w:pPr>
        <w:pStyle w:val="IF-PassionNarrativeText"/>
      </w:pPr>
      <w:r>
        <w:t>NARRATOR:</w:t>
      </w:r>
      <w:r w:rsidR="00842AE9">
        <w:tab/>
      </w:r>
      <w:r w:rsidR="00A64D42" w:rsidRPr="002C0169">
        <w:t>Jesus said,</w:t>
      </w:r>
    </w:p>
    <w:p w:rsidR="00B85E6E" w:rsidRPr="002C0169" w:rsidRDefault="00B85E6E" w:rsidP="00842AE9">
      <w:pPr>
        <w:pStyle w:val="IF-PassionNarrativeText"/>
      </w:pPr>
    </w:p>
    <w:p w:rsidR="00B85E6E" w:rsidRPr="002C0169" w:rsidRDefault="0056115E" w:rsidP="00842AE9">
      <w:pPr>
        <w:pStyle w:val="IF-PassionNarrativeText"/>
      </w:pPr>
      <w:r>
        <w:t>JESUS:</w:t>
      </w:r>
      <w:r w:rsidR="00B85E6E" w:rsidRPr="002C0169">
        <w:tab/>
      </w:r>
      <w:r w:rsidR="00B551AB">
        <w:t>‘</w:t>
      </w:r>
      <w:r w:rsidR="00A64D42" w:rsidRPr="002C0169">
        <w:t>You say so.</w:t>
      </w:r>
      <w:r w:rsidR="00B551AB">
        <w:t>’</w:t>
      </w:r>
    </w:p>
    <w:p w:rsidR="00B85E6E" w:rsidRPr="002C0169" w:rsidRDefault="00B85E6E" w:rsidP="00842AE9">
      <w:pPr>
        <w:pStyle w:val="IF-PassionNarrativeText"/>
      </w:pPr>
    </w:p>
    <w:p w:rsidR="00B85E6E" w:rsidRPr="002C0169" w:rsidRDefault="0056115E" w:rsidP="00842AE9">
      <w:pPr>
        <w:pStyle w:val="IF-PassionNarrativeText"/>
      </w:pPr>
      <w:r>
        <w:t>NARRATOR:</w:t>
      </w:r>
      <w:r w:rsidR="00842AE9">
        <w:tab/>
      </w:r>
      <w:r w:rsidR="00A64D42" w:rsidRPr="002C0169">
        <w:rPr>
          <w:vertAlign w:val="superscript"/>
        </w:rPr>
        <w:t xml:space="preserve">12 </w:t>
      </w:r>
      <w:r w:rsidR="00A64D42" w:rsidRPr="002C0169">
        <w:t xml:space="preserve">But when he was accused by the chief priests and elders, he did not answer. </w:t>
      </w:r>
      <w:r w:rsidR="00A64D42" w:rsidRPr="002C0169">
        <w:rPr>
          <w:vertAlign w:val="superscript"/>
        </w:rPr>
        <w:t xml:space="preserve">13 </w:t>
      </w:r>
      <w:r w:rsidR="00A64D42" w:rsidRPr="002C0169">
        <w:t>Then Pilate said to him,</w:t>
      </w:r>
    </w:p>
    <w:p w:rsidR="00A64D42" w:rsidRPr="002C0169" w:rsidRDefault="00A64D42" w:rsidP="00842AE9">
      <w:pPr>
        <w:pStyle w:val="IF-PassionNarrativeText"/>
      </w:pPr>
    </w:p>
    <w:p w:rsidR="00BB5409" w:rsidRPr="002C0169" w:rsidRDefault="0056115E" w:rsidP="00842AE9">
      <w:pPr>
        <w:pStyle w:val="IF-PassionNarrativeText"/>
      </w:pPr>
      <w:r>
        <w:t>OPPONENTS:</w:t>
      </w:r>
      <w:r w:rsidR="00B85E6E" w:rsidRPr="002C0169">
        <w:tab/>
      </w:r>
      <w:r w:rsidR="00B551AB">
        <w:t>‘</w:t>
      </w:r>
      <w:r w:rsidR="00A64D42" w:rsidRPr="002C0169">
        <w:t>Do you not hear how many accusations they make against you?</w:t>
      </w:r>
      <w:r w:rsidR="00B551AB">
        <w:t>’</w:t>
      </w:r>
    </w:p>
    <w:p w:rsidR="00BB5409" w:rsidRPr="002C0169" w:rsidRDefault="00BB5409" w:rsidP="00842AE9">
      <w:pPr>
        <w:pStyle w:val="IF-PassionNarrativeText"/>
      </w:pPr>
    </w:p>
    <w:p w:rsidR="00A64D42" w:rsidRPr="002C0169" w:rsidRDefault="0056115E" w:rsidP="00842AE9">
      <w:pPr>
        <w:pStyle w:val="IF-PassionNarrativeText"/>
      </w:pPr>
      <w:r>
        <w:t>NARRATOR:</w:t>
      </w:r>
      <w:r w:rsidR="00842AE9">
        <w:tab/>
      </w:r>
      <w:r w:rsidR="00A64D42" w:rsidRPr="002C0169">
        <w:rPr>
          <w:vertAlign w:val="superscript"/>
        </w:rPr>
        <w:t xml:space="preserve">14 </w:t>
      </w:r>
      <w:r w:rsidR="00A64D42" w:rsidRPr="002C0169">
        <w:t>But he gave him no answer, not even to a single charge, so that the governor was greatly amazed.</w:t>
      </w:r>
    </w:p>
    <w:p w:rsidR="00B85E6E" w:rsidRPr="002C0169" w:rsidRDefault="00B85E6E" w:rsidP="00842AE9">
      <w:pPr>
        <w:pStyle w:val="IF-PassionNarrativeText"/>
        <w:rPr>
          <w:i/>
          <w:iCs/>
        </w:rPr>
      </w:pPr>
    </w:p>
    <w:p w:rsidR="00DA2D3D" w:rsidRPr="002C0169" w:rsidRDefault="00DA2D3D" w:rsidP="00842AE9">
      <w:pPr>
        <w:pStyle w:val="IF-PassionNarrativeText"/>
        <w:rPr>
          <w:i/>
          <w:iCs/>
        </w:rPr>
      </w:pPr>
    </w:p>
    <w:p w:rsidR="004E3347" w:rsidRPr="002C0169" w:rsidRDefault="007038C1" w:rsidP="00842AE9">
      <w:pPr>
        <w:pStyle w:val="IF-PassionNarrativeSectionHeading"/>
      </w:pPr>
      <w:r w:rsidRPr="002C0169">
        <w:t>Barabbas or Jesus?</w:t>
      </w:r>
    </w:p>
    <w:p w:rsidR="00713E81" w:rsidRPr="002C0169" w:rsidRDefault="00713E81" w:rsidP="00842AE9">
      <w:pPr>
        <w:pStyle w:val="IF-PassionNarrativeText"/>
      </w:pPr>
    </w:p>
    <w:p w:rsidR="004E3347" w:rsidRPr="002C0169" w:rsidRDefault="0056115E" w:rsidP="00842AE9">
      <w:pPr>
        <w:pStyle w:val="IF-PassionNarrativeText"/>
      </w:pPr>
      <w:r>
        <w:t>NARRATOR:</w:t>
      </w:r>
      <w:r w:rsidR="00842AE9">
        <w:tab/>
      </w:r>
      <w:r w:rsidR="009734FD" w:rsidRPr="002C0169">
        <w:rPr>
          <w:vertAlign w:val="superscript"/>
        </w:rPr>
        <w:t xml:space="preserve">15 </w:t>
      </w:r>
      <w:r w:rsidR="009734FD" w:rsidRPr="002C0169">
        <w:t xml:space="preserve">Now at the festival the governor was accustomed to release a prisoner for the crowd, anyone whom they wanted. </w:t>
      </w:r>
      <w:r w:rsidR="009734FD" w:rsidRPr="002C0169">
        <w:rPr>
          <w:vertAlign w:val="superscript"/>
        </w:rPr>
        <w:t xml:space="preserve">16 </w:t>
      </w:r>
      <w:r w:rsidR="009734FD" w:rsidRPr="002C0169">
        <w:t xml:space="preserve">At that time they had a notorious prisoner, called Jesus Barabbas. </w:t>
      </w:r>
      <w:r w:rsidR="009734FD" w:rsidRPr="002C0169">
        <w:rPr>
          <w:vertAlign w:val="superscript"/>
        </w:rPr>
        <w:t xml:space="preserve">17 </w:t>
      </w:r>
      <w:r w:rsidR="009734FD" w:rsidRPr="002C0169">
        <w:t>So after they had gathered, Pilate said to them,</w:t>
      </w:r>
    </w:p>
    <w:p w:rsidR="009734FD" w:rsidRPr="002C0169" w:rsidRDefault="009734FD"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9734FD" w:rsidRPr="002C0169">
        <w:t>Whom do you want me to release for you, Jesus Barabbas or Jesus who is called the Messiah?</w:t>
      </w:r>
      <w:r w:rsidR="00B551AB">
        <w:t>’</w:t>
      </w:r>
      <w:r w:rsidR="00CA7E84" w:rsidRPr="002C0169">
        <w:t xml:space="preserve"> </w:t>
      </w:r>
      <w:r w:rsidR="009C21F1" w:rsidRPr="002C0169">
        <w:br/>
      </w:r>
    </w:p>
    <w:p w:rsidR="004E3347" w:rsidRPr="002C0169" w:rsidRDefault="0056115E" w:rsidP="00842AE9">
      <w:pPr>
        <w:pStyle w:val="IF-PassionNarrativeText"/>
      </w:pPr>
      <w:r>
        <w:t>NARRATOR:</w:t>
      </w:r>
      <w:r w:rsidR="00842AE9">
        <w:tab/>
      </w:r>
      <w:r w:rsidR="009734FD" w:rsidRPr="002C0169">
        <w:rPr>
          <w:vertAlign w:val="superscript"/>
        </w:rPr>
        <w:t xml:space="preserve">18 </w:t>
      </w:r>
      <w:r w:rsidR="009734FD" w:rsidRPr="002C0169">
        <w:t xml:space="preserve">For he realized that it was out of jealousy that they had handed him over. </w:t>
      </w:r>
      <w:r w:rsidR="009734FD" w:rsidRPr="002C0169">
        <w:rPr>
          <w:vertAlign w:val="superscript"/>
        </w:rPr>
        <w:t xml:space="preserve">19 </w:t>
      </w:r>
      <w:r w:rsidR="009734FD" w:rsidRPr="002C0169">
        <w:t xml:space="preserve">While he was sitting on the judgment seat, his wife sent word to him, </w:t>
      </w:r>
      <w:r w:rsidR="00B551AB">
        <w:t>‘</w:t>
      </w:r>
      <w:r w:rsidR="009734FD" w:rsidRPr="002C0169">
        <w:t>Have nothing to do with that innocent man, for today I have suffered a great deal because of a dream about him.</w:t>
      </w:r>
      <w:r w:rsidR="00B551AB">
        <w:t>’</w:t>
      </w:r>
    </w:p>
    <w:p w:rsidR="009734FD" w:rsidRPr="002C0169" w:rsidRDefault="009734FD" w:rsidP="00842AE9">
      <w:pPr>
        <w:pStyle w:val="IF-PassionNarrativeText"/>
        <w:rPr>
          <w:vertAlign w:val="superscript"/>
        </w:rPr>
      </w:pPr>
    </w:p>
    <w:p w:rsidR="009734FD" w:rsidRPr="002C0169" w:rsidRDefault="009734FD" w:rsidP="00A044CC">
      <w:pPr>
        <w:pStyle w:val="IF-PassionNarrativeText"/>
        <w:ind w:firstLine="0"/>
      </w:pPr>
      <w:r w:rsidRPr="002C0169">
        <w:rPr>
          <w:vertAlign w:val="superscript"/>
        </w:rPr>
        <w:t xml:space="preserve">20 </w:t>
      </w:r>
      <w:r w:rsidRPr="002C0169">
        <w:t xml:space="preserve">Now the chief priests and the elders persuaded the crowds to ask for Barabbas and to have Jesus killed. </w:t>
      </w:r>
      <w:r w:rsidRPr="002C0169">
        <w:rPr>
          <w:vertAlign w:val="superscript"/>
        </w:rPr>
        <w:t xml:space="preserve">21 </w:t>
      </w:r>
      <w:r w:rsidRPr="002C0169">
        <w:t>The governor again said to them,</w:t>
      </w:r>
    </w:p>
    <w:p w:rsidR="009734FD" w:rsidRPr="002C0169" w:rsidRDefault="009734FD" w:rsidP="00842AE9">
      <w:pPr>
        <w:pStyle w:val="IF-PassionNarrativeText"/>
      </w:pPr>
    </w:p>
    <w:p w:rsidR="00077B07" w:rsidRPr="002C0169" w:rsidRDefault="0056115E" w:rsidP="00842AE9">
      <w:pPr>
        <w:pStyle w:val="IF-PassionNarrativeText"/>
      </w:pPr>
      <w:r>
        <w:t>OPPONENTS:</w:t>
      </w:r>
      <w:r w:rsidR="00077B07" w:rsidRPr="002C0169">
        <w:t xml:space="preserve"> </w:t>
      </w:r>
      <w:r w:rsidR="00077B07" w:rsidRPr="002C0169">
        <w:tab/>
      </w:r>
      <w:r w:rsidR="00B551AB">
        <w:t>‘</w:t>
      </w:r>
      <w:r w:rsidR="00077B07" w:rsidRPr="002C0169">
        <w:t>Which of the two do you want me to release for you?</w:t>
      </w:r>
      <w:r w:rsidR="00B551AB">
        <w:t>’</w:t>
      </w:r>
    </w:p>
    <w:p w:rsidR="00077B07" w:rsidRPr="002C0169" w:rsidRDefault="00077B07" w:rsidP="00842AE9">
      <w:pPr>
        <w:pStyle w:val="IF-PassionNarrativeText"/>
      </w:pPr>
    </w:p>
    <w:p w:rsidR="00077B07" w:rsidRPr="002C0169" w:rsidRDefault="0056115E" w:rsidP="00842AE9">
      <w:pPr>
        <w:pStyle w:val="IF-PassionNarrativeText"/>
      </w:pPr>
      <w:r>
        <w:t>NARRATOR:</w:t>
      </w:r>
      <w:r w:rsidR="00842AE9">
        <w:tab/>
      </w:r>
      <w:r w:rsidR="00077B07" w:rsidRPr="002C0169">
        <w:t xml:space="preserve">And they said, </w:t>
      </w:r>
      <w:r w:rsidR="00B551AB">
        <w:t>‘</w:t>
      </w:r>
      <w:r w:rsidR="00077B07" w:rsidRPr="002C0169">
        <w:t>Barabbas.</w:t>
      </w:r>
      <w:r w:rsidR="00B551AB">
        <w:t>’</w:t>
      </w:r>
    </w:p>
    <w:p w:rsidR="00077B07" w:rsidRPr="002C0169" w:rsidRDefault="00077B07" w:rsidP="00842AE9">
      <w:pPr>
        <w:pStyle w:val="IF-PassionNarrativeText"/>
      </w:pPr>
    </w:p>
    <w:p w:rsidR="004E3347" w:rsidRPr="002C0169" w:rsidRDefault="0056115E" w:rsidP="00842AE9">
      <w:pPr>
        <w:pStyle w:val="IF-PassionNarrativeText"/>
        <w:rPr>
          <w:vertAlign w:val="superscript"/>
        </w:rPr>
      </w:pPr>
      <w:r>
        <w:t>OPPONENTS:</w:t>
      </w:r>
      <w:r w:rsidR="009C21F1" w:rsidRPr="002C0169">
        <w:tab/>
      </w:r>
      <w:r w:rsidR="00077B07" w:rsidRPr="002C0169">
        <w:rPr>
          <w:dstrike/>
          <w:color w:val="BFBFBF" w:themeColor="background1" w:themeShade="BF"/>
          <w:vertAlign w:val="superscript"/>
        </w:rPr>
        <w:t xml:space="preserve">22 </w:t>
      </w:r>
      <w:r w:rsidR="00077B07" w:rsidRPr="002C0169">
        <w:rPr>
          <w:dstrike/>
          <w:color w:val="BFBFBF" w:themeColor="background1" w:themeShade="BF"/>
        </w:rPr>
        <w:t>Pilate said to them,</w:t>
      </w:r>
      <w:r w:rsidR="00077B07" w:rsidRPr="002C0169">
        <w:rPr>
          <w:color w:val="BFBFBF" w:themeColor="background1" w:themeShade="BF"/>
        </w:rPr>
        <w:t xml:space="preserve"> </w:t>
      </w:r>
      <w:r w:rsidR="00B551AB">
        <w:t>‘</w:t>
      </w:r>
      <w:r w:rsidR="00077B07" w:rsidRPr="002C0169">
        <w:t>Then what should I do with Jesus who is called the Messiah?</w:t>
      </w:r>
      <w:r w:rsidR="00B551AB">
        <w:t>’</w:t>
      </w:r>
    </w:p>
    <w:p w:rsidR="00077B07" w:rsidRPr="002C0169" w:rsidRDefault="00077B07" w:rsidP="00842AE9">
      <w:pPr>
        <w:pStyle w:val="IF-PassionNarrativeText"/>
      </w:pPr>
    </w:p>
    <w:p w:rsidR="004E3347" w:rsidRPr="002C0169" w:rsidRDefault="0056115E" w:rsidP="00842AE9">
      <w:pPr>
        <w:pStyle w:val="IF-PassionNarrativeText"/>
      </w:pPr>
      <w:r>
        <w:t>NARRATOR:</w:t>
      </w:r>
      <w:r w:rsidR="00842AE9">
        <w:tab/>
      </w:r>
      <w:r w:rsidR="00077B07" w:rsidRPr="002C0169">
        <w:t xml:space="preserve">All of them said, </w:t>
      </w:r>
      <w:r w:rsidR="00B551AB">
        <w:t>‘</w:t>
      </w:r>
      <w:r w:rsidR="00077B07" w:rsidRPr="002C0169">
        <w:t>Let him be crucified!</w:t>
      </w:r>
      <w:r w:rsidR="00B551AB">
        <w:t>’</w:t>
      </w:r>
    </w:p>
    <w:p w:rsidR="00077B07" w:rsidRPr="002C0169" w:rsidRDefault="00077B07" w:rsidP="00842AE9">
      <w:pPr>
        <w:pStyle w:val="IF-PassionNarrativeText"/>
      </w:pPr>
    </w:p>
    <w:p w:rsidR="00077B07" w:rsidRPr="002C0169" w:rsidRDefault="00077B07" w:rsidP="00A044CC">
      <w:pPr>
        <w:pStyle w:val="IF-PassionNarrativeText"/>
        <w:ind w:left="2880"/>
      </w:pPr>
      <w:r w:rsidRPr="002C0169">
        <w:rPr>
          <w:vertAlign w:val="superscript"/>
        </w:rPr>
        <w:t xml:space="preserve">23 </w:t>
      </w:r>
      <w:r w:rsidRPr="002C0169">
        <w:t>Then he asked,</w:t>
      </w:r>
    </w:p>
    <w:p w:rsidR="00077B07" w:rsidRPr="002C0169" w:rsidRDefault="00077B07"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077B07" w:rsidRPr="002C0169">
        <w:t>Why, what evil has he done?</w:t>
      </w:r>
      <w:r w:rsidR="00B551AB">
        <w:t>’</w:t>
      </w:r>
    </w:p>
    <w:p w:rsidR="00077B07" w:rsidRPr="002C0169" w:rsidRDefault="00077B07" w:rsidP="00842AE9">
      <w:pPr>
        <w:pStyle w:val="IF-PassionNarrativeText"/>
      </w:pPr>
    </w:p>
    <w:p w:rsidR="00077B07" w:rsidRPr="002C0169" w:rsidRDefault="0056115E" w:rsidP="00842AE9">
      <w:pPr>
        <w:pStyle w:val="IF-PassionNarrativeText"/>
      </w:pPr>
      <w:r>
        <w:t>NARRATOR:</w:t>
      </w:r>
      <w:r w:rsidR="00842AE9">
        <w:tab/>
      </w:r>
      <w:r w:rsidR="00077B07" w:rsidRPr="002C0169">
        <w:t xml:space="preserve">But they shouted all the more, </w:t>
      </w:r>
      <w:r w:rsidR="00B551AB">
        <w:t>‘</w:t>
      </w:r>
      <w:r w:rsidR="00077B07" w:rsidRPr="002C0169">
        <w:t>Let him be crucified!</w:t>
      </w:r>
      <w:r w:rsidR="00B551AB">
        <w:t>’</w:t>
      </w:r>
    </w:p>
    <w:p w:rsidR="004E3347" w:rsidRPr="002C0169" w:rsidRDefault="009C21F1" w:rsidP="00842AE9">
      <w:pPr>
        <w:pStyle w:val="IF-PassionNarrativeText"/>
        <w:rPr>
          <w:vertAlign w:val="superscript"/>
        </w:rPr>
      </w:pPr>
      <w:r w:rsidRPr="002C0169">
        <w:rPr>
          <w:vertAlign w:val="superscript"/>
        </w:rPr>
        <w:t xml:space="preserve"> </w:t>
      </w:r>
    </w:p>
    <w:p w:rsidR="00713E81" w:rsidRPr="002C0169" w:rsidRDefault="00713E81" w:rsidP="00842AE9">
      <w:pPr>
        <w:pStyle w:val="IF-PassionNarrativeSectionHeading"/>
      </w:pPr>
      <w:r w:rsidRPr="002C0169">
        <w:t>Pilate Hands Jesus over to Be Crucified</w:t>
      </w:r>
    </w:p>
    <w:p w:rsidR="00A044CC" w:rsidRDefault="00A044CC" w:rsidP="00842AE9">
      <w:pPr>
        <w:pStyle w:val="IF-PassionNarrativeText"/>
        <w:rPr>
          <w:rFonts w:eastAsia="Yu Gothic"/>
        </w:rPr>
      </w:pPr>
    </w:p>
    <w:p w:rsidR="00077B07" w:rsidRPr="002C0169" w:rsidRDefault="0056115E" w:rsidP="00842AE9">
      <w:pPr>
        <w:pStyle w:val="IF-PassionNarrativeText"/>
        <w:rPr>
          <w:rFonts w:eastAsia="Yu Gothic"/>
        </w:rPr>
      </w:pPr>
      <w:r>
        <w:rPr>
          <w:rFonts w:eastAsia="Yu Gothic"/>
        </w:rPr>
        <w:t>NARRATOR:</w:t>
      </w:r>
      <w:r w:rsidR="00E622F4">
        <w:rPr>
          <w:rFonts w:eastAsia="Yu Gothic"/>
        </w:rPr>
        <w:tab/>
      </w:r>
      <w:r w:rsidR="00077B07" w:rsidRPr="002C0169">
        <w:rPr>
          <w:rFonts w:eastAsia="Yu Gothic"/>
        </w:rPr>
        <w:t xml:space="preserve"> </w:t>
      </w:r>
      <w:r w:rsidR="00713E81" w:rsidRPr="002C0169">
        <w:rPr>
          <w:rFonts w:eastAsia="Yu Gothic"/>
          <w:vertAlign w:val="superscript"/>
        </w:rPr>
        <w:t xml:space="preserve">24 </w:t>
      </w:r>
      <w:r w:rsidR="00713E81" w:rsidRPr="002C0169">
        <w:rPr>
          <w:rFonts w:eastAsia="Yu Gothic"/>
        </w:rPr>
        <w:t xml:space="preserve">So when Pilate saw that he could do nothing, but rather that a riot was beginning, he took some water and washed his hands before the crowd, saying, </w:t>
      </w:r>
    </w:p>
    <w:p w:rsidR="00FC45A3" w:rsidRPr="002C0169" w:rsidRDefault="0056115E" w:rsidP="00842AE9">
      <w:pPr>
        <w:pStyle w:val="IF-PassionNarrativeText"/>
      </w:pPr>
      <w:r>
        <w:t>OPPONENTS:</w:t>
      </w:r>
      <w:r w:rsidR="00077B07" w:rsidRPr="002C0169">
        <w:t xml:space="preserve"> </w:t>
      </w:r>
      <w:r w:rsidR="00077B07" w:rsidRPr="002C0169">
        <w:tab/>
      </w:r>
      <w:r w:rsidR="00B551AB">
        <w:t>‘</w:t>
      </w:r>
      <w:r w:rsidR="00713E81" w:rsidRPr="002C0169">
        <w:t>I am innocent of this man</w:t>
      </w:r>
      <w:r w:rsidR="00B551AB">
        <w:t>’</w:t>
      </w:r>
      <w:r w:rsidR="00713E81" w:rsidRPr="002C0169">
        <w:t>s blood; see to it yourselves.</w:t>
      </w:r>
      <w:r w:rsidR="00B551AB">
        <w:t>’</w:t>
      </w:r>
      <w:r w:rsidR="00713E81" w:rsidRPr="002C0169">
        <w:t xml:space="preserve"> </w:t>
      </w:r>
    </w:p>
    <w:p w:rsidR="00FC45A3" w:rsidRPr="002C0169" w:rsidRDefault="0056115E" w:rsidP="00842AE9">
      <w:pPr>
        <w:pStyle w:val="IF-PassionNarrativeText"/>
      </w:pPr>
      <w:r>
        <w:t>NARRATOR:</w:t>
      </w:r>
      <w:r w:rsidR="00842AE9">
        <w:tab/>
      </w:r>
      <w:r w:rsidR="00FC45A3" w:rsidRPr="002C0169">
        <w:rPr>
          <w:vertAlign w:val="superscript"/>
        </w:rPr>
        <w:t xml:space="preserve">25 </w:t>
      </w:r>
      <w:r w:rsidR="00FC45A3" w:rsidRPr="002C0169">
        <w:t>Then the people as a whole answered,</w:t>
      </w:r>
    </w:p>
    <w:p w:rsidR="00FC45A3" w:rsidRPr="002C0169" w:rsidRDefault="0056115E" w:rsidP="00842AE9">
      <w:pPr>
        <w:pStyle w:val="IF-PassionNarrativeText"/>
      </w:pPr>
      <w:r>
        <w:t>OPPONENTS:</w:t>
      </w:r>
      <w:r w:rsidR="00FC45A3" w:rsidRPr="002C0169">
        <w:t xml:space="preserve"> </w:t>
      </w:r>
      <w:r w:rsidR="00FC45A3" w:rsidRPr="002C0169">
        <w:rPr>
          <w:vertAlign w:val="superscript"/>
        </w:rPr>
        <w:tab/>
      </w:r>
      <w:r w:rsidR="00713E81" w:rsidRPr="002C0169">
        <w:t xml:space="preserve"> </w:t>
      </w:r>
      <w:r w:rsidR="00B551AB">
        <w:t>‘</w:t>
      </w:r>
      <w:r w:rsidR="00713E81" w:rsidRPr="002C0169">
        <w:t>His blood be on us and on our children!</w:t>
      </w:r>
      <w:r w:rsidR="00B551AB">
        <w:t>’</w:t>
      </w:r>
      <w:r w:rsidR="00713E81" w:rsidRPr="002C0169">
        <w:t xml:space="preserve"> </w:t>
      </w:r>
    </w:p>
    <w:p w:rsidR="00713E81" w:rsidRPr="002C0169" w:rsidRDefault="0056115E" w:rsidP="00842AE9">
      <w:pPr>
        <w:pStyle w:val="IF-PassionNarrativeText"/>
      </w:pPr>
      <w:r>
        <w:t>NARRATOR:</w:t>
      </w:r>
      <w:r w:rsidR="00842AE9">
        <w:tab/>
      </w:r>
      <w:r w:rsidR="00713E81" w:rsidRPr="002C0169">
        <w:rPr>
          <w:vertAlign w:val="superscript"/>
        </w:rPr>
        <w:t xml:space="preserve">26 </w:t>
      </w:r>
      <w:r w:rsidR="00713E81" w:rsidRPr="002C0169">
        <w:t>So he released Barabbas for them; and after flogging Jesus, he handed him over to be crucified.</w:t>
      </w:r>
    </w:p>
    <w:p w:rsidR="004E3347" w:rsidRPr="002C0169" w:rsidRDefault="004E3347" w:rsidP="00842AE9">
      <w:pPr>
        <w:pStyle w:val="IF-PassionNarrativeText"/>
        <w:rPr>
          <w:i/>
          <w:iCs/>
        </w:rPr>
      </w:pPr>
    </w:p>
    <w:p w:rsidR="004E3347" w:rsidRPr="002C0169" w:rsidRDefault="009C21F1" w:rsidP="00842AE9">
      <w:pPr>
        <w:pStyle w:val="IF-PassionNarrativeSectionHeading"/>
      </w:pPr>
      <w:r w:rsidRPr="002C0169">
        <w:t>The Soldiers Mock Jesus</w:t>
      </w:r>
    </w:p>
    <w:p w:rsidR="000F239B" w:rsidRPr="002C0169" w:rsidRDefault="000F239B" w:rsidP="00842AE9">
      <w:pPr>
        <w:pStyle w:val="IF-PassionNarrativeText"/>
      </w:pPr>
    </w:p>
    <w:p w:rsidR="004E3347" w:rsidRPr="002C0169" w:rsidRDefault="0056115E" w:rsidP="00842AE9">
      <w:pPr>
        <w:pStyle w:val="IF-PassionNarrativeText"/>
      </w:pPr>
      <w:r>
        <w:t>NARRATOR:</w:t>
      </w:r>
      <w:r w:rsidR="00842AE9">
        <w:tab/>
      </w:r>
      <w:r w:rsidR="007C3BDA" w:rsidRPr="002C0169">
        <w:rPr>
          <w:vertAlign w:val="superscript"/>
        </w:rPr>
        <w:t xml:space="preserve">27 </w:t>
      </w:r>
      <w:r w:rsidR="007C3BDA" w:rsidRPr="002C0169">
        <w:t>Then the soldiers of the governor took Jesus into the governor</w:t>
      </w:r>
      <w:r w:rsidR="00B551AB">
        <w:t>’</w:t>
      </w:r>
      <w:r w:rsidR="007C3BDA" w:rsidRPr="002C0169">
        <w:t xml:space="preserve">s headquarters, and they gathered the whole cohort around him. </w:t>
      </w:r>
      <w:r w:rsidR="007C3BDA" w:rsidRPr="002C0169">
        <w:rPr>
          <w:vertAlign w:val="superscript"/>
        </w:rPr>
        <w:t xml:space="preserve">28 </w:t>
      </w:r>
      <w:r w:rsidR="007C3BDA" w:rsidRPr="002C0169">
        <w:t xml:space="preserve">They stripped him and put a scarlet robe on him, </w:t>
      </w:r>
      <w:r w:rsidR="007C3BDA" w:rsidRPr="002C0169">
        <w:rPr>
          <w:vertAlign w:val="superscript"/>
        </w:rPr>
        <w:t xml:space="preserve">29 </w:t>
      </w:r>
      <w:r w:rsidR="007C3BDA" w:rsidRPr="002C0169">
        <w:t>and after twisting some thorns into a crown, they put it on his head. They put a reed in his right hand and knelt before him and mocked him, saying,</w:t>
      </w:r>
    </w:p>
    <w:p w:rsidR="007C3BDA" w:rsidRPr="002C0169" w:rsidRDefault="007C3BDA" w:rsidP="00842AE9">
      <w:pPr>
        <w:pStyle w:val="IF-PassionNarrativeText"/>
      </w:pPr>
    </w:p>
    <w:p w:rsidR="004E3347" w:rsidRPr="002C0169" w:rsidRDefault="0056115E" w:rsidP="00842AE9">
      <w:pPr>
        <w:pStyle w:val="IF-PassionNarrativeText"/>
      </w:pPr>
      <w:r>
        <w:t>OPPONENTS:</w:t>
      </w:r>
      <w:r w:rsidR="00005EBA" w:rsidRPr="002C0169">
        <w:tab/>
      </w:r>
      <w:r w:rsidR="00B551AB">
        <w:t>‘</w:t>
      </w:r>
      <w:r w:rsidR="009C21F1" w:rsidRPr="002C0169">
        <w:t>Hail, King of the Jews!</w:t>
      </w:r>
      <w:r w:rsidR="00B551AB">
        <w:t>’</w:t>
      </w:r>
    </w:p>
    <w:p w:rsidR="004E3347" w:rsidRPr="002C0169" w:rsidRDefault="004E3347" w:rsidP="00842AE9">
      <w:pPr>
        <w:pStyle w:val="IF-PassionNarrativeText"/>
      </w:pPr>
    </w:p>
    <w:p w:rsidR="004E3347" w:rsidRDefault="0056115E" w:rsidP="00842AE9">
      <w:pPr>
        <w:pStyle w:val="IF-PassionNarrativeText"/>
      </w:pPr>
      <w:r>
        <w:lastRenderedPageBreak/>
        <w:t>NARRATOR:</w:t>
      </w:r>
      <w:r w:rsidR="00842AE9">
        <w:tab/>
      </w:r>
      <w:r w:rsidR="007C3BDA" w:rsidRPr="002C0169">
        <w:rPr>
          <w:vertAlign w:val="superscript"/>
        </w:rPr>
        <w:t xml:space="preserve">30 </w:t>
      </w:r>
      <w:r w:rsidR="007C3BDA" w:rsidRPr="002C0169">
        <w:t xml:space="preserve">They spat on him, and took the reed and struck him on the head. </w:t>
      </w:r>
      <w:r w:rsidR="007C3BDA" w:rsidRPr="002C0169">
        <w:rPr>
          <w:vertAlign w:val="superscript"/>
        </w:rPr>
        <w:t xml:space="preserve">31 </w:t>
      </w:r>
      <w:r w:rsidR="007C3BDA" w:rsidRPr="002C0169">
        <w:t>After mocking him, they stripped him of the robe and put his own clothes on him. Then they led him away to crucify him.</w:t>
      </w:r>
    </w:p>
    <w:p w:rsidR="00B45760" w:rsidRDefault="00B45760" w:rsidP="00842AE9">
      <w:pPr>
        <w:pStyle w:val="IF-PassionNarrativeText"/>
      </w:pPr>
    </w:p>
    <w:p w:rsidR="0080250B" w:rsidRPr="002C0169" w:rsidRDefault="0080250B" w:rsidP="00842AE9">
      <w:pPr>
        <w:pStyle w:val="IF-PassionNarrativeText"/>
      </w:pPr>
    </w:p>
    <w:p w:rsidR="004E3347" w:rsidRPr="002C0169" w:rsidRDefault="009C21F1" w:rsidP="00842AE9">
      <w:pPr>
        <w:pStyle w:val="IF-PassionNarrativeSectionHeading"/>
      </w:pPr>
      <w:r w:rsidRPr="002C0169">
        <w:t>The Crucifixion of Jesus</w:t>
      </w:r>
    </w:p>
    <w:p w:rsidR="00E23643" w:rsidRPr="002C0169" w:rsidRDefault="00E23643" w:rsidP="002B4B71">
      <w:pPr>
        <w:rPr>
          <w:sz w:val="30"/>
          <w:lang w:val="en-US"/>
        </w:rPr>
      </w:pPr>
    </w:p>
    <w:p w:rsidR="00201C56" w:rsidRDefault="0056115E" w:rsidP="00842AE9">
      <w:pPr>
        <w:pStyle w:val="IF-PassionNarrativeText"/>
      </w:pPr>
      <w:r>
        <w:t>NARRATOR:</w:t>
      </w:r>
      <w:r w:rsidR="00842AE9">
        <w:tab/>
      </w:r>
      <w:r w:rsidR="00D30228" w:rsidRPr="002C0169">
        <w:rPr>
          <w:vertAlign w:val="superscript"/>
        </w:rPr>
        <w:t xml:space="preserve">32 </w:t>
      </w:r>
      <w:r w:rsidR="00D30228" w:rsidRPr="002C0169">
        <w:t xml:space="preserve">As they went out, they came upon a man from Cyrene named Simon; they compelled this man to carry his cross. </w:t>
      </w:r>
      <w:r w:rsidR="00D30228" w:rsidRPr="002C0169">
        <w:rPr>
          <w:vertAlign w:val="superscript"/>
        </w:rPr>
        <w:t xml:space="preserve">33 </w:t>
      </w:r>
      <w:r w:rsidR="00D30228" w:rsidRPr="002C0169">
        <w:t xml:space="preserve">And when they came to a place called Golgotha (which means Place of a Skull), </w:t>
      </w:r>
      <w:r w:rsidR="00D30228" w:rsidRPr="002C0169">
        <w:rPr>
          <w:vertAlign w:val="superscript"/>
        </w:rPr>
        <w:t xml:space="preserve">34 </w:t>
      </w:r>
      <w:r w:rsidR="00D30228" w:rsidRPr="002C0169">
        <w:t xml:space="preserve">they offered him wine to drink, mixed with gall; but when he tasted it, he would not drink it. </w:t>
      </w:r>
      <w:r w:rsidR="00D30228" w:rsidRPr="002C0169">
        <w:rPr>
          <w:vertAlign w:val="superscript"/>
        </w:rPr>
        <w:t xml:space="preserve">35 </w:t>
      </w:r>
      <w:r w:rsidR="00D30228" w:rsidRPr="002C0169">
        <w:t>And when they had crucified him,</w:t>
      </w:r>
      <w:r w:rsidR="0006082A">
        <w:t xml:space="preserve"> </w:t>
      </w:r>
      <w:r w:rsidR="00201C56">
        <w:t xml:space="preserve">… </w:t>
      </w:r>
    </w:p>
    <w:p w:rsidR="00201C56" w:rsidRDefault="00201C56" w:rsidP="00842AE9">
      <w:pPr>
        <w:pStyle w:val="IF-PassionNarrativeText"/>
      </w:pPr>
    </w:p>
    <w:p w:rsidR="00201C56" w:rsidRDefault="000626CD" w:rsidP="0006082A">
      <w:pPr>
        <w:pStyle w:val="IL-Action"/>
        <w:ind w:hanging="720"/>
      </w:pPr>
      <w:r w:rsidRPr="000626CD">
        <w:rPr>
          <w:smallCaps/>
          <w:u w:val="single"/>
        </w:rPr>
        <w:t>Action</w:t>
      </w:r>
      <w:r w:rsidR="00201C56" w:rsidRPr="00201C56">
        <w:t>:</w:t>
      </w:r>
      <w:r w:rsidR="00D30228" w:rsidRPr="00201C56">
        <w:t xml:space="preserve"> </w:t>
      </w:r>
      <w:r w:rsidR="00B551AB" w:rsidRPr="00201C56">
        <w:t>‘</w:t>
      </w:r>
      <w:r w:rsidR="00FE303C">
        <w:t>K</w:t>
      </w:r>
      <w:r w:rsidR="00D30228" w:rsidRPr="00201C56">
        <w:t>nocks</w:t>
      </w:r>
      <w:r w:rsidR="00B551AB" w:rsidRPr="00201C56">
        <w:t>’</w:t>
      </w:r>
      <w:r w:rsidR="0006082A">
        <w:t xml:space="preserve"> </w:t>
      </w:r>
      <w:r w:rsidR="00FE303C">
        <w:t xml:space="preserve">loudly with a hammer four times </w:t>
      </w:r>
      <w:r w:rsidR="0006082A">
        <w:t>on wo</w:t>
      </w:r>
      <w:r w:rsidR="00FE303C">
        <w:t>o</w:t>
      </w:r>
      <w:r w:rsidR="0006082A">
        <w:t>d</w:t>
      </w:r>
      <w:r w:rsidR="00FE303C">
        <w:t xml:space="preserve"> (block, floor) for the four n</w:t>
      </w:r>
      <w:r w:rsidR="00D30228" w:rsidRPr="00201C56">
        <w:t>ails</w:t>
      </w:r>
    </w:p>
    <w:p w:rsidR="00201C56" w:rsidRDefault="00201C56" w:rsidP="00201C56">
      <w:pPr>
        <w:pStyle w:val="IF-PassionNarrativeText"/>
        <w:ind w:firstLine="0"/>
      </w:pPr>
    </w:p>
    <w:p w:rsidR="00D30228" w:rsidRPr="002C0169" w:rsidRDefault="00201C56" w:rsidP="00201C56">
      <w:pPr>
        <w:pStyle w:val="IF-PassionNarrativeText"/>
        <w:ind w:firstLine="0"/>
      </w:pPr>
      <w:r>
        <w:t>…</w:t>
      </w:r>
      <w:r w:rsidR="00D30228" w:rsidRPr="002C0169">
        <w:t>they divided his clothes among themselves by casting lots;</w:t>
      </w:r>
      <w:r w:rsidR="00FE303C">
        <w:t xml:space="preserve"> </w:t>
      </w:r>
      <w:r w:rsidR="00D30228" w:rsidRPr="002C0169">
        <w:t xml:space="preserve"> </w:t>
      </w:r>
      <w:r w:rsidR="00D30228" w:rsidRPr="002C0169">
        <w:rPr>
          <w:vertAlign w:val="superscript"/>
        </w:rPr>
        <w:t xml:space="preserve">36 </w:t>
      </w:r>
      <w:r w:rsidR="00D30228" w:rsidRPr="002C0169">
        <w:t xml:space="preserve">then they sat down there and kept watch over him. </w:t>
      </w:r>
      <w:r w:rsidR="00D30228" w:rsidRPr="002C0169">
        <w:rPr>
          <w:vertAlign w:val="superscript"/>
        </w:rPr>
        <w:t xml:space="preserve">37 </w:t>
      </w:r>
      <w:r w:rsidR="00D30228" w:rsidRPr="002C0169">
        <w:t xml:space="preserve">Over his head they put the charge against him, which read, </w:t>
      </w:r>
      <w:r w:rsidR="00B551AB">
        <w:t>‘</w:t>
      </w:r>
      <w:r w:rsidR="00D30228" w:rsidRPr="002C0169">
        <w:t>This is Jesus, the King of the Jews.</w:t>
      </w:r>
      <w:r w:rsidR="00B551AB">
        <w:t>’</w:t>
      </w:r>
    </w:p>
    <w:p w:rsidR="00D30228" w:rsidRPr="002C0169" w:rsidRDefault="00D30228" w:rsidP="00842AE9">
      <w:pPr>
        <w:pStyle w:val="IF-PassionNarrativeText"/>
        <w:rPr>
          <w:i/>
          <w:iCs/>
        </w:rPr>
      </w:pPr>
    </w:p>
    <w:p w:rsidR="00D30228" w:rsidRPr="002C0169" w:rsidRDefault="00D30228" w:rsidP="00A044CC">
      <w:pPr>
        <w:pStyle w:val="IF-PassionNarrativeText"/>
        <w:ind w:firstLine="0"/>
        <w:rPr>
          <w:i/>
          <w:iCs/>
        </w:rPr>
      </w:pPr>
      <w:r w:rsidRPr="002C0169">
        <w:rPr>
          <w:vertAlign w:val="superscript"/>
        </w:rPr>
        <w:t xml:space="preserve">38 </w:t>
      </w:r>
      <w:r w:rsidRPr="002C0169">
        <w:t xml:space="preserve">Then two bandits were crucified with him, one on his right and one on his left. </w:t>
      </w:r>
      <w:r w:rsidRPr="002C0169">
        <w:rPr>
          <w:vertAlign w:val="superscript"/>
        </w:rPr>
        <w:t xml:space="preserve">39 </w:t>
      </w:r>
      <w:r w:rsidRPr="002C0169">
        <w:t xml:space="preserve">Those who passed by derided him, shaking their heads </w:t>
      </w:r>
      <w:r w:rsidRPr="002C0169">
        <w:rPr>
          <w:vertAlign w:val="superscript"/>
        </w:rPr>
        <w:t xml:space="preserve">40 </w:t>
      </w:r>
      <w:r w:rsidRPr="002C0169">
        <w:t>and saying,</w:t>
      </w:r>
    </w:p>
    <w:p w:rsidR="004E3347" w:rsidRPr="002C0169" w:rsidRDefault="004E3347" w:rsidP="00842AE9">
      <w:pPr>
        <w:pStyle w:val="IF-PassionNarrativeText"/>
      </w:pPr>
    </w:p>
    <w:p w:rsidR="004E3347" w:rsidRPr="002C0169" w:rsidRDefault="004E3347" w:rsidP="00842AE9">
      <w:pPr>
        <w:pStyle w:val="IF-PassionNarrativeText"/>
      </w:pPr>
    </w:p>
    <w:p w:rsidR="004E3347" w:rsidRPr="002C0169" w:rsidRDefault="0056115E" w:rsidP="00842AE9">
      <w:pPr>
        <w:pStyle w:val="IF-PassionNarrativeText"/>
      </w:pPr>
      <w:r>
        <w:t>OPPONENTS:</w:t>
      </w:r>
      <w:r w:rsidR="009C21F1" w:rsidRPr="002C0169">
        <w:tab/>
      </w:r>
      <w:r w:rsidR="00B551AB">
        <w:t>‘</w:t>
      </w:r>
      <w:r w:rsidR="00D30228" w:rsidRPr="002C0169">
        <w:t>You who would destroy the temple and build it in three days, save yourself! If you are the Son of God, come down from the cross.</w:t>
      </w:r>
      <w:r w:rsidR="00B551AB">
        <w:t>’</w:t>
      </w:r>
    </w:p>
    <w:p w:rsidR="00D30228" w:rsidRPr="002C0169" w:rsidRDefault="00842AE9" w:rsidP="00842AE9">
      <w:pPr>
        <w:pStyle w:val="IF-PassionNarrativeText"/>
      </w:pPr>
      <w:r>
        <w:t xml:space="preserve"> </w:t>
      </w:r>
    </w:p>
    <w:p w:rsidR="004E3347" w:rsidRPr="002C0169" w:rsidRDefault="0056115E" w:rsidP="00842AE9">
      <w:pPr>
        <w:pStyle w:val="IF-PassionNarrativeText"/>
      </w:pPr>
      <w:r>
        <w:t>NARRATOR:</w:t>
      </w:r>
      <w:r w:rsidR="00842AE9">
        <w:tab/>
      </w:r>
      <w:r w:rsidR="00D30228" w:rsidRPr="002C0169">
        <w:rPr>
          <w:vertAlign w:val="superscript"/>
        </w:rPr>
        <w:t xml:space="preserve">41 </w:t>
      </w:r>
      <w:r w:rsidR="00D30228" w:rsidRPr="002C0169">
        <w:t>In the same way the chief priests also, along with the scribes and elders, were mocking him, saying,</w:t>
      </w:r>
    </w:p>
    <w:p w:rsidR="00D30228" w:rsidRPr="002C0169" w:rsidRDefault="00D30228" w:rsidP="00842AE9">
      <w:pPr>
        <w:pStyle w:val="IF-PassionNarrativeText"/>
      </w:pPr>
    </w:p>
    <w:p w:rsidR="004E3347" w:rsidRPr="002C0169" w:rsidRDefault="0056115E" w:rsidP="00842AE9">
      <w:pPr>
        <w:pStyle w:val="IF-PassionNarrativeText"/>
      </w:pPr>
      <w:r>
        <w:t>OPPONENTS:</w:t>
      </w:r>
      <w:r w:rsidR="009C21F1" w:rsidRPr="002C0169">
        <w:tab/>
      </w:r>
      <w:r w:rsidR="00D30228" w:rsidRPr="002C0169">
        <w:rPr>
          <w:vertAlign w:val="superscript"/>
        </w:rPr>
        <w:t xml:space="preserve">42 </w:t>
      </w:r>
      <w:r w:rsidR="00B551AB">
        <w:t>‘</w:t>
      </w:r>
      <w:r w:rsidR="00D30228" w:rsidRPr="002C0169">
        <w:t xml:space="preserve">He saved others; he cannot save himself. He is the King of Israel; let him come down from the cross now, and we will believe in him. </w:t>
      </w:r>
      <w:r w:rsidR="00D30228" w:rsidRPr="002C0169">
        <w:rPr>
          <w:vertAlign w:val="superscript"/>
        </w:rPr>
        <w:t xml:space="preserve">43 </w:t>
      </w:r>
      <w:r w:rsidR="00D30228" w:rsidRPr="002C0169">
        <w:t xml:space="preserve">He trusts in God; let God deliver him now, if he wants to; for he said, </w:t>
      </w:r>
      <w:r w:rsidR="00B551AB">
        <w:t>‘</w:t>
      </w:r>
      <w:r w:rsidR="00D30228" w:rsidRPr="002C0169">
        <w:t>I am God</w:t>
      </w:r>
      <w:r w:rsidR="00B551AB">
        <w:t>’</w:t>
      </w:r>
      <w:r w:rsidR="00D30228" w:rsidRPr="002C0169">
        <w:t>s Son.</w:t>
      </w:r>
      <w:r w:rsidR="00B551AB">
        <w:t>’</w:t>
      </w:r>
      <w:r w:rsidR="00D30228" w:rsidRPr="002C0169">
        <w:t xml:space="preserve"> </w:t>
      </w:r>
      <w:r w:rsidR="00B551AB">
        <w:t>‘</w:t>
      </w:r>
    </w:p>
    <w:p w:rsidR="00D30228" w:rsidRPr="002C0169" w:rsidRDefault="00D30228" w:rsidP="00842AE9">
      <w:pPr>
        <w:pStyle w:val="IF-PassionNarrativeText"/>
      </w:pPr>
    </w:p>
    <w:p w:rsidR="00D30228" w:rsidRPr="002C0169" w:rsidRDefault="0056115E" w:rsidP="00842AE9">
      <w:pPr>
        <w:pStyle w:val="IF-PassionNarrativeText"/>
      </w:pPr>
      <w:r>
        <w:t>NARRATOR:</w:t>
      </w:r>
      <w:r w:rsidR="00842AE9">
        <w:tab/>
      </w:r>
      <w:r w:rsidR="00D30228" w:rsidRPr="002C0169">
        <w:rPr>
          <w:vertAlign w:val="superscript"/>
        </w:rPr>
        <w:t xml:space="preserve">44 </w:t>
      </w:r>
      <w:r w:rsidR="00D30228" w:rsidRPr="002C0169">
        <w:t>The bandits who were crucified with him also taunted him in the same way.</w:t>
      </w:r>
    </w:p>
    <w:p w:rsidR="004E3347" w:rsidRPr="002C0169" w:rsidRDefault="004E3347" w:rsidP="00842AE9">
      <w:pPr>
        <w:pStyle w:val="IF-PassionNarrativeText"/>
      </w:pPr>
    </w:p>
    <w:p w:rsidR="004E3347" w:rsidRPr="002C0169" w:rsidRDefault="009C21F1" w:rsidP="00842AE9">
      <w:pPr>
        <w:pStyle w:val="IF-PassionNarrativeSectionHeading"/>
      </w:pPr>
      <w:r w:rsidRPr="002C0169">
        <w:t>The Death of Jesus</w:t>
      </w:r>
    </w:p>
    <w:p w:rsidR="00E23643" w:rsidRPr="002C0169" w:rsidRDefault="00E23643" w:rsidP="00842AE9">
      <w:pPr>
        <w:pStyle w:val="IF-PassionNarrativeText"/>
      </w:pPr>
    </w:p>
    <w:p w:rsidR="004E3347" w:rsidRPr="002C0169" w:rsidRDefault="0056115E" w:rsidP="00842AE9">
      <w:pPr>
        <w:pStyle w:val="IF-PassionNarrativeText"/>
      </w:pPr>
      <w:r>
        <w:t>NARRATOR:</w:t>
      </w:r>
      <w:r w:rsidR="00842AE9">
        <w:tab/>
      </w:r>
      <w:r w:rsidR="004335B5" w:rsidRPr="002C0169">
        <w:rPr>
          <w:vertAlign w:val="superscript"/>
        </w:rPr>
        <w:t xml:space="preserve">45 </w:t>
      </w:r>
      <w:r w:rsidR="004335B5" w:rsidRPr="002C0169">
        <w:t xml:space="preserve">From noon on, darkness came over the whole land until three in the afternoon. </w:t>
      </w:r>
      <w:r w:rsidR="004335B5" w:rsidRPr="002C0169">
        <w:rPr>
          <w:vertAlign w:val="superscript"/>
        </w:rPr>
        <w:t xml:space="preserve">46 </w:t>
      </w:r>
      <w:r w:rsidR="004335B5" w:rsidRPr="002C0169">
        <w:t>And about three o</w:t>
      </w:r>
      <w:r w:rsidR="00B551AB">
        <w:t>’</w:t>
      </w:r>
      <w:r w:rsidR="004335B5" w:rsidRPr="002C0169">
        <w:t>clock Jesus cried with a loud voice,</w:t>
      </w:r>
    </w:p>
    <w:p w:rsidR="004335B5" w:rsidRPr="002C0169" w:rsidRDefault="004335B5" w:rsidP="00842AE9">
      <w:pPr>
        <w:pStyle w:val="IF-PassionNarrativeText"/>
      </w:pPr>
    </w:p>
    <w:p w:rsidR="004E3347" w:rsidRPr="002C0169" w:rsidRDefault="0056115E" w:rsidP="00842AE9">
      <w:pPr>
        <w:pStyle w:val="IF-PassionNarrativeText"/>
      </w:pPr>
      <w:r>
        <w:t>JESUS:</w:t>
      </w:r>
      <w:r w:rsidR="009C21F1" w:rsidRPr="002C0169">
        <w:tab/>
      </w:r>
      <w:r w:rsidR="00B551AB">
        <w:t>‘</w:t>
      </w:r>
      <w:r w:rsidR="004335B5" w:rsidRPr="002C0169">
        <w:t>Eli, Eli, lema sabachthani?</w:t>
      </w:r>
      <w:r w:rsidR="00B551AB">
        <w:t>’</w:t>
      </w:r>
    </w:p>
    <w:p w:rsidR="004335B5" w:rsidRPr="002C0169" w:rsidRDefault="004335B5" w:rsidP="00842AE9">
      <w:pPr>
        <w:pStyle w:val="IF-PassionNarrativeText"/>
      </w:pPr>
    </w:p>
    <w:p w:rsidR="004E3347" w:rsidRPr="002C0169" w:rsidRDefault="0056115E" w:rsidP="00842AE9">
      <w:pPr>
        <w:pStyle w:val="IF-PassionNarrativeText"/>
      </w:pPr>
      <w:r>
        <w:t>NARRATOR:</w:t>
      </w:r>
      <w:r w:rsidR="00842AE9">
        <w:tab/>
      </w:r>
      <w:r w:rsidR="004335B5" w:rsidRPr="002C0169">
        <w:t xml:space="preserve">that is, </w:t>
      </w:r>
      <w:r w:rsidR="00B551AB">
        <w:t>‘</w:t>
      </w:r>
      <w:r w:rsidR="004335B5" w:rsidRPr="002C0169">
        <w:t>My God, my God, why have you forsaken me?</w:t>
      </w:r>
      <w:r w:rsidR="00B551AB">
        <w:t>’</w:t>
      </w:r>
    </w:p>
    <w:p w:rsidR="004335B5" w:rsidRPr="002C0169" w:rsidRDefault="004335B5" w:rsidP="00842AE9">
      <w:pPr>
        <w:pStyle w:val="IF-PassionNarrativeText"/>
      </w:pPr>
    </w:p>
    <w:p w:rsidR="00392670" w:rsidRDefault="009C21F1" w:rsidP="00842AE9">
      <w:pPr>
        <w:pStyle w:val="IF-PassionNarrativeText"/>
      </w:pPr>
      <w:r w:rsidRPr="002C0169">
        <w:t xml:space="preserve"> </w:t>
      </w:r>
      <w:r w:rsidRPr="002C0169">
        <w:tab/>
      </w:r>
      <w:r w:rsidR="004335B5" w:rsidRPr="002C0169">
        <w:rPr>
          <w:vertAlign w:val="superscript"/>
        </w:rPr>
        <w:t xml:space="preserve">47 </w:t>
      </w:r>
      <w:r w:rsidR="004335B5" w:rsidRPr="002C0169">
        <w:t xml:space="preserve">When some of the </w:t>
      </w:r>
      <w:r w:rsidR="00392670">
        <w:t>bystanders heard it, they said,</w:t>
      </w:r>
    </w:p>
    <w:p w:rsidR="00392670" w:rsidRDefault="00392670" w:rsidP="00842AE9">
      <w:pPr>
        <w:pStyle w:val="IF-PassionNarrativeText"/>
      </w:pPr>
    </w:p>
    <w:p w:rsidR="00392670" w:rsidRDefault="0056115E" w:rsidP="00842AE9">
      <w:pPr>
        <w:pStyle w:val="IF-PassionNarrativeText"/>
      </w:pPr>
      <w:r>
        <w:t>OPPONENTS:</w:t>
      </w:r>
      <w:r w:rsidR="00392670">
        <w:t xml:space="preserve"> </w:t>
      </w:r>
      <w:r w:rsidR="00392670">
        <w:tab/>
      </w:r>
      <w:r w:rsidR="00B551AB">
        <w:t>‘</w:t>
      </w:r>
      <w:r w:rsidR="004335B5" w:rsidRPr="002C0169">
        <w:t>This man is calling for Elijah.</w:t>
      </w:r>
      <w:r w:rsidR="00B551AB">
        <w:t>’</w:t>
      </w:r>
      <w:r w:rsidR="004335B5" w:rsidRPr="002C0169">
        <w:t xml:space="preserve"> </w:t>
      </w:r>
    </w:p>
    <w:p w:rsidR="00392670" w:rsidRDefault="00392670" w:rsidP="00842AE9">
      <w:pPr>
        <w:pStyle w:val="IF-PassionNarrativeText"/>
      </w:pPr>
    </w:p>
    <w:p w:rsidR="00392670" w:rsidRDefault="0056115E" w:rsidP="00842AE9">
      <w:pPr>
        <w:pStyle w:val="IF-PassionNarrativeText"/>
      </w:pPr>
      <w:r>
        <w:t>NARRATOR:</w:t>
      </w:r>
      <w:r w:rsidR="00392670">
        <w:t xml:space="preserve"> </w:t>
      </w:r>
      <w:r w:rsidR="00392670">
        <w:tab/>
      </w:r>
      <w:r w:rsidR="004335B5" w:rsidRPr="002C0169">
        <w:rPr>
          <w:vertAlign w:val="superscript"/>
        </w:rPr>
        <w:t xml:space="preserve">48 </w:t>
      </w:r>
      <w:r w:rsidR="004335B5" w:rsidRPr="002C0169">
        <w:t xml:space="preserve">At once one of them ran and got a sponge, filled it with sour wine, put it on a stick, and gave it to him to drink. </w:t>
      </w:r>
      <w:r w:rsidR="004335B5" w:rsidRPr="002C0169">
        <w:rPr>
          <w:vertAlign w:val="superscript"/>
        </w:rPr>
        <w:t xml:space="preserve">49 </w:t>
      </w:r>
      <w:r w:rsidR="004335B5" w:rsidRPr="002C0169">
        <w:t xml:space="preserve">But the others said, </w:t>
      </w:r>
    </w:p>
    <w:p w:rsidR="00392670" w:rsidRDefault="00392670" w:rsidP="00842AE9">
      <w:pPr>
        <w:pStyle w:val="IF-PassionNarrativeText"/>
      </w:pPr>
    </w:p>
    <w:p w:rsidR="00392670" w:rsidRDefault="0056115E" w:rsidP="00842AE9">
      <w:pPr>
        <w:pStyle w:val="IF-PassionNarrativeText"/>
      </w:pPr>
      <w:r>
        <w:t>OPPONENTS:</w:t>
      </w:r>
      <w:r w:rsidR="00392670">
        <w:tab/>
      </w:r>
      <w:r w:rsidR="00B551AB">
        <w:t>‘</w:t>
      </w:r>
      <w:r w:rsidR="004335B5" w:rsidRPr="002C0169">
        <w:t>Wait, let us see whether Elijah will come to save him.</w:t>
      </w:r>
      <w:r w:rsidR="00B551AB">
        <w:t>’</w:t>
      </w:r>
    </w:p>
    <w:p w:rsidR="00392670" w:rsidRDefault="00392670" w:rsidP="00842AE9">
      <w:pPr>
        <w:pStyle w:val="IF-PassionNarrativeText"/>
      </w:pPr>
    </w:p>
    <w:p w:rsidR="004E3347" w:rsidRPr="002C0169" w:rsidRDefault="0056115E" w:rsidP="00842AE9">
      <w:pPr>
        <w:pStyle w:val="IF-PassionNarrativeText"/>
      </w:pPr>
      <w:r>
        <w:t>NARRATOR:</w:t>
      </w:r>
      <w:r w:rsidR="004335B5" w:rsidRPr="002C0169">
        <w:t xml:space="preserve"> </w:t>
      </w:r>
      <w:r w:rsidR="00392670">
        <w:tab/>
      </w:r>
      <w:r w:rsidR="004335B5" w:rsidRPr="002C0169">
        <w:rPr>
          <w:vertAlign w:val="superscript"/>
        </w:rPr>
        <w:t xml:space="preserve">50 </w:t>
      </w:r>
      <w:r w:rsidR="004335B5" w:rsidRPr="002C0169">
        <w:t xml:space="preserve">Then Jesus cried again with a loud voice and breathed his last. </w:t>
      </w:r>
      <w:r w:rsidR="004335B5" w:rsidRPr="002C0169">
        <w:rPr>
          <w:vertAlign w:val="superscript"/>
        </w:rPr>
        <w:t xml:space="preserve">51 </w:t>
      </w:r>
      <w:r w:rsidR="004335B5" w:rsidRPr="002C0169">
        <w:t xml:space="preserve">At that moment the curtain of the temple was torn in two, from top to bottom. The earth shook, and the rocks were split. </w:t>
      </w:r>
      <w:r w:rsidR="004335B5" w:rsidRPr="002C0169">
        <w:rPr>
          <w:vertAlign w:val="superscript"/>
        </w:rPr>
        <w:t xml:space="preserve">52 </w:t>
      </w:r>
      <w:r w:rsidR="004335B5" w:rsidRPr="002C0169">
        <w:t xml:space="preserve">The tombs also were opened, and many bodies of the saints who had fallen asleep were raised. </w:t>
      </w:r>
      <w:r w:rsidR="004335B5" w:rsidRPr="002C0169">
        <w:rPr>
          <w:vertAlign w:val="superscript"/>
        </w:rPr>
        <w:t xml:space="preserve">53 </w:t>
      </w:r>
      <w:r w:rsidR="004335B5" w:rsidRPr="002C0169">
        <w:t xml:space="preserve">After his </w:t>
      </w:r>
      <w:r w:rsidR="004335B5" w:rsidRPr="002C0169">
        <w:lastRenderedPageBreak/>
        <w:t xml:space="preserve">resurrection they came out of the tombs and entered the holy city and appeared to many. </w:t>
      </w:r>
      <w:r w:rsidR="004335B5" w:rsidRPr="002C0169">
        <w:rPr>
          <w:vertAlign w:val="superscript"/>
        </w:rPr>
        <w:t xml:space="preserve">54 </w:t>
      </w:r>
      <w:r w:rsidR="004335B5" w:rsidRPr="002C0169">
        <w:t>Now when the centurion and those with him, who were keeping watch over Jesus, saw the earthquake and what took place, they were terrified and said,</w:t>
      </w:r>
    </w:p>
    <w:p w:rsidR="004E3347" w:rsidRPr="002C0169" w:rsidRDefault="004E3347" w:rsidP="00842AE9">
      <w:pPr>
        <w:pStyle w:val="IF-PassionNarrativeText"/>
      </w:pPr>
    </w:p>
    <w:p w:rsidR="004335B5" w:rsidRPr="002C0169" w:rsidRDefault="0056115E" w:rsidP="00842AE9">
      <w:pPr>
        <w:pStyle w:val="IF-PassionNarrativeText"/>
        <w:rPr>
          <w:i/>
          <w:iCs/>
        </w:rPr>
      </w:pPr>
      <w:r>
        <w:t>DISCIPLES:</w:t>
      </w:r>
      <w:r w:rsidR="009C21F1" w:rsidRPr="002C0169">
        <w:tab/>
      </w:r>
      <w:r w:rsidR="00B551AB">
        <w:t>‘</w:t>
      </w:r>
      <w:r w:rsidR="004335B5" w:rsidRPr="002C0169">
        <w:t>Truly this man was God</w:t>
      </w:r>
      <w:r w:rsidR="00B551AB">
        <w:t>’</w:t>
      </w:r>
      <w:r w:rsidR="004335B5" w:rsidRPr="002C0169">
        <w:t>s Son!</w:t>
      </w:r>
      <w:r w:rsidR="00B551AB">
        <w:t>’</w:t>
      </w:r>
    </w:p>
    <w:p w:rsidR="004E3347" w:rsidRDefault="004E3347" w:rsidP="00842AE9">
      <w:pPr>
        <w:pStyle w:val="IF-PassionNarrativeText"/>
        <w:rPr>
          <w:vertAlign w:val="superscript"/>
        </w:rPr>
      </w:pPr>
    </w:p>
    <w:p w:rsidR="00720A93" w:rsidRDefault="00720A93" w:rsidP="00842AE9">
      <w:pPr>
        <w:pStyle w:val="IF-PassionNarrativeText"/>
        <w:rPr>
          <w:vertAlign w:val="superscript"/>
        </w:rPr>
      </w:pPr>
    </w:p>
    <w:p w:rsidR="00720A93" w:rsidRPr="002C0169" w:rsidRDefault="00720A93" w:rsidP="002B4B71">
      <w:pPr>
        <w:rPr>
          <w:sz w:val="30"/>
          <w:vertAlign w:val="superscript"/>
          <w:lang w:val="en-US"/>
        </w:rPr>
      </w:pPr>
    </w:p>
    <w:p w:rsidR="004E3347" w:rsidRDefault="00436D1A" w:rsidP="002B4B71">
      <w:pPr>
        <w:rPr>
          <w:rFonts w:ascii="p" w:hAnsi="p"/>
          <w:sz w:val="30"/>
          <w:lang w:val="en-US"/>
        </w:rPr>
      </w:pPr>
      <w:r w:rsidRPr="003D439D">
        <w:rPr>
          <w:rFonts w:ascii="p" w:hAnsi="p"/>
          <w:b/>
          <w:sz w:val="30"/>
          <w:lang w:val="en-US"/>
        </w:rPr>
        <w:t>Hymn</w:t>
      </w:r>
      <w:r w:rsidR="006952F8" w:rsidRPr="003D439D">
        <w:rPr>
          <w:rFonts w:ascii="p" w:hAnsi="p"/>
          <w:sz w:val="30"/>
          <w:lang w:val="en-US"/>
        </w:rPr>
        <w:t xml:space="preserve"> </w:t>
      </w:r>
      <w:r w:rsidR="00DC4156" w:rsidRPr="002C0169">
        <w:rPr>
          <w:rFonts w:ascii="p" w:hAnsi="p"/>
          <w:sz w:val="30"/>
          <w:lang w:val="en-US"/>
        </w:rPr>
        <w:t>497 Let all mortal flesh keep silence</w:t>
      </w:r>
    </w:p>
    <w:p w:rsidR="00764354" w:rsidRDefault="00764354" w:rsidP="002B4B71">
      <w:pPr>
        <w:rPr>
          <w:rFonts w:ascii="p" w:hAnsi="p"/>
          <w:sz w:val="30"/>
          <w:lang w:val="en-US"/>
        </w:rPr>
      </w:pPr>
    </w:p>
    <w:p w:rsidR="0056115E" w:rsidRPr="008F0A83" w:rsidRDefault="005554CB" w:rsidP="00842AE9">
      <w:pPr>
        <w:pStyle w:val="IF-Rubric"/>
      </w:pPr>
      <w:r w:rsidRPr="005554CB">
        <w:rPr>
          <w:smallCaps/>
          <w:u w:val="single"/>
        </w:rPr>
        <w:t>Service Note</w:t>
      </w:r>
      <w:r w:rsidR="0056115E" w:rsidRPr="008F0A83">
        <w:rPr>
          <w:smallCaps/>
        </w:rPr>
        <w:t>:</w:t>
      </w:r>
      <w:r w:rsidR="0056115E" w:rsidRPr="008F0A83">
        <w:t xml:space="preserve"> This hymn </w:t>
      </w:r>
      <w:r w:rsidR="00FE303C">
        <w:t xml:space="preserve">provides a </w:t>
      </w:r>
      <w:r w:rsidR="0056115E" w:rsidRPr="008F0A83">
        <w:t>transition to the Eucharist.</w:t>
      </w:r>
      <w:r w:rsidR="0056115E">
        <w:t xml:space="preserve"> I</w:t>
      </w:r>
      <w:r w:rsidR="0056115E" w:rsidRPr="008F0A83">
        <w:t>f the Eucharist is not being celebrated, an alternative such as TIS 324 (</w:t>
      </w:r>
      <w:r w:rsidR="00B551AB">
        <w:t>‘</w:t>
      </w:r>
      <w:r w:rsidR="0056115E" w:rsidRPr="008F0A83">
        <w:t>When I survey the wondrous cross</w:t>
      </w:r>
      <w:r w:rsidR="00B551AB">
        <w:t>’</w:t>
      </w:r>
      <w:r w:rsidR="0056115E" w:rsidRPr="008F0A83">
        <w:t>) would be appropriate, followed by general intercessions/Prayers of the People).</w:t>
      </w:r>
      <w:r w:rsidR="00A044CC">
        <w:t xml:space="preserve"> Other possibilities include TIS 256 ‘From heaven you came’ and TIS 357 ‘When his time was over’</w:t>
      </w:r>
      <w:r w:rsidR="008844D8">
        <w:t>.</w:t>
      </w:r>
    </w:p>
    <w:p w:rsidR="00842AE9" w:rsidRDefault="00842AE9" w:rsidP="00842AE9">
      <w:pPr>
        <w:pStyle w:val="IF-Rubric"/>
      </w:pPr>
    </w:p>
    <w:p w:rsidR="005E1480" w:rsidRDefault="005E1480" w:rsidP="005E1480">
      <w:pPr>
        <w:pStyle w:val="IF-Rubric"/>
        <w:numPr>
          <w:ilvl w:val="0"/>
          <w:numId w:val="21"/>
        </w:numPr>
      </w:pPr>
      <w:r w:rsidRPr="005E1480">
        <w:rPr>
          <w:i/>
          <w:smallCaps/>
        </w:rPr>
        <w:t xml:space="preserve">Or </w:t>
      </w:r>
      <w:r>
        <w:rPr>
          <w:i/>
          <w:smallCaps/>
        </w:rPr>
        <w:t xml:space="preserve"> </w:t>
      </w:r>
      <w:r>
        <w:t xml:space="preserve">If the service does not include the Eucharist, Hymn TIS 332 The royal banners forward go would </w:t>
      </w:r>
      <w:r w:rsidR="00FE303C">
        <w:t xml:space="preserve">also </w:t>
      </w:r>
      <w:r>
        <w:t>be appropriate, if not already used to open the service</w:t>
      </w:r>
      <w:r w:rsidR="00FE303C">
        <w:t>.</w:t>
      </w:r>
    </w:p>
    <w:p w:rsidR="005E1480" w:rsidRDefault="005E1480" w:rsidP="00842AE9">
      <w:pPr>
        <w:pStyle w:val="IF-Rubric"/>
      </w:pPr>
    </w:p>
    <w:p w:rsidR="0056115E" w:rsidRDefault="008844D8" w:rsidP="00842AE9">
      <w:pPr>
        <w:pStyle w:val="IF-Rubric"/>
      </w:pPr>
      <w:r>
        <w:t>The following</w:t>
      </w:r>
      <w:r w:rsidR="00B32CF5">
        <w:t xml:space="preserve"> is a fifth prayer response, for the case where </w:t>
      </w:r>
      <w:r w:rsidR="00157AE9">
        <w:t>the Eucharist is not being celebrated</w:t>
      </w:r>
      <w:r>
        <w:t>:</w:t>
      </w:r>
    </w:p>
    <w:p w:rsidR="00B32CF5" w:rsidRDefault="00B32CF5" w:rsidP="00842AE9">
      <w:pPr>
        <w:pStyle w:val="IF-Rubric"/>
      </w:pPr>
    </w:p>
    <w:p w:rsidR="00B32CF5" w:rsidRPr="00B32CF5" w:rsidRDefault="00B32CF5" w:rsidP="00B32CF5">
      <w:pPr>
        <w:pStyle w:val="IL-LiturgistPrayers"/>
      </w:pPr>
      <w:r w:rsidRPr="00B32CF5">
        <w:t>We give you thanks, Great God our Father,</w:t>
      </w:r>
    </w:p>
    <w:p w:rsidR="00B32CF5" w:rsidRPr="00B32CF5" w:rsidRDefault="00B32CF5" w:rsidP="00B32CF5">
      <w:pPr>
        <w:pStyle w:val="IL-LiturgistPrayers"/>
      </w:pPr>
      <w:r w:rsidRPr="00B32CF5">
        <w:t>that Jesus stood firm to the very end.</w:t>
      </w:r>
    </w:p>
    <w:p w:rsidR="00B32CF5" w:rsidRPr="00B32CF5" w:rsidRDefault="00B32CF5" w:rsidP="00B32CF5">
      <w:pPr>
        <w:pStyle w:val="IL-LiturgistPrayers"/>
      </w:pPr>
    </w:p>
    <w:p w:rsidR="00B32CF5" w:rsidRPr="00B32CF5" w:rsidRDefault="00B32CF5" w:rsidP="00B32CF5">
      <w:pPr>
        <w:pStyle w:val="IL-LiturgistPrayers"/>
      </w:pPr>
      <w:r w:rsidRPr="00B32CF5">
        <w:t>Though mocked as a king, the royal robe and crown of thorns are more kingly than anything by which we might bedeck ourselves.</w:t>
      </w:r>
    </w:p>
    <w:p w:rsidR="00B32CF5" w:rsidRPr="00B32CF5" w:rsidRDefault="00B32CF5" w:rsidP="00B32CF5">
      <w:pPr>
        <w:pStyle w:val="IL-LiturgistPrayers"/>
      </w:pPr>
    </w:p>
    <w:p w:rsidR="00B32CF5" w:rsidRPr="00B32CF5" w:rsidRDefault="00B32CF5" w:rsidP="00B32CF5">
      <w:pPr>
        <w:pStyle w:val="IL-LiturgistPrayers"/>
      </w:pPr>
      <w:r w:rsidRPr="00B32CF5">
        <w:t>We were there when they crucified him;</w:t>
      </w:r>
    </w:p>
    <w:p w:rsidR="00B32CF5" w:rsidRPr="00B32CF5" w:rsidRDefault="00B32CF5" w:rsidP="00B32CF5">
      <w:pPr>
        <w:pStyle w:val="IL-LiturgistPrayers"/>
      </w:pPr>
    </w:p>
    <w:p w:rsidR="00B32CF5" w:rsidRPr="00B32CF5" w:rsidRDefault="00B32CF5" w:rsidP="00B32CF5">
      <w:pPr>
        <w:pStyle w:val="IL-LiturgistPrayers"/>
      </w:pPr>
      <w:r w:rsidRPr="00B32CF5">
        <w:t>we were there when they nailed him to the tree;</w:t>
      </w:r>
    </w:p>
    <w:p w:rsidR="00B32CF5" w:rsidRPr="00B32CF5" w:rsidRDefault="00B32CF5" w:rsidP="00B32CF5">
      <w:pPr>
        <w:pStyle w:val="IL-LiturgistPrayers"/>
      </w:pPr>
    </w:p>
    <w:p w:rsidR="00B32CF5" w:rsidRPr="00B32CF5" w:rsidRDefault="00B32CF5" w:rsidP="00B32CF5">
      <w:pPr>
        <w:pStyle w:val="IL-LiturgistPrayers"/>
      </w:pPr>
      <w:r w:rsidRPr="00B32CF5">
        <w:t>we were there when they pierced him in the side.</w:t>
      </w:r>
    </w:p>
    <w:p w:rsidR="00B32CF5" w:rsidRPr="00B32CF5" w:rsidRDefault="00B32CF5" w:rsidP="00B32CF5">
      <w:pPr>
        <w:pStyle w:val="IL-LiturgistPrayers"/>
      </w:pPr>
    </w:p>
    <w:p w:rsidR="00B32CF5" w:rsidRPr="00B32CF5" w:rsidRDefault="00B32CF5" w:rsidP="00B32CF5">
      <w:pPr>
        <w:pStyle w:val="IL-LiturgistPrayers"/>
      </w:pPr>
      <w:r w:rsidRPr="00B32CF5">
        <w:t>Hardly a way to treat a king…</w:t>
      </w:r>
    </w:p>
    <w:p w:rsidR="00B32CF5" w:rsidRPr="00C81362" w:rsidRDefault="00B32CF5" w:rsidP="00B32CF5">
      <w:pPr>
        <w:rPr>
          <w:color w:val="000000"/>
          <w:sz w:val="42"/>
          <w:szCs w:val="10"/>
        </w:rPr>
      </w:pPr>
    </w:p>
    <w:p w:rsidR="00B32CF5" w:rsidRDefault="00B32CF5" w:rsidP="00B32CF5">
      <w:pPr>
        <w:pStyle w:val="IF-Rubric"/>
        <w:rPr>
          <w:b/>
          <w:bCs/>
        </w:rPr>
      </w:pPr>
      <w:r w:rsidRPr="00027239">
        <w:rPr>
          <w:smallCaps/>
        </w:rPr>
        <w:t xml:space="preserve">Service Note: </w:t>
      </w:r>
      <w:r w:rsidRPr="00027239">
        <w:t>‘...</w:t>
      </w:r>
      <w:r>
        <w:t>to treat a king…’</w:t>
      </w:r>
      <w:r w:rsidRPr="00027239">
        <w:t xml:space="preserve"> is the cue for </w:t>
      </w:r>
      <w:r>
        <w:t>a</w:t>
      </w:r>
      <w:r w:rsidRPr="00027239">
        <w:t xml:space="preserve"> </w:t>
      </w:r>
      <w:r>
        <w:t xml:space="preserve">final </w:t>
      </w:r>
      <w:r w:rsidRPr="00027239">
        <w:t>sung Kyrie/Trisagion</w:t>
      </w:r>
      <w:r>
        <w:t>, after which the service</w:t>
      </w:r>
      <w:r w:rsidR="008844D8">
        <w:t xml:space="preserve"> (if without Eucharist)</w:t>
      </w:r>
      <w:r>
        <w:t xml:space="preserve"> moves to the general intercessions (the prayers of the people); the text for the Kyrie/Trisagion should be included here.</w:t>
      </w:r>
    </w:p>
    <w:p w:rsidR="00B32CF5" w:rsidRPr="008F0A83" w:rsidRDefault="00B32CF5" w:rsidP="00842AE9">
      <w:pPr>
        <w:pStyle w:val="IF-Rubric"/>
      </w:pPr>
    </w:p>
    <w:p w:rsidR="0056115E" w:rsidRPr="002C0169" w:rsidRDefault="0056115E" w:rsidP="002B4B71">
      <w:pPr>
        <w:rPr>
          <w:rFonts w:ascii="p" w:hAnsi="p"/>
          <w:sz w:val="30"/>
          <w:lang w:val="en-US"/>
        </w:rPr>
      </w:pPr>
    </w:p>
    <w:p w:rsidR="00DC4156" w:rsidRPr="002C0169" w:rsidRDefault="00DC4156" w:rsidP="002B4B71">
      <w:pPr>
        <w:rPr>
          <w:sz w:val="30"/>
          <w:vertAlign w:val="superscript"/>
          <w:lang w:val="en-US"/>
        </w:rPr>
      </w:pPr>
    </w:p>
    <w:p w:rsidR="004E3347" w:rsidRPr="002C0169" w:rsidRDefault="009C21F1" w:rsidP="00B45760">
      <w:pPr>
        <w:jc w:val="center"/>
        <w:rPr>
          <w:sz w:val="30"/>
          <w:lang w:val="en-US"/>
        </w:rPr>
      </w:pPr>
      <w:r w:rsidRPr="002C0169">
        <w:rPr>
          <w:sz w:val="30"/>
          <w:lang w:val="en-US"/>
        </w:rPr>
        <w:t>--------------------</w:t>
      </w:r>
    </w:p>
    <w:p w:rsidR="004E3347" w:rsidRPr="002C0169" w:rsidRDefault="004E3347" w:rsidP="002B4B71">
      <w:pPr>
        <w:rPr>
          <w:sz w:val="30"/>
          <w:lang w:val="en-US"/>
        </w:rPr>
      </w:pPr>
    </w:p>
    <w:p w:rsidR="00111AEC" w:rsidRPr="00B32CF5" w:rsidRDefault="00B32CF5" w:rsidP="00B32CF5">
      <w:pPr>
        <w:jc w:val="center"/>
        <w:rPr>
          <w:i/>
          <w:color w:val="404040" w:themeColor="text1" w:themeTint="BF"/>
          <w:sz w:val="52"/>
        </w:rPr>
      </w:pPr>
      <w:r w:rsidRPr="00B32CF5">
        <w:rPr>
          <w:i/>
          <w:color w:val="404040" w:themeColor="text1" w:themeTint="BF"/>
          <w:sz w:val="52"/>
        </w:rPr>
        <w:t xml:space="preserve">The </w:t>
      </w:r>
      <w:r>
        <w:rPr>
          <w:i/>
          <w:color w:val="404040" w:themeColor="text1" w:themeTint="BF"/>
          <w:sz w:val="52"/>
        </w:rPr>
        <w:t xml:space="preserve">Visible </w:t>
      </w:r>
      <w:r w:rsidRPr="00B32CF5">
        <w:rPr>
          <w:i/>
          <w:color w:val="404040" w:themeColor="text1" w:themeTint="BF"/>
          <w:sz w:val="52"/>
        </w:rPr>
        <w:t xml:space="preserve">Word: </w:t>
      </w:r>
      <w:r w:rsidR="000626CD">
        <w:rPr>
          <w:i/>
          <w:color w:val="404040" w:themeColor="text1" w:themeTint="BF"/>
          <w:sz w:val="52"/>
        </w:rPr>
        <w:t>Eucharist</w:t>
      </w:r>
    </w:p>
    <w:p w:rsidR="00B32CF5" w:rsidRDefault="00B32CF5" w:rsidP="002B4B71">
      <w:pPr>
        <w:rPr>
          <w:rFonts w:ascii="Calibri" w:hAnsi="Calibri" w:cs="Tahoma"/>
          <w:b/>
          <w:smallCaps/>
          <w:color w:val="111111"/>
          <w:sz w:val="26"/>
          <w:szCs w:val="23"/>
          <w:highlight w:val="yellow"/>
          <w:bdr w:val="none" w:sz="0" w:space="0" w:color="auto" w:frame="1"/>
        </w:rPr>
      </w:pPr>
    </w:p>
    <w:p w:rsidR="00B20A71" w:rsidRDefault="00B20A71" w:rsidP="00B20A71">
      <w:pPr>
        <w:pStyle w:val="OrderElement"/>
      </w:pPr>
      <w:r>
        <w:t xml:space="preserve">The Invitation </w:t>
      </w:r>
    </w:p>
    <w:p w:rsidR="00DF615E" w:rsidRDefault="00DF615E" w:rsidP="00B20A71">
      <w:pPr>
        <w:pStyle w:val="IL-LiturgistPrayers"/>
      </w:pPr>
      <w:r>
        <w:t>Jesus says,</w:t>
      </w:r>
    </w:p>
    <w:p w:rsidR="00DF615E" w:rsidRDefault="00DF615E" w:rsidP="00B20A71">
      <w:pPr>
        <w:pStyle w:val="IL-LiturgistPrayers"/>
      </w:pPr>
    </w:p>
    <w:p w:rsidR="00B20A71" w:rsidRPr="002C0169" w:rsidRDefault="00B20A71" w:rsidP="00B20A71">
      <w:pPr>
        <w:pStyle w:val="IL-LiturgistPrayers"/>
      </w:pPr>
      <w:r w:rsidRPr="002C0169">
        <w:t>I am the bread of life.</w:t>
      </w:r>
    </w:p>
    <w:p w:rsidR="00B20A71" w:rsidRPr="002C0169" w:rsidRDefault="00B20A71" w:rsidP="00B20A71">
      <w:pPr>
        <w:pStyle w:val="IL-LiturgistPrayers"/>
      </w:pPr>
      <w:r w:rsidRPr="002C0169">
        <w:tab/>
        <w:t>Those who come to me shall not hunger,</w:t>
      </w:r>
    </w:p>
    <w:p w:rsidR="00B20A71" w:rsidRPr="002C0169" w:rsidRDefault="00B20A71" w:rsidP="00B20A71">
      <w:pPr>
        <w:pStyle w:val="IL-LiturgistPrayers"/>
      </w:pPr>
      <w:r w:rsidRPr="002C0169">
        <w:tab/>
        <w:t>and those who believe in me shall never thirst.</w:t>
      </w:r>
    </w:p>
    <w:p w:rsidR="00B20A71" w:rsidRPr="002C0169" w:rsidRDefault="00B20A71" w:rsidP="00B20A71">
      <w:pPr>
        <w:pStyle w:val="IL-LiturgistPrayers"/>
        <w:rPr>
          <w:i/>
        </w:rPr>
      </w:pPr>
      <w:r w:rsidRPr="002C0169">
        <w:tab/>
        <w:t xml:space="preserve">No one who comes to me will I cast out. </w:t>
      </w:r>
      <w:r>
        <w:tab/>
      </w:r>
      <w:r>
        <w:rPr>
          <w:color w:val="BFBFBF" w:themeColor="background1" w:themeShade="BF"/>
        </w:rPr>
        <w:t>John 6.35</w:t>
      </w:r>
    </w:p>
    <w:p w:rsidR="0056115E" w:rsidRDefault="0056115E" w:rsidP="002B4B71">
      <w:pPr>
        <w:rPr>
          <w:sz w:val="30"/>
          <w:lang w:val="en-US"/>
        </w:rPr>
      </w:pPr>
    </w:p>
    <w:p w:rsidR="00DE6319" w:rsidRPr="002C0169" w:rsidRDefault="00DE6319" w:rsidP="00C6160A">
      <w:pPr>
        <w:pStyle w:val="OrderElement"/>
      </w:pPr>
      <w:r w:rsidRPr="002C0169">
        <w:t>The Great Prayer of Thanksgiving</w:t>
      </w:r>
    </w:p>
    <w:p w:rsidR="00EC04B3" w:rsidRPr="002C0169" w:rsidRDefault="00EC04B3" w:rsidP="002B4B71">
      <w:pPr>
        <w:rPr>
          <w:sz w:val="16"/>
        </w:rPr>
      </w:pPr>
    </w:p>
    <w:p w:rsidR="00DE6319" w:rsidRPr="002C0169" w:rsidRDefault="00DE6319" w:rsidP="002B4B71">
      <w:pPr>
        <w:rPr>
          <w:sz w:val="30"/>
        </w:rPr>
      </w:pPr>
      <w:r w:rsidRPr="002C0169">
        <w:rPr>
          <w:sz w:val="30"/>
        </w:rPr>
        <w:t>The Lord be with you.</w:t>
      </w:r>
    </w:p>
    <w:p w:rsidR="00DE6319" w:rsidRPr="00C6160A" w:rsidRDefault="00DE6319" w:rsidP="002B4B71">
      <w:pPr>
        <w:rPr>
          <w:b/>
          <w:i/>
          <w:sz w:val="30"/>
        </w:rPr>
      </w:pPr>
      <w:r w:rsidRPr="00C6160A">
        <w:rPr>
          <w:b/>
          <w:i/>
          <w:sz w:val="30"/>
        </w:rPr>
        <w:t xml:space="preserve">    And also with you.</w:t>
      </w:r>
    </w:p>
    <w:p w:rsidR="00DE6319" w:rsidRPr="002C0169" w:rsidRDefault="00DE6319" w:rsidP="002B4B71">
      <w:pPr>
        <w:rPr>
          <w:rFonts w:cs="Bookman"/>
          <w:sz w:val="30"/>
          <w:szCs w:val="22"/>
        </w:rPr>
      </w:pPr>
      <w:r w:rsidRPr="002C0169">
        <w:rPr>
          <w:rFonts w:cs="Bookman"/>
          <w:sz w:val="30"/>
          <w:szCs w:val="22"/>
        </w:rPr>
        <w:t>Lift up your hearts.</w:t>
      </w:r>
    </w:p>
    <w:p w:rsidR="00DE6319" w:rsidRPr="00C6160A" w:rsidRDefault="00DE6319" w:rsidP="002B4B71">
      <w:pPr>
        <w:rPr>
          <w:b/>
          <w:i/>
          <w:sz w:val="30"/>
        </w:rPr>
      </w:pPr>
      <w:r w:rsidRPr="00C6160A">
        <w:rPr>
          <w:b/>
          <w:i/>
          <w:sz w:val="30"/>
        </w:rPr>
        <w:t xml:space="preserve">    We lift them to the Lord.</w:t>
      </w:r>
    </w:p>
    <w:p w:rsidR="00DE6319" w:rsidRPr="002C0169" w:rsidRDefault="00DE6319" w:rsidP="002B4B71">
      <w:pPr>
        <w:rPr>
          <w:rFonts w:cs="Bookman"/>
          <w:sz w:val="30"/>
          <w:szCs w:val="22"/>
        </w:rPr>
      </w:pPr>
      <w:r w:rsidRPr="002C0169">
        <w:rPr>
          <w:rFonts w:cs="Bookman"/>
          <w:sz w:val="30"/>
          <w:szCs w:val="22"/>
        </w:rPr>
        <w:t>Let us give thanks to the Lord our God.</w:t>
      </w:r>
    </w:p>
    <w:p w:rsidR="00DE6319" w:rsidRPr="00C6160A" w:rsidRDefault="00DE6319" w:rsidP="002B4B71">
      <w:pPr>
        <w:rPr>
          <w:rFonts w:cs="Verdana"/>
          <w:b/>
          <w:i/>
          <w:sz w:val="30"/>
          <w:highlight w:val="red"/>
        </w:rPr>
      </w:pPr>
      <w:r w:rsidRPr="00C6160A">
        <w:rPr>
          <w:b/>
          <w:i/>
          <w:sz w:val="30"/>
        </w:rPr>
        <w:t xml:space="preserve">    It is right to give our thanks and praise.</w:t>
      </w:r>
    </w:p>
    <w:p w:rsidR="0056115E" w:rsidRDefault="0056115E" w:rsidP="002B4B71">
      <w:pPr>
        <w:rPr>
          <w:smallCaps/>
          <w:color w:val="FF0000"/>
          <w:sz w:val="26"/>
        </w:rPr>
      </w:pPr>
    </w:p>
    <w:p w:rsidR="00B20A71" w:rsidRPr="005E609D" w:rsidRDefault="00B20A71" w:rsidP="00B20A71">
      <w:pPr>
        <w:pStyle w:val="IL-LiturgistPrayers"/>
      </w:pPr>
      <w:r w:rsidRPr="005E609D">
        <w:t>It is indeed right to give you our thanks and praise, O God,</w:t>
      </w:r>
    </w:p>
    <w:p w:rsidR="00B20A71" w:rsidRPr="005E609D" w:rsidRDefault="00B20A71" w:rsidP="00B20A71">
      <w:pPr>
        <w:pStyle w:val="IL-LiturgistPrayers"/>
      </w:pPr>
      <w:r w:rsidRPr="005E609D">
        <w:t xml:space="preserve">The world began when you </w:t>
      </w:r>
    </w:p>
    <w:p w:rsidR="00B20A71" w:rsidRPr="005E609D" w:rsidRDefault="00B20A71" w:rsidP="00B20A71">
      <w:pPr>
        <w:pStyle w:val="IL-LiturgistPrayers"/>
      </w:pPr>
      <w:r>
        <w:t>m</w:t>
      </w:r>
      <w:r w:rsidRPr="005E609D">
        <w:t>arked off the heavens with a span,</w:t>
      </w:r>
    </w:p>
    <w:p w:rsidR="00B20A71" w:rsidRDefault="00B20A71" w:rsidP="00B20A71">
      <w:pPr>
        <w:pStyle w:val="IL-LiturgistPrayers"/>
      </w:pPr>
      <w:r w:rsidRPr="005E609D">
        <w:t>measured the waters in the hollow of your hand</w:t>
      </w:r>
    </w:p>
    <w:p w:rsidR="00B20A71" w:rsidRPr="001849C9" w:rsidRDefault="00B20A71" w:rsidP="00B20A71">
      <w:pPr>
        <w:pStyle w:val="IL-LiturgistPrayers"/>
        <w:rPr>
          <w:i/>
        </w:rPr>
      </w:pPr>
      <w:r>
        <w:lastRenderedPageBreak/>
        <w:t>and gave breath to the people upon it.</w:t>
      </w:r>
    </w:p>
    <w:p w:rsidR="00B20A71" w:rsidRPr="001538C5" w:rsidRDefault="00B20A71" w:rsidP="00B20A71">
      <w:pPr>
        <w:ind w:left="720"/>
        <w:rPr>
          <w:highlight w:val="magenta"/>
        </w:rPr>
      </w:pPr>
    </w:p>
    <w:p w:rsidR="00B20A71" w:rsidRPr="001538C5" w:rsidRDefault="00B20A71" w:rsidP="00B20A71">
      <w:pPr>
        <w:pStyle w:val="IL-LiturgistPrayers"/>
        <w:rPr>
          <w:highlight w:val="magenta"/>
        </w:rPr>
      </w:pPr>
    </w:p>
    <w:p w:rsidR="00B20A71" w:rsidRDefault="00B20A71" w:rsidP="00B20A71">
      <w:pPr>
        <w:pStyle w:val="IL-LiturgistPrayers"/>
      </w:pPr>
      <w:r>
        <w:t>By grace y</w:t>
      </w:r>
      <w:r w:rsidRPr="005E609D">
        <w:t xml:space="preserve">ou formed a </w:t>
      </w:r>
      <w:r>
        <w:t xml:space="preserve">Servant </w:t>
      </w:r>
      <w:r w:rsidRPr="005E609D">
        <w:t xml:space="preserve">people </w:t>
      </w:r>
    </w:p>
    <w:p w:rsidR="00B20A71" w:rsidRPr="001849C9" w:rsidRDefault="00B20A71" w:rsidP="00B20A71">
      <w:pPr>
        <w:pStyle w:val="IL-LiturgistPrayers"/>
      </w:pPr>
      <w:r w:rsidRPr="001849C9">
        <w:t>to declare your praise.</w:t>
      </w:r>
    </w:p>
    <w:p w:rsidR="00B20A71" w:rsidRDefault="00B20A71" w:rsidP="00B20A71">
      <w:pPr>
        <w:pStyle w:val="IL-LiturgistPrayers"/>
      </w:pPr>
      <w:r>
        <w:t xml:space="preserve">You took them by the hand and kept them, </w:t>
      </w:r>
    </w:p>
    <w:p w:rsidR="00B20A71" w:rsidRPr="001849C9" w:rsidRDefault="00B20A71" w:rsidP="00B20A71">
      <w:pPr>
        <w:pStyle w:val="IL-LiturgistPrayers"/>
      </w:pPr>
      <w:r w:rsidRPr="001849C9">
        <w:t xml:space="preserve">yet their sin </w:t>
      </w:r>
      <w:r>
        <w:t xml:space="preserve">grew </w:t>
      </w:r>
      <w:r w:rsidRPr="001849C9">
        <w:t>large</w:t>
      </w:r>
    </w:p>
    <w:p w:rsidR="00B20A71" w:rsidRPr="001849C9" w:rsidRDefault="00B20A71" w:rsidP="00B20A71">
      <w:pPr>
        <w:pStyle w:val="IL-LiturgistPrayers"/>
      </w:pPr>
      <w:r w:rsidRPr="001849C9">
        <w:t xml:space="preserve"> </w:t>
      </w:r>
      <w:r>
        <w:t>and t</w:t>
      </w:r>
      <w:r w:rsidRPr="001849C9">
        <w:t xml:space="preserve">heir iniquities </w:t>
      </w:r>
      <w:r>
        <w:t xml:space="preserve">became </w:t>
      </w:r>
      <w:r w:rsidRPr="001849C9">
        <w:t>a weariness to you.</w:t>
      </w:r>
    </w:p>
    <w:p w:rsidR="00B20A71" w:rsidRPr="001538C5" w:rsidRDefault="00B20A71" w:rsidP="00B20A71">
      <w:pPr>
        <w:pStyle w:val="IL-LiturgistPrayers"/>
        <w:rPr>
          <w:highlight w:val="magenta"/>
        </w:rPr>
      </w:pPr>
    </w:p>
    <w:p w:rsidR="00B20A71" w:rsidRPr="005E609D" w:rsidRDefault="00B20A71" w:rsidP="00B20A71">
      <w:pPr>
        <w:pStyle w:val="IL-LiturgistPrayers"/>
      </w:pPr>
      <w:r w:rsidRPr="005E609D">
        <w:t xml:space="preserve">In </w:t>
      </w:r>
      <w:r>
        <w:t>your deep desire to set things right</w:t>
      </w:r>
    </w:p>
    <w:p w:rsidR="00B20A71" w:rsidRDefault="00B20A71" w:rsidP="00B20A71">
      <w:pPr>
        <w:pStyle w:val="IL-LiturgistPrayers"/>
      </w:pPr>
      <w:r>
        <w:t>you sent another Servant</w:t>
      </w:r>
    </w:p>
    <w:p w:rsidR="00B20A71" w:rsidRPr="005E609D" w:rsidRDefault="00B20A71" w:rsidP="00B20A71">
      <w:pPr>
        <w:pStyle w:val="IL-LiturgistPrayers"/>
      </w:pPr>
      <w:r>
        <w:t>whom you uphe</w:t>
      </w:r>
      <w:r w:rsidRPr="005E609D">
        <w:t>ld</w:t>
      </w:r>
    </w:p>
    <w:p w:rsidR="00B20A71" w:rsidRPr="005E609D" w:rsidRDefault="00B20A71" w:rsidP="00B20A71">
      <w:pPr>
        <w:pStyle w:val="IL-LiturgistPrayers"/>
      </w:pPr>
      <w:r w:rsidRPr="005E609D">
        <w:t>and in whom your heart delighted.</w:t>
      </w:r>
    </w:p>
    <w:p w:rsidR="00B20A71" w:rsidRDefault="00B20A71" w:rsidP="00B20A71">
      <w:pPr>
        <w:pStyle w:val="IL-LiturgistPrayers"/>
        <w:rPr>
          <w:highlight w:val="magenta"/>
        </w:rPr>
      </w:pPr>
    </w:p>
    <w:p w:rsidR="00B20A71" w:rsidRPr="001849C9" w:rsidRDefault="00B20A71" w:rsidP="00B20A71">
      <w:pPr>
        <w:pStyle w:val="IL-LiturgistPrayers"/>
      </w:pPr>
      <w:r w:rsidRPr="001849C9">
        <w:t>You put your spirit upon him</w:t>
      </w:r>
    </w:p>
    <w:p w:rsidR="00B20A71" w:rsidRPr="001849C9" w:rsidRDefault="00B20A71" w:rsidP="00B20A71">
      <w:pPr>
        <w:pStyle w:val="IL-LiturgistPrayers"/>
      </w:pPr>
      <w:r w:rsidRPr="001849C9">
        <w:t>and gave him as light to you</w:t>
      </w:r>
      <w:r w:rsidR="008844D8">
        <w:t>r</w:t>
      </w:r>
      <w:r w:rsidRPr="001849C9">
        <w:t xml:space="preserve"> people</w:t>
      </w:r>
    </w:p>
    <w:p w:rsidR="00B20A71" w:rsidRPr="001849C9" w:rsidRDefault="00B20A71" w:rsidP="00B20A71">
      <w:pPr>
        <w:pStyle w:val="IL-LiturgistPrayers"/>
      </w:pPr>
      <w:r w:rsidRPr="001849C9">
        <w:t>and to the nations.</w:t>
      </w:r>
    </w:p>
    <w:p w:rsidR="00B20A71" w:rsidRPr="001538C5" w:rsidRDefault="00B20A71" w:rsidP="00B20A71">
      <w:pPr>
        <w:pStyle w:val="IL-LiturgistPrayers"/>
        <w:rPr>
          <w:highlight w:val="magenta"/>
        </w:rPr>
      </w:pPr>
    </w:p>
    <w:p w:rsidR="00B20A71" w:rsidRPr="001849C9" w:rsidRDefault="00B20A71" w:rsidP="00B20A71">
      <w:pPr>
        <w:pStyle w:val="IL-LiturgistPrayers"/>
      </w:pPr>
      <w:r>
        <w:t>H</w:t>
      </w:r>
      <w:r w:rsidRPr="001849C9">
        <w:t>e was made to suffer,</w:t>
      </w:r>
    </w:p>
    <w:p w:rsidR="00B20A71" w:rsidRPr="001849C9" w:rsidRDefault="00B20A71" w:rsidP="00B20A71">
      <w:pPr>
        <w:pStyle w:val="IL-LiturgistPrayers"/>
        <w:rPr>
          <w:i/>
        </w:rPr>
      </w:pPr>
      <w:r w:rsidRPr="001849C9">
        <w:t>a man of sorrows, wounded fo</w:t>
      </w:r>
      <w:r>
        <w:t>r</w:t>
      </w:r>
      <w:r w:rsidRPr="001849C9">
        <w:t xml:space="preserve"> others’ transgressions.</w:t>
      </w:r>
      <w:r w:rsidRPr="001849C9">
        <w:rPr>
          <w:sz w:val="26"/>
        </w:rPr>
        <w:t xml:space="preserve"> </w:t>
      </w:r>
    </w:p>
    <w:p w:rsidR="00B20A71" w:rsidRDefault="00B20A71" w:rsidP="00B20A71">
      <w:pPr>
        <w:pStyle w:val="IL-LiturgistPrayers"/>
        <w:rPr>
          <w:highlight w:val="magenta"/>
        </w:rPr>
      </w:pPr>
    </w:p>
    <w:p w:rsidR="00B20A71" w:rsidRPr="00E542EE" w:rsidRDefault="00B20A71" w:rsidP="00B20A71">
      <w:pPr>
        <w:pStyle w:val="IL-LiturgistPrayers"/>
      </w:pPr>
      <w:r w:rsidRPr="00E542EE">
        <w:t>Yet you counted him among the great</w:t>
      </w:r>
    </w:p>
    <w:p w:rsidR="00B20A71" w:rsidRPr="00E542EE" w:rsidRDefault="00B20A71" w:rsidP="00B20A71">
      <w:pPr>
        <w:pStyle w:val="IL-LiturgistPrayers"/>
      </w:pPr>
      <w:r w:rsidRPr="00E542EE">
        <w:t>and made him a great intercession</w:t>
      </w:r>
    </w:p>
    <w:p w:rsidR="00B20A71" w:rsidRPr="00E542EE" w:rsidRDefault="00B20A71" w:rsidP="00B20A71">
      <w:pPr>
        <w:pStyle w:val="IL-LiturgistPrayers"/>
      </w:pPr>
      <w:r w:rsidRPr="00E542EE">
        <w:t>for tran</w:t>
      </w:r>
      <w:r>
        <w:t>s</w:t>
      </w:r>
      <w:r w:rsidRPr="00E542EE">
        <w:t>gressors</w:t>
      </w:r>
      <w:r>
        <w:t>.</w:t>
      </w:r>
    </w:p>
    <w:p w:rsidR="00B20A71" w:rsidRDefault="00B20A71" w:rsidP="00B20A71">
      <w:pPr>
        <w:pStyle w:val="IL-LiturgistPrayers"/>
      </w:pPr>
    </w:p>
    <w:p w:rsidR="00DE6319" w:rsidRPr="002C0169" w:rsidRDefault="00DE6319" w:rsidP="00B20A71">
      <w:pPr>
        <w:pStyle w:val="IL-LiturgistPrayers"/>
      </w:pPr>
      <w:r w:rsidRPr="002C0169">
        <w:t>Therefore</w:t>
      </w:r>
      <w:r w:rsidR="00347F0E">
        <w:t>,</w:t>
      </w:r>
      <w:r w:rsidRPr="002C0169">
        <w:t xml:space="preserve"> we join together with choirs of angels </w:t>
      </w:r>
    </w:p>
    <w:p w:rsidR="00DE6319" w:rsidRPr="002C0169" w:rsidRDefault="00DE6319" w:rsidP="00B20A71">
      <w:pPr>
        <w:pStyle w:val="IL-LiturgistPrayers"/>
      </w:pPr>
      <w:r w:rsidRPr="002C0169">
        <w:t>and the faithful of every age,</w:t>
      </w:r>
    </w:p>
    <w:p w:rsidR="00DE6319" w:rsidRPr="002C0169" w:rsidRDefault="00DE6319" w:rsidP="00B20A71">
      <w:pPr>
        <w:pStyle w:val="IL-LiturgistPrayers"/>
      </w:pPr>
      <w:r w:rsidRPr="002C0169">
        <w:t>to sing the eternal hym</w:t>
      </w:r>
      <w:r w:rsidR="00974D1B" w:rsidRPr="002C0169">
        <w:t>n</w:t>
      </w:r>
      <w:r w:rsidR="00E56D16" w:rsidRPr="002C0169">
        <w:t>:</w:t>
      </w:r>
    </w:p>
    <w:p w:rsidR="00DE6319" w:rsidRPr="002C0169" w:rsidRDefault="00DE6319" w:rsidP="002B4B71">
      <w:pPr>
        <w:rPr>
          <w:sz w:val="30"/>
        </w:rPr>
      </w:pPr>
    </w:p>
    <w:p w:rsidR="0056115E" w:rsidRPr="0056115E" w:rsidRDefault="005554CB" w:rsidP="00842AE9">
      <w:pPr>
        <w:pStyle w:val="IF-Rubric"/>
      </w:pPr>
      <w:r w:rsidRPr="005554CB">
        <w:rPr>
          <w:smallCaps/>
          <w:u w:val="single"/>
        </w:rPr>
        <w:t>Service Note</w:t>
      </w:r>
      <w:r w:rsidR="0056115E" w:rsidRPr="0045087A">
        <w:rPr>
          <w:smallCaps/>
        </w:rPr>
        <w:t xml:space="preserve">: </w:t>
      </w:r>
      <w:r w:rsidR="0056115E" w:rsidRPr="0056115E">
        <w:t xml:space="preserve">This layout </w:t>
      </w:r>
      <w:r w:rsidR="008A36E5">
        <w:t>includes the response</w:t>
      </w:r>
      <w:r w:rsidR="00B62FF9">
        <w:t>s</w:t>
      </w:r>
      <w:r w:rsidR="008A36E5">
        <w:t xml:space="preserve"> (said or sung)</w:t>
      </w:r>
      <w:r w:rsidR="00370890">
        <w:t xml:space="preserve"> in </w:t>
      </w:r>
      <w:r w:rsidR="00347F0E">
        <w:t>typical</w:t>
      </w:r>
      <w:r w:rsidR="00370890">
        <w:t xml:space="preserve"> form</w:t>
      </w:r>
      <w:r w:rsidR="008A36E5">
        <w:t xml:space="preserve">: </w:t>
      </w:r>
      <w:r w:rsidR="0056115E" w:rsidRPr="0056115E">
        <w:t xml:space="preserve"> Santus/Benedictus</w:t>
      </w:r>
      <w:r w:rsidR="008A36E5">
        <w:t xml:space="preserve">, </w:t>
      </w:r>
      <w:r w:rsidR="00B551AB">
        <w:t>‘</w:t>
      </w:r>
      <w:r w:rsidR="008A36E5">
        <w:t>Christ has died</w:t>
      </w:r>
      <w:r w:rsidR="00B551AB">
        <w:t>’</w:t>
      </w:r>
      <w:r w:rsidR="008A36E5">
        <w:t xml:space="preserve">, </w:t>
      </w:r>
      <w:r w:rsidR="00B551AB">
        <w:t>‘</w:t>
      </w:r>
      <w:r w:rsidR="008A36E5">
        <w:t>Glory and honour</w:t>
      </w:r>
      <w:r w:rsidR="00B551AB">
        <w:t>’</w:t>
      </w:r>
      <w:r w:rsidR="0056115E" w:rsidRPr="0056115E">
        <w:t xml:space="preserve"> and the Agnus Dei;</w:t>
      </w:r>
      <w:r w:rsidR="008A36E5">
        <w:t xml:space="preserve"> </w:t>
      </w:r>
      <w:r w:rsidR="00370890">
        <w:t xml:space="preserve">these responses </w:t>
      </w:r>
      <w:r w:rsidR="008A36E5">
        <w:t xml:space="preserve">will need to be adapted if fewer responses or a </w:t>
      </w:r>
      <w:r w:rsidR="00370890">
        <w:t>particular</w:t>
      </w:r>
      <w:r w:rsidR="008A36E5">
        <w:t xml:space="preserve"> musical setting is used. </w:t>
      </w:r>
    </w:p>
    <w:p w:rsidR="008A36E5" w:rsidRDefault="008A36E5" w:rsidP="00842AE9">
      <w:pPr>
        <w:pStyle w:val="IF-Rubric"/>
        <w:rPr>
          <w:smallCaps/>
          <w:sz w:val="26"/>
        </w:rPr>
      </w:pPr>
    </w:p>
    <w:p w:rsidR="0056115E" w:rsidRPr="008F0A83" w:rsidRDefault="005554CB" w:rsidP="00842AE9">
      <w:pPr>
        <w:pStyle w:val="IF-Rubric"/>
        <w:rPr>
          <w:i/>
        </w:rPr>
      </w:pPr>
      <w:r w:rsidRPr="005554CB">
        <w:rPr>
          <w:smallCaps/>
          <w:u w:val="single"/>
        </w:rPr>
        <w:t>Service Note</w:t>
      </w:r>
      <w:r w:rsidR="0056115E" w:rsidRPr="0045087A">
        <w:rPr>
          <w:smallCaps/>
        </w:rPr>
        <w:t xml:space="preserve">: </w:t>
      </w:r>
      <w:r w:rsidR="0056115E" w:rsidRPr="008F0A83">
        <w:t>Liturgist to incorporate general intercessions into the Great Prayer here, or locate them elsewhere if the Eucharist is not celebrated in the service</w:t>
      </w:r>
    </w:p>
    <w:p w:rsidR="00F9043E" w:rsidRDefault="00F9043E" w:rsidP="002B4B71">
      <w:pPr>
        <w:rPr>
          <w:b/>
          <w:bCs/>
        </w:rPr>
      </w:pPr>
    </w:p>
    <w:p w:rsidR="00B20A71" w:rsidRPr="00B62FF9" w:rsidRDefault="00B20A71" w:rsidP="00B20A71">
      <w:pPr>
        <w:pStyle w:val="CongregationalResponse"/>
      </w:pPr>
      <w:r w:rsidRPr="00B62FF9">
        <w:t>Holy, holy, holy Lord, God of power and might,</w:t>
      </w:r>
    </w:p>
    <w:p w:rsidR="00B20A71" w:rsidRPr="00B62FF9" w:rsidRDefault="00B20A71" w:rsidP="00B20A71">
      <w:pPr>
        <w:pStyle w:val="CongregationalResponse"/>
      </w:pPr>
      <w:r w:rsidRPr="00B62FF9">
        <w:lastRenderedPageBreak/>
        <w:t xml:space="preserve">    heaven and earth are full of your glory.</w:t>
      </w:r>
    </w:p>
    <w:p w:rsidR="00B20A71" w:rsidRPr="00B62FF9" w:rsidRDefault="00B20A71" w:rsidP="00B20A71">
      <w:pPr>
        <w:pStyle w:val="CongregationalResponse"/>
      </w:pPr>
      <w:r w:rsidRPr="00B62FF9">
        <w:t xml:space="preserve">Hosanna in the highest. </w:t>
      </w:r>
    </w:p>
    <w:p w:rsidR="00B20A71" w:rsidRPr="00B62FF9" w:rsidRDefault="00B20A71" w:rsidP="00B20A71">
      <w:pPr>
        <w:autoSpaceDE w:val="0"/>
        <w:autoSpaceDN w:val="0"/>
        <w:adjustRightInd w:val="0"/>
        <w:ind w:left="720"/>
        <w:rPr>
          <w:b/>
          <w:i/>
        </w:rPr>
      </w:pPr>
      <w:r w:rsidRPr="00B62FF9">
        <w:rPr>
          <w:b/>
          <w:i/>
        </w:rPr>
        <w:t xml:space="preserve">Blessed is he who comes in the name of the Lord. </w:t>
      </w:r>
    </w:p>
    <w:p w:rsidR="00B20A71" w:rsidRPr="00B62FF9" w:rsidRDefault="00B20A71" w:rsidP="00B20A71">
      <w:pPr>
        <w:ind w:left="720"/>
        <w:rPr>
          <w:b/>
          <w:i/>
        </w:rPr>
      </w:pPr>
      <w:r w:rsidRPr="00B62FF9">
        <w:rPr>
          <w:b/>
          <w:i/>
        </w:rPr>
        <w:t>Hosanna</w:t>
      </w:r>
      <w:r w:rsidR="00A24B1A" w:rsidRPr="00B62FF9">
        <w:rPr>
          <w:b/>
          <w:i/>
        </w:rPr>
        <w:t xml:space="preserve"> </w:t>
      </w:r>
      <w:r w:rsidRPr="00B62FF9">
        <w:rPr>
          <w:b/>
          <w:i/>
        </w:rPr>
        <w:t>in the highest</w:t>
      </w:r>
      <w:r w:rsidR="00A24B1A" w:rsidRPr="00B62FF9">
        <w:rPr>
          <w:b/>
          <w:i/>
        </w:rPr>
        <w:t>.</w:t>
      </w:r>
    </w:p>
    <w:p w:rsidR="00DE6319" w:rsidRPr="00B20A71" w:rsidRDefault="00DE6319" w:rsidP="00B20A71">
      <w:pPr>
        <w:ind w:left="720"/>
        <w:rPr>
          <w:i/>
          <w:sz w:val="26"/>
        </w:rPr>
      </w:pPr>
      <w:r w:rsidRPr="00DF615E">
        <w:rPr>
          <w:i/>
          <w:sz w:val="26"/>
        </w:rPr>
        <w:t>(The prayer continues…)</w:t>
      </w:r>
    </w:p>
    <w:p w:rsidR="00DE6319" w:rsidRPr="002C0169" w:rsidRDefault="00DE6319" w:rsidP="002B4B71">
      <w:pPr>
        <w:rPr>
          <w:strike/>
          <w:sz w:val="30"/>
        </w:rPr>
      </w:pPr>
    </w:p>
    <w:p w:rsidR="00DE6319" w:rsidRPr="0056115E" w:rsidRDefault="00DE6319" w:rsidP="00B20A71">
      <w:pPr>
        <w:pStyle w:val="IL-LiturgistPrayers"/>
      </w:pPr>
      <w:r w:rsidRPr="0056115E">
        <w:t>We give thanks to you, God our Father</w:t>
      </w:r>
      <w:r w:rsidR="0013428A">
        <w:t>,</w:t>
      </w:r>
      <w:r w:rsidR="0030351F" w:rsidRPr="0056115E">
        <w:t xml:space="preserve"> that, </w:t>
      </w:r>
    </w:p>
    <w:p w:rsidR="00DE6319" w:rsidRPr="0056115E" w:rsidRDefault="0030351F" w:rsidP="00B20A71">
      <w:pPr>
        <w:pStyle w:val="IL-LiturgistPrayers"/>
      </w:pPr>
      <w:r w:rsidRPr="0056115E">
        <w:t>a</w:t>
      </w:r>
      <w:r w:rsidR="00DE6319" w:rsidRPr="0056115E">
        <w:t>t his last supper, the Lord Jesus took bread,</w:t>
      </w:r>
    </w:p>
    <w:p w:rsidR="00DE6319" w:rsidRPr="0056115E" w:rsidRDefault="00DE6319" w:rsidP="00B20A71">
      <w:pPr>
        <w:pStyle w:val="IL-LiturgistPrayers"/>
      </w:pPr>
      <w:r w:rsidRPr="0056115E">
        <w:t>and when he had given thanks, he broke it and said,</w:t>
      </w:r>
    </w:p>
    <w:p w:rsidR="00DE6319" w:rsidRPr="0056115E" w:rsidRDefault="00B551AB" w:rsidP="00B20A71">
      <w:pPr>
        <w:pStyle w:val="IL-LiturgistPrayers"/>
      </w:pPr>
      <w:r>
        <w:t>‘</w:t>
      </w:r>
      <w:r w:rsidR="00DE6319" w:rsidRPr="0056115E">
        <w:t>This is my body, which is for you;</w:t>
      </w:r>
    </w:p>
    <w:p w:rsidR="00DE6319" w:rsidRPr="0056115E" w:rsidRDefault="00DE6319" w:rsidP="00B20A71">
      <w:pPr>
        <w:pStyle w:val="IL-LiturgistPrayers"/>
      </w:pPr>
      <w:r w:rsidRPr="0056115E">
        <w:t>do this for the remembrance of me.</w:t>
      </w:r>
      <w:r w:rsidR="00B551AB">
        <w:t>’</w:t>
      </w:r>
    </w:p>
    <w:p w:rsidR="00DE6319" w:rsidRPr="0056115E" w:rsidRDefault="00DE6319" w:rsidP="00B20A71">
      <w:pPr>
        <w:pStyle w:val="IL-LiturgistPrayers"/>
      </w:pPr>
      <w:r w:rsidRPr="0056115E">
        <w:t>In the same way,</w:t>
      </w:r>
    </w:p>
    <w:p w:rsidR="00DE6319" w:rsidRPr="0056115E" w:rsidRDefault="00DE6319" w:rsidP="00B20A71">
      <w:pPr>
        <w:pStyle w:val="IL-LiturgistPrayers"/>
      </w:pPr>
      <w:r w:rsidRPr="0056115E">
        <w:t>he took the cup after supper and said,</w:t>
      </w:r>
    </w:p>
    <w:p w:rsidR="00DE6319" w:rsidRPr="0056115E" w:rsidRDefault="00B551AB" w:rsidP="00B20A71">
      <w:pPr>
        <w:pStyle w:val="IL-LiturgistPrayers"/>
      </w:pPr>
      <w:r>
        <w:t>‘</w:t>
      </w:r>
      <w:r w:rsidR="00DE6319" w:rsidRPr="0056115E">
        <w:t>this cup is the new covenant in my blood;</w:t>
      </w:r>
    </w:p>
    <w:p w:rsidR="00DE6319" w:rsidRPr="0056115E" w:rsidRDefault="00DE6319" w:rsidP="00B20A71">
      <w:pPr>
        <w:pStyle w:val="IL-LiturgistPrayers"/>
      </w:pPr>
      <w:r w:rsidRPr="0056115E">
        <w:t>do this for the remembrance of me.</w:t>
      </w:r>
      <w:r w:rsidR="00B551AB">
        <w:t>’</w:t>
      </w:r>
    </w:p>
    <w:p w:rsidR="00DE6319" w:rsidRDefault="00DE6319" w:rsidP="002B4B71">
      <w:pPr>
        <w:rPr>
          <w:strike/>
          <w:sz w:val="30"/>
        </w:rPr>
      </w:pPr>
    </w:p>
    <w:p w:rsidR="00A24B1A" w:rsidRDefault="00A24B1A" w:rsidP="00A24B1A">
      <w:pPr>
        <w:pStyle w:val="IL-LiturgistPrayers"/>
      </w:pPr>
      <w:r>
        <w:t xml:space="preserve">With this bread and cup </w:t>
      </w:r>
    </w:p>
    <w:p w:rsidR="00A24B1A" w:rsidRDefault="00A24B1A" w:rsidP="00A24B1A">
      <w:pPr>
        <w:pStyle w:val="IL-LiturgistPrayers"/>
      </w:pPr>
      <w:r>
        <w:t>we celebrate Jesus’ death and resurrection</w:t>
      </w:r>
      <w:r w:rsidR="0013428A">
        <w:t>,</w:t>
      </w:r>
    </w:p>
    <w:p w:rsidR="00A24B1A" w:rsidRDefault="00A24B1A" w:rsidP="00A24B1A">
      <w:pPr>
        <w:pStyle w:val="IL-LiturgistPrayers"/>
      </w:pPr>
      <w:r>
        <w:t>and look to his coming again.</w:t>
      </w:r>
    </w:p>
    <w:p w:rsidR="00A24B1A" w:rsidRDefault="00A24B1A" w:rsidP="00A24B1A">
      <w:pPr>
        <w:pStyle w:val="IL-LiturgistPrayers"/>
      </w:pPr>
    </w:p>
    <w:p w:rsidR="00A24B1A" w:rsidRDefault="00A24B1A" w:rsidP="00A24B1A">
      <w:pPr>
        <w:pStyle w:val="IL-LiturgistPrayers"/>
      </w:pPr>
      <w:r>
        <w:t>Great is the mystery of faith.</w:t>
      </w:r>
    </w:p>
    <w:p w:rsidR="00930BE9" w:rsidRPr="0056115E" w:rsidRDefault="00930BE9" w:rsidP="00A24B1A">
      <w:pPr>
        <w:pStyle w:val="IL-LiturgistPrayers"/>
      </w:pPr>
    </w:p>
    <w:p w:rsidR="00C456C4" w:rsidRPr="002A7794" w:rsidRDefault="00C456C4" w:rsidP="00C456C4">
      <w:pPr>
        <w:pStyle w:val="CongregationalResponse"/>
      </w:pPr>
      <w:r w:rsidRPr="002A7794">
        <w:t>Christ has died.</w:t>
      </w:r>
    </w:p>
    <w:p w:rsidR="00C456C4" w:rsidRPr="002A7794" w:rsidRDefault="00C456C4" w:rsidP="00C456C4">
      <w:pPr>
        <w:pStyle w:val="CongregationalResponse"/>
      </w:pPr>
      <w:r>
        <w:t xml:space="preserve">    </w:t>
      </w:r>
      <w:r w:rsidRPr="002A7794">
        <w:t>Christ is risen.</w:t>
      </w:r>
    </w:p>
    <w:p w:rsidR="00C456C4" w:rsidRDefault="00C456C4" w:rsidP="00C456C4">
      <w:pPr>
        <w:pStyle w:val="CongregationalResponse"/>
      </w:pPr>
      <w:r>
        <w:t xml:space="preserve">        </w:t>
      </w:r>
      <w:r w:rsidRPr="002A7794">
        <w:t>Christ will come again.</w:t>
      </w:r>
    </w:p>
    <w:p w:rsidR="00C456C4" w:rsidRDefault="00C456C4" w:rsidP="00C456C4">
      <w:pPr>
        <w:pStyle w:val="Rubrics"/>
        <w:rPr>
          <w:lang w:val="en-AU"/>
        </w:rPr>
      </w:pPr>
      <w:r w:rsidRPr="00DF615E">
        <w:rPr>
          <w:lang w:val="en-AU"/>
        </w:rPr>
        <w:t>(The prayer continues…)</w:t>
      </w:r>
    </w:p>
    <w:p w:rsidR="00930BE9" w:rsidRPr="00C456C4" w:rsidRDefault="00930BE9" w:rsidP="00930BE9"/>
    <w:p w:rsidR="00930BE9" w:rsidRDefault="00930BE9" w:rsidP="00930BE9">
      <w:pPr>
        <w:pStyle w:val="IL-LiturgistPrayers"/>
      </w:pPr>
      <w:r w:rsidRPr="0056115E">
        <w:t>God of all power, send your Holy Spirit upon us</w:t>
      </w:r>
    </w:p>
    <w:p w:rsidR="00930BE9" w:rsidRPr="0056115E" w:rsidRDefault="00930BE9" w:rsidP="00930BE9">
      <w:pPr>
        <w:pStyle w:val="IL-LiturgistPrayers"/>
      </w:pPr>
      <w:r>
        <w:t>and upon this bread and wine</w:t>
      </w:r>
      <w:r w:rsidRPr="0056115E">
        <w:t>,</w:t>
      </w:r>
    </w:p>
    <w:p w:rsidR="00930BE9" w:rsidRPr="0056115E" w:rsidRDefault="00930BE9" w:rsidP="00930BE9">
      <w:pPr>
        <w:pStyle w:val="IL-LiturgistPrayers"/>
      </w:pPr>
      <w:r w:rsidRPr="0056115E">
        <w:t>that this may be a true remembrance:</w:t>
      </w:r>
    </w:p>
    <w:p w:rsidR="00930BE9" w:rsidRPr="0056115E" w:rsidRDefault="00930BE9" w:rsidP="00930BE9">
      <w:pPr>
        <w:pStyle w:val="IL-LiturgistPrayers"/>
      </w:pPr>
      <w:r w:rsidRPr="0056115E">
        <w:t>a sharing in Christ</w:t>
      </w:r>
      <w:r>
        <w:t>,</w:t>
      </w:r>
      <w:r w:rsidRPr="0056115E">
        <w:t xml:space="preserve"> body and blood.</w:t>
      </w:r>
    </w:p>
    <w:p w:rsidR="00930BE9" w:rsidRPr="0056115E" w:rsidRDefault="00930BE9" w:rsidP="00930BE9">
      <w:pPr>
        <w:pStyle w:val="IL-LiturgistPrayers"/>
      </w:pPr>
    </w:p>
    <w:p w:rsidR="00930BE9" w:rsidRPr="0056115E" w:rsidRDefault="00930BE9" w:rsidP="00930BE9">
      <w:pPr>
        <w:pStyle w:val="IL-LiturgistPrayers"/>
      </w:pPr>
      <w:r w:rsidRPr="0056115E">
        <w:t>And grant that, being joined together in Christ Jesus,</w:t>
      </w:r>
    </w:p>
    <w:p w:rsidR="00930BE9" w:rsidRPr="0056115E" w:rsidRDefault="00930BE9" w:rsidP="00930BE9">
      <w:pPr>
        <w:pStyle w:val="IL-LiturgistPrayers"/>
      </w:pPr>
      <w:r w:rsidRPr="0056115E">
        <w:t>we may become united in faith</w:t>
      </w:r>
    </w:p>
    <w:p w:rsidR="00930BE9" w:rsidRPr="0056115E" w:rsidRDefault="00930BE9" w:rsidP="00930BE9">
      <w:pPr>
        <w:pStyle w:val="IL-LiturgistPrayers"/>
      </w:pPr>
      <w:r w:rsidRPr="0056115E">
        <w:t xml:space="preserve">and in all things </w:t>
      </w:r>
    </w:p>
    <w:p w:rsidR="00930BE9" w:rsidRPr="0056115E" w:rsidRDefault="00930BE9" w:rsidP="00930BE9">
      <w:pPr>
        <w:pStyle w:val="IL-LiturgistPrayers"/>
      </w:pPr>
      <w:r w:rsidRPr="0056115E">
        <w:t>become mature in the one who is our head.</w:t>
      </w:r>
    </w:p>
    <w:p w:rsidR="00C456C4" w:rsidRDefault="00C456C4" w:rsidP="00C456C4">
      <w:pPr>
        <w:pStyle w:val="OrderElement"/>
        <w:rPr>
          <w:highlight w:val="yellow"/>
          <w:lang w:val="en-AU"/>
        </w:rPr>
      </w:pPr>
    </w:p>
    <w:p w:rsidR="00C456C4" w:rsidRPr="00D669A3" w:rsidRDefault="00C456C4" w:rsidP="00C35FEF">
      <w:pPr>
        <w:pStyle w:val="CongregationalResponse"/>
      </w:pPr>
      <w:r w:rsidRPr="00D669A3">
        <w:t>Blessing and honour, glory and power</w:t>
      </w:r>
    </w:p>
    <w:p w:rsidR="00C456C4" w:rsidRDefault="00C456C4" w:rsidP="00C35FEF">
      <w:pPr>
        <w:pStyle w:val="CongregationalResponse"/>
      </w:pPr>
      <w:r>
        <w:lastRenderedPageBreak/>
        <w:t xml:space="preserve">    are yours forever more.</w:t>
      </w:r>
      <w:r>
        <w:tab/>
      </w:r>
    </w:p>
    <w:p w:rsidR="00DE6319" w:rsidRPr="002C0169" w:rsidRDefault="00DE6319" w:rsidP="002B4B71">
      <w:pPr>
        <w:rPr>
          <w:i/>
          <w:color w:val="D9D9D9" w:themeColor="background1" w:themeShade="D9"/>
          <w:sz w:val="30"/>
        </w:rPr>
      </w:pPr>
    </w:p>
    <w:p w:rsidR="00930BE9" w:rsidRDefault="00930BE9" w:rsidP="00930BE9">
      <w:pPr>
        <w:pStyle w:val="IF-Rubric"/>
      </w:pPr>
      <w:r w:rsidRPr="005554CB">
        <w:rPr>
          <w:smallCaps/>
          <w:u w:val="single"/>
        </w:rPr>
        <w:t>Service Note</w:t>
      </w:r>
      <w:r w:rsidRPr="008F0A83">
        <w:rPr>
          <w:smallCaps/>
          <w:sz w:val="26"/>
        </w:rPr>
        <w:t xml:space="preserve">: </w:t>
      </w:r>
      <w:r w:rsidR="00320830">
        <w:t>If the general intercessions (prayers of the people) are to be incorporated into the Great Prayer, they should be inserted here, leading into the Lord’s Prayer.</w:t>
      </w:r>
      <w:r w:rsidR="00BC254E">
        <w:t xml:space="preserve"> The following is a brief model:</w:t>
      </w:r>
    </w:p>
    <w:p w:rsidR="00BC254E" w:rsidRDefault="00BC254E" w:rsidP="00BC254E">
      <w:pPr>
        <w:pStyle w:val="IL-LiturgistPrayers"/>
        <w:rPr>
          <w:lang w:eastAsia="en-AU"/>
        </w:rPr>
      </w:pPr>
    </w:p>
    <w:p w:rsidR="00BC254E" w:rsidRDefault="00BC254E" w:rsidP="00BC254E">
      <w:pPr>
        <w:pStyle w:val="IL-LiturgistPrayers"/>
        <w:rPr>
          <w:lang w:eastAsia="en-AU"/>
        </w:rPr>
      </w:pPr>
      <w:r w:rsidRPr="00784A35">
        <w:rPr>
          <w:lang w:eastAsia="en-AU"/>
        </w:rPr>
        <w:t xml:space="preserve">Gracious God, </w:t>
      </w:r>
      <w:r>
        <w:rPr>
          <w:lang w:eastAsia="en-AU"/>
        </w:rPr>
        <w:t>it is in this unity with Christ that we are bold to bring before you our prayers for ourselves, this world, and your church.</w:t>
      </w:r>
    </w:p>
    <w:p w:rsidR="00BC254E" w:rsidRDefault="00BC254E" w:rsidP="00BC254E">
      <w:pPr>
        <w:pStyle w:val="IL-LiturgistPrayers"/>
        <w:rPr>
          <w:lang w:eastAsia="en-AU"/>
        </w:rPr>
      </w:pPr>
      <w:r>
        <w:rPr>
          <w:lang w:eastAsia="en-AU"/>
        </w:rPr>
        <w:t>And so…</w:t>
      </w:r>
    </w:p>
    <w:p w:rsidR="00BC254E" w:rsidRDefault="00BC254E" w:rsidP="00BC254E">
      <w:pPr>
        <w:pStyle w:val="IL-LiturgistPrayers"/>
        <w:rPr>
          <w:lang w:eastAsia="en-AU"/>
        </w:rPr>
      </w:pPr>
    </w:p>
    <w:p w:rsidR="00BC254E" w:rsidRPr="00784A35" w:rsidRDefault="00BC254E" w:rsidP="00BC254E">
      <w:pPr>
        <w:pStyle w:val="IL-LiturgistPrayers"/>
        <w:rPr>
          <w:lang w:eastAsia="en-AU"/>
        </w:rPr>
      </w:pPr>
      <w:r>
        <w:rPr>
          <w:lang w:eastAsia="en-AU"/>
        </w:rPr>
        <w:t>we pray f</w:t>
      </w:r>
      <w:r w:rsidRPr="00784A35">
        <w:rPr>
          <w:lang w:eastAsia="en-AU"/>
        </w:rPr>
        <w:t>or the unity of the Church in witness and</w:t>
      </w:r>
      <w:r>
        <w:rPr>
          <w:lang w:eastAsia="en-AU"/>
        </w:rPr>
        <w:t xml:space="preserve"> proclamation of the Gospel</w:t>
      </w:r>
      <w:r w:rsidRPr="00784A35">
        <w:rPr>
          <w:lang w:eastAsia="en-AU"/>
        </w:rPr>
        <w:t>…</w:t>
      </w:r>
    </w:p>
    <w:p w:rsidR="00BC254E" w:rsidRPr="00BC254E" w:rsidRDefault="00BC254E" w:rsidP="00BC254E">
      <w:pPr>
        <w:pStyle w:val="IL-LiturgistPrayers"/>
      </w:pPr>
      <w:r w:rsidRPr="00BC254E">
        <w:t>We pray for […this congregation, its members and ministries]</w:t>
      </w:r>
    </w:p>
    <w:p w:rsidR="00BC254E" w:rsidRPr="00784A35" w:rsidRDefault="00BC254E" w:rsidP="00BC254E">
      <w:pPr>
        <w:pStyle w:val="IL-LiturgistPrayers"/>
        <w:rPr>
          <w:rFonts w:eastAsia="Batang" w:cstheme="minorHAnsi"/>
          <w:szCs w:val="32"/>
        </w:rPr>
      </w:pPr>
    </w:p>
    <w:p w:rsidR="00BC254E" w:rsidRPr="00784A35" w:rsidRDefault="00BC254E" w:rsidP="00BC254E">
      <w:pPr>
        <w:pStyle w:val="IL-LiturgistPrayers"/>
        <w:rPr>
          <w:lang w:eastAsia="en-AU"/>
        </w:rPr>
      </w:pP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BC254E" w:rsidRPr="00784A35" w:rsidRDefault="00BC254E" w:rsidP="00BC254E">
      <w:pPr>
        <w:pStyle w:val="IL-LiturgistPrayers"/>
        <w:rPr>
          <w:b/>
          <w:bCs/>
          <w:i/>
          <w:iCs/>
          <w:lang w:eastAsia="en-AU"/>
        </w:rPr>
      </w:pPr>
    </w:p>
    <w:p w:rsidR="00BC254E" w:rsidRDefault="00BC254E" w:rsidP="00BC254E">
      <w:pPr>
        <w:pStyle w:val="IL-LiturgistPrayers"/>
        <w:rPr>
          <w:lang w:eastAsia="en-AU"/>
        </w:rPr>
      </w:pPr>
      <w:r>
        <w:rPr>
          <w:lang w:eastAsia="en-AU"/>
        </w:rPr>
        <w:t>We pray f</w:t>
      </w:r>
      <w:r w:rsidRPr="0041040B">
        <w:rPr>
          <w:lang w:eastAsia="en-AU"/>
        </w:rPr>
        <w:t>or the peace and stability of all peoples</w:t>
      </w:r>
      <w:r w:rsidRPr="0041040B">
        <w:rPr>
          <w:lang w:eastAsia="en-AU"/>
        </w:rPr>
        <w:br/>
        <w:t xml:space="preserve">and </w:t>
      </w:r>
      <w:r>
        <w:rPr>
          <w:lang w:eastAsia="en-AU"/>
        </w:rPr>
        <w:t>for the leaders of the nations.</w:t>
      </w:r>
      <w:r w:rsidRPr="0041040B">
        <w:rPr>
          <w:lang w:eastAsia="en-AU"/>
        </w:rPr>
        <w:br/>
      </w:r>
    </w:p>
    <w:p w:rsidR="00BC254E" w:rsidRPr="0041040B" w:rsidRDefault="00BC254E" w:rsidP="00BC254E">
      <w:pPr>
        <w:pStyle w:val="IL-LiturgistPrayers"/>
        <w:rPr>
          <w:rFonts w:eastAsia="Batang" w:cs="Calibri"/>
          <w:bCs/>
          <w:szCs w:val="32"/>
        </w:rPr>
      </w:pPr>
      <w:r>
        <w:rPr>
          <w:lang w:eastAsia="en-AU"/>
        </w:rPr>
        <w:t>We pray for [particular places and events]</w:t>
      </w:r>
    </w:p>
    <w:p w:rsidR="00BC254E" w:rsidRDefault="00BC254E" w:rsidP="00BC254E">
      <w:pPr>
        <w:pStyle w:val="IL-LiturgistPrayers"/>
        <w:rPr>
          <w:bCs/>
          <w:i/>
          <w:iCs/>
          <w:lang w:eastAsia="en-AU"/>
        </w:rPr>
      </w:pPr>
    </w:p>
    <w:p w:rsidR="00BC254E" w:rsidRPr="00784A35" w:rsidRDefault="00BC254E" w:rsidP="00BC254E">
      <w:pPr>
        <w:pStyle w:val="IL-LiturgistPrayers"/>
        <w:rPr>
          <w:lang w:eastAsia="en-AU"/>
        </w:rPr>
      </w:pP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BC254E" w:rsidRDefault="00BC254E" w:rsidP="00BC254E">
      <w:pPr>
        <w:pStyle w:val="IL-LiturgistPrayers"/>
        <w:rPr>
          <w:lang w:eastAsia="en-AU"/>
        </w:rPr>
      </w:pPr>
    </w:p>
    <w:p w:rsidR="00BC254E" w:rsidRPr="00784A35" w:rsidRDefault="00BC254E" w:rsidP="00BC254E">
      <w:pPr>
        <w:pStyle w:val="IL-LiturgistPrayers"/>
        <w:rPr>
          <w:lang w:eastAsia="en-AU"/>
        </w:rPr>
      </w:pPr>
      <w:r>
        <w:rPr>
          <w:lang w:eastAsia="en-AU"/>
        </w:rPr>
        <w:t>We pray f</w:t>
      </w:r>
      <w:r w:rsidRPr="00784A35">
        <w:rPr>
          <w:lang w:eastAsia="en-AU"/>
        </w:rPr>
        <w:t>or a blessing on our homes;</w:t>
      </w:r>
      <w:r w:rsidRPr="00784A35">
        <w:rPr>
          <w:lang w:eastAsia="en-AU"/>
        </w:rPr>
        <w:br/>
        <w:t>for our relations and friends and all whom we love …</w:t>
      </w:r>
      <w:r w:rsidRPr="00784A35">
        <w:rPr>
          <w:lang w:eastAsia="en-AU"/>
        </w:rPr>
        <w:br/>
      </w: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BC254E" w:rsidRDefault="00BC254E" w:rsidP="00BC254E">
      <w:pPr>
        <w:pStyle w:val="IL-LiturgistPrayers"/>
        <w:rPr>
          <w:lang w:eastAsia="en-AU"/>
        </w:rPr>
      </w:pPr>
    </w:p>
    <w:p w:rsidR="00BC254E" w:rsidRDefault="00BC254E" w:rsidP="00BC254E">
      <w:pPr>
        <w:pStyle w:val="IL-LiturgistPrayers"/>
        <w:rPr>
          <w:lang w:eastAsia="en-AU"/>
        </w:rPr>
      </w:pPr>
      <w:r>
        <w:rPr>
          <w:lang w:eastAsia="en-AU"/>
        </w:rPr>
        <w:t>We pray for</w:t>
      </w:r>
      <w:r w:rsidRPr="00784A35">
        <w:rPr>
          <w:lang w:eastAsia="en-AU"/>
        </w:rPr>
        <w:t xml:space="preserve"> the sick and suffering and all who minister to their needs …</w:t>
      </w:r>
    </w:p>
    <w:p w:rsidR="00BC254E" w:rsidRPr="00784A35" w:rsidRDefault="00BC254E" w:rsidP="00BC254E">
      <w:pPr>
        <w:pStyle w:val="IL-LiturgistPrayers"/>
        <w:rPr>
          <w:lang w:eastAsia="en-AU"/>
        </w:rPr>
      </w:pPr>
      <w:r>
        <w:rPr>
          <w:lang w:eastAsia="en-AU"/>
        </w:rPr>
        <w:t>We pray for [particular persons in need within congregation, etc.]</w:t>
      </w:r>
      <w:r w:rsidRPr="00784A35">
        <w:rPr>
          <w:lang w:eastAsia="en-AU"/>
        </w:rPr>
        <w:br/>
      </w:r>
      <w:r w:rsidRPr="00784A35">
        <w:rPr>
          <w:b/>
          <w:bCs/>
          <w:i/>
          <w:iCs/>
          <w:lang w:eastAsia="en-AU"/>
        </w:rPr>
        <w:br/>
      </w: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BC254E" w:rsidRPr="00784A35" w:rsidRDefault="00BC254E" w:rsidP="00BC254E">
      <w:pPr>
        <w:pStyle w:val="IL-LiturgistPrayers"/>
        <w:rPr>
          <w:lang w:eastAsia="en-AU"/>
        </w:rPr>
      </w:pPr>
    </w:p>
    <w:p w:rsidR="00BC254E" w:rsidRDefault="00BC254E" w:rsidP="00BC254E">
      <w:pPr>
        <w:pStyle w:val="IL-LiturgistPrayers"/>
        <w:rPr>
          <w:lang w:eastAsia="en-AU"/>
        </w:rPr>
      </w:pPr>
      <w:r w:rsidRPr="00784A35">
        <w:rPr>
          <w:lang w:eastAsia="en-AU"/>
        </w:rPr>
        <w:t>We commend ourselves, and all for whom we pray,</w:t>
      </w:r>
      <w:r>
        <w:rPr>
          <w:lang w:eastAsia="en-AU"/>
        </w:rPr>
        <w:t xml:space="preserve"> </w:t>
      </w:r>
    </w:p>
    <w:p w:rsidR="00BC254E" w:rsidRDefault="00BC254E" w:rsidP="00BC254E">
      <w:pPr>
        <w:pStyle w:val="IL-LiturgistPrayers"/>
        <w:rPr>
          <w:lang w:eastAsia="en-AU"/>
        </w:rPr>
      </w:pPr>
      <w:r w:rsidRPr="00784A35">
        <w:rPr>
          <w:lang w:eastAsia="en-AU"/>
        </w:rPr>
        <w:t xml:space="preserve">to </w:t>
      </w:r>
      <w:r>
        <w:rPr>
          <w:lang w:eastAsia="en-AU"/>
        </w:rPr>
        <w:t xml:space="preserve">your </w:t>
      </w:r>
      <w:r w:rsidRPr="00784A35">
        <w:rPr>
          <w:lang w:eastAsia="en-AU"/>
        </w:rPr>
        <w:t>protection</w:t>
      </w:r>
      <w:r>
        <w:rPr>
          <w:lang w:eastAsia="en-AU"/>
        </w:rPr>
        <w:t>, O</w:t>
      </w:r>
      <w:r w:rsidRPr="00784A35">
        <w:rPr>
          <w:lang w:eastAsia="en-AU"/>
        </w:rPr>
        <w:t xml:space="preserve"> God,</w:t>
      </w:r>
    </w:p>
    <w:p w:rsidR="00BC254E" w:rsidRDefault="00BC254E" w:rsidP="00BC254E">
      <w:pPr>
        <w:pStyle w:val="IL-LiturgistPrayers"/>
        <w:rPr>
          <w:lang w:eastAsia="en-AU"/>
        </w:rPr>
      </w:pPr>
    </w:p>
    <w:p w:rsidR="00BC254E" w:rsidRDefault="00BC254E" w:rsidP="00BC254E">
      <w:pPr>
        <w:pStyle w:val="IL-LiturgistPrayers"/>
        <w:rPr>
          <w:lang w:eastAsia="en-AU"/>
        </w:rPr>
      </w:pPr>
      <w:r>
        <w:rPr>
          <w:lang w:eastAsia="en-AU"/>
        </w:rPr>
        <w:t>and j</w:t>
      </w:r>
      <w:r w:rsidRPr="00784A35">
        <w:rPr>
          <w:lang w:eastAsia="en-AU"/>
        </w:rPr>
        <w:t xml:space="preserve">oining our prayers with the prayers of Jesus, </w:t>
      </w:r>
    </w:p>
    <w:p w:rsidR="00BC254E" w:rsidRPr="00784A35" w:rsidRDefault="00BC254E" w:rsidP="00BC254E">
      <w:pPr>
        <w:pStyle w:val="IL-LiturgistPrayers"/>
        <w:rPr>
          <w:lang w:eastAsia="en-AU"/>
        </w:rPr>
      </w:pPr>
      <w:r>
        <w:rPr>
          <w:lang w:eastAsia="en-AU"/>
        </w:rPr>
        <w:lastRenderedPageBreak/>
        <w:t xml:space="preserve">we are confident </w:t>
      </w:r>
      <w:r w:rsidRPr="00784A35">
        <w:rPr>
          <w:lang w:eastAsia="en-AU"/>
        </w:rPr>
        <w:t>to pray as he has taught us…</w:t>
      </w:r>
    </w:p>
    <w:p w:rsidR="00930BE9" w:rsidRDefault="00930BE9" w:rsidP="002B4B71">
      <w:pPr>
        <w:rPr>
          <w:sz w:val="30"/>
        </w:rPr>
      </w:pPr>
    </w:p>
    <w:p w:rsidR="00DE6319" w:rsidRDefault="00DE6319" w:rsidP="00930BE9">
      <w:pPr>
        <w:pStyle w:val="OrderElement"/>
      </w:pPr>
      <w:r w:rsidRPr="002C0169">
        <w:t>The Lord</w:t>
      </w:r>
      <w:r w:rsidR="00B551AB">
        <w:t>’</w:t>
      </w:r>
      <w:r w:rsidRPr="002C0169">
        <w:t>s Prayer</w:t>
      </w:r>
    </w:p>
    <w:p w:rsidR="00FD4791" w:rsidRPr="00FD4791" w:rsidRDefault="00FD4791" w:rsidP="00FD4791">
      <w:pPr>
        <w:ind w:left="227"/>
        <w:rPr>
          <w:b/>
          <w:i/>
        </w:rPr>
      </w:pPr>
      <w:r w:rsidRPr="00FD4791">
        <w:rPr>
          <w:b/>
          <w:i/>
        </w:rPr>
        <w:t>Our Father in heaven,</w:t>
      </w:r>
    </w:p>
    <w:p w:rsidR="00FD4791" w:rsidRPr="00FD4791" w:rsidRDefault="00FD4791" w:rsidP="00FD4791">
      <w:pPr>
        <w:ind w:left="454"/>
        <w:rPr>
          <w:b/>
          <w:i/>
        </w:rPr>
      </w:pPr>
      <w:r w:rsidRPr="00FD4791">
        <w:rPr>
          <w:b/>
          <w:i/>
        </w:rPr>
        <w:t>hallowed be your name,</w:t>
      </w:r>
      <w:r w:rsidRPr="00FD4791">
        <w:rPr>
          <w:b/>
          <w:i/>
        </w:rPr>
        <w:cr/>
        <w:t>your kingdom come,</w:t>
      </w:r>
      <w:r w:rsidRPr="00FD4791">
        <w:rPr>
          <w:b/>
          <w:i/>
        </w:rPr>
        <w:cr/>
        <w:t>your will be done,</w:t>
      </w:r>
    </w:p>
    <w:p w:rsidR="00FD4791" w:rsidRPr="00FD4791" w:rsidRDefault="00FD4791" w:rsidP="00FD4791">
      <w:pPr>
        <w:ind w:left="681"/>
        <w:rPr>
          <w:b/>
          <w:i/>
        </w:rPr>
      </w:pPr>
      <w:r w:rsidRPr="00FD4791">
        <w:rPr>
          <w:b/>
          <w:i/>
        </w:rPr>
        <w:t>on earth as in heaven.</w:t>
      </w:r>
    </w:p>
    <w:p w:rsidR="00FD4791" w:rsidRPr="00FD4791" w:rsidRDefault="00FD4791" w:rsidP="00FD4791">
      <w:pPr>
        <w:ind w:left="227"/>
        <w:rPr>
          <w:b/>
          <w:i/>
        </w:rPr>
      </w:pPr>
      <w:r w:rsidRPr="00FD4791">
        <w:rPr>
          <w:b/>
          <w:i/>
        </w:rPr>
        <w:t>Give us today our daily bread.</w:t>
      </w:r>
      <w:r w:rsidRPr="00FD4791">
        <w:rPr>
          <w:b/>
          <w:i/>
        </w:rPr>
        <w:cr/>
        <w:t>Forgive us our sins,</w:t>
      </w:r>
    </w:p>
    <w:p w:rsidR="00FD4791" w:rsidRPr="00FD4791" w:rsidRDefault="00FD4791" w:rsidP="00FD4791">
      <w:pPr>
        <w:ind w:left="454"/>
        <w:rPr>
          <w:b/>
          <w:i/>
        </w:rPr>
      </w:pPr>
      <w:r w:rsidRPr="00FD4791">
        <w:rPr>
          <w:b/>
          <w:i/>
        </w:rPr>
        <w:t>as we forgive those who sin against us.</w:t>
      </w:r>
    </w:p>
    <w:p w:rsidR="00FD4791" w:rsidRPr="00FD4791" w:rsidRDefault="00FD4791" w:rsidP="00FD4791">
      <w:pPr>
        <w:ind w:left="227"/>
        <w:rPr>
          <w:b/>
          <w:i/>
        </w:rPr>
      </w:pPr>
      <w:r w:rsidRPr="00FD4791">
        <w:rPr>
          <w:b/>
          <w:i/>
        </w:rPr>
        <w:t>Save us from the time of trial</w:t>
      </w:r>
    </w:p>
    <w:p w:rsidR="00FD4791" w:rsidRPr="00FD4791" w:rsidRDefault="00FD4791" w:rsidP="00FD4791">
      <w:pPr>
        <w:ind w:left="454"/>
        <w:rPr>
          <w:b/>
          <w:i/>
        </w:rPr>
      </w:pPr>
      <w:r w:rsidRPr="00FD4791">
        <w:rPr>
          <w:b/>
          <w:i/>
        </w:rPr>
        <w:t>and deliver us from evil.</w:t>
      </w:r>
    </w:p>
    <w:p w:rsidR="00FD4791" w:rsidRPr="00FD4791" w:rsidRDefault="00FD4791" w:rsidP="00FD4791">
      <w:pPr>
        <w:ind w:left="227"/>
        <w:rPr>
          <w:b/>
          <w:i/>
        </w:rPr>
      </w:pPr>
      <w:r w:rsidRPr="00FD4791">
        <w:rPr>
          <w:b/>
          <w:i/>
        </w:rPr>
        <w:cr/>
        <w:t>For the kingdom, the power, and the glory are yours</w:t>
      </w:r>
    </w:p>
    <w:p w:rsidR="00FD4791" w:rsidRPr="00FD4791" w:rsidRDefault="00FD4791" w:rsidP="00FD4791">
      <w:pPr>
        <w:ind w:left="454"/>
        <w:rPr>
          <w:i/>
        </w:rPr>
      </w:pPr>
      <w:r w:rsidRPr="00FD4791">
        <w:rPr>
          <w:b/>
          <w:i/>
        </w:rPr>
        <w:t>now and for ever. Amen.</w:t>
      </w:r>
    </w:p>
    <w:p w:rsidR="00FD4791" w:rsidRPr="002C0169" w:rsidRDefault="00FD4791" w:rsidP="00930BE9">
      <w:pPr>
        <w:pStyle w:val="OrderElement"/>
        <w:rPr>
          <w:highlight w:val="red"/>
        </w:rPr>
      </w:pPr>
    </w:p>
    <w:p w:rsidR="001938D0" w:rsidRPr="002C0169" w:rsidRDefault="001938D0" w:rsidP="00930BE9">
      <w:pPr>
        <w:pStyle w:val="OrderElement"/>
      </w:pPr>
      <w:r w:rsidRPr="002C0169">
        <w:t>The Breaking of the Bread</w:t>
      </w:r>
    </w:p>
    <w:p w:rsidR="00930BE9" w:rsidRDefault="00930BE9" w:rsidP="00842AE9">
      <w:pPr>
        <w:pStyle w:val="IF-Rubric"/>
        <w:rPr>
          <w:smallCaps/>
          <w:u w:val="single"/>
        </w:rPr>
      </w:pPr>
    </w:p>
    <w:p w:rsidR="0056115E" w:rsidRDefault="005554CB" w:rsidP="00842AE9">
      <w:pPr>
        <w:pStyle w:val="IF-Rubric"/>
      </w:pPr>
      <w:r w:rsidRPr="005554CB">
        <w:rPr>
          <w:smallCaps/>
          <w:u w:val="single"/>
        </w:rPr>
        <w:t>Service Note</w:t>
      </w:r>
      <w:r w:rsidR="0056115E" w:rsidRPr="008F0A83">
        <w:rPr>
          <w:smallCaps/>
          <w:sz w:val="26"/>
        </w:rPr>
        <w:t xml:space="preserve">: </w:t>
      </w:r>
      <w:r w:rsidR="00930BE9">
        <w:t>as the bread is broken and the cup is lifted up:</w:t>
      </w:r>
    </w:p>
    <w:p w:rsidR="00A451C6" w:rsidRDefault="00A451C6" w:rsidP="00A451C6">
      <w:pPr>
        <w:pStyle w:val="IL-LiturgistPrayers"/>
      </w:pPr>
    </w:p>
    <w:p w:rsidR="00A451C6" w:rsidRDefault="00A451C6" w:rsidP="00A451C6">
      <w:pPr>
        <w:pStyle w:val="IL-LiturgistPrayers"/>
      </w:pPr>
      <w:r>
        <w:t>Though broken by us,</w:t>
      </w:r>
    </w:p>
    <w:p w:rsidR="00A451C6" w:rsidRDefault="00A451C6" w:rsidP="00A451C6">
      <w:pPr>
        <w:pStyle w:val="IL-LiturgistPrayers"/>
        <w:ind w:left="1440"/>
      </w:pPr>
      <w:r>
        <w:t>Christ is given for us:</w:t>
      </w:r>
    </w:p>
    <w:p w:rsidR="00A451C6" w:rsidRDefault="00A451C6" w:rsidP="00A451C6">
      <w:pPr>
        <w:pStyle w:val="IL-LiturgistPrayers"/>
        <w:ind w:left="2160"/>
      </w:pPr>
      <w:r>
        <w:t>food for sinners,</w:t>
      </w:r>
    </w:p>
    <w:p w:rsidR="00A451C6" w:rsidRDefault="00A451C6" w:rsidP="00A451C6">
      <w:pPr>
        <w:pStyle w:val="IL-LiturgistPrayers"/>
        <w:ind w:left="1440"/>
      </w:pPr>
      <w:r>
        <w:tab/>
        <w:t>bread of joy.</w:t>
      </w:r>
    </w:p>
    <w:p w:rsidR="00A451C6" w:rsidRDefault="00A451C6" w:rsidP="00A451C6">
      <w:pPr>
        <w:pStyle w:val="IL-LiturgistPrayers"/>
      </w:pPr>
    </w:p>
    <w:p w:rsidR="00A451C6" w:rsidRDefault="00A451C6" w:rsidP="00A451C6">
      <w:pPr>
        <w:pStyle w:val="IL-LiturgistPrayers"/>
      </w:pPr>
      <w:r>
        <w:t>Though poured out by us,</w:t>
      </w:r>
    </w:p>
    <w:p w:rsidR="00A451C6" w:rsidRDefault="00A451C6" w:rsidP="00A451C6">
      <w:pPr>
        <w:pStyle w:val="IL-LiturgistPrayers"/>
        <w:ind w:left="1440"/>
      </w:pPr>
      <w:r>
        <w:t>Christ is caught in the cup of life,</w:t>
      </w:r>
    </w:p>
    <w:p w:rsidR="00A451C6" w:rsidRDefault="00A451C6" w:rsidP="00A451C6">
      <w:pPr>
        <w:pStyle w:val="IL-LiturgistPrayers"/>
        <w:ind w:left="2160"/>
      </w:pPr>
      <w:r>
        <w:t xml:space="preserve">given to revive </w:t>
      </w:r>
    </w:p>
    <w:p w:rsidR="00A451C6" w:rsidRDefault="00A451C6" w:rsidP="00A451C6">
      <w:pPr>
        <w:pStyle w:val="IL-LiturgistPrayers"/>
        <w:ind w:left="2160"/>
      </w:pPr>
      <w:r>
        <w:t>the faint-hearted.</w:t>
      </w:r>
    </w:p>
    <w:p w:rsidR="00A451C6" w:rsidRDefault="00A451C6" w:rsidP="00A451C6">
      <w:pPr>
        <w:pStyle w:val="IL-LiturgistPrayers"/>
      </w:pPr>
    </w:p>
    <w:p w:rsidR="00A451C6" w:rsidRDefault="00A451C6" w:rsidP="00A451C6">
      <w:pPr>
        <w:pStyle w:val="IL-LiturgistPrayers"/>
      </w:pPr>
      <w:r>
        <w:t>The gifts of God, for the people of God…</w:t>
      </w:r>
    </w:p>
    <w:p w:rsidR="00A451C6" w:rsidRPr="008F0A83" w:rsidRDefault="00A451C6" w:rsidP="00842AE9">
      <w:pPr>
        <w:pStyle w:val="IF-Rubric"/>
      </w:pPr>
    </w:p>
    <w:p w:rsidR="00C456C4" w:rsidRPr="00EE3015" w:rsidRDefault="00C456C4" w:rsidP="00C456C4">
      <w:pPr>
        <w:pStyle w:val="CongregationalResponse"/>
      </w:pPr>
      <w:r w:rsidRPr="00EE3015">
        <w:t>Jesus, Lamb of God, have mercy on us.</w:t>
      </w:r>
    </w:p>
    <w:p w:rsidR="00C456C4" w:rsidRPr="00EE3015" w:rsidRDefault="00C456C4" w:rsidP="00C456C4">
      <w:pPr>
        <w:pStyle w:val="CongregationalResponse"/>
      </w:pPr>
      <w:r w:rsidRPr="00EE3015">
        <w:lastRenderedPageBreak/>
        <w:t>Jesus, bearer of our sin, have mercy on us.</w:t>
      </w:r>
    </w:p>
    <w:p w:rsidR="00C456C4" w:rsidRPr="00EE3015" w:rsidRDefault="00C456C4" w:rsidP="00C456C4">
      <w:pPr>
        <w:pStyle w:val="CongregationalResponse"/>
        <w:rPr>
          <w:highlight w:val="yellow"/>
        </w:rPr>
      </w:pPr>
      <w:r w:rsidRPr="00EE3015">
        <w:t>Jesus, redeemer of the world,</w:t>
      </w:r>
      <w:r w:rsidR="00320830">
        <w:t xml:space="preserve"> </w:t>
      </w:r>
      <w:r w:rsidRPr="00EE3015">
        <w:t xml:space="preserve">grant us peace.    </w:t>
      </w:r>
    </w:p>
    <w:p w:rsidR="00AA5D1B" w:rsidRPr="0056115E" w:rsidRDefault="00AA5D1B" w:rsidP="002B4B71">
      <w:pPr>
        <w:rPr>
          <w:strike/>
          <w:sz w:val="30"/>
        </w:rPr>
      </w:pPr>
    </w:p>
    <w:p w:rsidR="00130FBC" w:rsidRDefault="00130FBC" w:rsidP="00130FBC">
      <w:pPr>
        <w:pStyle w:val="OrderElement"/>
        <w:rPr>
          <w:lang w:val="en-AU"/>
        </w:rPr>
      </w:pPr>
      <w:r>
        <w:rPr>
          <w:lang w:val="en-AU"/>
        </w:rPr>
        <w:t>The Communion</w:t>
      </w:r>
    </w:p>
    <w:p w:rsidR="00DE6319" w:rsidRPr="002C0169" w:rsidRDefault="00DE6319" w:rsidP="002B4B71">
      <w:pPr>
        <w:rPr>
          <w:sz w:val="30"/>
          <w:lang w:val="en-US"/>
        </w:rPr>
      </w:pPr>
    </w:p>
    <w:p w:rsidR="002719D8" w:rsidRPr="002C0169" w:rsidRDefault="002719D8" w:rsidP="002B4B71">
      <w:pPr>
        <w:rPr>
          <w:b/>
          <w:bCs/>
          <w:sz w:val="30"/>
          <w:lang w:val="en-US"/>
        </w:rPr>
      </w:pPr>
      <w:r w:rsidRPr="002C0169">
        <w:rPr>
          <w:b/>
          <w:bCs/>
          <w:sz w:val="30"/>
          <w:lang w:val="en-US"/>
        </w:rPr>
        <w:t>Offering and prayers of the people</w:t>
      </w:r>
    </w:p>
    <w:p w:rsidR="002719D8" w:rsidRPr="002C0169" w:rsidRDefault="002719D8" w:rsidP="002B4B71">
      <w:pPr>
        <w:rPr>
          <w:b/>
          <w:bCs/>
          <w:sz w:val="30"/>
          <w:lang w:val="en-US"/>
        </w:rPr>
      </w:pPr>
    </w:p>
    <w:p w:rsidR="004E3347" w:rsidRDefault="002719D8" w:rsidP="002B4B71">
      <w:pPr>
        <w:rPr>
          <w:sz w:val="30"/>
          <w:lang w:val="en-US"/>
        </w:rPr>
      </w:pPr>
      <w:r w:rsidRPr="002C0169">
        <w:rPr>
          <w:b/>
          <w:bCs/>
          <w:sz w:val="30"/>
          <w:lang w:val="en-US"/>
        </w:rPr>
        <w:t>Hymn</w:t>
      </w:r>
      <w:r w:rsidR="00C35FEF">
        <w:rPr>
          <w:sz w:val="30"/>
          <w:lang w:val="en-US"/>
        </w:rPr>
        <w:t xml:space="preserve"> </w:t>
      </w:r>
      <w:r w:rsidR="00142378">
        <w:rPr>
          <w:sz w:val="30"/>
          <w:lang w:val="en-US"/>
        </w:rPr>
        <w:t>342 When I survey the wondrous cross</w:t>
      </w:r>
    </w:p>
    <w:p w:rsidR="00142378" w:rsidRDefault="00142378" w:rsidP="002B4B71">
      <w:pPr>
        <w:rPr>
          <w:sz w:val="30"/>
          <w:lang w:val="en-US"/>
        </w:rPr>
      </w:pPr>
    </w:p>
    <w:p w:rsidR="00142378" w:rsidRDefault="00142378" w:rsidP="00142378">
      <w:pPr>
        <w:pStyle w:val="IF-Rubric"/>
        <w:numPr>
          <w:ilvl w:val="0"/>
          <w:numId w:val="21"/>
        </w:numPr>
      </w:pPr>
      <w:r w:rsidRPr="00142378">
        <w:rPr>
          <w:i/>
          <w:smallCaps/>
        </w:rPr>
        <w:t>Or</w:t>
      </w:r>
      <w:r>
        <w:t xml:space="preserve">  If not used previously: 353 The glory of</w:t>
      </w:r>
      <w:r w:rsidRPr="002C0169">
        <w:t xml:space="preserve"> our king was seen</w:t>
      </w:r>
    </w:p>
    <w:p w:rsidR="00142378" w:rsidRDefault="00142378" w:rsidP="00142378">
      <w:pPr>
        <w:pStyle w:val="IF-Rubric"/>
        <w:numPr>
          <w:ilvl w:val="0"/>
          <w:numId w:val="21"/>
        </w:numPr>
      </w:pPr>
      <w:r>
        <w:rPr>
          <w:i/>
          <w:smallCaps/>
        </w:rPr>
        <w:t xml:space="preserve">Or  </w:t>
      </w:r>
      <w:r>
        <w:rPr>
          <w:smallCaps/>
        </w:rPr>
        <w:t xml:space="preserve"> 349 </w:t>
      </w:r>
      <w:r>
        <w:t>In the cross of Christ I glory</w:t>
      </w:r>
    </w:p>
    <w:p w:rsidR="00370890" w:rsidRDefault="00370890" w:rsidP="00142378">
      <w:pPr>
        <w:pStyle w:val="IF-Rubric"/>
        <w:numPr>
          <w:ilvl w:val="0"/>
          <w:numId w:val="21"/>
        </w:numPr>
      </w:pPr>
      <w:r>
        <w:rPr>
          <w:i/>
          <w:smallCaps/>
        </w:rPr>
        <w:t xml:space="preserve">Or  </w:t>
      </w:r>
      <w:r w:rsidRPr="00370890">
        <w:t>351</w:t>
      </w:r>
      <w:r>
        <w:rPr>
          <w:i/>
        </w:rPr>
        <w:t xml:space="preserve"> </w:t>
      </w:r>
      <w:r>
        <w:t>Lift high the cross</w:t>
      </w:r>
    </w:p>
    <w:p w:rsidR="000B4590" w:rsidRPr="002C0169" w:rsidRDefault="000B4590" w:rsidP="00142378">
      <w:pPr>
        <w:pStyle w:val="IF-Rubric"/>
        <w:numPr>
          <w:ilvl w:val="0"/>
          <w:numId w:val="21"/>
        </w:numPr>
      </w:pPr>
      <w:r>
        <w:rPr>
          <w:i/>
          <w:smallCaps/>
        </w:rPr>
        <w:t xml:space="preserve">Or </w:t>
      </w:r>
      <w:r w:rsidR="00370890">
        <w:rPr>
          <w:i/>
          <w:smallCaps/>
        </w:rPr>
        <w:t xml:space="preserve"> </w:t>
      </w:r>
      <w:r>
        <w:rPr>
          <w:i/>
          <w:smallCaps/>
        </w:rPr>
        <w:t>‘</w:t>
      </w:r>
      <w:r>
        <w:rPr>
          <w:i/>
        </w:rPr>
        <w:t>It is a thing most wonderful’ (</w:t>
      </w:r>
      <w:hyperlink r:id="rId16" w:history="1">
        <w:r w:rsidRPr="000B4590">
          <w:rPr>
            <w:rStyle w:val="Hyperlink"/>
            <w:rFonts w:ascii="Sylfaen" w:hAnsi="Sylfaen"/>
            <w:i/>
            <w:color w:val="FF0000"/>
          </w:rPr>
          <w:t>various sources</w:t>
        </w:r>
      </w:hyperlink>
      <w:r>
        <w:rPr>
          <w:i/>
        </w:rPr>
        <w:t>)</w:t>
      </w:r>
    </w:p>
    <w:p w:rsidR="00142378" w:rsidRPr="002C0169" w:rsidRDefault="00142378" w:rsidP="002B4B71">
      <w:pPr>
        <w:rPr>
          <w:sz w:val="30"/>
          <w:lang w:val="en-US"/>
        </w:rPr>
      </w:pPr>
    </w:p>
    <w:p w:rsidR="002719D8" w:rsidRPr="002C0169" w:rsidRDefault="002719D8" w:rsidP="00142378">
      <w:pPr>
        <w:pStyle w:val="OrderElement"/>
      </w:pPr>
      <w:r w:rsidRPr="002C0169">
        <w:t>Blessing and Dismissal</w:t>
      </w:r>
    </w:p>
    <w:p w:rsidR="002719D8" w:rsidRPr="002C0169" w:rsidRDefault="002719D8" w:rsidP="00232A83">
      <w:pPr>
        <w:pStyle w:val="IL-LiturgistPrayers"/>
      </w:pPr>
      <w:r w:rsidRPr="002C0169">
        <w:t xml:space="preserve">May Christ our crucified Saviour draw you to himself, </w:t>
      </w:r>
    </w:p>
    <w:p w:rsidR="002719D8" w:rsidRPr="002C0169" w:rsidRDefault="002719D8" w:rsidP="00232A83">
      <w:pPr>
        <w:pStyle w:val="IL-LiturgistPrayers"/>
      </w:pPr>
      <w:r w:rsidRPr="002C0169">
        <w:t xml:space="preserve">that you may find in him the assurance of sins forgiven </w:t>
      </w:r>
    </w:p>
    <w:p w:rsidR="002719D8" w:rsidRPr="002C0169" w:rsidRDefault="002719D8" w:rsidP="00232A83">
      <w:pPr>
        <w:pStyle w:val="IL-LiturgistPrayers"/>
      </w:pPr>
      <w:r w:rsidRPr="002C0169">
        <w:t xml:space="preserve">and the gift of </w:t>
      </w:r>
      <w:r w:rsidR="00DF615E">
        <w:t>eternal life; . .</w:t>
      </w:r>
    </w:p>
    <w:p w:rsidR="002719D8" w:rsidRPr="002C0169" w:rsidRDefault="002719D8" w:rsidP="002B4B71">
      <w:pPr>
        <w:rPr>
          <w:rFonts w:cs="Verdana"/>
          <w:color w:val="BFBFBF" w:themeColor="background1" w:themeShade="BF"/>
          <w:sz w:val="30"/>
          <w:szCs w:val="20"/>
          <w:highlight w:val="yellow"/>
        </w:rPr>
      </w:pPr>
    </w:p>
    <w:p w:rsidR="002719D8" w:rsidRPr="002C0169" w:rsidRDefault="002719D8" w:rsidP="00232A83">
      <w:pPr>
        <w:pStyle w:val="IL-LiturgistPrayers"/>
        <w:rPr>
          <w:i/>
          <w:iCs/>
        </w:rPr>
      </w:pPr>
      <w:r w:rsidRPr="002C0169">
        <w:t>and the blessing of God…</w:t>
      </w:r>
    </w:p>
    <w:p w:rsidR="002719D8" w:rsidRPr="002C0169" w:rsidRDefault="002719D8" w:rsidP="002B4B71">
      <w:pPr>
        <w:rPr>
          <w:rFonts w:cs="Verdana"/>
          <w:sz w:val="30"/>
          <w:szCs w:val="20"/>
        </w:rPr>
      </w:pPr>
    </w:p>
    <w:p w:rsidR="002719D8" w:rsidRPr="002C0169" w:rsidRDefault="002719D8" w:rsidP="002B4B71">
      <w:pPr>
        <w:rPr>
          <w:sz w:val="30"/>
          <w:lang w:val="en-US"/>
        </w:rPr>
      </w:pPr>
    </w:p>
    <w:p w:rsidR="004E3347" w:rsidRPr="002C0169" w:rsidRDefault="007C6E0F" w:rsidP="002B4B71">
      <w:pPr>
        <w:rPr>
          <w:b/>
          <w:bCs/>
          <w:sz w:val="30"/>
          <w:lang w:val="en-US"/>
        </w:rPr>
      </w:pPr>
      <w:r>
        <w:rPr>
          <w:b/>
          <w:bCs/>
          <w:sz w:val="30"/>
          <w:lang w:val="en-US"/>
        </w:rPr>
        <w:t>[Musical</w:t>
      </w:r>
      <w:r w:rsidR="009C21F1" w:rsidRPr="002C0169">
        <w:rPr>
          <w:b/>
          <w:bCs/>
          <w:sz w:val="30"/>
          <w:lang w:val="en-US"/>
        </w:rPr>
        <w:t xml:space="preserve"> Postlude</w:t>
      </w:r>
      <w:r>
        <w:rPr>
          <w:b/>
          <w:bCs/>
          <w:sz w:val="30"/>
          <w:lang w:val="en-US"/>
        </w:rPr>
        <w:t>]</w:t>
      </w:r>
    </w:p>
    <w:p w:rsidR="004E3347" w:rsidRPr="002C0169" w:rsidRDefault="004E3347" w:rsidP="002B4B71">
      <w:pPr>
        <w:rPr>
          <w:sz w:val="30"/>
          <w:lang w:val="en-US"/>
        </w:rPr>
      </w:pPr>
    </w:p>
    <w:p w:rsidR="004E3347" w:rsidRPr="002C0169" w:rsidRDefault="004E3347" w:rsidP="002B4B71">
      <w:pPr>
        <w:rPr>
          <w:sz w:val="30"/>
          <w:lang w:val="en-US"/>
        </w:rPr>
      </w:pPr>
    </w:p>
    <w:p w:rsidR="004E3347" w:rsidRPr="002C0169" w:rsidRDefault="009C21F1" w:rsidP="00D215F2">
      <w:pPr>
        <w:jc w:val="center"/>
        <w:rPr>
          <w:sz w:val="30"/>
          <w:lang w:val="en-US"/>
        </w:rPr>
      </w:pPr>
      <w:r w:rsidRPr="002C0169">
        <w:rPr>
          <w:sz w:val="30"/>
          <w:lang w:val="en-US"/>
        </w:rPr>
        <w:t>--------------------</w:t>
      </w:r>
    </w:p>
    <w:p w:rsidR="004E3347" w:rsidRPr="002C0169" w:rsidRDefault="004E3347" w:rsidP="002B4B71">
      <w:pPr>
        <w:rPr>
          <w:sz w:val="30"/>
          <w:vertAlign w:val="superscript"/>
          <w:lang w:val="en-US"/>
        </w:rPr>
      </w:pPr>
    </w:p>
    <w:p w:rsidR="0056115E" w:rsidRPr="0013428A" w:rsidRDefault="0056115E" w:rsidP="002B4B71">
      <w:pPr>
        <w:rPr>
          <w:sz w:val="26"/>
          <w:shd w:val="clear" w:color="auto" w:fill="FFFFFF"/>
        </w:rPr>
      </w:pPr>
      <w:r w:rsidRPr="0013428A">
        <w:rPr>
          <w:sz w:val="26"/>
        </w:rPr>
        <w:t xml:space="preserve">© </w:t>
      </w:r>
      <w:r w:rsidRPr="0013428A">
        <w:rPr>
          <w:sz w:val="26"/>
          <w:shd w:val="clear" w:color="auto" w:fill="FFFFFF"/>
        </w:rPr>
        <w:t>Scripture quotations are from the New Revised Standard Version Bible, copyright © 1989 National Council of the Churches of Christ in the United States of America. Used by permission. All rights reserved.</w:t>
      </w:r>
    </w:p>
    <w:p w:rsidR="009C21F1" w:rsidRDefault="009C21F1" w:rsidP="002B4B71">
      <w:pPr>
        <w:rPr>
          <w:sz w:val="30"/>
          <w:vertAlign w:val="superscript"/>
          <w:lang w:val="en-US"/>
        </w:rPr>
      </w:pPr>
    </w:p>
    <w:p w:rsidR="00D215F2" w:rsidRDefault="00D215F2" w:rsidP="00D215F2">
      <w:pPr>
        <w:pStyle w:val="IF-Rubric"/>
        <w:ind w:left="0"/>
        <w:rPr>
          <w:color w:val="auto"/>
          <w:sz w:val="26"/>
        </w:rPr>
      </w:pPr>
      <w:r w:rsidRPr="0028054A">
        <w:rPr>
          <w:smallCaps/>
          <w:sz w:val="26"/>
          <w:u w:val="single"/>
        </w:rPr>
        <w:t>Service Note</w:t>
      </w:r>
      <w:r w:rsidRPr="0028054A">
        <w:rPr>
          <w:smallCaps/>
          <w:sz w:val="26"/>
        </w:rPr>
        <w:t xml:space="preserve">: </w:t>
      </w:r>
      <w:r w:rsidRPr="0028054A">
        <w:rPr>
          <w:sz w:val="26"/>
        </w:rPr>
        <w:t xml:space="preserve">if it has been used in the service: </w:t>
      </w:r>
      <w:r w:rsidRPr="0028054A">
        <w:rPr>
          <w:color w:val="auto"/>
          <w:sz w:val="26"/>
        </w:rPr>
        <w:t>Trisagion © E C Thompson, reproduced with permission</w:t>
      </w:r>
    </w:p>
    <w:p w:rsidR="00D215F2" w:rsidRDefault="00D215F2" w:rsidP="00D215F2">
      <w:pPr>
        <w:pStyle w:val="IF-Rubric"/>
        <w:ind w:left="0"/>
        <w:rPr>
          <w:color w:val="auto"/>
          <w:sz w:val="26"/>
        </w:rPr>
      </w:pPr>
    </w:p>
    <w:p w:rsidR="00D215F2" w:rsidRPr="002C0169" w:rsidRDefault="00D215F2" w:rsidP="00D215F2">
      <w:pPr>
        <w:jc w:val="center"/>
        <w:rPr>
          <w:sz w:val="30"/>
          <w:vertAlign w:val="superscript"/>
          <w:lang w:val="en-US"/>
        </w:rPr>
      </w:pPr>
      <w:r w:rsidRPr="002C0169">
        <w:rPr>
          <w:sz w:val="30"/>
          <w:lang w:val="en-US"/>
        </w:rPr>
        <w:t>--------------------</w:t>
      </w:r>
      <w:bookmarkStart w:id="0" w:name="_GoBack"/>
      <w:bookmarkEnd w:id="0"/>
    </w:p>
    <w:p w:rsidR="000D6181" w:rsidRPr="002C0169" w:rsidRDefault="000D6181" w:rsidP="002B4B71">
      <w:pPr>
        <w:rPr>
          <w:sz w:val="30"/>
          <w:vertAlign w:val="superscript"/>
          <w:lang w:val="en-US"/>
        </w:rPr>
      </w:pPr>
    </w:p>
    <w:p w:rsidR="002B4B71" w:rsidRDefault="002B4B71" w:rsidP="002B4B71">
      <w:pPr>
        <w:rPr>
          <w:sz w:val="30"/>
          <w:vertAlign w:val="superscript"/>
          <w:lang w:val="en-US"/>
        </w:rPr>
      </w:pPr>
    </w:p>
    <w:p w:rsidR="002B4B71" w:rsidRDefault="002B4B71" w:rsidP="002B4B71">
      <w:pPr>
        <w:rPr>
          <w:sz w:val="30"/>
          <w:vertAlign w:val="superscript"/>
          <w:lang w:val="en-US"/>
        </w:rPr>
      </w:pPr>
    </w:p>
    <w:sectPr w:rsidR="002B4B71" w:rsidSect="00FB65DC">
      <w:pgSz w:w="11907" w:h="16839" w:code="9"/>
      <w:pgMar w:top="1134" w:right="1134" w:bottom="1134" w:left="1134" w:header="720" w:footer="720" w:gutter="0"/>
      <w:cols w:space="708"/>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5CE" w:rsidRDefault="009835CE">
      <w:r>
        <w:separator/>
      </w:r>
    </w:p>
  </w:endnote>
  <w:endnote w:type="continuationSeparator" w:id="0">
    <w:p w:rsidR="009835CE" w:rsidRDefault="00983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pyrus">
    <w:panose1 w:val="03070502060502030205"/>
    <w:charset w:val="00"/>
    <w:family w:val="script"/>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Shell Dlg 2">
    <w:panose1 w:val="020B0604030504040204"/>
    <w:charset w:val="00"/>
    <w:family w:val="swiss"/>
    <w:pitch w:val="variable"/>
    <w:sig w:usb0="E1002EFF" w:usb1="C000605B" w:usb2="00000029" w:usb3="00000000" w:csb0="000101FF" w:csb1="00000000"/>
  </w:font>
  <w:font w:name="Yu Gothic">
    <w:panose1 w:val="020B0400000000000000"/>
    <w:charset w:val="80"/>
    <w:family w:val="swiss"/>
    <w:pitch w:val="variable"/>
    <w:sig w:usb0="E00002FF" w:usb1="2AC7FDFF" w:usb2="00000016" w:usb3="00000000" w:csb0="0002009F" w:csb1="00000000"/>
  </w:font>
  <w:font w:name="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5CE" w:rsidRDefault="009835CE">
      <w:r>
        <w:separator/>
      </w:r>
    </w:p>
  </w:footnote>
  <w:footnote w:type="continuationSeparator" w:id="0">
    <w:p w:rsidR="009835CE" w:rsidRDefault="009835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1B8A1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A669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10B6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5057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84F1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747D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3AC0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6C1E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FED7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A42B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6E3456"/>
    <w:multiLevelType w:val="hybridMultilevel"/>
    <w:tmpl w:val="B900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A62FB0"/>
    <w:multiLevelType w:val="hybridMultilevel"/>
    <w:tmpl w:val="D264C878"/>
    <w:lvl w:ilvl="0" w:tplc="ABFC8DC8">
      <w:start w:val="6"/>
      <w:numFmt w:val="bullet"/>
      <w:lvlText w:val="–"/>
      <w:lvlJc w:val="left"/>
      <w:pPr>
        <w:tabs>
          <w:tab w:val="num" w:pos="2520"/>
        </w:tabs>
        <w:ind w:left="2520" w:hanging="360"/>
      </w:pPr>
      <w:rPr>
        <w:rFonts w:ascii="Times New Roman" w:eastAsia="Times New Roman" w:hAnsi="Times New Roman" w:cs="Times New Roman"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 w15:restartNumberingAfterBreak="0">
    <w:nsid w:val="16CF2FEB"/>
    <w:multiLevelType w:val="hybridMultilevel"/>
    <w:tmpl w:val="74CAFBDE"/>
    <w:lvl w:ilvl="0" w:tplc="34A8608C">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1CA93EE9"/>
    <w:multiLevelType w:val="hybridMultilevel"/>
    <w:tmpl w:val="353A716C"/>
    <w:lvl w:ilvl="0" w:tplc="EC120E70">
      <w:numFmt w:val="bullet"/>
      <w:lvlText w:val=""/>
      <w:lvlJc w:val="left"/>
      <w:pPr>
        <w:ind w:left="1080" w:hanging="360"/>
      </w:pPr>
      <w:rPr>
        <w:rFonts w:ascii="Wingdings" w:eastAsia="Malgun Gothic"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737A3C"/>
    <w:multiLevelType w:val="hybridMultilevel"/>
    <w:tmpl w:val="266C5894"/>
    <w:lvl w:ilvl="0" w:tplc="0B72538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AAF4571"/>
    <w:multiLevelType w:val="hybridMultilevel"/>
    <w:tmpl w:val="6BB433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06417E"/>
    <w:multiLevelType w:val="hybridMultilevel"/>
    <w:tmpl w:val="34C49FD0"/>
    <w:lvl w:ilvl="0" w:tplc="2A7E7D24">
      <w:numFmt w:val="bullet"/>
      <w:lvlText w:val=""/>
      <w:lvlJc w:val="left"/>
      <w:pPr>
        <w:ind w:left="1080" w:hanging="360"/>
      </w:pPr>
      <w:rPr>
        <w:rFonts w:ascii="Wingdings" w:eastAsia="Malgun Gothic" w:hAnsi="Wingdings"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923B5"/>
    <w:multiLevelType w:val="hybridMultilevel"/>
    <w:tmpl w:val="1FDCA8BE"/>
    <w:lvl w:ilvl="0" w:tplc="014E6494">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4ED75FC"/>
    <w:multiLevelType w:val="hybridMultilevel"/>
    <w:tmpl w:val="11961838"/>
    <w:lvl w:ilvl="0" w:tplc="669A9066">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43E60A3"/>
    <w:multiLevelType w:val="hybridMultilevel"/>
    <w:tmpl w:val="7F7EABD8"/>
    <w:lvl w:ilvl="0" w:tplc="1AE8888A">
      <w:start w:val="2020"/>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F1A91"/>
    <w:multiLevelType w:val="hybridMultilevel"/>
    <w:tmpl w:val="BED68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112AF"/>
    <w:multiLevelType w:val="hybridMultilevel"/>
    <w:tmpl w:val="F266D804"/>
    <w:lvl w:ilvl="0" w:tplc="FFCA9AC4">
      <w:numFmt w:val="bullet"/>
      <w:lvlText w:val="-"/>
      <w:lvlJc w:val="left"/>
      <w:pPr>
        <w:ind w:left="1080" w:hanging="360"/>
      </w:pPr>
      <w:rPr>
        <w:rFonts w:ascii="Sylfaen" w:eastAsia="Times New Roman" w:hAnsi="Sylfae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7"/>
  </w:num>
  <w:num w:numId="13">
    <w:abstractNumId w:val="18"/>
  </w:num>
  <w:num w:numId="14">
    <w:abstractNumId w:val="11"/>
  </w:num>
  <w:num w:numId="15">
    <w:abstractNumId w:val="12"/>
  </w:num>
  <w:num w:numId="16">
    <w:abstractNumId w:val="10"/>
  </w:num>
  <w:num w:numId="17">
    <w:abstractNumId w:val="21"/>
  </w:num>
  <w:num w:numId="18">
    <w:abstractNumId w:val="13"/>
  </w:num>
  <w:num w:numId="19">
    <w:abstractNumId w:val="20"/>
  </w:num>
  <w:num w:numId="20">
    <w:abstractNumId w:val="19"/>
  </w:num>
  <w:num w:numId="21">
    <w:abstractNumId w:val="1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DM3NzYzMTc1N7ZU0lEKTi0uzszPAykwrQUABmQbwSwAAAA="/>
  </w:docVars>
  <w:rsids>
    <w:rsidRoot w:val="00E56ECF"/>
    <w:rsid w:val="00002AF6"/>
    <w:rsid w:val="00002EE3"/>
    <w:rsid w:val="00003A63"/>
    <w:rsid w:val="00004D44"/>
    <w:rsid w:val="00005EBA"/>
    <w:rsid w:val="000124B6"/>
    <w:rsid w:val="00015111"/>
    <w:rsid w:val="000178B2"/>
    <w:rsid w:val="00027277"/>
    <w:rsid w:val="000329FB"/>
    <w:rsid w:val="0003322F"/>
    <w:rsid w:val="00034EF1"/>
    <w:rsid w:val="000451DC"/>
    <w:rsid w:val="00052CA0"/>
    <w:rsid w:val="00054472"/>
    <w:rsid w:val="0006082A"/>
    <w:rsid w:val="00061965"/>
    <w:rsid w:val="00062090"/>
    <w:rsid w:val="000626CD"/>
    <w:rsid w:val="00073CCB"/>
    <w:rsid w:val="00077B07"/>
    <w:rsid w:val="000839FE"/>
    <w:rsid w:val="000855FB"/>
    <w:rsid w:val="000865A8"/>
    <w:rsid w:val="00090B12"/>
    <w:rsid w:val="000921CA"/>
    <w:rsid w:val="000A0323"/>
    <w:rsid w:val="000B1206"/>
    <w:rsid w:val="000B1248"/>
    <w:rsid w:val="000B4590"/>
    <w:rsid w:val="000C12D2"/>
    <w:rsid w:val="000C6A6C"/>
    <w:rsid w:val="000D2F2B"/>
    <w:rsid w:val="000D6181"/>
    <w:rsid w:val="000D76CC"/>
    <w:rsid w:val="000E0D83"/>
    <w:rsid w:val="000F1E9B"/>
    <w:rsid w:val="000F239B"/>
    <w:rsid w:val="000F4E43"/>
    <w:rsid w:val="000F5F24"/>
    <w:rsid w:val="00111AEC"/>
    <w:rsid w:val="0011262A"/>
    <w:rsid w:val="00116C37"/>
    <w:rsid w:val="00126953"/>
    <w:rsid w:val="00130FBC"/>
    <w:rsid w:val="001316D5"/>
    <w:rsid w:val="00132995"/>
    <w:rsid w:val="0013428A"/>
    <w:rsid w:val="00142378"/>
    <w:rsid w:val="001438A0"/>
    <w:rsid w:val="001473BA"/>
    <w:rsid w:val="00150109"/>
    <w:rsid w:val="00157AE9"/>
    <w:rsid w:val="00166906"/>
    <w:rsid w:val="00170C2B"/>
    <w:rsid w:val="00173CEB"/>
    <w:rsid w:val="0017652A"/>
    <w:rsid w:val="001778AB"/>
    <w:rsid w:val="00186736"/>
    <w:rsid w:val="0019273F"/>
    <w:rsid w:val="00192B0D"/>
    <w:rsid w:val="001938D0"/>
    <w:rsid w:val="00194DAD"/>
    <w:rsid w:val="0019675D"/>
    <w:rsid w:val="001A135F"/>
    <w:rsid w:val="001A4961"/>
    <w:rsid w:val="001A4FF7"/>
    <w:rsid w:val="001A629C"/>
    <w:rsid w:val="001B0523"/>
    <w:rsid w:val="001B2A38"/>
    <w:rsid w:val="001B4A67"/>
    <w:rsid w:val="001B5DF6"/>
    <w:rsid w:val="001C1A1D"/>
    <w:rsid w:val="001C385F"/>
    <w:rsid w:val="001C485F"/>
    <w:rsid w:val="001C644E"/>
    <w:rsid w:val="001C66B2"/>
    <w:rsid w:val="001C7674"/>
    <w:rsid w:val="001D06ED"/>
    <w:rsid w:val="001E1E22"/>
    <w:rsid w:val="001E28CB"/>
    <w:rsid w:val="001E34C4"/>
    <w:rsid w:val="001F184D"/>
    <w:rsid w:val="001F5D78"/>
    <w:rsid w:val="00201C56"/>
    <w:rsid w:val="00205BFE"/>
    <w:rsid w:val="00207FEC"/>
    <w:rsid w:val="00213102"/>
    <w:rsid w:val="002155E9"/>
    <w:rsid w:val="00215E94"/>
    <w:rsid w:val="00216920"/>
    <w:rsid w:val="00217114"/>
    <w:rsid w:val="00217E40"/>
    <w:rsid w:val="00223162"/>
    <w:rsid w:val="00227BBD"/>
    <w:rsid w:val="00232A83"/>
    <w:rsid w:val="0024348D"/>
    <w:rsid w:val="0024798A"/>
    <w:rsid w:val="00253487"/>
    <w:rsid w:val="002552F1"/>
    <w:rsid w:val="00260EBD"/>
    <w:rsid w:val="00262EBD"/>
    <w:rsid w:val="002719D8"/>
    <w:rsid w:val="0028012A"/>
    <w:rsid w:val="00281E4E"/>
    <w:rsid w:val="002839DE"/>
    <w:rsid w:val="002869F7"/>
    <w:rsid w:val="00291A46"/>
    <w:rsid w:val="002924FC"/>
    <w:rsid w:val="002A3AB5"/>
    <w:rsid w:val="002A630F"/>
    <w:rsid w:val="002B1AC2"/>
    <w:rsid w:val="002B2F61"/>
    <w:rsid w:val="002B4B71"/>
    <w:rsid w:val="002B629F"/>
    <w:rsid w:val="002C0035"/>
    <w:rsid w:val="002C0169"/>
    <w:rsid w:val="002C186C"/>
    <w:rsid w:val="002C2F6C"/>
    <w:rsid w:val="002C3EAC"/>
    <w:rsid w:val="002E2336"/>
    <w:rsid w:val="002E3639"/>
    <w:rsid w:val="002E6B98"/>
    <w:rsid w:val="002F64C6"/>
    <w:rsid w:val="00302A06"/>
    <w:rsid w:val="0030351F"/>
    <w:rsid w:val="00312D20"/>
    <w:rsid w:val="0031573B"/>
    <w:rsid w:val="003161F1"/>
    <w:rsid w:val="00320830"/>
    <w:rsid w:val="00326FA0"/>
    <w:rsid w:val="00341ED9"/>
    <w:rsid w:val="00346E23"/>
    <w:rsid w:val="00347535"/>
    <w:rsid w:val="00347F0E"/>
    <w:rsid w:val="00350750"/>
    <w:rsid w:val="00350D6E"/>
    <w:rsid w:val="00353264"/>
    <w:rsid w:val="00353FAC"/>
    <w:rsid w:val="0036010B"/>
    <w:rsid w:val="00361648"/>
    <w:rsid w:val="00370890"/>
    <w:rsid w:val="003735E3"/>
    <w:rsid w:val="00375E31"/>
    <w:rsid w:val="003801CA"/>
    <w:rsid w:val="00392670"/>
    <w:rsid w:val="003927FB"/>
    <w:rsid w:val="00394D50"/>
    <w:rsid w:val="0039737E"/>
    <w:rsid w:val="003A1B0C"/>
    <w:rsid w:val="003A3706"/>
    <w:rsid w:val="003A5E51"/>
    <w:rsid w:val="003B26F1"/>
    <w:rsid w:val="003B6FC8"/>
    <w:rsid w:val="003B704D"/>
    <w:rsid w:val="003B70B8"/>
    <w:rsid w:val="003B7991"/>
    <w:rsid w:val="003C4D59"/>
    <w:rsid w:val="003D439D"/>
    <w:rsid w:val="003E569D"/>
    <w:rsid w:val="003E59BB"/>
    <w:rsid w:val="003F200B"/>
    <w:rsid w:val="003F2677"/>
    <w:rsid w:val="003F6D70"/>
    <w:rsid w:val="00403DB5"/>
    <w:rsid w:val="00404ABC"/>
    <w:rsid w:val="00406DD9"/>
    <w:rsid w:val="004165CA"/>
    <w:rsid w:val="00420F65"/>
    <w:rsid w:val="004335B5"/>
    <w:rsid w:val="0043619B"/>
    <w:rsid w:val="0043631B"/>
    <w:rsid w:val="00436D1A"/>
    <w:rsid w:val="00446782"/>
    <w:rsid w:val="0045087A"/>
    <w:rsid w:val="00451F8C"/>
    <w:rsid w:val="004543E9"/>
    <w:rsid w:val="004558A3"/>
    <w:rsid w:val="004561B3"/>
    <w:rsid w:val="004611BB"/>
    <w:rsid w:val="00464169"/>
    <w:rsid w:val="00470F68"/>
    <w:rsid w:val="004773CC"/>
    <w:rsid w:val="0048061B"/>
    <w:rsid w:val="004907A8"/>
    <w:rsid w:val="00490BD7"/>
    <w:rsid w:val="004969C4"/>
    <w:rsid w:val="00497599"/>
    <w:rsid w:val="004A17FF"/>
    <w:rsid w:val="004A762E"/>
    <w:rsid w:val="004B1AAA"/>
    <w:rsid w:val="004C691A"/>
    <w:rsid w:val="004E3347"/>
    <w:rsid w:val="004F0971"/>
    <w:rsid w:val="00500771"/>
    <w:rsid w:val="005035EB"/>
    <w:rsid w:val="00511332"/>
    <w:rsid w:val="00513B31"/>
    <w:rsid w:val="00513F1E"/>
    <w:rsid w:val="0051744F"/>
    <w:rsid w:val="005336BA"/>
    <w:rsid w:val="0053525D"/>
    <w:rsid w:val="00535B73"/>
    <w:rsid w:val="00543CB2"/>
    <w:rsid w:val="00544738"/>
    <w:rsid w:val="00553F8F"/>
    <w:rsid w:val="00554473"/>
    <w:rsid w:val="005554CB"/>
    <w:rsid w:val="0056115E"/>
    <w:rsid w:val="005647A0"/>
    <w:rsid w:val="00570249"/>
    <w:rsid w:val="00571C28"/>
    <w:rsid w:val="0057259D"/>
    <w:rsid w:val="00573796"/>
    <w:rsid w:val="00577A9E"/>
    <w:rsid w:val="00582E58"/>
    <w:rsid w:val="00594865"/>
    <w:rsid w:val="00595B13"/>
    <w:rsid w:val="005C5C9D"/>
    <w:rsid w:val="005D49F6"/>
    <w:rsid w:val="005E01FE"/>
    <w:rsid w:val="005E1480"/>
    <w:rsid w:val="005E1793"/>
    <w:rsid w:val="005F0E02"/>
    <w:rsid w:val="005F77FE"/>
    <w:rsid w:val="00602B9C"/>
    <w:rsid w:val="006127F4"/>
    <w:rsid w:val="006154A2"/>
    <w:rsid w:val="0062129C"/>
    <w:rsid w:val="006304E3"/>
    <w:rsid w:val="006368A0"/>
    <w:rsid w:val="006428B5"/>
    <w:rsid w:val="00645C15"/>
    <w:rsid w:val="00646330"/>
    <w:rsid w:val="00646664"/>
    <w:rsid w:val="00647316"/>
    <w:rsid w:val="0064737F"/>
    <w:rsid w:val="006525B7"/>
    <w:rsid w:val="00656282"/>
    <w:rsid w:val="006577CD"/>
    <w:rsid w:val="006601D5"/>
    <w:rsid w:val="00673E76"/>
    <w:rsid w:val="00675C34"/>
    <w:rsid w:val="006770F7"/>
    <w:rsid w:val="0068163B"/>
    <w:rsid w:val="006850D7"/>
    <w:rsid w:val="00692C6E"/>
    <w:rsid w:val="00693893"/>
    <w:rsid w:val="006952F8"/>
    <w:rsid w:val="006A0A6A"/>
    <w:rsid w:val="006A145E"/>
    <w:rsid w:val="006A6BB7"/>
    <w:rsid w:val="006A7439"/>
    <w:rsid w:val="006B5968"/>
    <w:rsid w:val="006B693E"/>
    <w:rsid w:val="006C06AA"/>
    <w:rsid w:val="006C13B4"/>
    <w:rsid w:val="006C7001"/>
    <w:rsid w:val="006D1477"/>
    <w:rsid w:val="006D627B"/>
    <w:rsid w:val="006D6B1D"/>
    <w:rsid w:val="006E4205"/>
    <w:rsid w:val="006F1040"/>
    <w:rsid w:val="006F12A3"/>
    <w:rsid w:val="006F17A9"/>
    <w:rsid w:val="006F1EF5"/>
    <w:rsid w:val="006F4F87"/>
    <w:rsid w:val="006F68AC"/>
    <w:rsid w:val="006F7543"/>
    <w:rsid w:val="007038C1"/>
    <w:rsid w:val="0070526E"/>
    <w:rsid w:val="007052E1"/>
    <w:rsid w:val="00706AC9"/>
    <w:rsid w:val="00713E81"/>
    <w:rsid w:val="00715FB7"/>
    <w:rsid w:val="00716F3C"/>
    <w:rsid w:val="00720A93"/>
    <w:rsid w:val="00723E78"/>
    <w:rsid w:val="007241A9"/>
    <w:rsid w:val="007260FE"/>
    <w:rsid w:val="00727384"/>
    <w:rsid w:val="007374BA"/>
    <w:rsid w:val="00740F31"/>
    <w:rsid w:val="0074553F"/>
    <w:rsid w:val="00746CBB"/>
    <w:rsid w:val="00755F16"/>
    <w:rsid w:val="00764354"/>
    <w:rsid w:val="00764D3B"/>
    <w:rsid w:val="00766CA2"/>
    <w:rsid w:val="007757E4"/>
    <w:rsid w:val="007771AD"/>
    <w:rsid w:val="00785CC7"/>
    <w:rsid w:val="00785DC8"/>
    <w:rsid w:val="007910F6"/>
    <w:rsid w:val="00791431"/>
    <w:rsid w:val="00797A7A"/>
    <w:rsid w:val="007A237D"/>
    <w:rsid w:val="007A376C"/>
    <w:rsid w:val="007A3ED9"/>
    <w:rsid w:val="007A4556"/>
    <w:rsid w:val="007A5869"/>
    <w:rsid w:val="007B071C"/>
    <w:rsid w:val="007C3BDA"/>
    <w:rsid w:val="007C49E4"/>
    <w:rsid w:val="007C6E0F"/>
    <w:rsid w:val="007D0374"/>
    <w:rsid w:val="007D56EB"/>
    <w:rsid w:val="007D799B"/>
    <w:rsid w:val="007E02E1"/>
    <w:rsid w:val="007E04B6"/>
    <w:rsid w:val="007E3130"/>
    <w:rsid w:val="007E617A"/>
    <w:rsid w:val="007F4A79"/>
    <w:rsid w:val="0080173F"/>
    <w:rsid w:val="0080250B"/>
    <w:rsid w:val="00810B83"/>
    <w:rsid w:val="00813E0D"/>
    <w:rsid w:val="0082200A"/>
    <w:rsid w:val="008243F6"/>
    <w:rsid w:val="0082485C"/>
    <w:rsid w:val="00830DFA"/>
    <w:rsid w:val="00834157"/>
    <w:rsid w:val="00840A11"/>
    <w:rsid w:val="00842A24"/>
    <w:rsid w:val="00842AE9"/>
    <w:rsid w:val="0084368B"/>
    <w:rsid w:val="00845C61"/>
    <w:rsid w:val="00851559"/>
    <w:rsid w:val="00851688"/>
    <w:rsid w:val="00854F30"/>
    <w:rsid w:val="00857D7A"/>
    <w:rsid w:val="008601FF"/>
    <w:rsid w:val="0087641C"/>
    <w:rsid w:val="00880E49"/>
    <w:rsid w:val="008844D8"/>
    <w:rsid w:val="00886008"/>
    <w:rsid w:val="008877C1"/>
    <w:rsid w:val="00890863"/>
    <w:rsid w:val="0089594A"/>
    <w:rsid w:val="008A36E5"/>
    <w:rsid w:val="008B45B6"/>
    <w:rsid w:val="008C007E"/>
    <w:rsid w:val="008C2C63"/>
    <w:rsid w:val="008E4CF0"/>
    <w:rsid w:val="008E5B6A"/>
    <w:rsid w:val="008F1B8F"/>
    <w:rsid w:val="008F2019"/>
    <w:rsid w:val="008F3019"/>
    <w:rsid w:val="008F6A41"/>
    <w:rsid w:val="009065A5"/>
    <w:rsid w:val="009143A2"/>
    <w:rsid w:val="00914B97"/>
    <w:rsid w:val="00914C8C"/>
    <w:rsid w:val="00916855"/>
    <w:rsid w:val="00917FDC"/>
    <w:rsid w:val="009236F9"/>
    <w:rsid w:val="00926A66"/>
    <w:rsid w:val="00930BE9"/>
    <w:rsid w:val="00931F7E"/>
    <w:rsid w:val="0093783A"/>
    <w:rsid w:val="00944C51"/>
    <w:rsid w:val="00946DFB"/>
    <w:rsid w:val="009502E8"/>
    <w:rsid w:val="00966310"/>
    <w:rsid w:val="0097061E"/>
    <w:rsid w:val="009734FD"/>
    <w:rsid w:val="00974D1B"/>
    <w:rsid w:val="009777AB"/>
    <w:rsid w:val="00977AE5"/>
    <w:rsid w:val="0098019A"/>
    <w:rsid w:val="00981D35"/>
    <w:rsid w:val="00982360"/>
    <w:rsid w:val="009835CE"/>
    <w:rsid w:val="00984BC7"/>
    <w:rsid w:val="00987E0F"/>
    <w:rsid w:val="0099074D"/>
    <w:rsid w:val="009910E5"/>
    <w:rsid w:val="009913C6"/>
    <w:rsid w:val="00993A30"/>
    <w:rsid w:val="009962E1"/>
    <w:rsid w:val="009A4157"/>
    <w:rsid w:val="009A61F0"/>
    <w:rsid w:val="009B6307"/>
    <w:rsid w:val="009C1757"/>
    <w:rsid w:val="009C21F1"/>
    <w:rsid w:val="009D4FD7"/>
    <w:rsid w:val="009E42A5"/>
    <w:rsid w:val="009F00A8"/>
    <w:rsid w:val="009F243E"/>
    <w:rsid w:val="009F454E"/>
    <w:rsid w:val="009F76DB"/>
    <w:rsid w:val="009F7B52"/>
    <w:rsid w:val="00A01E57"/>
    <w:rsid w:val="00A044CC"/>
    <w:rsid w:val="00A169B2"/>
    <w:rsid w:val="00A21D10"/>
    <w:rsid w:val="00A24B1A"/>
    <w:rsid w:val="00A27039"/>
    <w:rsid w:val="00A30597"/>
    <w:rsid w:val="00A3487A"/>
    <w:rsid w:val="00A367E1"/>
    <w:rsid w:val="00A451C6"/>
    <w:rsid w:val="00A473B4"/>
    <w:rsid w:val="00A60239"/>
    <w:rsid w:val="00A604A5"/>
    <w:rsid w:val="00A617F5"/>
    <w:rsid w:val="00A63421"/>
    <w:rsid w:val="00A63D04"/>
    <w:rsid w:val="00A64D42"/>
    <w:rsid w:val="00A751AE"/>
    <w:rsid w:val="00A80543"/>
    <w:rsid w:val="00A80ACE"/>
    <w:rsid w:val="00A82942"/>
    <w:rsid w:val="00A91E5A"/>
    <w:rsid w:val="00A92287"/>
    <w:rsid w:val="00A97ED2"/>
    <w:rsid w:val="00AA2AC9"/>
    <w:rsid w:val="00AA5D1B"/>
    <w:rsid w:val="00AB0FC9"/>
    <w:rsid w:val="00AB169C"/>
    <w:rsid w:val="00AB18AB"/>
    <w:rsid w:val="00AB18F1"/>
    <w:rsid w:val="00AB662B"/>
    <w:rsid w:val="00AC3CF1"/>
    <w:rsid w:val="00AE03FE"/>
    <w:rsid w:val="00AE68CB"/>
    <w:rsid w:val="00AE6F2A"/>
    <w:rsid w:val="00AF5522"/>
    <w:rsid w:val="00AF6371"/>
    <w:rsid w:val="00AF656D"/>
    <w:rsid w:val="00B01713"/>
    <w:rsid w:val="00B05A33"/>
    <w:rsid w:val="00B20A71"/>
    <w:rsid w:val="00B21DAE"/>
    <w:rsid w:val="00B23EE6"/>
    <w:rsid w:val="00B30064"/>
    <w:rsid w:val="00B32CF5"/>
    <w:rsid w:val="00B43B11"/>
    <w:rsid w:val="00B45448"/>
    <w:rsid w:val="00B45760"/>
    <w:rsid w:val="00B47F40"/>
    <w:rsid w:val="00B50356"/>
    <w:rsid w:val="00B506C7"/>
    <w:rsid w:val="00B518BB"/>
    <w:rsid w:val="00B51B42"/>
    <w:rsid w:val="00B551AB"/>
    <w:rsid w:val="00B620C7"/>
    <w:rsid w:val="00B62FF9"/>
    <w:rsid w:val="00B672C0"/>
    <w:rsid w:val="00B674DE"/>
    <w:rsid w:val="00B7711D"/>
    <w:rsid w:val="00B77270"/>
    <w:rsid w:val="00B80527"/>
    <w:rsid w:val="00B81EB5"/>
    <w:rsid w:val="00B83F86"/>
    <w:rsid w:val="00B85E6E"/>
    <w:rsid w:val="00B91E5B"/>
    <w:rsid w:val="00B95DC7"/>
    <w:rsid w:val="00B96960"/>
    <w:rsid w:val="00BA3D1C"/>
    <w:rsid w:val="00BA43D3"/>
    <w:rsid w:val="00BB1B8D"/>
    <w:rsid w:val="00BB3BBC"/>
    <w:rsid w:val="00BB5409"/>
    <w:rsid w:val="00BC254E"/>
    <w:rsid w:val="00BC2CE6"/>
    <w:rsid w:val="00BC6BE0"/>
    <w:rsid w:val="00BE3D98"/>
    <w:rsid w:val="00BE7B98"/>
    <w:rsid w:val="00BF0449"/>
    <w:rsid w:val="00BF0B50"/>
    <w:rsid w:val="00BF481D"/>
    <w:rsid w:val="00BF69F3"/>
    <w:rsid w:val="00BF6C05"/>
    <w:rsid w:val="00C019DB"/>
    <w:rsid w:val="00C03358"/>
    <w:rsid w:val="00C034D1"/>
    <w:rsid w:val="00C039A6"/>
    <w:rsid w:val="00C06490"/>
    <w:rsid w:val="00C06CD7"/>
    <w:rsid w:val="00C10C3D"/>
    <w:rsid w:val="00C119D0"/>
    <w:rsid w:val="00C1586F"/>
    <w:rsid w:val="00C210E1"/>
    <w:rsid w:val="00C2498A"/>
    <w:rsid w:val="00C265E0"/>
    <w:rsid w:val="00C33524"/>
    <w:rsid w:val="00C33EE0"/>
    <w:rsid w:val="00C35FEF"/>
    <w:rsid w:val="00C36C68"/>
    <w:rsid w:val="00C40AA9"/>
    <w:rsid w:val="00C456C4"/>
    <w:rsid w:val="00C4619E"/>
    <w:rsid w:val="00C47212"/>
    <w:rsid w:val="00C47AB4"/>
    <w:rsid w:val="00C54DDA"/>
    <w:rsid w:val="00C6160A"/>
    <w:rsid w:val="00C663D6"/>
    <w:rsid w:val="00C728E5"/>
    <w:rsid w:val="00C85141"/>
    <w:rsid w:val="00C861CE"/>
    <w:rsid w:val="00C8688A"/>
    <w:rsid w:val="00C93444"/>
    <w:rsid w:val="00C93FCE"/>
    <w:rsid w:val="00C95850"/>
    <w:rsid w:val="00C96030"/>
    <w:rsid w:val="00CA1BC0"/>
    <w:rsid w:val="00CA7767"/>
    <w:rsid w:val="00CA7E84"/>
    <w:rsid w:val="00CC03BA"/>
    <w:rsid w:val="00CC242F"/>
    <w:rsid w:val="00CD25AC"/>
    <w:rsid w:val="00CD75AF"/>
    <w:rsid w:val="00CE1B9A"/>
    <w:rsid w:val="00CE34CA"/>
    <w:rsid w:val="00CE3511"/>
    <w:rsid w:val="00CF0272"/>
    <w:rsid w:val="00CF0D51"/>
    <w:rsid w:val="00CF3E36"/>
    <w:rsid w:val="00CF3F11"/>
    <w:rsid w:val="00CF5B83"/>
    <w:rsid w:val="00D03CCB"/>
    <w:rsid w:val="00D06AE0"/>
    <w:rsid w:val="00D13993"/>
    <w:rsid w:val="00D147FF"/>
    <w:rsid w:val="00D15C0A"/>
    <w:rsid w:val="00D215F2"/>
    <w:rsid w:val="00D30228"/>
    <w:rsid w:val="00D3088E"/>
    <w:rsid w:val="00D3099F"/>
    <w:rsid w:val="00D32359"/>
    <w:rsid w:val="00D358A5"/>
    <w:rsid w:val="00D3692F"/>
    <w:rsid w:val="00D37E4F"/>
    <w:rsid w:val="00D4329D"/>
    <w:rsid w:val="00D46881"/>
    <w:rsid w:val="00D50CC7"/>
    <w:rsid w:val="00D63CA7"/>
    <w:rsid w:val="00D64C4D"/>
    <w:rsid w:val="00D66EF9"/>
    <w:rsid w:val="00D70664"/>
    <w:rsid w:val="00D74AE6"/>
    <w:rsid w:val="00D77AF9"/>
    <w:rsid w:val="00D802C5"/>
    <w:rsid w:val="00D83F63"/>
    <w:rsid w:val="00D9065A"/>
    <w:rsid w:val="00D92568"/>
    <w:rsid w:val="00D93DD4"/>
    <w:rsid w:val="00D946E7"/>
    <w:rsid w:val="00DA2D3D"/>
    <w:rsid w:val="00DA5A42"/>
    <w:rsid w:val="00DA5CBA"/>
    <w:rsid w:val="00DB7E85"/>
    <w:rsid w:val="00DC4156"/>
    <w:rsid w:val="00DC4FEC"/>
    <w:rsid w:val="00DC6B35"/>
    <w:rsid w:val="00DC70CE"/>
    <w:rsid w:val="00DD0564"/>
    <w:rsid w:val="00DD2038"/>
    <w:rsid w:val="00DD5FA1"/>
    <w:rsid w:val="00DD7085"/>
    <w:rsid w:val="00DE0501"/>
    <w:rsid w:val="00DE5D29"/>
    <w:rsid w:val="00DE6319"/>
    <w:rsid w:val="00DF615E"/>
    <w:rsid w:val="00E02305"/>
    <w:rsid w:val="00E0517F"/>
    <w:rsid w:val="00E06ECE"/>
    <w:rsid w:val="00E07B41"/>
    <w:rsid w:val="00E129A6"/>
    <w:rsid w:val="00E14808"/>
    <w:rsid w:val="00E16C31"/>
    <w:rsid w:val="00E23643"/>
    <w:rsid w:val="00E2472A"/>
    <w:rsid w:val="00E25F2B"/>
    <w:rsid w:val="00E347D1"/>
    <w:rsid w:val="00E403E1"/>
    <w:rsid w:val="00E4055F"/>
    <w:rsid w:val="00E4723D"/>
    <w:rsid w:val="00E5218A"/>
    <w:rsid w:val="00E56D16"/>
    <w:rsid w:val="00E56ECF"/>
    <w:rsid w:val="00E57BE8"/>
    <w:rsid w:val="00E622F4"/>
    <w:rsid w:val="00E670B1"/>
    <w:rsid w:val="00E677F2"/>
    <w:rsid w:val="00E7056B"/>
    <w:rsid w:val="00E73998"/>
    <w:rsid w:val="00E748B1"/>
    <w:rsid w:val="00E82679"/>
    <w:rsid w:val="00E82E41"/>
    <w:rsid w:val="00E83BAA"/>
    <w:rsid w:val="00E83F9C"/>
    <w:rsid w:val="00EA37E1"/>
    <w:rsid w:val="00EA3F23"/>
    <w:rsid w:val="00EC04B3"/>
    <w:rsid w:val="00EC1C73"/>
    <w:rsid w:val="00EC2E0F"/>
    <w:rsid w:val="00EC3E96"/>
    <w:rsid w:val="00EC4726"/>
    <w:rsid w:val="00EC473C"/>
    <w:rsid w:val="00EC53EF"/>
    <w:rsid w:val="00EC5F4C"/>
    <w:rsid w:val="00ED67A1"/>
    <w:rsid w:val="00EE0D16"/>
    <w:rsid w:val="00EE3204"/>
    <w:rsid w:val="00EE42E5"/>
    <w:rsid w:val="00EE5F42"/>
    <w:rsid w:val="00EE67CE"/>
    <w:rsid w:val="00F006C3"/>
    <w:rsid w:val="00F008A1"/>
    <w:rsid w:val="00F01232"/>
    <w:rsid w:val="00F0648B"/>
    <w:rsid w:val="00F13069"/>
    <w:rsid w:val="00F1635C"/>
    <w:rsid w:val="00F172B5"/>
    <w:rsid w:val="00F24AE1"/>
    <w:rsid w:val="00F25302"/>
    <w:rsid w:val="00F26181"/>
    <w:rsid w:val="00F26D6C"/>
    <w:rsid w:val="00F307F8"/>
    <w:rsid w:val="00F415E2"/>
    <w:rsid w:val="00F427B8"/>
    <w:rsid w:val="00F43C10"/>
    <w:rsid w:val="00F454DD"/>
    <w:rsid w:val="00F46D3A"/>
    <w:rsid w:val="00F531F0"/>
    <w:rsid w:val="00F559BC"/>
    <w:rsid w:val="00F60E40"/>
    <w:rsid w:val="00F63665"/>
    <w:rsid w:val="00F70104"/>
    <w:rsid w:val="00F720C1"/>
    <w:rsid w:val="00F75AFB"/>
    <w:rsid w:val="00F77F63"/>
    <w:rsid w:val="00F81044"/>
    <w:rsid w:val="00F86812"/>
    <w:rsid w:val="00F9043E"/>
    <w:rsid w:val="00F93127"/>
    <w:rsid w:val="00F95B5A"/>
    <w:rsid w:val="00FA3645"/>
    <w:rsid w:val="00FA7011"/>
    <w:rsid w:val="00FB084F"/>
    <w:rsid w:val="00FB3C9F"/>
    <w:rsid w:val="00FB65DC"/>
    <w:rsid w:val="00FB774E"/>
    <w:rsid w:val="00FC1044"/>
    <w:rsid w:val="00FC4518"/>
    <w:rsid w:val="00FC45A3"/>
    <w:rsid w:val="00FC6CEE"/>
    <w:rsid w:val="00FD24CD"/>
    <w:rsid w:val="00FD2C99"/>
    <w:rsid w:val="00FD4791"/>
    <w:rsid w:val="00FD53E2"/>
    <w:rsid w:val="00FD76CF"/>
    <w:rsid w:val="00FE0D2C"/>
    <w:rsid w:val="00FE12CB"/>
    <w:rsid w:val="00FE303C"/>
    <w:rsid w:val="00FF26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F6E2903-4F54-4F5E-B014-D595DB17F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B71"/>
    <w:rPr>
      <w:rFonts w:ascii="Sylfaen" w:hAnsi="Sylfaen"/>
      <w:sz w:val="32"/>
      <w:szCs w:val="24"/>
      <w:lang w:eastAsia="en-US"/>
    </w:rPr>
  </w:style>
  <w:style w:type="paragraph" w:styleId="Heading1">
    <w:name w:val="heading 1"/>
    <w:basedOn w:val="Normal"/>
    <w:next w:val="Normal"/>
    <w:qFormat/>
    <w:pPr>
      <w:keepNext/>
      <w:autoSpaceDE w:val="0"/>
      <w:autoSpaceDN w:val="0"/>
      <w:adjustRightInd w:val="0"/>
      <w:spacing w:before="180"/>
      <w:jc w:val="center"/>
      <w:outlineLvl w:val="0"/>
    </w:pPr>
    <w:rPr>
      <w:rFonts w:ascii="Verdana" w:hAnsi="Verdana"/>
      <w:i/>
      <w:iCs/>
      <w:sz w:val="22"/>
      <w:lang w:val="en-US"/>
    </w:rPr>
  </w:style>
  <w:style w:type="paragraph" w:styleId="Heading2">
    <w:name w:val="heading 2"/>
    <w:basedOn w:val="Normal"/>
    <w:next w:val="Normal"/>
    <w:qFormat/>
    <w:pPr>
      <w:keepNext/>
      <w:autoSpaceDE w:val="0"/>
      <w:autoSpaceDN w:val="0"/>
      <w:adjustRightInd w:val="0"/>
      <w:jc w:val="center"/>
      <w:outlineLvl w:val="1"/>
    </w:pPr>
    <w:rPr>
      <w:rFonts w:ascii="Verdana" w:hAnsi="Verdana"/>
      <w:b/>
      <w:bCs/>
      <w:szCs w:val="36"/>
      <w:lang w:val="en-US"/>
    </w:rPr>
  </w:style>
  <w:style w:type="paragraph" w:styleId="Heading3">
    <w:name w:val="heading 3"/>
    <w:basedOn w:val="Normal"/>
    <w:next w:val="Normal"/>
    <w:qFormat/>
    <w:pPr>
      <w:keepNext/>
      <w:autoSpaceDE w:val="0"/>
      <w:autoSpaceDN w:val="0"/>
      <w:adjustRightInd w:val="0"/>
      <w:spacing w:before="180"/>
      <w:jc w:val="center"/>
      <w:outlineLvl w:val="2"/>
    </w:pPr>
    <w:rPr>
      <w:rFonts w:ascii="Verdana" w:hAnsi="Verdana"/>
      <w:b/>
      <w:bCs/>
      <w:sz w:val="30"/>
    </w:rPr>
  </w:style>
  <w:style w:type="paragraph" w:styleId="Heading4">
    <w:name w:val="heading 4"/>
    <w:basedOn w:val="Normal"/>
    <w:next w:val="Normal"/>
    <w:qFormat/>
    <w:pPr>
      <w:keepNext/>
      <w:autoSpaceDE w:val="0"/>
      <w:autoSpaceDN w:val="0"/>
      <w:adjustRightInd w:val="0"/>
      <w:spacing w:before="180"/>
      <w:jc w:val="center"/>
      <w:outlineLvl w:val="3"/>
    </w:pPr>
    <w:rPr>
      <w:rFonts w:ascii="Verdana" w:hAnsi="Verdana"/>
      <w:b/>
      <w:bCs/>
      <w:i/>
      <w:iCs/>
      <w:sz w:val="22"/>
      <w:lang w:val="en-US"/>
    </w:rPr>
  </w:style>
  <w:style w:type="paragraph" w:styleId="Heading5">
    <w:name w:val="heading 5"/>
    <w:basedOn w:val="Normal"/>
    <w:next w:val="Normal"/>
    <w:qFormat/>
    <w:pPr>
      <w:keepNext/>
      <w:autoSpaceDE w:val="0"/>
      <w:autoSpaceDN w:val="0"/>
      <w:adjustRightInd w:val="0"/>
      <w:outlineLvl w:val="4"/>
    </w:pPr>
    <w:rPr>
      <w:rFonts w:ascii="Verdana" w:hAnsi="Verdana"/>
      <w:b/>
      <w:bCs/>
      <w:sz w:val="22"/>
      <w:lang w:val="en-US"/>
    </w:rPr>
  </w:style>
  <w:style w:type="paragraph" w:styleId="Heading6">
    <w:name w:val="heading 6"/>
    <w:basedOn w:val="Normal"/>
    <w:next w:val="Normal"/>
    <w:qFormat/>
    <w:pPr>
      <w:keepNext/>
      <w:autoSpaceDE w:val="0"/>
      <w:autoSpaceDN w:val="0"/>
      <w:adjustRightInd w:val="0"/>
      <w:jc w:val="center"/>
      <w:outlineLvl w:val="5"/>
    </w:pPr>
    <w:rPr>
      <w:rFonts w:ascii="Verdana" w:hAnsi="Verdana"/>
      <w:b/>
      <w:bCs/>
      <w:sz w:val="22"/>
      <w:lang w:val="en-US"/>
    </w:rPr>
  </w:style>
  <w:style w:type="paragraph" w:styleId="Heading7">
    <w:name w:val="heading 7"/>
    <w:basedOn w:val="Normal"/>
    <w:next w:val="Normal"/>
    <w:qFormat/>
    <w:pPr>
      <w:keepNext/>
      <w:autoSpaceDE w:val="0"/>
      <w:autoSpaceDN w:val="0"/>
      <w:adjustRightInd w:val="0"/>
      <w:ind w:left="720" w:hanging="720"/>
      <w:outlineLvl w:val="6"/>
    </w:pPr>
    <w:rPr>
      <w:rFonts w:ascii="Verdana" w:hAnsi="Verdana"/>
      <w:b/>
      <w:bCs/>
      <w:sz w:val="22"/>
      <w:lang w:val="en-US"/>
    </w:rPr>
  </w:style>
  <w:style w:type="paragraph" w:styleId="Heading8">
    <w:name w:val="heading 8"/>
    <w:basedOn w:val="Normal"/>
    <w:next w:val="Normal"/>
    <w:qFormat/>
    <w:pPr>
      <w:keepNext/>
      <w:outlineLvl w:val="7"/>
    </w:pPr>
    <w:rPr>
      <w:b/>
      <w:bCs/>
    </w:rPr>
  </w:style>
  <w:style w:type="paragraph" w:styleId="Heading9">
    <w:name w:val="heading 9"/>
    <w:basedOn w:val="Normal"/>
    <w:next w:val="Normal"/>
    <w:qFormat/>
    <w:pPr>
      <w:keepNext/>
      <w:autoSpaceDE w:val="0"/>
      <w:autoSpaceDN w:val="0"/>
      <w:adjustRightInd w:val="0"/>
      <w:ind w:left="2160"/>
      <w:outlineLvl w:val="8"/>
    </w:pPr>
    <w:rPr>
      <w:rFonts w:ascii="Verdana" w:hAnsi="Verdana"/>
      <w:i/>
      <w:i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val="0"/>
      <w:autoSpaceDN w:val="0"/>
      <w:adjustRightInd w:val="0"/>
      <w:jc w:val="center"/>
    </w:pPr>
    <w:rPr>
      <w:rFonts w:ascii="Verdana" w:hAnsi="Verdana"/>
      <w:b/>
      <w:bCs/>
      <w:sz w:val="28"/>
      <w:lang w:val="en-US"/>
    </w:rPr>
  </w:style>
  <w:style w:type="paragraph" w:styleId="Header">
    <w:name w:val="header"/>
    <w:basedOn w:val="Normal"/>
    <w:link w:val="HeaderChar"/>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gregationalResponse">
    <w:name w:val="Congregational Response"/>
    <w:basedOn w:val="Normal"/>
    <w:rsid w:val="001D06ED"/>
    <w:pPr>
      <w:ind w:left="720"/>
    </w:pPr>
    <w:rPr>
      <w:rFonts w:eastAsia="Malgun Gothic"/>
      <w:b/>
      <w:bCs/>
      <w:i/>
      <w:iCs/>
      <w:szCs w:val="20"/>
    </w:rPr>
  </w:style>
  <w:style w:type="table" w:styleId="TableGrid">
    <w:name w:val="Table Grid"/>
    <w:basedOn w:val="TableNormal"/>
    <w:uiPriority w:val="39"/>
    <w:rsid w:val="00085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1E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E5A"/>
    <w:rPr>
      <w:rFonts w:ascii="Segoe UI" w:hAnsi="Segoe UI" w:cs="Segoe UI"/>
      <w:sz w:val="18"/>
      <w:szCs w:val="18"/>
      <w:lang w:eastAsia="en-US"/>
    </w:rPr>
  </w:style>
  <w:style w:type="character" w:styleId="Emphasis">
    <w:name w:val="Emphasis"/>
    <w:basedOn w:val="DefaultParagraphFont"/>
    <w:uiPriority w:val="20"/>
    <w:qFormat/>
    <w:rsid w:val="00436D1A"/>
    <w:rPr>
      <w:i/>
      <w:iCs/>
    </w:rPr>
  </w:style>
  <w:style w:type="character" w:styleId="Hyperlink">
    <w:name w:val="Hyperlink"/>
    <w:basedOn w:val="DefaultParagraphFont"/>
    <w:semiHidden/>
    <w:rsid w:val="00DE6319"/>
    <w:rPr>
      <w:rFonts w:ascii="Times New Roman" w:hAnsi="Times New Roman" w:cs="Times New Roman"/>
      <w:color w:val="0000FF"/>
      <w:u w:val="single"/>
    </w:rPr>
  </w:style>
  <w:style w:type="paragraph" w:customStyle="1" w:styleId="Rubrics">
    <w:name w:val="Rubrics"/>
    <w:basedOn w:val="BodyTextIndent"/>
    <w:next w:val="Normal"/>
    <w:rsid w:val="00DE6319"/>
    <w:pPr>
      <w:spacing w:before="60" w:after="180"/>
      <w:ind w:left="720"/>
    </w:pPr>
    <w:rPr>
      <w:rFonts w:eastAsia="Malgun Gothic" w:cs="Times"/>
      <w:i/>
      <w:iCs/>
      <w:sz w:val="26"/>
      <w:szCs w:val="20"/>
      <w:lang w:val="en-US"/>
    </w:rPr>
  </w:style>
  <w:style w:type="paragraph" w:styleId="ListParagraph">
    <w:name w:val="List Paragraph"/>
    <w:basedOn w:val="Normal"/>
    <w:qFormat/>
    <w:rsid w:val="00205BFE"/>
    <w:pPr>
      <w:ind w:left="720"/>
    </w:pPr>
    <w:rPr>
      <w:rFonts w:eastAsia="Malgun Gothic"/>
    </w:rPr>
  </w:style>
  <w:style w:type="paragraph" w:customStyle="1" w:styleId="OrderElement">
    <w:name w:val="Order Element"/>
    <w:basedOn w:val="Heading1"/>
    <w:rsid w:val="00DE6319"/>
    <w:pPr>
      <w:tabs>
        <w:tab w:val="left" w:pos="567"/>
        <w:tab w:val="left" w:pos="1008"/>
        <w:tab w:val="left" w:pos="1134"/>
      </w:tabs>
      <w:autoSpaceDE/>
      <w:autoSpaceDN/>
      <w:adjustRightInd/>
      <w:spacing w:before="240" w:after="180"/>
      <w:jc w:val="left"/>
    </w:pPr>
    <w:rPr>
      <w:rFonts w:ascii="Sylfaen" w:eastAsia="Malgun Gothic" w:hAnsi="Sylfaen"/>
      <w:b/>
      <w:bCs/>
      <w:i w:val="0"/>
      <w:iCs w:val="0"/>
      <w:sz w:val="32"/>
    </w:rPr>
  </w:style>
  <w:style w:type="paragraph" w:styleId="BodyTextIndent">
    <w:name w:val="Body Text Indent"/>
    <w:basedOn w:val="Normal"/>
    <w:link w:val="BodyTextIndentChar"/>
    <w:uiPriority w:val="99"/>
    <w:semiHidden/>
    <w:unhideWhenUsed/>
    <w:rsid w:val="00DE6319"/>
    <w:pPr>
      <w:spacing w:after="120"/>
      <w:ind w:left="283"/>
    </w:pPr>
  </w:style>
  <w:style w:type="character" w:customStyle="1" w:styleId="BodyTextIndentChar">
    <w:name w:val="Body Text Indent Char"/>
    <w:basedOn w:val="DefaultParagraphFont"/>
    <w:link w:val="BodyTextIndent"/>
    <w:uiPriority w:val="99"/>
    <w:semiHidden/>
    <w:rsid w:val="00DE6319"/>
    <w:rPr>
      <w:sz w:val="24"/>
      <w:szCs w:val="24"/>
      <w:lang w:eastAsia="en-US"/>
    </w:rPr>
  </w:style>
  <w:style w:type="character" w:styleId="FollowedHyperlink">
    <w:name w:val="FollowedHyperlink"/>
    <w:basedOn w:val="DefaultParagraphFont"/>
    <w:uiPriority w:val="99"/>
    <w:semiHidden/>
    <w:unhideWhenUsed/>
    <w:rsid w:val="00B01713"/>
    <w:rPr>
      <w:color w:val="954F72" w:themeColor="followedHyperlink"/>
      <w:u w:val="single"/>
    </w:rPr>
  </w:style>
  <w:style w:type="paragraph" w:customStyle="1" w:styleId="OrderSection">
    <w:name w:val="Order Section"/>
    <w:basedOn w:val="Normal"/>
    <w:rsid w:val="00500771"/>
    <w:pPr>
      <w:spacing w:after="120"/>
      <w:jc w:val="center"/>
    </w:pPr>
    <w:rPr>
      <w:rFonts w:eastAsia="Malgun Gothic"/>
      <w:b/>
      <w:i/>
      <w:color w:val="808080"/>
      <w:sz w:val="40"/>
    </w:rPr>
  </w:style>
  <w:style w:type="character" w:customStyle="1" w:styleId="BodyTextChar">
    <w:name w:val="Body Text Char"/>
    <w:basedOn w:val="DefaultParagraphFont"/>
    <w:rsid w:val="00F9043E"/>
    <w:rPr>
      <w:rFonts w:ascii="Times New Roman" w:hAnsi="Times New Roman" w:cs="Times New Roman"/>
      <w:b/>
      <w:bCs/>
      <w:i/>
      <w:iCs/>
      <w:sz w:val="20"/>
      <w:szCs w:val="20"/>
    </w:rPr>
  </w:style>
  <w:style w:type="character" w:customStyle="1" w:styleId="HeaderChar">
    <w:name w:val="Header Char"/>
    <w:basedOn w:val="DefaultParagraphFont"/>
    <w:link w:val="Header"/>
    <w:rsid w:val="0056115E"/>
    <w:rPr>
      <w:sz w:val="24"/>
      <w:szCs w:val="24"/>
      <w:lang w:eastAsia="en-US"/>
    </w:rPr>
  </w:style>
  <w:style w:type="paragraph" w:customStyle="1" w:styleId="IFWallaceBodyText">
    <w:name w:val="IF_Wallace_BodyText"/>
    <w:basedOn w:val="Normal"/>
    <w:qFormat/>
    <w:rsid w:val="0056115E"/>
    <w:pPr>
      <w:spacing w:after="240" w:line="288" w:lineRule="auto"/>
      <w:jc w:val="both"/>
    </w:pPr>
    <w:rPr>
      <w:szCs w:val="20"/>
    </w:rPr>
  </w:style>
  <w:style w:type="paragraph" w:customStyle="1" w:styleId="IF-PassionNarrativeText">
    <w:name w:val="IF - Passion Narrative Text"/>
    <w:basedOn w:val="Normal"/>
    <w:qFormat/>
    <w:rsid w:val="00842AE9"/>
    <w:pPr>
      <w:ind w:left="1440" w:hanging="1440"/>
    </w:pPr>
    <w:rPr>
      <w:lang w:val="en-US"/>
    </w:rPr>
  </w:style>
  <w:style w:type="paragraph" w:customStyle="1" w:styleId="IF-PassionNarrativeSectionHeading">
    <w:name w:val="IF - Passion Narrative Section Heading"/>
    <w:basedOn w:val="IF-PassionNarrativeText"/>
    <w:qFormat/>
    <w:rsid w:val="00205BFE"/>
    <w:pPr>
      <w:jc w:val="center"/>
    </w:pPr>
    <w:rPr>
      <w:i/>
      <w:color w:val="3B3838" w:themeColor="background2" w:themeShade="40"/>
    </w:rPr>
  </w:style>
  <w:style w:type="paragraph" w:customStyle="1" w:styleId="IF-Rubric">
    <w:name w:val="IF - Rubric"/>
    <w:basedOn w:val="ListParagraph"/>
    <w:qFormat/>
    <w:rsid w:val="00205BFE"/>
    <w:rPr>
      <w:color w:val="FF0000"/>
      <w:lang w:val="en-US"/>
    </w:rPr>
  </w:style>
  <w:style w:type="paragraph" w:customStyle="1" w:styleId="Ocn">
    <w:name w:val="Ocn"/>
    <w:basedOn w:val="Normal"/>
    <w:qFormat/>
    <w:rsid w:val="00842AE9"/>
    <w:rPr>
      <w:b/>
      <w:i/>
      <w:lang w:val="en-US"/>
    </w:rPr>
  </w:style>
  <w:style w:type="paragraph" w:styleId="NormalWeb">
    <w:name w:val="Normal (Web)"/>
    <w:basedOn w:val="Normal"/>
    <w:uiPriority w:val="99"/>
    <w:unhideWhenUsed/>
    <w:rsid w:val="000D2F2B"/>
    <w:pPr>
      <w:spacing w:before="100" w:beforeAutospacing="1" w:after="100" w:afterAutospacing="1"/>
    </w:pPr>
    <w:rPr>
      <w:rFonts w:ascii="Times New Roman" w:hAnsi="Times New Roman"/>
      <w:sz w:val="24"/>
      <w:lang w:val="en-US"/>
    </w:rPr>
  </w:style>
  <w:style w:type="character" w:customStyle="1" w:styleId="sc">
    <w:name w:val="sc"/>
    <w:basedOn w:val="DefaultParagraphFont"/>
    <w:rsid w:val="00326FA0"/>
  </w:style>
  <w:style w:type="paragraph" w:customStyle="1" w:styleId="IL-Action">
    <w:name w:val="IL - Action"/>
    <w:basedOn w:val="IF-PassionNarrativeText"/>
    <w:qFormat/>
    <w:rsid w:val="00B551AB"/>
    <w:pPr>
      <w:jc w:val="right"/>
    </w:pPr>
    <w:rPr>
      <w:color w:val="FF0000"/>
    </w:rPr>
  </w:style>
  <w:style w:type="paragraph" w:customStyle="1" w:styleId="IL-LiturgistPrayers">
    <w:name w:val="IL - Liturgist Prayers"/>
    <w:basedOn w:val="Normal"/>
    <w:qFormat/>
    <w:rsid w:val="0006082A"/>
    <w:pPr>
      <w:ind w:left="720"/>
    </w:pPr>
    <w:rPr>
      <w:rFonts w:ascii="Calibri" w:hAnsi="Calibri"/>
      <w:color w:val="7F7F7F" w:themeColor="text1" w:themeTint="80"/>
      <w:sz w:val="28"/>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5241486">
      <w:bodyDiv w:val="1"/>
      <w:marLeft w:val="0"/>
      <w:marRight w:val="0"/>
      <w:marTop w:val="0"/>
      <w:marBottom w:val="0"/>
      <w:divBdr>
        <w:top w:val="none" w:sz="0" w:space="0" w:color="auto"/>
        <w:left w:val="none" w:sz="0" w:space="0" w:color="auto"/>
        <w:bottom w:val="none" w:sz="0" w:space="0" w:color="auto"/>
        <w:right w:val="none" w:sz="0" w:space="0" w:color="auto"/>
      </w:divBdr>
    </w:div>
    <w:div w:id="1551724542">
      <w:bodyDiv w:val="1"/>
      <w:marLeft w:val="0"/>
      <w:marRight w:val="0"/>
      <w:marTop w:val="0"/>
      <w:marBottom w:val="0"/>
      <w:divBdr>
        <w:top w:val="none" w:sz="0" w:space="0" w:color="auto"/>
        <w:left w:val="none" w:sz="0" w:space="0" w:color="auto"/>
        <w:bottom w:val="none" w:sz="0" w:space="0" w:color="auto"/>
        <w:right w:val="none" w:sz="0" w:space="0" w:color="auto"/>
      </w:divBdr>
      <w:divsChild>
        <w:div w:id="1104224018">
          <w:marLeft w:val="0"/>
          <w:marRight w:val="0"/>
          <w:marTop w:val="0"/>
          <w:marBottom w:val="0"/>
          <w:divBdr>
            <w:top w:val="none" w:sz="0" w:space="0" w:color="auto"/>
            <w:left w:val="none" w:sz="0" w:space="0" w:color="auto"/>
            <w:bottom w:val="none" w:sz="0" w:space="0" w:color="auto"/>
            <w:right w:val="none" w:sz="0" w:space="0" w:color="auto"/>
          </w:divBdr>
          <w:divsChild>
            <w:div w:id="1920366886">
              <w:marLeft w:val="0"/>
              <w:marRight w:val="0"/>
              <w:marTop w:val="0"/>
              <w:marBottom w:val="0"/>
              <w:divBdr>
                <w:top w:val="none" w:sz="0" w:space="0" w:color="auto"/>
                <w:left w:val="none" w:sz="0" w:space="0" w:color="auto"/>
                <w:bottom w:val="none" w:sz="0" w:space="0" w:color="auto"/>
                <w:right w:val="none" w:sz="0" w:space="0" w:color="auto"/>
              </w:divBdr>
              <w:divsChild>
                <w:div w:id="1350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9086">
          <w:marLeft w:val="0"/>
          <w:marRight w:val="0"/>
          <w:marTop w:val="0"/>
          <w:marBottom w:val="0"/>
          <w:divBdr>
            <w:top w:val="none" w:sz="0" w:space="0" w:color="auto"/>
            <w:left w:val="none" w:sz="0" w:space="0" w:color="auto"/>
            <w:bottom w:val="none" w:sz="0" w:space="0" w:color="auto"/>
            <w:right w:val="none" w:sz="0" w:space="0" w:color="auto"/>
          </w:divBdr>
          <w:divsChild>
            <w:div w:id="2040665271">
              <w:marLeft w:val="0"/>
              <w:marRight w:val="0"/>
              <w:marTop w:val="0"/>
              <w:marBottom w:val="0"/>
              <w:divBdr>
                <w:top w:val="none" w:sz="0" w:space="0" w:color="auto"/>
                <w:left w:val="none" w:sz="0" w:space="0" w:color="auto"/>
                <w:bottom w:val="none" w:sz="0" w:space="0" w:color="auto"/>
                <w:right w:val="none" w:sz="0" w:space="0" w:color="auto"/>
              </w:divBdr>
              <w:divsChild>
                <w:div w:id="39034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6285">
          <w:marLeft w:val="0"/>
          <w:marRight w:val="0"/>
          <w:marTop w:val="0"/>
          <w:marBottom w:val="0"/>
          <w:divBdr>
            <w:top w:val="none" w:sz="0" w:space="0" w:color="auto"/>
            <w:left w:val="none" w:sz="0" w:space="0" w:color="auto"/>
            <w:bottom w:val="none" w:sz="0" w:space="0" w:color="auto"/>
            <w:right w:val="none" w:sz="0" w:space="0" w:color="auto"/>
          </w:divBdr>
          <w:divsChild>
            <w:div w:id="996376048">
              <w:marLeft w:val="0"/>
              <w:marRight w:val="0"/>
              <w:marTop w:val="0"/>
              <w:marBottom w:val="0"/>
              <w:divBdr>
                <w:top w:val="none" w:sz="0" w:space="0" w:color="auto"/>
                <w:left w:val="none" w:sz="0" w:space="0" w:color="auto"/>
                <w:bottom w:val="none" w:sz="0" w:space="0" w:color="auto"/>
                <w:right w:val="none" w:sz="0" w:space="0" w:color="auto"/>
              </w:divBdr>
              <w:divsChild>
                <w:div w:id="112264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8094">
          <w:marLeft w:val="0"/>
          <w:marRight w:val="0"/>
          <w:marTop w:val="0"/>
          <w:marBottom w:val="0"/>
          <w:divBdr>
            <w:top w:val="none" w:sz="0" w:space="0" w:color="auto"/>
            <w:left w:val="none" w:sz="0" w:space="0" w:color="auto"/>
            <w:bottom w:val="none" w:sz="0" w:space="0" w:color="auto"/>
            <w:right w:val="none" w:sz="0" w:space="0" w:color="auto"/>
          </w:divBdr>
          <w:divsChild>
            <w:div w:id="1690643061">
              <w:marLeft w:val="0"/>
              <w:marRight w:val="0"/>
              <w:marTop w:val="0"/>
              <w:marBottom w:val="0"/>
              <w:divBdr>
                <w:top w:val="none" w:sz="0" w:space="0" w:color="auto"/>
                <w:left w:val="none" w:sz="0" w:space="0" w:color="auto"/>
                <w:bottom w:val="none" w:sz="0" w:space="0" w:color="auto"/>
                <w:right w:val="none" w:sz="0" w:space="0" w:color="auto"/>
              </w:divBdr>
              <w:divsChild>
                <w:div w:id="105234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rktheevangelist.unitingchurch.org.au/illuminating-liturgy-the-passion-according-to-st-luke-a-service-order/"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arktheevangelist.unitingchurch.org.au/illuminating-liturgy-a-trisagion-for-le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ymnary.org/text/it_is_a_thing_most_wonderfu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5" Type="http://schemas.openxmlformats.org/officeDocument/2006/relationships/webSettings" Target="webSettings.xml"/><Relationship Id="rId15" Type="http://schemas.openxmlformats.org/officeDocument/2006/relationships/hyperlink" Target="http://www.cpdl.org/wiki/images/0/08/DROP.pdf" TargetMode="Externa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http://marktheevangelist.unitingchurch.org.au/illuminating-liturgy-a-trisagion-for-lent/" TargetMode="External"/><Relationship Id="rId14"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DB8F8-5864-456B-949C-A70790822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6180</Words>
  <Characters>3522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Mark 14</vt:lpstr>
    </vt:vector>
  </TitlesOfParts>
  <Company/>
  <LinksUpToDate>false</LinksUpToDate>
  <CharactersWithSpaces>41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14</dc:title>
  <dc:subject/>
  <dc:creator>Craig</dc:creator>
  <cp:keywords/>
  <dc:description/>
  <cp:lastModifiedBy>Craig Thompson</cp:lastModifiedBy>
  <cp:revision>2</cp:revision>
  <cp:lastPrinted>2020-03-01T22:10:00Z</cp:lastPrinted>
  <dcterms:created xsi:type="dcterms:W3CDTF">2020-12-02T00:34:00Z</dcterms:created>
  <dcterms:modified xsi:type="dcterms:W3CDTF">2020-12-02T00:34:00Z</dcterms:modified>
</cp:coreProperties>
</file>